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140785" w14:textId="77777777" w:rsidR="00C15A4F" w:rsidRDefault="00C15A4F" w:rsidP="00C9148A">
      <w:pPr>
        <w:rPr>
          <w:rFonts w:ascii="MetaBold-Roman" w:hAnsi="MetaBold-Roman" w:cs="MetaBold-Roman"/>
          <w:color w:val="566B10"/>
          <w:sz w:val="36"/>
          <w:szCs w:val="36"/>
        </w:rPr>
      </w:pPr>
      <w:r>
        <w:rPr>
          <w:noProof/>
        </w:rPr>
        <w:drawing>
          <wp:anchor distT="0" distB="0" distL="114300" distR="114300" simplePos="0" relativeHeight="251658242" behindDoc="0" locked="0" layoutInCell="1" allowOverlap="1" wp14:anchorId="47140B7B" wp14:editId="47140B7C">
            <wp:simplePos x="0" y="0"/>
            <wp:positionH relativeFrom="column">
              <wp:posOffset>697865</wp:posOffset>
            </wp:positionH>
            <wp:positionV relativeFrom="paragraph">
              <wp:posOffset>-254000</wp:posOffset>
            </wp:positionV>
            <wp:extent cx="3031490" cy="4940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health logo.png"/>
                    <pic:cNvPicPr/>
                  </pic:nvPicPr>
                  <pic:blipFill rotWithShape="1">
                    <a:blip r:embed="rId11" cstate="print">
                      <a:extLst>
                        <a:ext uri="{28A0092B-C50C-407E-A947-70E740481C1C}">
                          <a14:useLocalDpi xmlns:a14="http://schemas.microsoft.com/office/drawing/2010/main" val="0"/>
                        </a:ext>
                      </a:extLst>
                    </a:blip>
                    <a:srcRect l="13194" t="33333" r="13194" b="30555"/>
                    <a:stretch/>
                  </pic:blipFill>
                  <pic:spPr bwMode="auto">
                    <a:xfrm>
                      <a:off x="0" y="0"/>
                      <a:ext cx="3031490" cy="494030"/>
                    </a:xfrm>
                    <a:prstGeom prst="rect">
                      <a:avLst/>
                    </a:prstGeom>
                    <a:ln>
                      <a:noFill/>
                    </a:ln>
                    <a:extLst>
                      <a:ext uri="{53640926-AAD7-44D8-BBD7-CCE9431645EC}">
                        <a14:shadowObscured xmlns:a14="http://schemas.microsoft.com/office/drawing/2010/main"/>
                      </a:ex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pic:spPr>
                </pic:pic>
              </a:graphicData>
            </a:graphic>
            <wp14:sizeRelH relativeFrom="page">
              <wp14:pctWidth>0</wp14:pctWidth>
            </wp14:sizeRelH>
            <wp14:sizeRelV relativeFrom="page">
              <wp14:pctHeight>0</wp14:pctHeight>
            </wp14:sizeRelV>
          </wp:anchor>
        </w:drawing>
      </w:r>
    </w:p>
    <w:p w14:paraId="47140786" w14:textId="351EB357" w:rsidR="00C9148A" w:rsidRDefault="00C15A4F" w:rsidP="00C9148A">
      <w:r w:rsidRPr="008607CC">
        <w:rPr>
          <w:noProof/>
        </w:rPr>
        <mc:AlternateContent>
          <mc:Choice Requires="wps">
            <w:drawing>
              <wp:anchor distT="0" distB="0" distL="114300" distR="114300" simplePos="0" relativeHeight="251658241" behindDoc="0" locked="0" layoutInCell="1" allowOverlap="1" wp14:anchorId="47140B7D" wp14:editId="38DA792E">
                <wp:simplePos x="0" y="0"/>
                <wp:positionH relativeFrom="margin">
                  <wp:posOffset>751398</wp:posOffset>
                </wp:positionH>
                <wp:positionV relativeFrom="margin">
                  <wp:posOffset>1424995</wp:posOffset>
                </wp:positionV>
                <wp:extent cx="5359400" cy="2558553"/>
                <wp:effectExtent l="0" t="0" r="12700" b="13335"/>
                <wp:wrapNone/>
                <wp:docPr id="85" name="_x0000_tx6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9400" cy="25585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140BB9" w14:textId="1168DD63" w:rsidR="00506A64" w:rsidRPr="00151E50" w:rsidRDefault="00D06067" w:rsidP="00C15A4F">
                            <w:pPr>
                              <w:pStyle w:val="Title"/>
                              <w:rPr>
                                <w:szCs w:val="72"/>
                              </w:rPr>
                            </w:pPr>
                            <w:sdt>
                              <w:sdtPr>
                                <w:rPr>
                                  <w:rStyle w:val="TitleChar"/>
                                  <w:szCs w:val="72"/>
                                </w:rPr>
                                <w:alias w:val="Title"/>
                                <w:tag w:val=""/>
                                <w:id w:val="1377198442"/>
                                <w:placeholder>
                                  <w:docPart w:val="F9B4FEBBF29C4981985C6B5CF38B8CBB"/>
                                </w:placeholder>
                                <w:dataBinding w:prefixMappings="xmlns:ns0='http://purl.org/dc/elements/1.1/' xmlns:ns1='http://schemas.openxmlformats.org/package/2006/metadata/core-properties' " w:xpath="/ns1:coreProperties[1]/ns0:title[1]" w:storeItemID="{6C3C8BC8-F283-45AE-878A-BAB7291924A1}"/>
                                <w:text/>
                              </w:sdtPr>
                              <w:sdtEndPr>
                                <w:rPr>
                                  <w:rStyle w:val="TitleChar"/>
                                </w:rPr>
                              </w:sdtEndPr>
                              <w:sdtContent>
                                <w:r w:rsidR="00FB3151">
                                  <w:rPr>
                                    <w:rStyle w:val="TitleChar"/>
                                    <w:szCs w:val="72"/>
                                  </w:rPr>
                                  <w:t>Orchard</w:t>
                                </w:r>
                              </w:sdtContent>
                            </w:sdt>
                          </w:p>
                          <w:p w14:paraId="47140BBA" w14:textId="0C999802" w:rsidR="00506A64" w:rsidRDefault="00506A64" w:rsidP="00133DB1">
                            <w:pPr>
                              <w:pStyle w:val="Subtitle"/>
                            </w:pPr>
                            <w:r>
                              <w:t>Integration Package</w:t>
                            </w:r>
                          </w:p>
                          <w:p w14:paraId="47140BBB" w14:textId="77777777" w:rsidR="00506A64" w:rsidRDefault="00506A64" w:rsidP="00C15A4F">
                            <w:pPr>
                              <w:pStyle w:val="NoSpacing"/>
                            </w:pPr>
                            <w:r w:rsidRPr="00200084">
                              <w:t>athenahealth, Inc.</w:t>
                            </w:r>
                          </w:p>
                          <w:p w14:paraId="47140BC3" w14:textId="1D8976E6" w:rsidR="00506A64" w:rsidRDefault="00F6101F" w:rsidP="000158BD">
                            <w:pPr>
                              <w:pStyle w:val="NoSpacing"/>
                            </w:pPr>
                            <w:r>
                              <w:t xml:space="preserve">Last Updated: </w:t>
                            </w:r>
                            <w:r w:rsidR="005E7310">
                              <w:t>November</w:t>
                            </w:r>
                            <w:r>
                              <w:t xml:space="preserve"> 20</w:t>
                            </w:r>
                            <w:r w:rsidR="00FB3151">
                              <w:t>20</w:t>
                            </w:r>
                            <w:r>
                              <w:t xml:space="preserve"> </w:t>
                            </w:r>
                          </w:p>
                          <w:p w14:paraId="0BCAC5DD" w14:textId="77777777" w:rsidR="00506A64" w:rsidRPr="008607CC" w:rsidRDefault="00506A64" w:rsidP="000158BD">
                            <w:pPr>
                              <w:pStyle w:val="NoSpacing"/>
                            </w:pP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47140B7D" id="_x0000_t202" coordsize="21600,21600" o:spt="202" path="m,l,21600r21600,l21600,xe">
                <v:stroke joinstyle="miter"/>
                <v:path gradientshapeok="t" o:connecttype="rect"/>
              </v:shapetype>
              <v:shape id="_x0000_tx628" o:spid="_x0000_s1026" type="#_x0000_t202" style="position:absolute;margin-left:59.15pt;margin-top:112.2pt;width:422pt;height:201.4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" filled="f" stroked="f">
                <v:textbox inset="0,0,0,0">
                  <w:txbxContent>
                    <w:p w14:paraId="47140BB9" w14:textId="1168DD63" w:rsidR="00506A64" w:rsidRPr="00151E50" w:rsidRDefault="00D06067" w:rsidP="00C15A4F">
                      <w:pPr>
                        <w:pStyle w:val="Title"/>
                        <w:rPr>
                          <w:szCs w:val="72"/>
                        </w:rPr>
                      </w:pPr>
                      <w:sdt>
                        <w:sdtPr>
                          <w:rPr>
                            <w:rStyle w:val="TitleChar"/>
                            <w:szCs w:val="72"/>
                          </w:rPr>
                          <w:alias w:val="Title"/>
                          <w:tag w:val=""/>
                          <w:id w:val="1377198442"/>
                          <w:placeholder>
                            <w:docPart w:val="F9B4FEBBF29C4981985C6B5CF38B8CBB"/>
                          </w:placeholder>
                          <w:dataBinding w:prefixMappings="xmlns:ns0='http://purl.org/dc/elements/1.1/' xmlns:ns1='http://schemas.openxmlformats.org/package/2006/metadata/core-properties' " w:xpath="/ns1:coreProperties[1]/ns0:title[1]" w:storeItemID="{6C3C8BC8-F283-45AE-878A-BAB7291924A1}"/>
                          <w:text/>
                        </w:sdtPr>
                        <w:sdtEndPr>
                          <w:rPr>
                            <w:rStyle w:val="TitleChar"/>
                          </w:rPr>
                        </w:sdtEndPr>
                        <w:sdtContent>
                          <w:r w:rsidR="00FB3151">
                            <w:rPr>
                              <w:rStyle w:val="TitleChar"/>
                              <w:szCs w:val="72"/>
                            </w:rPr>
                            <w:t>Orchard</w:t>
                          </w:r>
                        </w:sdtContent>
                      </w:sdt>
                    </w:p>
                    <w:p w14:paraId="47140BBA" w14:textId="0C999802" w:rsidR="00506A64" w:rsidRDefault="00506A64" w:rsidP="00133DB1">
                      <w:pPr>
                        <w:pStyle w:val="Subtitle"/>
                      </w:pPr>
                      <w:r>
                        <w:t>Integration Package</w:t>
                      </w:r>
                    </w:p>
                    <w:p w14:paraId="47140BBB" w14:textId="77777777" w:rsidR="00506A64" w:rsidRDefault="00506A64" w:rsidP="00C15A4F">
                      <w:pPr>
                        <w:pStyle w:val="NoSpacing"/>
                      </w:pPr>
                      <w:r w:rsidRPr="00200084">
                        <w:t>athenahealth, Inc.</w:t>
                      </w:r>
                    </w:p>
                    <w:p w14:paraId="47140BC3" w14:textId="1D8976E6" w:rsidR="00506A64" w:rsidRDefault="00F6101F" w:rsidP="000158BD">
                      <w:pPr>
                        <w:pStyle w:val="NoSpacing"/>
                      </w:pPr>
                      <w:r>
                        <w:t xml:space="preserve">Last Updated: </w:t>
                      </w:r>
                      <w:r w:rsidR="005E7310">
                        <w:t>November</w:t>
                      </w:r>
                      <w:r>
                        <w:t xml:space="preserve"> 20</w:t>
                      </w:r>
                      <w:r w:rsidR="00FB3151">
                        <w:t>20</w:t>
                      </w:r>
                      <w:r>
                        <w:t xml:space="preserve"> </w:t>
                      </w:r>
                    </w:p>
                    <w:p w14:paraId="0BCAC5DD" w14:textId="77777777" w:rsidR="00506A64" w:rsidRPr="008607CC" w:rsidRDefault="00506A64" w:rsidP="000158BD">
                      <w:pPr>
                        <w:pStyle w:val="NoSpacing"/>
                      </w:pPr>
                    </w:p>
                  </w:txbxContent>
                </v:textbox>
                <w10:wrap anchorx="margin" anchory="margin"/>
              </v:shape>
            </w:pict>
          </mc:Fallback>
        </mc:AlternateContent>
      </w:r>
      <w:r>
        <w:rPr>
          <w:noProof/>
          <w:sz w:val="24"/>
          <w:szCs w:val="24"/>
        </w:rPr>
        <w:drawing>
          <wp:anchor distT="0" distB="0" distL="114300" distR="114300" simplePos="0" relativeHeight="251658243" behindDoc="1" locked="0" layoutInCell="1" allowOverlap="1" wp14:anchorId="47140B7F" wp14:editId="70D697A4">
            <wp:simplePos x="0" y="0"/>
            <wp:positionH relativeFrom="page">
              <wp:posOffset>-12700</wp:posOffset>
            </wp:positionH>
            <wp:positionV relativeFrom="page">
              <wp:posOffset>5528310</wp:posOffset>
            </wp:positionV>
            <wp:extent cx="7810500" cy="4540885"/>
            <wp:effectExtent l="0" t="0" r="12700" b="571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png"/>
                    <pic:cNvPicPr/>
                  </pic:nvPicPr>
                  <pic:blipFill rotWithShape="1">
                    <a:blip r:embed="rId12" cstate="print">
                      <a:extLst>
                        <a:ext uri="{28A0092B-C50C-407E-A947-70E740481C1C}">
                          <a14:useLocalDpi xmlns:a14="http://schemas.microsoft.com/office/drawing/2010/main" val="0"/>
                        </a:ext>
                      </a:extLst>
                    </a:blip>
                    <a:srcRect t="54897"/>
                    <a:stretch/>
                  </pic:blipFill>
                  <pic:spPr bwMode="auto">
                    <a:xfrm>
                      <a:off x="0" y="0"/>
                      <a:ext cx="7810832" cy="4541078"/>
                    </a:xfrm>
                    <a:prstGeom prst="rect">
                      <a:avLst/>
                    </a:prstGeom>
                    <a:ln>
                      <a:noFill/>
                    </a:ln>
                    <a:extLst>
                      <a:ext uri="{53640926-AAD7-44D8-BBD7-CCE9431645EC}">
                        <a14:shadowObscured xmlns:a14="http://schemas.microsoft.com/office/drawing/2010/main"/>
                      </a:ex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pic:spPr>
                </pic:pic>
              </a:graphicData>
            </a:graphic>
            <wp14:sizeRelH relativeFrom="page">
              <wp14:pctWidth>0</wp14:pctWidth>
            </wp14:sizeRelH>
            <wp14:sizeRelV relativeFrom="page">
              <wp14:pctHeight>0</wp14:pctHeight>
            </wp14:sizeRelV>
          </wp:anchor>
        </w:drawing>
      </w:r>
      <w:r>
        <w:br w:type="page"/>
      </w:r>
    </w:p>
    <w:p w14:paraId="0B4F0493" w14:textId="6D31B110" w:rsidR="002E0391" w:rsidRDefault="00F9043E" w:rsidP="00893BE7">
      <w:pPr>
        <w:pStyle w:val="Heading1"/>
      </w:pPr>
      <w:bookmarkStart w:id="0" w:name="_Toc292354963"/>
      <w:bookmarkStart w:id="1" w:name="_Toc457829471"/>
      <w:bookmarkStart w:id="2" w:name="_Toc292354962"/>
      <w:bookmarkStart w:id="3" w:name="_Toc457829470"/>
      <w:r>
        <w:lastRenderedPageBreak/>
        <w:t>Project Overview</w:t>
      </w:r>
    </w:p>
    <w:bookmarkEnd w:id="0"/>
    <w:bookmarkEnd w:id="1"/>
    <w:p w14:paraId="471407DF" w14:textId="373400B3" w:rsidR="00133DB1" w:rsidRDefault="00F07DE5" w:rsidP="002E0391">
      <w:pPr>
        <w:pStyle w:val="Heading2"/>
      </w:pPr>
      <w:r>
        <w:t>Project Information</w:t>
      </w:r>
      <w:bookmarkEnd w:id="2"/>
      <w:bookmarkEnd w:id="3"/>
    </w:p>
    <w:p w14:paraId="471407E0" w14:textId="1839A986" w:rsidR="00133DB1" w:rsidRDefault="00133DB1" w:rsidP="00133DB1">
      <w:r>
        <w:t>Please fill the following to the best of your ability.  While not all contacts are required, you should be able to submit at least two contacts at the onset of a new interface project.</w:t>
      </w:r>
    </w:p>
    <w:tbl>
      <w:tblPr>
        <w:tblStyle w:val="ISQTable-New"/>
        <w:tblW w:w="0" w:type="auto"/>
        <w:tblLook w:val="0420" w:firstRow="1" w:lastRow="0" w:firstColumn="0" w:lastColumn="0" w:noHBand="0" w:noVBand="1"/>
      </w:tblPr>
      <w:tblGrid>
        <w:gridCol w:w="3617"/>
        <w:gridCol w:w="2240"/>
        <w:gridCol w:w="4943"/>
      </w:tblGrid>
      <w:tr w:rsidR="00A1723C" w:rsidRPr="00F07DE5" w14:paraId="471407E4" w14:textId="77777777" w:rsidTr="00B02791">
        <w:trPr>
          <w:cnfStyle w:val="100000000000" w:firstRow="1" w:lastRow="0" w:firstColumn="0" w:lastColumn="0" w:oddVBand="0" w:evenVBand="0" w:oddHBand="0" w:evenHBand="0" w:firstRowFirstColumn="0" w:firstRowLastColumn="0" w:lastRowFirstColumn="0" w:lastRowLastColumn="0"/>
        </w:trPr>
        <w:tc>
          <w:tcPr>
            <w:tcW w:w="3672" w:type="dxa"/>
          </w:tcPr>
          <w:p w14:paraId="471407E1" w14:textId="7D17A244" w:rsidR="00F07DE5" w:rsidRPr="00F07DE5" w:rsidRDefault="00F07DE5" w:rsidP="006E606C">
            <w:r w:rsidRPr="00F07DE5">
              <w:t>General Information</w:t>
            </w:r>
          </w:p>
        </w:tc>
        <w:tc>
          <w:tcPr>
            <w:tcW w:w="2286" w:type="dxa"/>
          </w:tcPr>
          <w:p w14:paraId="471407E2" w14:textId="77777777" w:rsidR="00F07DE5" w:rsidRPr="00F07DE5" w:rsidRDefault="00F07DE5" w:rsidP="006E606C"/>
        </w:tc>
        <w:tc>
          <w:tcPr>
            <w:tcW w:w="5040" w:type="dxa"/>
          </w:tcPr>
          <w:p w14:paraId="471407E3" w14:textId="77777777" w:rsidR="00F07DE5" w:rsidRPr="00F07DE5" w:rsidRDefault="00F07DE5" w:rsidP="006E606C"/>
        </w:tc>
      </w:tr>
      <w:tr w:rsidR="00F76419" w:rsidRPr="00F07DE5" w14:paraId="47140803" w14:textId="77777777" w:rsidTr="00B02791">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5958" w:type="dxa"/>
            <w:gridSpan w:val="2"/>
          </w:tcPr>
          <w:p w14:paraId="47140801" w14:textId="07B5F7A1" w:rsidR="00F76419" w:rsidRPr="00F07DE5" w:rsidRDefault="00F76419" w:rsidP="00F76419">
            <w:r w:rsidRPr="00F07DE5">
              <w:t>athenahealth Practice Context ID</w:t>
            </w:r>
          </w:p>
        </w:tc>
        <w:tc>
          <w:tcPr>
            <w:tcW w:w="5040" w:type="dxa"/>
          </w:tcPr>
          <w:p w14:paraId="47140802" w14:textId="2DB30629" w:rsidR="00F76419" w:rsidRPr="00B9395F" w:rsidRDefault="00A1723C" w:rsidP="003878BF">
            <w:r w:rsidRPr="00B9395F">
              <w:fldChar w:fldCharType="begin">
                <w:ffData>
                  <w:name w:val=""/>
                  <w:enabled/>
                  <w:calcOnExit w:val="0"/>
                  <w:textInput/>
                </w:ffData>
              </w:fldChar>
            </w:r>
            <w:r w:rsidRPr="00B9395F">
              <w:instrText xml:space="preserve"> FORMTEXT </w:instrText>
            </w:r>
            <w:r w:rsidRPr="00B9395F">
              <w:fldChar w:fldCharType="separate"/>
            </w:r>
            <w:r w:rsidR="009E7B4B">
              <w:t> </w:t>
            </w:r>
            <w:r w:rsidR="009E7B4B">
              <w:t> </w:t>
            </w:r>
            <w:r w:rsidR="009E7B4B">
              <w:t> </w:t>
            </w:r>
            <w:r w:rsidR="009E7B4B">
              <w:t> </w:t>
            </w:r>
            <w:r w:rsidR="009E7B4B">
              <w:t> </w:t>
            </w:r>
            <w:r w:rsidRPr="00B9395F">
              <w:fldChar w:fldCharType="end"/>
            </w:r>
          </w:p>
        </w:tc>
      </w:tr>
      <w:tr w:rsidR="00AC6C98" w:rsidRPr="00F07DE5" w14:paraId="47140806" w14:textId="77777777" w:rsidTr="00B02791">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5958" w:type="dxa"/>
            <w:gridSpan w:val="2"/>
          </w:tcPr>
          <w:p w14:paraId="47140804" w14:textId="2B934354" w:rsidR="00AC6C98" w:rsidRPr="00F07DE5" w:rsidRDefault="00AC6C98" w:rsidP="00F76419">
            <w:r w:rsidRPr="00F07DE5">
              <w:t>athenah</w:t>
            </w:r>
            <w:r>
              <w:t>ealth Interface Project Manager Name</w:t>
            </w:r>
          </w:p>
        </w:tc>
        <w:tc>
          <w:tcPr>
            <w:tcW w:w="5040" w:type="dxa"/>
          </w:tcPr>
          <w:p w14:paraId="47140805" w14:textId="1C8BDE71" w:rsidR="00AC6C98" w:rsidRPr="00B9395F" w:rsidRDefault="00AC6C98" w:rsidP="003878BF">
            <w:r w:rsidRPr="00B9395F">
              <w:fldChar w:fldCharType="begin">
                <w:ffData>
                  <w:name w:val=""/>
                  <w:enabled/>
                  <w:calcOnExit w:val="0"/>
                  <w:textInput/>
                </w:ffData>
              </w:fldChar>
            </w:r>
            <w:r w:rsidRPr="00B9395F">
              <w:instrText xml:space="preserve"> FORMTEXT </w:instrText>
            </w:r>
            <w:r w:rsidRPr="00B9395F">
              <w:fldChar w:fldCharType="separate"/>
            </w:r>
            <w:r w:rsidR="009E7B4B">
              <w:t> </w:t>
            </w:r>
            <w:r w:rsidR="009E7B4B">
              <w:t> </w:t>
            </w:r>
            <w:r w:rsidR="009E7B4B">
              <w:t> </w:t>
            </w:r>
            <w:r w:rsidR="009E7B4B">
              <w:t> </w:t>
            </w:r>
            <w:r w:rsidR="009E7B4B">
              <w:t> </w:t>
            </w:r>
            <w:r w:rsidRPr="00B9395F">
              <w:fldChar w:fldCharType="end"/>
            </w:r>
          </w:p>
        </w:tc>
      </w:tr>
      <w:tr w:rsidR="00AC6C98" w:rsidRPr="00F07DE5" w14:paraId="47140809" w14:textId="77777777" w:rsidTr="00B02791">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5958" w:type="dxa"/>
            <w:gridSpan w:val="2"/>
          </w:tcPr>
          <w:p w14:paraId="47140807" w14:textId="1B4E691C" w:rsidR="00AC6C98" w:rsidRPr="00F07DE5" w:rsidRDefault="00AC6C98" w:rsidP="00F76419">
            <w:r w:rsidRPr="00F07DE5">
              <w:t>athenah</w:t>
            </w:r>
            <w:r>
              <w:t>ealth Interface Project Manager</w:t>
            </w:r>
            <w:r w:rsidRPr="00F07DE5">
              <w:t xml:space="preserve"> Contact Information</w:t>
            </w:r>
          </w:p>
        </w:tc>
        <w:tc>
          <w:tcPr>
            <w:tcW w:w="5040" w:type="dxa"/>
          </w:tcPr>
          <w:p w14:paraId="47140808" w14:textId="3558D8E0" w:rsidR="00AC6C98" w:rsidRPr="00B9395F" w:rsidRDefault="00AC6C98" w:rsidP="003878BF">
            <w:r w:rsidRPr="00B9395F">
              <w:fldChar w:fldCharType="begin">
                <w:ffData>
                  <w:name w:val=""/>
                  <w:enabled/>
                  <w:calcOnExit w:val="0"/>
                  <w:textInput/>
                </w:ffData>
              </w:fldChar>
            </w:r>
            <w:r w:rsidRPr="00B9395F">
              <w:instrText xml:space="preserve"> FORMTEXT </w:instrText>
            </w:r>
            <w:r w:rsidRPr="00B9395F">
              <w:fldChar w:fldCharType="separate"/>
            </w:r>
            <w:r w:rsidR="009E7B4B">
              <w:t> </w:t>
            </w:r>
            <w:r w:rsidR="009E7B4B">
              <w:t> </w:t>
            </w:r>
            <w:r w:rsidR="009E7B4B">
              <w:t> </w:t>
            </w:r>
            <w:r w:rsidR="009E7B4B">
              <w:t> </w:t>
            </w:r>
            <w:r w:rsidR="009E7B4B">
              <w:t> </w:t>
            </w:r>
            <w:r w:rsidRPr="00B9395F">
              <w:fldChar w:fldCharType="end"/>
            </w:r>
          </w:p>
        </w:tc>
      </w:tr>
      <w:tr w:rsidR="00AC6C98" w:rsidRPr="00F07DE5" w14:paraId="4714080C" w14:textId="77777777" w:rsidTr="00B02791">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5958" w:type="dxa"/>
            <w:gridSpan w:val="2"/>
          </w:tcPr>
          <w:p w14:paraId="4714080A" w14:textId="70234399" w:rsidR="00AC6C98" w:rsidRPr="00F07DE5" w:rsidRDefault="00AC6C98" w:rsidP="00754175">
            <w:pPr>
              <w:keepNext w:val="0"/>
            </w:pPr>
            <w:r w:rsidRPr="00F07DE5">
              <w:t xml:space="preserve">Event </w:t>
            </w:r>
            <w:r>
              <w:t>N</w:t>
            </w:r>
            <w:r w:rsidRPr="00F07DE5">
              <w:t xml:space="preserve">umber </w:t>
            </w:r>
            <w:r w:rsidRPr="00F76419">
              <w:rPr>
                <w:b w:val="0"/>
              </w:rPr>
              <w:t xml:space="preserve">(provided by </w:t>
            </w:r>
            <w:r w:rsidRPr="00FF1BD3">
              <w:rPr>
                <w:b w:val="0"/>
              </w:rPr>
              <w:t>Interface Project Manager</w:t>
            </w:r>
            <w:r w:rsidRPr="00F76419">
              <w:rPr>
                <w:b w:val="0"/>
              </w:rPr>
              <w:t>, for internal athenahealth tracking)</w:t>
            </w:r>
          </w:p>
        </w:tc>
        <w:tc>
          <w:tcPr>
            <w:tcW w:w="5040" w:type="dxa"/>
          </w:tcPr>
          <w:p w14:paraId="4714080B" w14:textId="256C71BE" w:rsidR="00AC6C98" w:rsidRPr="00B9395F" w:rsidRDefault="00AC6C98" w:rsidP="00754175">
            <w:pPr>
              <w:keepNext w:val="0"/>
            </w:pPr>
            <w:r w:rsidRPr="00B9395F">
              <w:fldChar w:fldCharType="begin">
                <w:ffData>
                  <w:name w:val=""/>
                  <w:enabled/>
                  <w:calcOnExit w:val="0"/>
                  <w:textInput/>
                </w:ffData>
              </w:fldChar>
            </w:r>
            <w:r w:rsidRPr="00B9395F">
              <w:instrText xml:space="preserve"> FORMTEXT </w:instrText>
            </w:r>
            <w:r w:rsidRPr="00B9395F">
              <w:fldChar w:fldCharType="separate"/>
            </w:r>
            <w:r w:rsidR="009E7B4B">
              <w:t> </w:t>
            </w:r>
            <w:r w:rsidR="009E7B4B">
              <w:t> </w:t>
            </w:r>
            <w:r w:rsidR="009E7B4B">
              <w:t> </w:t>
            </w:r>
            <w:r w:rsidR="009E7B4B">
              <w:t> </w:t>
            </w:r>
            <w:r w:rsidR="009E7B4B">
              <w:t> </w:t>
            </w:r>
            <w:r w:rsidRPr="00B9395F">
              <w:fldChar w:fldCharType="end"/>
            </w:r>
          </w:p>
        </w:tc>
      </w:tr>
    </w:tbl>
    <w:p w14:paraId="4714080D" w14:textId="05CB9693" w:rsidR="00133DB1" w:rsidRDefault="00133DB1" w:rsidP="00133DB1"/>
    <w:tbl>
      <w:tblPr>
        <w:tblStyle w:val="ISQTable-New"/>
        <w:tblW w:w="11016" w:type="dxa"/>
        <w:tblLayout w:type="fixed"/>
        <w:tblLook w:val="0420" w:firstRow="1" w:lastRow="0" w:firstColumn="0" w:lastColumn="0" w:noHBand="0" w:noVBand="1"/>
      </w:tblPr>
      <w:tblGrid>
        <w:gridCol w:w="2538"/>
        <w:gridCol w:w="2520"/>
        <w:gridCol w:w="900"/>
        <w:gridCol w:w="5058"/>
      </w:tblGrid>
      <w:tr w:rsidR="00494599" w:rsidRPr="00F76419" w14:paraId="1605A2AB" w14:textId="77777777" w:rsidTr="00FA4750">
        <w:trPr>
          <w:cnfStyle w:val="100000000000" w:firstRow="1" w:lastRow="0" w:firstColumn="0" w:lastColumn="0" w:oddVBand="0" w:evenVBand="0" w:oddHBand="0" w:evenHBand="0" w:firstRowFirstColumn="0" w:firstRowLastColumn="0" w:lastRowFirstColumn="0" w:lastRowLastColumn="0"/>
        </w:trPr>
        <w:tc>
          <w:tcPr>
            <w:tcW w:w="2538" w:type="dxa"/>
          </w:tcPr>
          <w:p w14:paraId="7508E004" w14:textId="77777777" w:rsidR="00494599" w:rsidRPr="00F76419" w:rsidRDefault="00494599" w:rsidP="008B31F5">
            <w:r w:rsidRPr="00F76419">
              <w:t>Contact</w:t>
            </w:r>
          </w:p>
        </w:tc>
        <w:tc>
          <w:tcPr>
            <w:tcW w:w="2520" w:type="dxa"/>
          </w:tcPr>
          <w:p w14:paraId="7087021F" w14:textId="5A3CA4F9" w:rsidR="00494599" w:rsidRPr="00F76419" w:rsidRDefault="00494599" w:rsidP="008B31F5">
            <w:r w:rsidRPr="00F76419">
              <w:t>Role</w:t>
            </w:r>
          </w:p>
        </w:tc>
        <w:tc>
          <w:tcPr>
            <w:tcW w:w="900" w:type="dxa"/>
          </w:tcPr>
          <w:p w14:paraId="06694518" w14:textId="77777777" w:rsidR="00494599" w:rsidRPr="00F76419" w:rsidRDefault="00494599" w:rsidP="008B31F5">
            <w:r w:rsidRPr="00F76419">
              <w:t>Details</w:t>
            </w:r>
          </w:p>
        </w:tc>
        <w:tc>
          <w:tcPr>
            <w:tcW w:w="5058" w:type="dxa"/>
          </w:tcPr>
          <w:p w14:paraId="0F8C5781" w14:textId="77777777" w:rsidR="00494599" w:rsidRPr="00F76419" w:rsidRDefault="00494599" w:rsidP="008B31F5"/>
        </w:tc>
      </w:tr>
      <w:tr w:rsidR="00494599" w:rsidRPr="00F76419" w14:paraId="75149642" w14:textId="77777777" w:rsidTr="00FA4750">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538" w:type="dxa"/>
            <w:vMerge w:val="restart"/>
          </w:tcPr>
          <w:p w14:paraId="713E3370" w14:textId="77777777" w:rsidR="00494599" w:rsidRPr="00F76419" w:rsidRDefault="00494599" w:rsidP="008B31F5">
            <w:r w:rsidRPr="00F76419">
              <w:t>Project Business Contact</w:t>
            </w:r>
          </w:p>
        </w:tc>
        <w:tc>
          <w:tcPr>
            <w:tcW w:w="2520" w:type="dxa"/>
            <w:vMerge w:val="restart"/>
          </w:tcPr>
          <w:p w14:paraId="7A484E2A" w14:textId="1FF39A86" w:rsidR="00494599" w:rsidRPr="00F76419" w:rsidRDefault="00494599" w:rsidP="008B31F5">
            <w:r w:rsidRPr="00F76419">
              <w:t>Responsible for overall success of the project</w:t>
            </w:r>
          </w:p>
        </w:tc>
        <w:tc>
          <w:tcPr>
            <w:tcW w:w="900" w:type="dxa"/>
          </w:tcPr>
          <w:p w14:paraId="42EB927A" w14:textId="77777777" w:rsidR="00494599" w:rsidRPr="00F76419" w:rsidRDefault="00494599" w:rsidP="008B31F5">
            <w:r w:rsidRPr="00F76419">
              <w:t>Name:</w:t>
            </w:r>
            <w:r>
              <w:t xml:space="preserve"> </w:t>
            </w:r>
          </w:p>
        </w:tc>
        <w:tc>
          <w:tcPr>
            <w:tcW w:w="5058" w:type="dxa"/>
          </w:tcPr>
          <w:p w14:paraId="625F177A" w14:textId="77777777" w:rsidR="00494599" w:rsidRPr="00B9395F" w:rsidRDefault="00494599" w:rsidP="008B31F5">
            <w:r w:rsidRPr="00B9395F">
              <w:fldChar w:fldCharType="begin">
                <w:ffData>
                  <w:name w:val="Text1"/>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r>
      <w:tr w:rsidR="00494599" w:rsidRPr="00F76419" w14:paraId="0939CDD3" w14:textId="77777777" w:rsidTr="00FA4750">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538" w:type="dxa"/>
            <w:vMerge/>
          </w:tcPr>
          <w:p w14:paraId="31D5543E" w14:textId="77777777" w:rsidR="00494599" w:rsidRPr="00F76419" w:rsidRDefault="00494599" w:rsidP="008B31F5"/>
        </w:tc>
        <w:tc>
          <w:tcPr>
            <w:tcW w:w="2520" w:type="dxa"/>
            <w:vMerge/>
          </w:tcPr>
          <w:p w14:paraId="600DA883" w14:textId="77777777" w:rsidR="00494599" w:rsidRPr="00F76419" w:rsidRDefault="00494599" w:rsidP="008B31F5"/>
        </w:tc>
        <w:tc>
          <w:tcPr>
            <w:tcW w:w="900" w:type="dxa"/>
          </w:tcPr>
          <w:p w14:paraId="07068934" w14:textId="77777777" w:rsidR="00494599" w:rsidRPr="00F76419" w:rsidRDefault="00494599" w:rsidP="008B31F5">
            <w:r w:rsidRPr="00F76419">
              <w:t xml:space="preserve">Phone: </w:t>
            </w:r>
          </w:p>
        </w:tc>
        <w:tc>
          <w:tcPr>
            <w:tcW w:w="5058" w:type="dxa"/>
          </w:tcPr>
          <w:p w14:paraId="20CA3AAD" w14:textId="77777777" w:rsidR="00494599" w:rsidRPr="00B9395F" w:rsidRDefault="00494599" w:rsidP="008B31F5">
            <w:r w:rsidRPr="00B9395F">
              <w:fldChar w:fldCharType="begin">
                <w:ffData>
                  <w:name w:val="Text1"/>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r>
      <w:tr w:rsidR="00494599" w:rsidRPr="00F76419" w14:paraId="58C1CA61" w14:textId="77777777" w:rsidTr="00FA4750">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538" w:type="dxa"/>
            <w:vMerge/>
          </w:tcPr>
          <w:p w14:paraId="0999DC5E" w14:textId="77777777" w:rsidR="00494599" w:rsidRPr="00F76419" w:rsidRDefault="00494599" w:rsidP="008B31F5"/>
        </w:tc>
        <w:tc>
          <w:tcPr>
            <w:tcW w:w="2520" w:type="dxa"/>
            <w:vMerge/>
          </w:tcPr>
          <w:p w14:paraId="6EA7A4EA" w14:textId="77777777" w:rsidR="00494599" w:rsidRPr="00F76419" w:rsidRDefault="00494599" w:rsidP="008B31F5"/>
        </w:tc>
        <w:tc>
          <w:tcPr>
            <w:tcW w:w="900" w:type="dxa"/>
          </w:tcPr>
          <w:p w14:paraId="306E89A3" w14:textId="77777777" w:rsidR="00494599" w:rsidRPr="00F76419" w:rsidRDefault="00494599" w:rsidP="008B31F5">
            <w:r w:rsidRPr="00F76419">
              <w:t xml:space="preserve">Email: </w:t>
            </w:r>
          </w:p>
        </w:tc>
        <w:tc>
          <w:tcPr>
            <w:tcW w:w="5058" w:type="dxa"/>
          </w:tcPr>
          <w:p w14:paraId="1BA309F5" w14:textId="77777777" w:rsidR="00494599" w:rsidRPr="00B9395F" w:rsidRDefault="00494599" w:rsidP="008B31F5">
            <w:r w:rsidRPr="00B9395F">
              <w:fldChar w:fldCharType="begin">
                <w:ffData>
                  <w:name w:val="Text1"/>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r>
      <w:tr w:rsidR="00494599" w:rsidRPr="00F76419" w14:paraId="4D8E7128" w14:textId="77777777" w:rsidTr="00FA4750">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538" w:type="dxa"/>
            <w:vMerge w:val="restart"/>
          </w:tcPr>
          <w:p w14:paraId="1D7DC4EE" w14:textId="77777777" w:rsidR="00494599" w:rsidRPr="00F76419" w:rsidRDefault="00494599" w:rsidP="008B31F5">
            <w:r w:rsidRPr="00F76419">
              <w:t>Project Interface Contact</w:t>
            </w:r>
          </w:p>
        </w:tc>
        <w:tc>
          <w:tcPr>
            <w:tcW w:w="2520" w:type="dxa"/>
            <w:vMerge w:val="restart"/>
          </w:tcPr>
          <w:p w14:paraId="7CF8A231" w14:textId="77777777" w:rsidR="00494599" w:rsidRPr="00F76419" w:rsidRDefault="00494599" w:rsidP="008B31F5">
            <w:r w:rsidRPr="00F76419">
              <w:t>Interface expert, responsible for continuing interface support</w:t>
            </w:r>
          </w:p>
        </w:tc>
        <w:tc>
          <w:tcPr>
            <w:tcW w:w="900" w:type="dxa"/>
          </w:tcPr>
          <w:p w14:paraId="697339CB" w14:textId="77777777" w:rsidR="00494599" w:rsidRPr="00F76419" w:rsidRDefault="00494599" w:rsidP="008B31F5">
            <w:r w:rsidRPr="00F76419">
              <w:t xml:space="preserve">Name: </w:t>
            </w:r>
          </w:p>
        </w:tc>
        <w:tc>
          <w:tcPr>
            <w:tcW w:w="5058" w:type="dxa"/>
          </w:tcPr>
          <w:p w14:paraId="047D14AA" w14:textId="77777777" w:rsidR="00494599" w:rsidRPr="00B9395F" w:rsidRDefault="00494599" w:rsidP="008B31F5">
            <w:r w:rsidRPr="00B9395F">
              <w:fldChar w:fldCharType="begin">
                <w:ffData>
                  <w:name w:val="Text1"/>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r>
      <w:tr w:rsidR="00494599" w:rsidRPr="00F76419" w14:paraId="2FC496A5" w14:textId="77777777" w:rsidTr="00FA4750">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538" w:type="dxa"/>
            <w:vMerge/>
          </w:tcPr>
          <w:p w14:paraId="6C97FC98" w14:textId="77777777" w:rsidR="00494599" w:rsidRPr="00F76419" w:rsidRDefault="00494599" w:rsidP="008B31F5"/>
        </w:tc>
        <w:tc>
          <w:tcPr>
            <w:tcW w:w="2520" w:type="dxa"/>
            <w:vMerge/>
          </w:tcPr>
          <w:p w14:paraId="1DC25718" w14:textId="77777777" w:rsidR="00494599" w:rsidRPr="00F76419" w:rsidRDefault="00494599" w:rsidP="008B31F5"/>
        </w:tc>
        <w:tc>
          <w:tcPr>
            <w:tcW w:w="900" w:type="dxa"/>
          </w:tcPr>
          <w:p w14:paraId="43940192" w14:textId="77777777" w:rsidR="00494599" w:rsidRPr="00F76419" w:rsidRDefault="00494599" w:rsidP="008B31F5">
            <w:r w:rsidRPr="00F76419">
              <w:t xml:space="preserve">Phone: </w:t>
            </w:r>
          </w:p>
        </w:tc>
        <w:tc>
          <w:tcPr>
            <w:tcW w:w="5058" w:type="dxa"/>
          </w:tcPr>
          <w:p w14:paraId="200D0D51" w14:textId="77777777" w:rsidR="00494599" w:rsidRPr="00B9395F" w:rsidRDefault="00494599" w:rsidP="008B31F5">
            <w:r w:rsidRPr="00B9395F">
              <w:fldChar w:fldCharType="begin">
                <w:ffData>
                  <w:name w:val="Text1"/>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r>
      <w:tr w:rsidR="00494599" w:rsidRPr="00F76419" w14:paraId="59F85783" w14:textId="77777777" w:rsidTr="00FA4750">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538" w:type="dxa"/>
            <w:vMerge/>
          </w:tcPr>
          <w:p w14:paraId="23D416F4" w14:textId="77777777" w:rsidR="00494599" w:rsidRPr="00F76419" w:rsidRDefault="00494599" w:rsidP="008B31F5"/>
        </w:tc>
        <w:tc>
          <w:tcPr>
            <w:tcW w:w="2520" w:type="dxa"/>
            <w:vMerge/>
          </w:tcPr>
          <w:p w14:paraId="1A814E68" w14:textId="77777777" w:rsidR="00494599" w:rsidRPr="00F76419" w:rsidRDefault="00494599" w:rsidP="008B31F5"/>
        </w:tc>
        <w:tc>
          <w:tcPr>
            <w:tcW w:w="900" w:type="dxa"/>
          </w:tcPr>
          <w:p w14:paraId="6DA9B55C" w14:textId="59947089" w:rsidR="00494599" w:rsidRPr="00F76419" w:rsidRDefault="00494599" w:rsidP="008B31F5">
            <w:r w:rsidRPr="00F76419">
              <w:t xml:space="preserve">Email: </w:t>
            </w:r>
          </w:p>
        </w:tc>
        <w:tc>
          <w:tcPr>
            <w:tcW w:w="5058" w:type="dxa"/>
          </w:tcPr>
          <w:p w14:paraId="229F7280" w14:textId="77777777" w:rsidR="00494599" w:rsidRPr="00B9395F" w:rsidRDefault="00494599" w:rsidP="008B31F5">
            <w:r w:rsidRPr="00B9395F">
              <w:fldChar w:fldCharType="begin">
                <w:ffData>
                  <w:name w:val="Text1"/>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r>
      <w:tr w:rsidR="00494599" w:rsidRPr="00F76419" w14:paraId="2B76230B" w14:textId="77777777" w:rsidTr="00FA4750">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538" w:type="dxa"/>
            <w:vMerge w:val="restart"/>
          </w:tcPr>
          <w:p w14:paraId="27423394" w14:textId="77777777" w:rsidR="00494599" w:rsidRPr="00F76419" w:rsidRDefault="00494599" w:rsidP="008B31F5">
            <w:r w:rsidRPr="00F76419">
              <w:t>Project IT Contact</w:t>
            </w:r>
          </w:p>
        </w:tc>
        <w:tc>
          <w:tcPr>
            <w:tcW w:w="2520" w:type="dxa"/>
            <w:vMerge w:val="restart"/>
          </w:tcPr>
          <w:p w14:paraId="31C17954" w14:textId="77777777" w:rsidR="00494599" w:rsidRPr="00F76419" w:rsidRDefault="00494599" w:rsidP="008B31F5">
            <w:r w:rsidRPr="00F76419">
              <w:t>Networking and security expert, responsible for overall connectivity</w:t>
            </w:r>
          </w:p>
        </w:tc>
        <w:tc>
          <w:tcPr>
            <w:tcW w:w="900" w:type="dxa"/>
          </w:tcPr>
          <w:p w14:paraId="665846B5" w14:textId="075B9D1C" w:rsidR="00494599" w:rsidRPr="00F76419" w:rsidRDefault="00494599" w:rsidP="008B31F5">
            <w:r w:rsidRPr="00F76419">
              <w:t xml:space="preserve">Name: </w:t>
            </w:r>
          </w:p>
        </w:tc>
        <w:tc>
          <w:tcPr>
            <w:tcW w:w="5058" w:type="dxa"/>
          </w:tcPr>
          <w:p w14:paraId="639D7A9F" w14:textId="77777777" w:rsidR="00494599" w:rsidRPr="00B9395F" w:rsidRDefault="00494599" w:rsidP="008B31F5">
            <w:r w:rsidRPr="00B9395F">
              <w:fldChar w:fldCharType="begin">
                <w:ffData>
                  <w:name w:val="Text1"/>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r>
      <w:tr w:rsidR="00494599" w:rsidRPr="00F76419" w14:paraId="5AEC4D52" w14:textId="77777777" w:rsidTr="00FA4750">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538" w:type="dxa"/>
            <w:vMerge/>
          </w:tcPr>
          <w:p w14:paraId="6E2B2B72" w14:textId="77777777" w:rsidR="00494599" w:rsidRPr="00F76419" w:rsidRDefault="00494599" w:rsidP="008B31F5"/>
        </w:tc>
        <w:tc>
          <w:tcPr>
            <w:tcW w:w="2520" w:type="dxa"/>
            <w:vMerge/>
          </w:tcPr>
          <w:p w14:paraId="092E9513" w14:textId="77777777" w:rsidR="00494599" w:rsidRPr="00F76419" w:rsidRDefault="00494599" w:rsidP="008B31F5"/>
        </w:tc>
        <w:tc>
          <w:tcPr>
            <w:tcW w:w="900" w:type="dxa"/>
          </w:tcPr>
          <w:p w14:paraId="5B19B984" w14:textId="68C25CF1" w:rsidR="00494599" w:rsidRPr="00F76419" w:rsidRDefault="00494599" w:rsidP="008B31F5">
            <w:r w:rsidRPr="00F76419">
              <w:t xml:space="preserve">Phone: </w:t>
            </w:r>
          </w:p>
        </w:tc>
        <w:tc>
          <w:tcPr>
            <w:tcW w:w="5058" w:type="dxa"/>
          </w:tcPr>
          <w:p w14:paraId="04EEDEF7" w14:textId="77777777" w:rsidR="00494599" w:rsidRPr="00B9395F" w:rsidRDefault="00494599" w:rsidP="008B31F5">
            <w:r w:rsidRPr="00B9395F">
              <w:fldChar w:fldCharType="begin">
                <w:ffData>
                  <w:name w:val="Text1"/>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r>
      <w:tr w:rsidR="00494599" w:rsidRPr="00F76419" w14:paraId="78F7C2E7" w14:textId="77777777" w:rsidTr="00FA4750">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538" w:type="dxa"/>
            <w:vMerge/>
          </w:tcPr>
          <w:p w14:paraId="365F2758" w14:textId="77777777" w:rsidR="00494599" w:rsidRPr="00F76419" w:rsidRDefault="00494599" w:rsidP="008B31F5"/>
        </w:tc>
        <w:tc>
          <w:tcPr>
            <w:tcW w:w="2520" w:type="dxa"/>
            <w:vMerge/>
          </w:tcPr>
          <w:p w14:paraId="7B752BAA" w14:textId="77777777" w:rsidR="00494599" w:rsidRPr="00F76419" w:rsidRDefault="00494599" w:rsidP="008B31F5"/>
        </w:tc>
        <w:tc>
          <w:tcPr>
            <w:tcW w:w="900" w:type="dxa"/>
          </w:tcPr>
          <w:p w14:paraId="59190AA6" w14:textId="042A1833" w:rsidR="00494599" w:rsidRPr="00F76419" w:rsidRDefault="00494599" w:rsidP="008B31F5">
            <w:r w:rsidRPr="00F76419">
              <w:t xml:space="preserve">Email: </w:t>
            </w:r>
          </w:p>
        </w:tc>
        <w:tc>
          <w:tcPr>
            <w:tcW w:w="5058" w:type="dxa"/>
          </w:tcPr>
          <w:p w14:paraId="30BA5FBE" w14:textId="77777777" w:rsidR="00494599" w:rsidRPr="00B9395F" w:rsidRDefault="00494599" w:rsidP="008B31F5">
            <w:r w:rsidRPr="00B9395F">
              <w:fldChar w:fldCharType="begin">
                <w:ffData>
                  <w:name w:val="Text1"/>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r>
      <w:tr w:rsidR="00494599" w:rsidRPr="00F76419" w14:paraId="4B4D6F7A" w14:textId="77777777" w:rsidTr="00FA4750">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538" w:type="dxa"/>
            <w:vMerge w:val="restart"/>
          </w:tcPr>
          <w:p w14:paraId="53FD11AD" w14:textId="77777777" w:rsidR="00494599" w:rsidRPr="00F76419" w:rsidRDefault="00494599" w:rsidP="008B31F5">
            <w:r w:rsidRPr="00F76419">
              <w:t>Vendor Contact #1</w:t>
            </w:r>
          </w:p>
        </w:tc>
        <w:tc>
          <w:tcPr>
            <w:tcW w:w="2520" w:type="dxa"/>
            <w:vMerge w:val="restart"/>
          </w:tcPr>
          <w:p w14:paraId="2E9BFA22" w14:textId="77777777" w:rsidR="00494599" w:rsidRPr="00F76419" w:rsidRDefault="00494599" w:rsidP="008B31F5">
            <w:r>
              <w:t xml:space="preserve">Role: </w:t>
            </w:r>
            <w:r w:rsidRPr="00B9395F">
              <w:fldChar w:fldCharType="begin">
                <w:ffData>
                  <w:name w:val="Text1"/>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c>
          <w:tcPr>
            <w:tcW w:w="900" w:type="dxa"/>
          </w:tcPr>
          <w:p w14:paraId="30D7AD7D" w14:textId="77777777" w:rsidR="00494599" w:rsidRPr="00F76419" w:rsidRDefault="00494599" w:rsidP="008B31F5">
            <w:r w:rsidRPr="00F76419">
              <w:t xml:space="preserve">Name: </w:t>
            </w:r>
          </w:p>
        </w:tc>
        <w:tc>
          <w:tcPr>
            <w:tcW w:w="5058" w:type="dxa"/>
          </w:tcPr>
          <w:p w14:paraId="5D2764A8" w14:textId="77777777" w:rsidR="00494599" w:rsidRPr="00B9395F" w:rsidRDefault="00494599" w:rsidP="008B31F5">
            <w:r w:rsidRPr="00B9395F">
              <w:fldChar w:fldCharType="begin">
                <w:ffData>
                  <w:name w:val="Text1"/>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r>
      <w:tr w:rsidR="00494599" w:rsidRPr="00F76419" w14:paraId="0B20B8BB" w14:textId="77777777" w:rsidTr="00FA4750">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538" w:type="dxa"/>
            <w:vMerge/>
          </w:tcPr>
          <w:p w14:paraId="74BA6B1E" w14:textId="77777777" w:rsidR="00494599" w:rsidRPr="00F76419" w:rsidRDefault="00494599" w:rsidP="008B31F5"/>
        </w:tc>
        <w:tc>
          <w:tcPr>
            <w:tcW w:w="2520" w:type="dxa"/>
            <w:vMerge/>
          </w:tcPr>
          <w:p w14:paraId="2EAC48E6" w14:textId="77777777" w:rsidR="00494599" w:rsidRPr="00F76419" w:rsidRDefault="00494599" w:rsidP="008B31F5"/>
        </w:tc>
        <w:tc>
          <w:tcPr>
            <w:tcW w:w="900" w:type="dxa"/>
          </w:tcPr>
          <w:p w14:paraId="227561B8" w14:textId="4EB30F7F" w:rsidR="00494599" w:rsidRPr="00F76419" w:rsidRDefault="00494599" w:rsidP="008B31F5">
            <w:r w:rsidRPr="00F76419">
              <w:t xml:space="preserve">Phone: </w:t>
            </w:r>
          </w:p>
        </w:tc>
        <w:tc>
          <w:tcPr>
            <w:tcW w:w="5058" w:type="dxa"/>
          </w:tcPr>
          <w:p w14:paraId="0C32923C" w14:textId="77777777" w:rsidR="00494599" w:rsidRPr="00B9395F" w:rsidRDefault="00494599" w:rsidP="008B31F5">
            <w:r w:rsidRPr="00B9395F">
              <w:fldChar w:fldCharType="begin">
                <w:ffData>
                  <w:name w:val="Text1"/>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r>
      <w:tr w:rsidR="00494599" w:rsidRPr="00F76419" w14:paraId="27E9162E" w14:textId="77777777" w:rsidTr="00FA4750">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538" w:type="dxa"/>
            <w:vMerge/>
          </w:tcPr>
          <w:p w14:paraId="015B8281" w14:textId="77777777" w:rsidR="00494599" w:rsidRPr="00F76419" w:rsidRDefault="00494599" w:rsidP="008B31F5"/>
        </w:tc>
        <w:tc>
          <w:tcPr>
            <w:tcW w:w="2520" w:type="dxa"/>
            <w:vMerge/>
          </w:tcPr>
          <w:p w14:paraId="2EAA348E" w14:textId="77777777" w:rsidR="00494599" w:rsidRPr="00F76419" w:rsidRDefault="00494599" w:rsidP="008B31F5"/>
        </w:tc>
        <w:tc>
          <w:tcPr>
            <w:tcW w:w="900" w:type="dxa"/>
          </w:tcPr>
          <w:p w14:paraId="52AEED13" w14:textId="0635051C" w:rsidR="00494599" w:rsidRPr="00F76419" w:rsidRDefault="00494599" w:rsidP="008B31F5">
            <w:r w:rsidRPr="00F76419">
              <w:t xml:space="preserve">Email: </w:t>
            </w:r>
          </w:p>
        </w:tc>
        <w:tc>
          <w:tcPr>
            <w:tcW w:w="5058" w:type="dxa"/>
          </w:tcPr>
          <w:p w14:paraId="1BC9CDCE" w14:textId="77777777" w:rsidR="00494599" w:rsidRPr="00B9395F" w:rsidRDefault="00494599" w:rsidP="008B31F5">
            <w:r w:rsidRPr="00B9395F">
              <w:fldChar w:fldCharType="begin">
                <w:ffData>
                  <w:name w:val="Text1"/>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r>
      <w:tr w:rsidR="00494599" w:rsidRPr="00F76419" w14:paraId="76B6137F" w14:textId="77777777" w:rsidTr="00FA4750">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538" w:type="dxa"/>
            <w:vMerge w:val="restart"/>
          </w:tcPr>
          <w:p w14:paraId="34049AFC" w14:textId="77777777" w:rsidR="00494599" w:rsidRPr="00F76419" w:rsidRDefault="00494599" w:rsidP="008B31F5">
            <w:r w:rsidRPr="00F76419">
              <w:t>Vendor Contact #2</w:t>
            </w:r>
          </w:p>
        </w:tc>
        <w:tc>
          <w:tcPr>
            <w:tcW w:w="2520" w:type="dxa"/>
            <w:vMerge w:val="restart"/>
          </w:tcPr>
          <w:p w14:paraId="2FBA78D5" w14:textId="77777777" w:rsidR="00494599" w:rsidRPr="00F76419" w:rsidRDefault="00494599" w:rsidP="008B31F5">
            <w:r w:rsidRPr="00F76419">
              <w:t xml:space="preserve">Role: </w:t>
            </w:r>
            <w:r w:rsidRPr="00B9395F">
              <w:fldChar w:fldCharType="begin">
                <w:ffData>
                  <w:name w:val="Text1"/>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c>
          <w:tcPr>
            <w:tcW w:w="900" w:type="dxa"/>
          </w:tcPr>
          <w:p w14:paraId="1FBA6191" w14:textId="070B0820" w:rsidR="00494599" w:rsidRPr="00F76419" w:rsidRDefault="00494599" w:rsidP="008B31F5">
            <w:r w:rsidRPr="00F76419">
              <w:t xml:space="preserve">Name: </w:t>
            </w:r>
          </w:p>
        </w:tc>
        <w:tc>
          <w:tcPr>
            <w:tcW w:w="5058" w:type="dxa"/>
          </w:tcPr>
          <w:p w14:paraId="4C3DB784" w14:textId="77777777" w:rsidR="00494599" w:rsidRPr="00B9395F" w:rsidRDefault="00494599" w:rsidP="008B31F5">
            <w:r w:rsidRPr="00B9395F">
              <w:fldChar w:fldCharType="begin">
                <w:ffData>
                  <w:name w:val="Text1"/>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r>
      <w:tr w:rsidR="00494599" w:rsidRPr="00F76419" w14:paraId="0C8B488B" w14:textId="77777777" w:rsidTr="00FA4750">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538" w:type="dxa"/>
            <w:vMerge/>
          </w:tcPr>
          <w:p w14:paraId="4216F974" w14:textId="77777777" w:rsidR="00494599" w:rsidRPr="00F76419" w:rsidRDefault="00494599" w:rsidP="008B31F5"/>
        </w:tc>
        <w:tc>
          <w:tcPr>
            <w:tcW w:w="2520" w:type="dxa"/>
            <w:vMerge/>
          </w:tcPr>
          <w:p w14:paraId="066CBCD2" w14:textId="77777777" w:rsidR="00494599" w:rsidRPr="00F76419" w:rsidRDefault="00494599" w:rsidP="008B31F5"/>
        </w:tc>
        <w:tc>
          <w:tcPr>
            <w:tcW w:w="900" w:type="dxa"/>
          </w:tcPr>
          <w:p w14:paraId="14948A6D" w14:textId="77777777" w:rsidR="00494599" w:rsidRPr="00F76419" w:rsidRDefault="00494599" w:rsidP="008B31F5">
            <w:r w:rsidRPr="00F76419">
              <w:t xml:space="preserve">Phone: </w:t>
            </w:r>
          </w:p>
        </w:tc>
        <w:tc>
          <w:tcPr>
            <w:tcW w:w="5058" w:type="dxa"/>
          </w:tcPr>
          <w:p w14:paraId="218F2BAD" w14:textId="77777777" w:rsidR="00494599" w:rsidRPr="00B9395F" w:rsidRDefault="00494599" w:rsidP="008B31F5">
            <w:r w:rsidRPr="00B9395F">
              <w:fldChar w:fldCharType="begin">
                <w:ffData>
                  <w:name w:val="Text1"/>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r>
      <w:tr w:rsidR="00494599" w14:paraId="2352AE57" w14:textId="77777777" w:rsidTr="00FA4750">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538" w:type="dxa"/>
            <w:vMerge/>
          </w:tcPr>
          <w:p w14:paraId="566AB4EB" w14:textId="77777777" w:rsidR="00494599" w:rsidRPr="00F76419" w:rsidRDefault="00494599" w:rsidP="008B31F5"/>
        </w:tc>
        <w:tc>
          <w:tcPr>
            <w:tcW w:w="2520" w:type="dxa"/>
            <w:vMerge/>
          </w:tcPr>
          <w:p w14:paraId="56AB6C98" w14:textId="77777777" w:rsidR="00494599" w:rsidRPr="00F76419" w:rsidRDefault="00494599" w:rsidP="008B31F5"/>
        </w:tc>
        <w:tc>
          <w:tcPr>
            <w:tcW w:w="900" w:type="dxa"/>
          </w:tcPr>
          <w:p w14:paraId="0971D92A" w14:textId="77777777" w:rsidR="00494599" w:rsidRDefault="00494599" w:rsidP="008B31F5">
            <w:r w:rsidRPr="00F76419">
              <w:t xml:space="preserve">Email: </w:t>
            </w:r>
          </w:p>
        </w:tc>
        <w:tc>
          <w:tcPr>
            <w:tcW w:w="5058" w:type="dxa"/>
          </w:tcPr>
          <w:p w14:paraId="6FA4E0D8" w14:textId="77777777" w:rsidR="00494599" w:rsidRPr="00B9395F" w:rsidRDefault="00494599" w:rsidP="008B31F5">
            <w:r w:rsidRPr="00B9395F">
              <w:fldChar w:fldCharType="begin">
                <w:ffData>
                  <w:name w:val="Text1"/>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r>
    </w:tbl>
    <w:p w14:paraId="5242FDA6" w14:textId="77777777" w:rsidR="00340EF5" w:rsidRDefault="00340EF5" w:rsidP="00133DB1">
      <w:pPr>
        <w:rPr>
          <w:noProof/>
        </w:rPr>
      </w:pPr>
    </w:p>
    <w:p w14:paraId="06548F44" w14:textId="6FD3F52F" w:rsidR="00494599" w:rsidRDefault="00494599" w:rsidP="00133DB1"/>
    <w:p w14:paraId="4A2F0D6D" w14:textId="52971890" w:rsidR="004C5932" w:rsidRDefault="004C5932" w:rsidP="004C5932">
      <w:pPr>
        <w:pStyle w:val="Heading1-Numbered"/>
        <w:numPr>
          <w:ilvl w:val="0"/>
          <w:numId w:val="0"/>
        </w:numPr>
        <w:ind w:left="360"/>
      </w:pPr>
      <w:bookmarkStart w:id="4" w:name="_Toc526511688"/>
      <w:bookmarkStart w:id="5" w:name="_Toc292354964"/>
      <w:bookmarkStart w:id="6" w:name="_Toc457829472"/>
      <w:r>
        <w:lastRenderedPageBreak/>
        <w:t>Pro</w:t>
      </w:r>
      <w:bookmarkEnd w:id="4"/>
      <w:r w:rsidR="00506A64">
        <w:t>ject Overview:</w:t>
      </w:r>
    </w:p>
    <w:p w14:paraId="07C4D16D" w14:textId="3A177CE5" w:rsidR="008806AB" w:rsidRDefault="00506A64" w:rsidP="004C5932">
      <w:r>
        <w:t>This is a standardized integration between athenahealth and Orchard</w:t>
      </w:r>
      <w:r w:rsidR="00E27164">
        <w:t xml:space="preserve"> Harvest</w:t>
      </w:r>
      <w:r>
        <w:t xml:space="preserve">. Athenahealth sends lab orders to </w:t>
      </w:r>
      <w:proofErr w:type="gramStart"/>
      <w:r>
        <w:t>Orchard, and</w:t>
      </w:r>
      <w:proofErr w:type="gramEnd"/>
      <w:r>
        <w:t xml:space="preserve"> receives lab results.</w:t>
      </w:r>
    </w:p>
    <w:tbl>
      <w:tblPr>
        <w:tblStyle w:val="ISQTable-New"/>
        <w:tblpPr w:leftFromText="180" w:rightFromText="180" w:vertAnchor="text" w:horzAnchor="page" w:tblpX="1201" w:tblpY="284"/>
        <w:tblOverlap w:val="never"/>
        <w:tblW w:w="10905" w:type="dxa"/>
        <w:tblLayout w:type="fixed"/>
        <w:tblLook w:val="04A0" w:firstRow="1" w:lastRow="0" w:firstColumn="1" w:lastColumn="0" w:noHBand="0" w:noVBand="1"/>
      </w:tblPr>
      <w:tblGrid>
        <w:gridCol w:w="1802"/>
        <w:gridCol w:w="9103"/>
      </w:tblGrid>
      <w:tr w:rsidR="00394AB7" w14:paraId="0C779A4D" w14:textId="77777777" w:rsidTr="00394AB7">
        <w:trPr>
          <w:cnfStyle w:val="100000000000" w:firstRow="1" w:lastRow="0" w:firstColumn="0" w:lastColumn="0" w:oddVBand="0" w:evenVBand="0" w:oddHBand="0" w:evenHBand="0" w:firstRowFirstColumn="0" w:firstRowLastColumn="0" w:lastRowFirstColumn="0" w:lastRowLastColumn="0"/>
          <w:trHeight w:val="138"/>
        </w:trPr>
        <w:tc>
          <w:tcPr>
            <w:tcW w:w="10905" w:type="dxa"/>
            <w:gridSpan w:val="2"/>
          </w:tcPr>
          <w:p w14:paraId="190C6B28" w14:textId="77777777" w:rsidR="00394AB7" w:rsidRPr="00506A64" w:rsidRDefault="00394AB7" w:rsidP="00394AB7">
            <w:pPr>
              <w:pStyle w:val="Heading2"/>
              <w:outlineLvl w:val="1"/>
              <w:rPr>
                <w:b/>
                <w:lang w:eastAsia="ja-JP"/>
              </w:rPr>
            </w:pPr>
            <w:bookmarkStart w:id="7" w:name="_Toc526511685"/>
            <w:r w:rsidRPr="00506A64">
              <w:rPr>
                <w:b/>
                <w:color w:val="FFFFFF" w:themeColor="background1"/>
                <w:lang w:eastAsia="ja-JP"/>
              </w:rPr>
              <w:t>Technical Overview</w:t>
            </w:r>
          </w:p>
        </w:tc>
      </w:tr>
      <w:tr w:rsidR="00394AB7" w:rsidRPr="007177E1" w14:paraId="336979C9" w14:textId="77777777" w:rsidTr="00394AB7">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138"/>
        </w:trPr>
        <w:tc>
          <w:tcPr>
            <w:tcW w:w="1802" w:type="dxa"/>
          </w:tcPr>
          <w:p w14:paraId="63673B5C" w14:textId="77777777" w:rsidR="00394AB7" w:rsidRPr="00035431" w:rsidRDefault="00394AB7" w:rsidP="00394AB7">
            <w:pPr>
              <w:rPr>
                <w:rFonts w:ascii="Trebuchet MS" w:hAnsi="Trebuchet MS"/>
                <w:szCs w:val="18"/>
              </w:rPr>
            </w:pPr>
            <w:r w:rsidRPr="00035431">
              <w:rPr>
                <w:rFonts w:ascii="Trebuchet MS" w:hAnsi="Trebuchet MS"/>
                <w:szCs w:val="18"/>
              </w:rPr>
              <w:t>Third Party System</w:t>
            </w:r>
          </w:p>
        </w:tc>
        <w:tc>
          <w:tcPr>
            <w:tcW w:w="9103" w:type="dxa"/>
          </w:tcPr>
          <w:p w14:paraId="0A5D2BE4" w14:textId="77777777" w:rsidR="00394AB7" w:rsidRPr="007177E1" w:rsidRDefault="00394AB7" w:rsidP="00394AB7">
            <w:pPr>
              <w:rPr>
                <w:b w:val="0"/>
                <w:szCs w:val="18"/>
              </w:rPr>
            </w:pPr>
            <w:r>
              <w:rPr>
                <w:b w:val="0"/>
                <w:szCs w:val="18"/>
              </w:rPr>
              <w:t>Orchard Harvest</w:t>
            </w:r>
          </w:p>
        </w:tc>
      </w:tr>
      <w:tr w:rsidR="00394AB7" w:rsidRPr="007177E1" w14:paraId="1568E4BF" w14:textId="77777777" w:rsidTr="00394AB7">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val="201"/>
        </w:trPr>
        <w:tc>
          <w:tcPr>
            <w:tcW w:w="1802" w:type="dxa"/>
          </w:tcPr>
          <w:p w14:paraId="7071D115" w14:textId="77777777" w:rsidR="00394AB7" w:rsidRPr="00035431" w:rsidRDefault="00394AB7" w:rsidP="00394AB7">
            <w:pPr>
              <w:rPr>
                <w:rFonts w:ascii="Trebuchet MS" w:hAnsi="Trebuchet MS"/>
                <w:szCs w:val="18"/>
              </w:rPr>
            </w:pPr>
            <w:r w:rsidRPr="00035431">
              <w:rPr>
                <w:rFonts w:ascii="Trebuchet MS" w:hAnsi="Trebuchet MS"/>
                <w:szCs w:val="18"/>
              </w:rPr>
              <w:t>Interface Type</w:t>
            </w:r>
          </w:p>
        </w:tc>
        <w:tc>
          <w:tcPr>
            <w:tcW w:w="9103" w:type="dxa"/>
          </w:tcPr>
          <w:p w14:paraId="596F1441" w14:textId="2C29B749" w:rsidR="00394AB7" w:rsidRPr="007177E1" w:rsidRDefault="00394AB7" w:rsidP="00394AB7">
            <w:pPr>
              <w:rPr>
                <w:b w:val="0"/>
                <w:szCs w:val="18"/>
              </w:rPr>
            </w:pPr>
            <w:r>
              <w:rPr>
                <w:b w:val="0"/>
              </w:rPr>
              <w:t xml:space="preserve">In-House </w:t>
            </w:r>
            <w:r w:rsidR="007C70F3">
              <w:rPr>
                <w:b w:val="0"/>
              </w:rPr>
              <w:t>Lab</w:t>
            </w:r>
            <w:r>
              <w:rPr>
                <w:b w:val="0"/>
              </w:rPr>
              <w:t xml:space="preserve"> Orders, In-House</w:t>
            </w:r>
            <w:r w:rsidR="007C70F3">
              <w:rPr>
                <w:b w:val="0"/>
              </w:rPr>
              <w:t xml:space="preserve"> Lab</w:t>
            </w:r>
            <w:r>
              <w:rPr>
                <w:b w:val="0"/>
              </w:rPr>
              <w:t xml:space="preserve"> Results </w:t>
            </w:r>
          </w:p>
        </w:tc>
      </w:tr>
      <w:tr w:rsidR="00394AB7" w:rsidRPr="007177E1" w14:paraId="163EFE16" w14:textId="77777777" w:rsidTr="00394AB7">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2195"/>
        </w:trPr>
        <w:tc>
          <w:tcPr>
            <w:tcW w:w="1802" w:type="dxa"/>
          </w:tcPr>
          <w:p w14:paraId="741C32C6" w14:textId="77777777" w:rsidR="00394AB7" w:rsidRPr="00035431" w:rsidRDefault="00394AB7" w:rsidP="00394AB7">
            <w:pPr>
              <w:ind w:right="-236"/>
              <w:rPr>
                <w:rFonts w:ascii="Trebuchet MS" w:hAnsi="Trebuchet MS"/>
                <w:szCs w:val="18"/>
              </w:rPr>
            </w:pPr>
            <w:r w:rsidRPr="00035431">
              <w:rPr>
                <w:rFonts w:ascii="Trebuchet MS" w:hAnsi="Trebuchet MS"/>
                <w:szCs w:val="18"/>
              </w:rPr>
              <w:t>Schematic</w:t>
            </w:r>
          </w:p>
        </w:tc>
        <w:tc>
          <w:tcPr>
            <w:tcW w:w="9103" w:type="dxa"/>
          </w:tcPr>
          <w:p w14:paraId="78D4C964" w14:textId="0E311E5E" w:rsidR="00394AB7" w:rsidRPr="007177E1" w:rsidRDefault="00394AB7" w:rsidP="00394AB7">
            <w:pPr>
              <w:rPr>
                <w:szCs w:val="18"/>
              </w:rPr>
            </w:pPr>
            <w:r w:rsidRPr="007177E1">
              <w:rPr>
                <w:szCs w:val="18"/>
              </w:rPr>
              <w:softHyphen/>
            </w:r>
            <w:r w:rsidRPr="007177E1">
              <w:rPr>
                <w:szCs w:val="18"/>
              </w:rPr>
              <w:softHyphen/>
            </w:r>
            <w:r w:rsidRPr="00C1648F">
              <w:rPr>
                <w:noProof/>
                <w:color w:val="592C81" w:themeColor="accent1"/>
                <w:szCs w:val="18"/>
              </w:rPr>
              <mc:AlternateContent>
                <mc:Choice Requires="wpc">
                  <w:drawing>
                    <wp:inline distT="0" distB="0" distL="0" distR="0" wp14:anchorId="168A932F" wp14:editId="289FCD9F">
                      <wp:extent cx="5536565" cy="1397479"/>
                      <wp:effectExtent l="0" t="0" r="6985" b="0"/>
                      <wp:docPr id="69" name="Canvas 69"/>
                      <wp:cNvGraphicFramePr>
                        <a:graphicFrameLocks xmlns:a="http://schemas.openxmlformats.org/drawingml/2006/main"/>
                      </wp:cNvGraphicFramePr>
                      <a:graphic xmlns:a="http://schemas.openxmlformats.org/drawingml/2006/main">
                        <a:graphicData uri="http://schemas.microsoft.com/office/word/2010/wordprocessingCanvas">
                          <wpc:wpc>
                            <wpc:bg>
                              <a:solidFill>
                                <a:schemeClr val="bg1"/>
                              </a:solidFill>
                            </wpc:bg>
                            <wpc:whole>
                              <a:ln>
                                <a:noFill/>
                              </a:ln>
                            </wpc:whole>
                            <wps:wsp>
                              <wps:cNvPr id="30" name="Text Box 37"/>
                              <wps:cNvSpPr txBox="1">
                                <a:spLocks noChangeArrowheads="1"/>
                              </wps:cNvSpPr>
                              <wps:spPr bwMode="auto">
                                <a:xfrm>
                                  <a:off x="1215498" y="1021031"/>
                                  <a:ext cx="2059447" cy="223569"/>
                                </a:xfrm>
                                <a:prstGeom prst="rect">
                                  <a:avLst/>
                                </a:prstGeom>
                                <a:solidFill>
                                  <a:schemeClr val="accent6">
                                    <a:lumMod val="75000"/>
                                    <a:alpha val="0"/>
                                  </a:schemeClr>
                                </a:solidFill>
                                <a:ln>
                                  <a:noFill/>
                                </a:ln>
                              </wps:spPr>
                              <wps:txbx>
                                <w:txbxContent>
                                  <w:p w14:paraId="447C8289" w14:textId="77777777" w:rsidR="00506A64" w:rsidRPr="001F0F35" w:rsidRDefault="00506A64" w:rsidP="00394AB7">
                                    <w:pPr>
                                      <w:rPr>
                                        <w:rFonts w:ascii="Trebuchet MS" w:hAnsi="Trebuchet MS"/>
                                        <w:b/>
                                        <w:sz w:val="16"/>
                                        <w:szCs w:val="20"/>
                                      </w:rPr>
                                    </w:pPr>
                                  </w:p>
                                </w:txbxContent>
                              </wps:txbx>
                              <wps:bodyPr rot="0" vert="horz" wrap="square" lIns="91440" tIns="45720" rIns="91440" bIns="45720" anchor="t" anchorCtr="0" upright="1">
                                <a:noAutofit/>
                              </wps:bodyPr>
                            </wps:wsp>
                            <wps:wsp>
                              <wps:cNvPr id="31" name="Text Box 37"/>
                              <wps:cNvSpPr txBox="1">
                                <a:spLocks noChangeArrowheads="1"/>
                              </wps:cNvSpPr>
                              <wps:spPr bwMode="auto">
                                <a:xfrm>
                                  <a:off x="1112520" y="257753"/>
                                  <a:ext cx="2222500" cy="390654"/>
                                </a:xfrm>
                                <a:prstGeom prst="rect">
                                  <a:avLst/>
                                </a:prstGeom>
                                <a:solidFill>
                                  <a:schemeClr val="accent6">
                                    <a:lumMod val="75000"/>
                                    <a:alpha val="0"/>
                                  </a:schemeClr>
                                </a:solidFill>
                                <a:ln>
                                  <a:noFill/>
                                </a:ln>
                              </wps:spPr>
                              <wps:txbx>
                                <w:txbxContent>
                                  <w:p w14:paraId="1CB6A6B4" w14:textId="77777777" w:rsidR="00506A64" w:rsidRPr="000C3F32" w:rsidRDefault="00506A64" w:rsidP="00394AB7">
                                    <w:pPr>
                                      <w:pStyle w:val="NormalWeb"/>
                                      <w:spacing w:before="120" w:beforeAutospacing="0" w:after="120" w:afterAutospacing="0" w:line="276" w:lineRule="auto"/>
                                      <w:rPr>
                                        <w:i/>
                                      </w:rPr>
                                    </w:pPr>
                                    <w:r w:rsidRPr="000C3F32">
                                      <w:rPr>
                                        <w:rFonts w:ascii="Trebuchet MS" w:eastAsia="Century Gothic" w:hAnsi="Trebuchet MS"/>
                                        <w:b/>
                                        <w:bCs/>
                                        <w:i/>
                                        <w:sz w:val="16"/>
                                        <w:szCs w:val="16"/>
                                      </w:rPr>
                                      <w:t> </w:t>
                                    </w:r>
                                  </w:p>
                                  <w:p w14:paraId="26261BD6" w14:textId="77777777" w:rsidR="00506A64" w:rsidRDefault="00506A64" w:rsidP="00394AB7"/>
                                </w:txbxContent>
                              </wps:txbx>
                              <wps:bodyPr rot="0" vert="horz" wrap="square" lIns="91440" tIns="45720" rIns="91440" bIns="45720" anchor="t" anchorCtr="0" upright="1">
                                <a:noAutofit/>
                              </wps:bodyPr>
                            </wps:wsp>
                            <pic:pic xmlns:pic="http://schemas.openxmlformats.org/drawingml/2006/picture">
                              <pic:nvPicPr>
                                <pic:cNvPr id="17" name="Picture 17"/>
                                <pic:cNvPicPr/>
                              </pic:nvPicPr>
                              <pic:blipFill>
                                <a:blip r:embed="rId13"/>
                                <a:stretch>
                                  <a:fillRect/>
                                </a:stretch>
                              </pic:blipFill>
                              <pic:spPr>
                                <a:xfrm>
                                  <a:off x="37124" y="189337"/>
                                  <a:ext cx="3115651" cy="1096538"/>
                                </a:xfrm>
                                <a:prstGeom prst="rect">
                                  <a:avLst/>
                                </a:prstGeom>
                              </pic:spPr>
                            </pic:pic>
                            <pic:pic xmlns:pic="http://schemas.openxmlformats.org/drawingml/2006/picture">
                              <pic:nvPicPr>
                                <pic:cNvPr id="1" name="Picture 1"/>
                                <pic:cNvPicPr>
                                  <a:picLocks noChangeAspect="1"/>
                                </pic:cNvPicPr>
                              </pic:nvPicPr>
                              <pic:blipFill>
                                <a:blip r:embed="rId14"/>
                                <a:stretch>
                                  <a:fillRect/>
                                </a:stretch>
                              </pic:blipFill>
                              <pic:spPr>
                                <a:xfrm>
                                  <a:off x="3128699" y="184240"/>
                                  <a:ext cx="2407865" cy="819258"/>
                                </a:xfrm>
                                <a:prstGeom prst="rect">
                                  <a:avLst/>
                                </a:prstGeom>
                              </pic:spPr>
                            </pic:pic>
                          </wpc:wpc>
                        </a:graphicData>
                      </a:graphic>
                    </wp:inline>
                  </w:drawing>
                </mc:Choice>
                <mc:Fallback>
                  <w:pict>
                    <v:group w14:anchorId="168A932F" id="Canvas 69" o:spid="_x0000_s1027" editas="canvas" style="width:435.95pt;height:110.05pt;mso-position-horizontal-relative:char;mso-position-vertical-relative:line" coordsize="55365,139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5365;height:13970;visibility:visible;mso-wrap-style:square" filled="t" fillcolor="white [3212]">
                        <v:fill o:detectmouseclick="t"/>
                        <v:path o:connecttype="none"/>
                      </v:shape>
                      <v:shape id="Text Box 37" o:spid="_x0000_s1029" type="#_x0000_t202" style="position:absolute;left:12154;top:10210;width:20595;height:22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" fillcolor="#c19b00 [2409]" stroked="f">
                        <v:fill opacity="0"/>
                        <v:textbox>
                          <w:txbxContent>
                            <w:p w14:paraId="447C8289" w14:textId="77777777" w:rsidR="00506A64" w:rsidRPr="001F0F35" w:rsidRDefault="00506A64" w:rsidP="00394AB7">
                              <w:pPr>
                                <w:rPr>
                                  <w:rFonts w:ascii="Trebuchet MS" w:hAnsi="Trebuchet MS"/>
                                  <w:b/>
                                  <w:sz w:val="16"/>
                                  <w:szCs w:val="20"/>
                                </w:rPr>
                              </w:pPr>
                            </w:p>
                          </w:txbxContent>
                        </v:textbox>
                      </v:shape>
                      <v:shape id="Text Box 37" o:spid="_x0000_s1030" type="#_x0000_t202" style="position:absolute;left:11125;top:2577;width:22225;height:39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" fillcolor="#c19b00 [2409]" stroked="f">
                        <v:fill opacity="0"/>
                        <v:textbox>
                          <w:txbxContent>
                            <w:p w14:paraId="1CB6A6B4" w14:textId="77777777" w:rsidR="00506A64" w:rsidRPr="000C3F32" w:rsidRDefault="00506A64" w:rsidP="00394AB7">
                              <w:pPr>
                                <w:pStyle w:val="NormalWeb"/>
                                <w:spacing w:before="120" w:beforeAutospacing="0" w:after="120" w:afterAutospacing="0" w:line="276" w:lineRule="auto"/>
                                <w:rPr>
                                  <w:i/>
                                </w:rPr>
                              </w:pPr>
                              <w:r w:rsidRPr="000C3F32">
                                <w:rPr>
                                  <w:rFonts w:ascii="Trebuchet MS" w:eastAsia="Century Gothic" w:hAnsi="Trebuchet MS"/>
                                  <w:b/>
                                  <w:bCs/>
                                  <w:i/>
                                  <w:sz w:val="16"/>
                                  <w:szCs w:val="16"/>
                                </w:rPr>
                                <w:t> </w:t>
                              </w:r>
                            </w:p>
                            <w:p w14:paraId="26261BD6" w14:textId="77777777" w:rsidR="00506A64" w:rsidRDefault="00506A64" w:rsidP="00394AB7"/>
                          </w:txbxContent>
                        </v:textbox>
                      </v:shape>
                      <v:shape id="Picture 17" o:spid="_x0000_s1031" type="#_x0000_t75" style="position:absolute;left:371;top:1893;width:31156;height:109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">
                        <v:imagedata r:id="rId15" o:title=""/>
                      </v:shape>
                      <v:shape id="Picture 1" o:spid="_x0000_s1032" type="#_x0000_t75" style="position:absolute;left:31286;top:1842;width:24079;height:81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">
                        <v:imagedata r:id="rId16" o:title=""/>
                      </v:shape>
                      <w10:anchorlock/>
                    </v:group>
                  </w:pict>
                </mc:Fallback>
              </mc:AlternateContent>
            </w:r>
          </w:p>
        </w:tc>
      </w:tr>
      <w:tr w:rsidR="00506A64" w:rsidRPr="007177E1" w14:paraId="688C66AB" w14:textId="77777777" w:rsidTr="00394AB7">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val="338"/>
        </w:trPr>
        <w:tc>
          <w:tcPr>
            <w:tcW w:w="1802" w:type="dxa"/>
          </w:tcPr>
          <w:p w14:paraId="09903C51" w14:textId="7E18086F" w:rsidR="00506A64" w:rsidRPr="00DE5FB6" w:rsidRDefault="00506A64" w:rsidP="00394AB7">
            <w:pPr>
              <w:ind w:right="-236"/>
            </w:pPr>
            <w:r>
              <w:t>Product Description</w:t>
            </w:r>
          </w:p>
        </w:tc>
        <w:tc>
          <w:tcPr>
            <w:tcW w:w="9103" w:type="dxa"/>
          </w:tcPr>
          <w:tbl>
            <w:tblPr>
              <w:tblStyle w:val="ISQTable-New"/>
              <w:tblW w:w="0" w:type="auto"/>
              <w:tblLayout w:type="fixed"/>
              <w:tblLook w:val="04A0" w:firstRow="1" w:lastRow="0" w:firstColumn="1" w:lastColumn="0" w:noHBand="0" w:noVBand="1"/>
            </w:tblPr>
            <w:tblGrid>
              <w:gridCol w:w="2124"/>
              <w:gridCol w:w="2125"/>
              <w:gridCol w:w="2125"/>
              <w:gridCol w:w="2125"/>
            </w:tblGrid>
            <w:tr w:rsidR="00506A64" w14:paraId="4888A967" w14:textId="77777777" w:rsidTr="00506A64">
              <w:trPr>
                <w:cnfStyle w:val="100000000000" w:firstRow="1" w:lastRow="0" w:firstColumn="0" w:lastColumn="0" w:oddVBand="0" w:evenVBand="0" w:oddHBand="0" w:evenHBand="0" w:firstRowFirstColumn="0" w:firstRowLastColumn="0" w:lastRowFirstColumn="0" w:lastRowLastColumn="0"/>
              </w:trPr>
              <w:tc>
                <w:tcPr>
                  <w:tcW w:w="2124" w:type="dxa"/>
                </w:tcPr>
                <w:p w14:paraId="5B8A48F2" w14:textId="77777777" w:rsidR="00506A64" w:rsidRDefault="00506A64" w:rsidP="005E7310">
                  <w:pPr>
                    <w:framePr w:hSpace="180" w:wrap="around" w:vAnchor="text" w:hAnchor="page" w:x="1201" w:y="284"/>
                    <w:spacing w:before="100" w:beforeAutospacing="1"/>
                    <w:suppressOverlap/>
                  </w:pPr>
                  <w:r>
                    <w:t>Use Case</w:t>
                  </w:r>
                </w:p>
              </w:tc>
              <w:tc>
                <w:tcPr>
                  <w:tcW w:w="2125" w:type="dxa"/>
                </w:tcPr>
                <w:p w14:paraId="631D54E3" w14:textId="77777777" w:rsidR="00506A64" w:rsidRDefault="00506A64" w:rsidP="005E7310">
                  <w:pPr>
                    <w:framePr w:hSpace="180" w:wrap="around" w:vAnchor="text" w:hAnchor="page" w:x="1201" w:y="284"/>
                    <w:spacing w:before="100" w:beforeAutospacing="1"/>
                    <w:suppressOverlap/>
                  </w:pPr>
                  <w:r>
                    <w:t>Event</w:t>
                  </w:r>
                </w:p>
              </w:tc>
              <w:tc>
                <w:tcPr>
                  <w:tcW w:w="2125" w:type="dxa"/>
                </w:tcPr>
                <w:p w14:paraId="774E74A9" w14:textId="77777777" w:rsidR="00506A64" w:rsidRDefault="00506A64" w:rsidP="005E7310">
                  <w:pPr>
                    <w:framePr w:hSpace="180" w:wrap="around" w:vAnchor="text" w:hAnchor="page" w:x="1201" w:y="284"/>
                    <w:spacing w:before="100" w:beforeAutospacing="1"/>
                    <w:suppressOverlap/>
                  </w:pPr>
                  <w:r>
                    <w:t>Default Mesage</w:t>
                  </w:r>
                </w:p>
              </w:tc>
              <w:tc>
                <w:tcPr>
                  <w:tcW w:w="2125" w:type="dxa"/>
                </w:tcPr>
                <w:p w14:paraId="17DE5C53" w14:textId="77777777" w:rsidR="00506A64" w:rsidRDefault="00506A64" w:rsidP="005E7310">
                  <w:pPr>
                    <w:framePr w:hSpace="180" w:wrap="around" w:vAnchor="text" w:hAnchor="page" w:x="1201" w:y="284"/>
                    <w:spacing w:before="100" w:beforeAutospacing="1"/>
                    <w:suppressOverlap/>
                  </w:pPr>
                  <w:r>
                    <w:t>Functionality</w:t>
                  </w:r>
                </w:p>
              </w:tc>
            </w:tr>
            <w:tr w:rsidR="00506A64" w14:paraId="171B10E0" w14:textId="77777777" w:rsidTr="00506A64">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124" w:type="dxa"/>
                </w:tcPr>
                <w:p w14:paraId="3DD7B8AC" w14:textId="77777777" w:rsidR="00506A64" w:rsidRDefault="00506A64" w:rsidP="005E7310">
                  <w:pPr>
                    <w:framePr w:hSpace="180" w:wrap="around" w:vAnchor="text" w:hAnchor="page" w:x="1201" w:y="284"/>
                    <w:spacing w:before="100" w:beforeAutospacing="1"/>
                    <w:suppressOverlap/>
                  </w:pPr>
                  <w:r>
                    <w:t>Order Creation</w:t>
                  </w:r>
                </w:p>
              </w:tc>
              <w:tc>
                <w:tcPr>
                  <w:tcW w:w="2125" w:type="dxa"/>
                </w:tcPr>
                <w:p w14:paraId="17D479AD" w14:textId="77777777" w:rsidR="00506A64" w:rsidRDefault="00506A64" w:rsidP="005E7310">
                  <w:pPr>
                    <w:framePr w:hSpace="180" w:wrap="around" w:vAnchor="text" w:hAnchor="page" w:x="1201" w:y="284"/>
                    <w:spacing w:before="100" w:beforeAutospacing="1"/>
                    <w:suppressOverlap/>
                  </w:pPr>
                  <w:r>
                    <w:t>New order SUBMITTED in athenaNet</w:t>
                  </w:r>
                </w:p>
              </w:tc>
              <w:tc>
                <w:tcPr>
                  <w:tcW w:w="2125" w:type="dxa"/>
                </w:tcPr>
                <w:p w14:paraId="4D4C977F" w14:textId="77777777" w:rsidR="00506A64" w:rsidRDefault="00506A64" w:rsidP="005E7310">
                  <w:pPr>
                    <w:framePr w:hSpace="180" w:wrap="around" w:vAnchor="text" w:hAnchor="page" w:x="1201" w:y="284"/>
                    <w:spacing w:before="100" w:beforeAutospacing="1"/>
                    <w:suppressOverlap/>
                  </w:pPr>
                  <w:r>
                    <w:t>ORM O01</w:t>
                  </w:r>
                </w:p>
              </w:tc>
              <w:tc>
                <w:tcPr>
                  <w:tcW w:w="2125" w:type="dxa"/>
                </w:tcPr>
                <w:p w14:paraId="0E5CBF14" w14:textId="77777777" w:rsidR="00506A64" w:rsidRDefault="00506A64" w:rsidP="005E7310">
                  <w:pPr>
                    <w:framePr w:hSpace="180" w:wrap="around" w:vAnchor="text" w:hAnchor="page" w:x="1201" w:y="284"/>
                    <w:spacing w:before="100" w:beforeAutospacing="1"/>
                    <w:suppressOverlap/>
                  </w:pPr>
                  <w:r>
                    <w:t>Order SUBMITTED in other system</w:t>
                  </w:r>
                </w:p>
              </w:tc>
            </w:tr>
            <w:tr w:rsidR="00506A64" w14:paraId="4893A122" w14:textId="77777777" w:rsidTr="00506A64">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124" w:type="dxa"/>
                </w:tcPr>
                <w:p w14:paraId="0463141B" w14:textId="77777777" w:rsidR="00506A64" w:rsidRDefault="00506A64" w:rsidP="005E7310">
                  <w:pPr>
                    <w:framePr w:hSpace="180" w:wrap="around" w:vAnchor="text" w:hAnchor="page" w:x="1201" w:y="284"/>
                    <w:spacing w:before="100" w:beforeAutospacing="1"/>
                    <w:suppressOverlap/>
                  </w:pPr>
                  <w:r>
                    <w:t>Result Captured</w:t>
                  </w:r>
                </w:p>
              </w:tc>
              <w:tc>
                <w:tcPr>
                  <w:tcW w:w="2125" w:type="dxa"/>
                </w:tcPr>
                <w:p w14:paraId="68070229" w14:textId="77777777" w:rsidR="00506A64" w:rsidRDefault="00506A64" w:rsidP="005E7310">
                  <w:pPr>
                    <w:framePr w:hSpace="180" w:wrap="around" w:vAnchor="text" w:hAnchor="page" w:x="1201" w:y="284"/>
                    <w:spacing w:before="100" w:beforeAutospacing="1"/>
                    <w:suppressOverlap/>
                  </w:pPr>
                  <w:r>
                    <w:t>Result CREATED in other system</w:t>
                  </w:r>
                </w:p>
              </w:tc>
              <w:tc>
                <w:tcPr>
                  <w:tcW w:w="2125" w:type="dxa"/>
                </w:tcPr>
                <w:p w14:paraId="6FEABB21" w14:textId="77777777" w:rsidR="00506A64" w:rsidRDefault="00506A64" w:rsidP="005E7310">
                  <w:pPr>
                    <w:framePr w:hSpace="180" w:wrap="around" w:vAnchor="text" w:hAnchor="page" w:x="1201" w:y="284"/>
                    <w:spacing w:before="100" w:beforeAutospacing="1"/>
                    <w:suppressOverlap/>
                  </w:pPr>
                  <w:r>
                    <w:t>ORU R01</w:t>
                  </w:r>
                </w:p>
              </w:tc>
              <w:tc>
                <w:tcPr>
                  <w:tcW w:w="2125" w:type="dxa"/>
                </w:tcPr>
                <w:p w14:paraId="1B19D1D5" w14:textId="77777777" w:rsidR="00506A64" w:rsidRDefault="00506A64" w:rsidP="005E7310">
                  <w:pPr>
                    <w:framePr w:hSpace="180" w:wrap="around" w:vAnchor="text" w:hAnchor="page" w:x="1201" w:y="284"/>
                    <w:spacing w:before="100" w:beforeAutospacing="1"/>
                    <w:suppressOverlap/>
                  </w:pPr>
                  <w:r>
                    <w:t>Result POSTED in athenaNet</w:t>
                  </w:r>
                </w:p>
              </w:tc>
            </w:tr>
          </w:tbl>
          <w:p w14:paraId="7D66B721" w14:textId="77777777" w:rsidR="00506A64" w:rsidRDefault="00506A64" w:rsidP="00394AB7">
            <w:pPr>
              <w:spacing w:before="100" w:beforeAutospacing="1"/>
            </w:pPr>
          </w:p>
        </w:tc>
      </w:tr>
      <w:tr w:rsidR="00394AB7" w:rsidRPr="007177E1" w14:paraId="2AC7E3F6" w14:textId="77777777" w:rsidTr="00394AB7">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338"/>
        </w:trPr>
        <w:tc>
          <w:tcPr>
            <w:tcW w:w="1802" w:type="dxa"/>
          </w:tcPr>
          <w:p w14:paraId="09A6561B" w14:textId="77777777" w:rsidR="00394AB7" w:rsidRPr="00035431" w:rsidRDefault="00394AB7" w:rsidP="00394AB7">
            <w:pPr>
              <w:ind w:right="-236"/>
              <w:rPr>
                <w:rFonts w:ascii="Trebuchet MS" w:hAnsi="Trebuchet MS"/>
                <w:szCs w:val="18"/>
              </w:rPr>
            </w:pPr>
            <w:r w:rsidRPr="00DE5FB6">
              <w:t>Format</w:t>
            </w:r>
          </w:p>
        </w:tc>
        <w:tc>
          <w:tcPr>
            <w:tcW w:w="9103" w:type="dxa"/>
          </w:tcPr>
          <w:p w14:paraId="4D42018E" w14:textId="77777777" w:rsidR="00394AB7" w:rsidRPr="008806AB" w:rsidRDefault="00394AB7" w:rsidP="00394AB7">
            <w:pPr>
              <w:spacing w:before="100" w:beforeAutospacing="1"/>
              <w:rPr>
                <w:b w:val="0"/>
              </w:rPr>
            </w:pPr>
            <w:r w:rsidRPr="008806AB">
              <w:rPr>
                <w:b w:val="0"/>
              </w:rPr>
              <w:t>HL7</w:t>
            </w:r>
          </w:p>
          <w:p w14:paraId="784283D1" w14:textId="77777777" w:rsidR="00394AB7" w:rsidRPr="007177E1" w:rsidRDefault="00394AB7" w:rsidP="00394AB7">
            <w:pPr>
              <w:spacing w:before="100" w:beforeAutospacing="1"/>
              <w:rPr>
                <w:rFonts w:cs="Arial"/>
                <w:noProof/>
                <w:color w:val="0C0F12"/>
                <w:szCs w:val="18"/>
              </w:rPr>
            </w:pPr>
          </w:p>
        </w:tc>
      </w:tr>
      <w:tr w:rsidR="00394AB7" w:rsidRPr="007177E1" w14:paraId="21B760BB" w14:textId="77777777" w:rsidTr="00394AB7">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val="338"/>
        </w:trPr>
        <w:tc>
          <w:tcPr>
            <w:tcW w:w="1802" w:type="dxa"/>
          </w:tcPr>
          <w:p w14:paraId="26C2AAC0" w14:textId="77777777" w:rsidR="00394AB7" w:rsidRPr="00DE5FB6" w:rsidRDefault="00394AB7" w:rsidP="00394AB7">
            <w:pPr>
              <w:ind w:right="-236"/>
            </w:pPr>
            <w:r>
              <w:t>Frequency of Data Transfer</w:t>
            </w:r>
          </w:p>
        </w:tc>
        <w:tc>
          <w:tcPr>
            <w:tcW w:w="9103" w:type="dxa"/>
            <w:vAlign w:val="top"/>
          </w:tcPr>
          <w:p w14:paraId="151D57A0" w14:textId="77777777" w:rsidR="00394AB7" w:rsidRPr="00506A64" w:rsidRDefault="00394AB7" w:rsidP="00394AB7">
            <w:pPr>
              <w:rPr>
                <w:b w:val="0"/>
              </w:rPr>
            </w:pPr>
            <w:r w:rsidRPr="00506A64">
              <w:rPr>
                <w:b w:val="0"/>
              </w:rPr>
              <w:t xml:space="preserve">Real Time </w:t>
            </w:r>
          </w:p>
        </w:tc>
      </w:tr>
      <w:tr w:rsidR="00394AB7" w:rsidRPr="007177E1" w14:paraId="30A776EA" w14:textId="77777777" w:rsidTr="00394AB7">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374"/>
        </w:trPr>
        <w:tc>
          <w:tcPr>
            <w:tcW w:w="1802" w:type="dxa"/>
          </w:tcPr>
          <w:p w14:paraId="1306A3FA" w14:textId="77777777" w:rsidR="00394AB7" w:rsidRDefault="00394AB7" w:rsidP="00394AB7">
            <w:pPr>
              <w:ind w:right="-236"/>
            </w:pPr>
            <w:r>
              <w:t>HL7 Message Type(s)</w:t>
            </w:r>
          </w:p>
        </w:tc>
        <w:tc>
          <w:tcPr>
            <w:tcW w:w="9103" w:type="dxa"/>
            <w:vAlign w:val="top"/>
          </w:tcPr>
          <w:p w14:paraId="00CD7096" w14:textId="77777777" w:rsidR="00394AB7" w:rsidRPr="00506A64" w:rsidRDefault="00394AB7" w:rsidP="00394AB7">
            <w:pPr>
              <w:spacing w:after="0"/>
              <w:rPr>
                <w:b w:val="0"/>
              </w:rPr>
            </w:pPr>
            <w:r w:rsidRPr="00506A64">
              <w:rPr>
                <w:b w:val="0"/>
              </w:rPr>
              <w:t>Outbound (from athenaNet): ORM</w:t>
            </w:r>
          </w:p>
          <w:p w14:paraId="6464D7E6" w14:textId="77777777" w:rsidR="00394AB7" w:rsidRPr="00506A64" w:rsidRDefault="00394AB7" w:rsidP="00394AB7">
            <w:pPr>
              <w:spacing w:after="0"/>
              <w:rPr>
                <w:b w:val="0"/>
              </w:rPr>
            </w:pPr>
            <w:r w:rsidRPr="00506A64">
              <w:rPr>
                <w:b w:val="0"/>
              </w:rPr>
              <w:t>Inbound (into athenaNet): ORU</w:t>
            </w:r>
          </w:p>
          <w:p w14:paraId="0BBB6F3F" w14:textId="77777777" w:rsidR="00394AB7" w:rsidRDefault="00394AB7" w:rsidP="00394AB7"/>
        </w:tc>
      </w:tr>
      <w:tr w:rsidR="00394AB7" w:rsidRPr="007177E1" w14:paraId="48905733" w14:textId="77777777" w:rsidTr="00506A64">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val="273"/>
        </w:trPr>
        <w:tc>
          <w:tcPr>
            <w:tcW w:w="1802" w:type="dxa"/>
          </w:tcPr>
          <w:p w14:paraId="2389BD3C" w14:textId="77777777" w:rsidR="00394AB7" w:rsidRDefault="00394AB7" w:rsidP="00394AB7">
            <w:pPr>
              <w:ind w:right="-236"/>
            </w:pPr>
            <w:r>
              <w:t>Restrictions</w:t>
            </w:r>
          </w:p>
        </w:tc>
        <w:tc>
          <w:tcPr>
            <w:tcW w:w="9103" w:type="dxa"/>
            <w:vAlign w:val="top"/>
          </w:tcPr>
          <w:p w14:paraId="762D728C" w14:textId="77777777" w:rsidR="00394AB7" w:rsidRPr="00506A64" w:rsidRDefault="00394AB7" w:rsidP="00394AB7">
            <w:pPr>
              <w:spacing w:after="0"/>
              <w:rPr>
                <w:b w:val="0"/>
              </w:rPr>
            </w:pPr>
            <w:r w:rsidRPr="00506A64">
              <w:rPr>
                <w:b w:val="0"/>
              </w:rPr>
              <w:t>Requires athenaClinicals, for full details on orders and results limitations, see Orders Limitations on pages 6</w:t>
            </w:r>
          </w:p>
        </w:tc>
      </w:tr>
    </w:tbl>
    <w:p w14:paraId="4771564E" w14:textId="3076D5C2" w:rsidR="00506A64" w:rsidRDefault="00506A64" w:rsidP="00E27164">
      <w:pPr>
        <w:pStyle w:val="Heading2-Numbered"/>
        <w:numPr>
          <w:ilvl w:val="0"/>
          <w:numId w:val="0"/>
        </w:numPr>
        <w:ind w:left="720" w:hanging="576"/>
      </w:pPr>
      <w:bookmarkStart w:id="8" w:name="_Toc526511686"/>
      <w:bookmarkEnd w:id="7"/>
      <w:r>
        <w:t>Scoping Process</w:t>
      </w:r>
    </w:p>
    <w:p w14:paraId="6CCF5CDB" w14:textId="77777777" w:rsidR="008806AB" w:rsidRDefault="008806AB" w:rsidP="008806AB">
      <w:r>
        <w:t>Please read this package and complete all form fields and check-boxes to the best of your ability.  Many have been pre-filled for your convenience as this is a pre-scoped standard interface. If there is a customization request during the implementation process clients are subject to a fee. If there is a request to customize post go-live, your practice will need to request a new custom interface, which will be subject to pricing.</w:t>
      </w:r>
    </w:p>
    <w:p w14:paraId="6E89BB30" w14:textId="3A956D88" w:rsidR="00506A64" w:rsidRDefault="008806AB" w:rsidP="008806AB">
      <w:r>
        <w:t>When this document is completed to your satisfaction, please approve the scope of the interface by typing your name below.</w:t>
      </w:r>
    </w:p>
    <w:p w14:paraId="496C2EB2" w14:textId="3657AC61" w:rsidR="004C5932" w:rsidRDefault="00394AB7" w:rsidP="00394AB7">
      <w:pPr>
        <w:pStyle w:val="Heading2-Numbered"/>
        <w:numPr>
          <w:ilvl w:val="0"/>
          <w:numId w:val="0"/>
        </w:numPr>
        <w:ind w:left="720" w:hanging="576"/>
      </w:pPr>
      <w:r>
        <w:t>Sc</w:t>
      </w:r>
      <w:r w:rsidR="004C5932">
        <w:t>ope Approval</w:t>
      </w:r>
      <w:bookmarkEnd w:id="8"/>
    </w:p>
    <w:p w14:paraId="56484E69" w14:textId="77777777" w:rsidR="004C5932" w:rsidRDefault="004C5932" w:rsidP="004C5932">
      <w:r>
        <w:t>I,</w:t>
      </w:r>
      <w:r>
        <w:rPr>
          <w:rFonts w:eastAsia="MS Gothic"/>
        </w:rPr>
        <w:t xml:space="preserve"> </w:t>
      </w:r>
      <w:r>
        <w:rPr>
          <w:rFonts w:eastAsia="MS Gothic"/>
        </w:rPr>
        <w:fldChar w:fldCharType="begin">
          <w:ffData>
            <w:name w:val="Text1"/>
            <w:enabled/>
            <w:calcOnExit w:val="0"/>
            <w:textInput/>
          </w:ffData>
        </w:fldChar>
      </w:r>
      <w:r>
        <w:rPr>
          <w:rFonts w:eastAsia="MS Gothic"/>
        </w:rPr>
        <w:instrText xml:space="preserve"> FORMTEXT </w:instrText>
      </w:r>
      <w:r>
        <w:rPr>
          <w:rFonts w:eastAsia="MS Gothic"/>
        </w:rPr>
      </w:r>
      <w:r>
        <w:rPr>
          <w:rFonts w:eastAsia="MS Gothic"/>
        </w:rPr>
        <w:fldChar w:fldCharType="separate"/>
      </w:r>
      <w:r>
        <w:rPr>
          <w:rFonts w:eastAsia="MS Gothic"/>
          <w:noProof/>
        </w:rPr>
        <w:t> </w:t>
      </w:r>
      <w:r>
        <w:rPr>
          <w:rFonts w:eastAsia="MS Gothic"/>
          <w:noProof/>
        </w:rPr>
        <w:t> </w:t>
      </w:r>
      <w:r>
        <w:rPr>
          <w:rFonts w:eastAsia="MS Gothic"/>
          <w:noProof/>
        </w:rPr>
        <w:t> </w:t>
      </w:r>
      <w:r>
        <w:rPr>
          <w:rFonts w:eastAsia="MS Gothic"/>
          <w:noProof/>
        </w:rPr>
        <w:t> </w:t>
      </w:r>
      <w:r>
        <w:rPr>
          <w:rFonts w:eastAsia="MS Gothic"/>
          <w:noProof/>
        </w:rPr>
        <w:t> </w:t>
      </w:r>
      <w:r>
        <w:rPr>
          <w:rFonts w:eastAsia="MS Gothic"/>
        </w:rPr>
        <w:fldChar w:fldCharType="end"/>
      </w:r>
      <w:r>
        <w:t>, agree to the interface design as described here in this document.</w:t>
      </w:r>
    </w:p>
    <w:p w14:paraId="2EF4F3A1" w14:textId="77777777" w:rsidR="004C5932" w:rsidRDefault="004C5932" w:rsidP="004C5932">
      <w:pPr>
        <w:rPr>
          <w:lang w:eastAsia="ja-JP"/>
        </w:rPr>
      </w:pPr>
      <w:r>
        <w:t xml:space="preserve">Date: </w:t>
      </w:r>
      <w:r>
        <w:rPr>
          <w:rFonts w:eastAsia="MS Gothic"/>
        </w:rPr>
        <w:fldChar w:fldCharType="begin">
          <w:ffData>
            <w:name w:val="Text1"/>
            <w:enabled/>
            <w:calcOnExit w:val="0"/>
            <w:textInput/>
          </w:ffData>
        </w:fldChar>
      </w:r>
      <w:r>
        <w:rPr>
          <w:rFonts w:eastAsia="MS Gothic"/>
        </w:rPr>
        <w:instrText xml:space="preserve"> FORMTEXT </w:instrText>
      </w:r>
      <w:r>
        <w:rPr>
          <w:rFonts w:eastAsia="MS Gothic"/>
        </w:rPr>
      </w:r>
      <w:r>
        <w:rPr>
          <w:rFonts w:eastAsia="MS Gothic"/>
        </w:rPr>
        <w:fldChar w:fldCharType="separate"/>
      </w:r>
      <w:r>
        <w:rPr>
          <w:rFonts w:eastAsia="MS Gothic"/>
          <w:noProof/>
        </w:rPr>
        <w:t> </w:t>
      </w:r>
      <w:r>
        <w:rPr>
          <w:rFonts w:eastAsia="MS Gothic"/>
          <w:noProof/>
        </w:rPr>
        <w:t> </w:t>
      </w:r>
      <w:r>
        <w:rPr>
          <w:rFonts w:eastAsia="MS Gothic"/>
          <w:noProof/>
        </w:rPr>
        <w:t> </w:t>
      </w:r>
      <w:r>
        <w:rPr>
          <w:rFonts w:eastAsia="MS Gothic"/>
          <w:noProof/>
        </w:rPr>
        <w:t> </w:t>
      </w:r>
      <w:r>
        <w:rPr>
          <w:rFonts w:eastAsia="MS Gothic"/>
          <w:noProof/>
        </w:rPr>
        <w:t> </w:t>
      </w:r>
      <w:r>
        <w:rPr>
          <w:rFonts w:eastAsia="MS Gothic"/>
        </w:rPr>
        <w:fldChar w:fldCharType="end"/>
      </w:r>
    </w:p>
    <w:p w14:paraId="7BDA9129" w14:textId="77777777" w:rsidR="008806AB" w:rsidRDefault="008806AB" w:rsidP="008806AB">
      <w:pPr>
        <w:pStyle w:val="Heading1"/>
      </w:pPr>
      <w:r>
        <w:lastRenderedPageBreak/>
        <w:t xml:space="preserve">Interface Configuration &amp; Limitations </w:t>
      </w:r>
    </w:p>
    <w:p w14:paraId="0AFFDE63" w14:textId="77777777" w:rsidR="008806AB" w:rsidRPr="0060355A" w:rsidRDefault="008806AB" w:rsidP="00E27164">
      <w:pPr>
        <w:pStyle w:val="Heading2-Numbered"/>
      </w:pPr>
      <w:bookmarkStart w:id="9" w:name="_Toc468269472"/>
      <w:bookmarkStart w:id="10" w:name="_Toc527283415"/>
      <w:r w:rsidRPr="0060355A">
        <w:t>Interface Workflow</w:t>
      </w:r>
      <w:bookmarkEnd w:id="9"/>
      <w:bookmarkEnd w:id="10"/>
    </w:p>
    <w:p w14:paraId="1503459F" w14:textId="77777777" w:rsidR="008806AB" w:rsidRDefault="008806AB" w:rsidP="008806AB">
      <w:pPr>
        <w:keepNext/>
      </w:pPr>
      <w:r w:rsidRPr="0060355A">
        <w:t>Interface Message Types and Triggers.</w:t>
      </w:r>
    </w:p>
    <w:tbl>
      <w:tblPr>
        <w:tblStyle w:val="ISQTable-New"/>
        <w:tblW w:w="6955" w:type="dxa"/>
        <w:tblLook w:val="0420" w:firstRow="1" w:lastRow="0" w:firstColumn="0" w:lastColumn="0" w:noHBand="0" w:noVBand="1"/>
      </w:tblPr>
      <w:tblGrid>
        <w:gridCol w:w="929"/>
        <w:gridCol w:w="2426"/>
        <w:gridCol w:w="1530"/>
        <w:gridCol w:w="2070"/>
      </w:tblGrid>
      <w:tr w:rsidR="008806AB" w:rsidRPr="00050877" w14:paraId="4E313900" w14:textId="77777777" w:rsidTr="007D3B2A">
        <w:trPr>
          <w:cnfStyle w:val="100000000000" w:firstRow="1" w:lastRow="0" w:firstColumn="0" w:lastColumn="0" w:oddVBand="0" w:evenVBand="0" w:oddHBand="0" w:evenHBand="0" w:firstRowFirstColumn="0" w:firstRowLastColumn="0" w:lastRowFirstColumn="0" w:lastRowLastColumn="0"/>
        </w:trPr>
        <w:tc>
          <w:tcPr>
            <w:tcW w:w="929" w:type="dxa"/>
          </w:tcPr>
          <w:p w14:paraId="3992AD71" w14:textId="77777777" w:rsidR="008806AB" w:rsidRDefault="008806AB" w:rsidP="007D3B2A">
            <w:r w:rsidRPr="00050877">
              <w:t>Enable?</w:t>
            </w:r>
          </w:p>
        </w:tc>
        <w:tc>
          <w:tcPr>
            <w:tcW w:w="2426" w:type="dxa"/>
          </w:tcPr>
          <w:p w14:paraId="4B14A93C" w14:textId="77777777" w:rsidR="008806AB" w:rsidRPr="00050877" w:rsidRDefault="008806AB" w:rsidP="007D3B2A">
            <w:r w:rsidRPr="00050877">
              <w:t>Action</w:t>
            </w:r>
          </w:p>
        </w:tc>
        <w:tc>
          <w:tcPr>
            <w:tcW w:w="1530" w:type="dxa"/>
          </w:tcPr>
          <w:p w14:paraId="72AD2CD3" w14:textId="77777777" w:rsidR="008806AB" w:rsidRDefault="008806AB" w:rsidP="007D3B2A">
            <w:pPr>
              <w:rPr>
                <w:noProof/>
              </w:rPr>
            </w:pPr>
            <w:r>
              <w:rPr>
                <w:noProof/>
              </w:rPr>
              <w:t>Direction</w:t>
            </w:r>
          </w:p>
        </w:tc>
        <w:tc>
          <w:tcPr>
            <w:tcW w:w="2070" w:type="dxa"/>
          </w:tcPr>
          <w:p w14:paraId="789D862C" w14:textId="77777777" w:rsidR="008806AB" w:rsidRPr="00050877" w:rsidRDefault="008806AB" w:rsidP="007D3B2A">
            <w:r>
              <w:rPr>
                <w:noProof/>
              </w:rPr>
              <w:drawing>
                <wp:inline distT="0" distB="0" distL="0" distR="0" wp14:anchorId="41F1C9C4" wp14:editId="73D63D24">
                  <wp:extent cx="182896" cy="207282"/>
                  <wp:effectExtent l="0" t="0" r="762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7">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050877">
              <w:t xml:space="preserve">Default Message </w:t>
            </w:r>
          </w:p>
        </w:tc>
      </w:tr>
      <w:tr w:rsidR="008806AB" w:rsidRPr="00050877" w14:paraId="15780748" w14:textId="77777777" w:rsidTr="007D3B2A">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929" w:type="dxa"/>
          </w:tcPr>
          <w:p w14:paraId="516487F2" w14:textId="77777777" w:rsidR="008806AB" w:rsidRDefault="008806AB" w:rsidP="007D3B2A">
            <w:r w:rsidRPr="009A1471">
              <w:fldChar w:fldCharType="begin">
                <w:ffData>
                  <w:name w:val=""/>
                  <w:enabled/>
                  <w:calcOnExit w:val="0"/>
                  <w:checkBox>
                    <w:sizeAuto/>
                    <w:default w:val="1"/>
                    <w:checked/>
                  </w:checkBox>
                </w:ffData>
              </w:fldChar>
            </w:r>
            <w:r w:rsidRPr="009A1471">
              <w:instrText xml:space="preserve"> FORMCHECKBOX </w:instrText>
            </w:r>
            <w:r w:rsidR="00D06067">
              <w:fldChar w:fldCharType="separate"/>
            </w:r>
            <w:r w:rsidRPr="009A1471">
              <w:fldChar w:fldCharType="end"/>
            </w:r>
          </w:p>
        </w:tc>
        <w:tc>
          <w:tcPr>
            <w:tcW w:w="2426" w:type="dxa"/>
          </w:tcPr>
          <w:p w14:paraId="18C02BAE" w14:textId="77777777" w:rsidR="008806AB" w:rsidRPr="00050877" w:rsidRDefault="008806AB" w:rsidP="007D3B2A">
            <w:r>
              <w:t>Orders</w:t>
            </w:r>
          </w:p>
        </w:tc>
        <w:tc>
          <w:tcPr>
            <w:tcW w:w="1530" w:type="dxa"/>
          </w:tcPr>
          <w:p w14:paraId="1F5860BE" w14:textId="77777777" w:rsidR="008806AB" w:rsidRPr="00050877" w:rsidRDefault="008806AB" w:rsidP="007D3B2A">
            <w:r>
              <w:t>Outbound</w:t>
            </w:r>
          </w:p>
        </w:tc>
        <w:tc>
          <w:tcPr>
            <w:tcW w:w="2070" w:type="dxa"/>
          </w:tcPr>
          <w:p w14:paraId="1C842B26" w14:textId="77777777" w:rsidR="008806AB" w:rsidRPr="00050877" w:rsidRDefault="008806AB" w:rsidP="007D3B2A">
            <w:r>
              <w:t xml:space="preserve"> ORM O01</w:t>
            </w:r>
          </w:p>
        </w:tc>
      </w:tr>
      <w:tr w:rsidR="008806AB" w:rsidRPr="00050877" w14:paraId="61873FFE" w14:textId="77777777" w:rsidTr="007D3B2A">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929" w:type="dxa"/>
          </w:tcPr>
          <w:p w14:paraId="38BC0AA8" w14:textId="77777777" w:rsidR="008806AB" w:rsidRDefault="008806AB" w:rsidP="007D3B2A">
            <w:r w:rsidRPr="009A1471">
              <w:fldChar w:fldCharType="begin">
                <w:ffData>
                  <w:name w:val=""/>
                  <w:enabled/>
                  <w:calcOnExit w:val="0"/>
                  <w:checkBox>
                    <w:sizeAuto/>
                    <w:default w:val="1"/>
                    <w:checked/>
                  </w:checkBox>
                </w:ffData>
              </w:fldChar>
            </w:r>
            <w:r w:rsidRPr="009A1471">
              <w:instrText xml:space="preserve"> FORMCHECKBOX </w:instrText>
            </w:r>
            <w:r w:rsidR="00D06067">
              <w:fldChar w:fldCharType="separate"/>
            </w:r>
            <w:r w:rsidRPr="009A1471">
              <w:fldChar w:fldCharType="end"/>
            </w:r>
          </w:p>
        </w:tc>
        <w:tc>
          <w:tcPr>
            <w:tcW w:w="2426" w:type="dxa"/>
          </w:tcPr>
          <w:p w14:paraId="20F19D09" w14:textId="77777777" w:rsidR="008806AB" w:rsidRPr="00050877" w:rsidRDefault="008806AB" w:rsidP="007D3B2A">
            <w:r>
              <w:t>Results</w:t>
            </w:r>
          </w:p>
        </w:tc>
        <w:tc>
          <w:tcPr>
            <w:tcW w:w="1530" w:type="dxa"/>
          </w:tcPr>
          <w:p w14:paraId="7022191D" w14:textId="77777777" w:rsidR="008806AB" w:rsidRPr="00050877" w:rsidRDefault="008806AB" w:rsidP="007D3B2A">
            <w:r>
              <w:t>Inbound</w:t>
            </w:r>
          </w:p>
        </w:tc>
        <w:tc>
          <w:tcPr>
            <w:tcW w:w="2070" w:type="dxa"/>
          </w:tcPr>
          <w:p w14:paraId="672A6C3D" w14:textId="77777777" w:rsidR="008806AB" w:rsidRPr="00050877" w:rsidRDefault="008806AB" w:rsidP="007D3B2A">
            <w:r>
              <w:t xml:space="preserve"> ORU R01</w:t>
            </w:r>
          </w:p>
        </w:tc>
      </w:tr>
    </w:tbl>
    <w:p w14:paraId="1CAED954" w14:textId="77777777" w:rsidR="008806AB" w:rsidRPr="0060355A" w:rsidRDefault="008806AB" w:rsidP="008806AB">
      <w:pPr>
        <w:pStyle w:val="Heading2-Numbered"/>
      </w:pPr>
      <w:bookmarkStart w:id="11" w:name="_Toc527283416"/>
      <w:r w:rsidRPr="0060355A">
        <w:t>Performing Facility Management</w:t>
      </w:r>
      <w:bookmarkEnd w:id="11"/>
    </w:p>
    <w:p w14:paraId="7AD42E20" w14:textId="77777777" w:rsidR="008806AB" w:rsidRPr="0060355A" w:rsidRDefault="008806AB" w:rsidP="008806AB">
      <w:pPr>
        <w:pStyle w:val="Heading3-Numbered"/>
      </w:pPr>
      <w:bookmarkStart w:id="12" w:name="_Toc468269474"/>
      <w:bookmarkStart w:id="13" w:name="_Toc527283417"/>
      <w:r w:rsidRPr="0060355A">
        <w:t>Performing Facility Type</w:t>
      </w:r>
      <w:bookmarkEnd w:id="12"/>
      <w:bookmarkEnd w:id="13"/>
    </w:p>
    <w:tbl>
      <w:tblPr>
        <w:tblStyle w:val="ISQTable-New"/>
        <w:tblW w:w="0" w:type="auto"/>
        <w:tblLook w:val="04A0" w:firstRow="1" w:lastRow="0" w:firstColumn="1" w:lastColumn="0" w:noHBand="0" w:noVBand="1"/>
      </w:tblPr>
      <w:tblGrid>
        <w:gridCol w:w="651"/>
        <w:gridCol w:w="6279"/>
      </w:tblGrid>
      <w:tr w:rsidR="008806AB" w14:paraId="7A53F637" w14:textId="77777777" w:rsidTr="007D3B2A">
        <w:trPr>
          <w:cnfStyle w:val="100000000000" w:firstRow="1" w:lastRow="0" w:firstColumn="0" w:lastColumn="0" w:oddVBand="0" w:evenVBand="0" w:oddHBand="0" w:evenHBand="0" w:firstRowFirstColumn="0" w:firstRowLastColumn="0" w:lastRowFirstColumn="0" w:lastRowLastColumn="0"/>
        </w:trPr>
        <w:tc>
          <w:tcPr>
            <w:tcW w:w="6930" w:type="dxa"/>
            <w:gridSpan w:val="2"/>
          </w:tcPr>
          <w:p w14:paraId="38FA6DD2" w14:textId="77777777" w:rsidR="008806AB" w:rsidRDefault="008806AB" w:rsidP="007D3B2A">
            <w:r>
              <w:t>Performing Facility Type</w:t>
            </w:r>
          </w:p>
        </w:tc>
      </w:tr>
      <w:tr w:rsidR="008806AB" w14:paraId="09D9B900" w14:textId="77777777" w:rsidTr="007D3B2A">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651" w:type="dxa"/>
          </w:tcPr>
          <w:p w14:paraId="02198F86" w14:textId="77777777" w:rsidR="008806AB" w:rsidRDefault="008806AB" w:rsidP="007D3B2A">
            <w:r w:rsidRPr="009A1471">
              <w:fldChar w:fldCharType="begin">
                <w:ffData>
                  <w:name w:val=""/>
                  <w:enabled/>
                  <w:calcOnExit w:val="0"/>
                  <w:checkBox>
                    <w:sizeAuto/>
                    <w:default w:val="1"/>
                    <w:checked/>
                  </w:checkBox>
                </w:ffData>
              </w:fldChar>
            </w:r>
            <w:r w:rsidRPr="009A1471">
              <w:instrText xml:space="preserve"> FORMCHECKBOX </w:instrText>
            </w:r>
            <w:r w:rsidR="00D06067">
              <w:fldChar w:fldCharType="separate"/>
            </w:r>
            <w:r w:rsidRPr="009A1471">
              <w:fldChar w:fldCharType="end"/>
            </w:r>
          </w:p>
        </w:tc>
        <w:tc>
          <w:tcPr>
            <w:tcW w:w="6279" w:type="dxa"/>
          </w:tcPr>
          <w:p w14:paraId="29A3BEC1" w14:textId="77777777" w:rsidR="008806AB" w:rsidRDefault="008806AB" w:rsidP="007D3B2A">
            <w:r>
              <w:t>Laboratory</w:t>
            </w:r>
          </w:p>
        </w:tc>
      </w:tr>
    </w:tbl>
    <w:p w14:paraId="009AF90A" w14:textId="77777777" w:rsidR="008806AB" w:rsidRDefault="008806AB" w:rsidP="008806AB">
      <w:pPr>
        <w:pStyle w:val="Heading3-Numbered"/>
      </w:pPr>
      <w:r>
        <w:t>Clinical Location Information</w:t>
      </w:r>
    </w:p>
    <w:p w14:paraId="5450A569" w14:textId="77777777" w:rsidR="008806AB" w:rsidRDefault="008806AB" w:rsidP="008806AB">
      <w:r>
        <w:t xml:space="preserve">The Interface Project Manager will configure a Clinical Provider associated with the clinical location/performing facility. This Clinical Provider will represent the in-house LIS/RIS and it will define the electronic repository for the facility’s compendium. Please provide the name and full contact information for your performing facility in the table below. </w:t>
      </w:r>
    </w:p>
    <w:tbl>
      <w:tblPr>
        <w:tblStyle w:val="ISQTable-New"/>
        <w:tblW w:w="0" w:type="auto"/>
        <w:tblLook w:val="0420" w:firstRow="1" w:lastRow="0" w:firstColumn="0" w:lastColumn="0" w:noHBand="0" w:noVBand="1"/>
      </w:tblPr>
      <w:tblGrid>
        <w:gridCol w:w="1959"/>
        <w:gridCol w:w="3626"/>
        <w:gridCol w:w="5215"/>
      </w:tblGrid>
      <w:tr w:rsidR="008806AB" w14:paraId="6926E90F" w14:textId="77777777" w:rsidTr="007D3B2A">
        <w:trPr>
          <w:cnfStyle w:val="100000000000" w:firstRow="1" w:lastRow="0" w:firstColumn="0" w:lastColumn="0" w:oddVBand="0" w:evenVBand="0" w:oddHBand="0" w:evenHBand="0" w:firstRowFirstColumn="0" w:firstRowLastColumn="0" w:lastRowFirstColumn="0" w:lastRowLastColumn="0"/>
        </w:trPr>
        <w:tc>
          <w:tcPr>
            <w:tcW w:w="1959" w:type="dxa"/>
          </w:tcPr>
          <w:p w14:paraId="34E69080" w14:textId="77777777" w:rsidR="008806AB" w:rsidRDefault="008806AB" w:rsidP="007D3B2A">
            <w:r>
              <w:t>Field</w:t>
            </w:r>
          </w:p>
        </w:tc>
        <w:tc>
          <w:tcPr>
            <w:tcW w:w="8841" w:type="dxa"/>
            <w:gridSpan w:val="2"/>
          </w:tcPr>
          <w:p w14:paraId="0C425E43" w14:textId="77777777" w:rsidR="008806AB" w:rsidRDefault="008806AB" w:rsidP="007D3B2A">
            <w:r>
              <w:t>Description</w:t>
            </w:r>
          </w:p>
        </w:tc>
      </w:tr>
      <w:tr w:rsidR="008806AB" w14:paraId="3E0BE4E0" w14:textId="77777777" w:rsidTr="007D3B2A">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959" w:type="dxa"/>
            <w:vAlign w:val="top"/>
          </w:tcPr>
          <w:p w14:paraId="14C7D18C" w14:textId="77777777" w:rsidR="008806AB" w:rsidRDefault="008806AB" w:rsidP="007D3B2A">
            <w:r w:rsidRPr="009F4ECE">
              <w:t>Ordering Location</w:t>
            </w:r>
          </w:p>
        </w:tc>
        <w:tc>
          <w:tcPr>
            <w:tcW w:w="8841" w:type="dxa"/>
            <w:gridSpan w:val="2"/>
            <w:vAlign w:val="top"/>
          </w:tcPr>
          <w:p w14:paraId="50BEAD51" w14:textId="77777777" w:rsidR="008806AB" w:rsidRPr="001A0BC2" w:rsidRDefault="008806AB" w:rsidP="007D3B2A">
            <w:pPr>
              <w:rPr>
                <w:b w:val="0"/>
              </w:rPr>
            </w:pPr>
            <w:r w:rsidRPr="009F4ECE">
              <w:t>athena</w:t>
            </w:r>
            <w:r>
              <w:t>Net</w:t>
            </w:r>
            <w:r w:rsidRPr="009F4ECE">
              <w:t xml:space="preserve"> will send the </w:t>
            </w:r>
            <w:r>
              <w:t xml:space="preserve">athenaNet </w:t>
            </w:r>
            <w:r w:rsidRPr="009F4ECE">
              <w:t>department ID and Name where the order was signed/approved.</w:t>
            </w:r>
          </w:p>
        </w:tc>
      </w:tr>
      <w:tr w:rsidR="008806AB" w14:paraId="4E44C531" w14:textId="77777777" w:rsidTr="007D3B2A">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959" w:type="dxa"/>
            <w:vMerge w:val="restart"/>
            <w:vAlign w:val="top"/>
          </w:tcPr>
          <w:p w14:paraId="69584727" w14:textId="77777777" w:rsidR="008806AB" w:rsidRDefault="008806AB" w:rsidP="007D3B2A">
            <w:r w:rsidRPr="009F4ECE">
              <w:t xml:space="preserve">Performing </w:t>
            </w:r>
            <w:r>
              <w:t>Facility</w:t>
            </w:r>
          </w:p>
          <w:p w14:paraId="7AAEA4F1" w14:textId="77777777" w:rsidR="008806AB" w:rsidRPr="009F4ECE" w:rsidRDefault="008806AB" w:rsidP="007D3B2A"/>
          <w:p w14:paraId="18FAA278" w14:textId="77777777" w:rsidR="008806AB" w:rsidRDefault="008806AB" w:rsidP="007D3B2A"/>
          <w:p w14:paraId="6237A53E" w14:textId="77777777" w:rsidR="008806AB" w:rsidRDefault="008806AB" w:rsidP="007D3B2A"/>
        </w:tc>
        <w:tc>
          <w:tcPr>
            <w:tcW w:w="3626" w:type="dxa"/>
            <w:vAlign w:val="top"/>
          </w:tcPr>
          <w:p w14:paraId="0BCB1896" w14:textId="77777777" w:rsidR="008806AB" w:rsidRDefault="008806AB" w:rsidP="007D3B2A">
            <w:r>
              <w:t>Name:</w:t>
            </w:r>
          </w:p>
        </w:tc>
        <w:tc>
          <w:tcPr>
            <w:tcW w:w="5215" w:type="dxa"/>
          </w:tcPr>
          <w:p w14:paraId="097AFCE6" w14:textId="77777777" w:rsidR="008806AB" w:rsidRDefault="008806AB" w:rsidP="007D3B2A">
            <w:pPr>
              <w:rPr>
                <w:b w:val="0"/>
              </w:rPr>
            </w:pPr>
            <w:r>
              <w:fldChar w:fldCharType="begin">
                <w:ffData>
                  <w:name w:val="Text5"/>
                  <w:enabled/>
                  <w:calcOnExit w:val="0"/>
                  <w:textInput/>
                </w:ffData>
              </w:fldChar>
            </w:r>
            <w:r>
              <w:rPr>
                <w:b w:val="0"/>
              </w:rP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806AB" w14:paraId="35D0F4F8" w14:textId="77777777" w:rsidTr="007D3B2A">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959" w:type="dxa"/>
            <w:vMerge/>
            <w:vAlign w:val="top"/>
          </w:tcPr>
          <w:p w14:paraId="3F4DC723" w14:textId="77777777" w:rsidR="008806AB" w:rsidRPr="009F4ECE" w:rsidRDefault="008806AB" w:rsidP="007D3B2A"/>
        </w:tc>
        <w:tc>
          <w:tcPr>
            <w:tcW w:w="3626" w:type="dxa"/>
            <w:vAlign w:val="top"/>
          </w:tcPr>
          <w:p w14:paraId="25DD577E" w14:textId="77777777" w:rsidR="008806AB" w:rsidRDefault="008806AB" w:rsidP="007D3B2A">
            <w:r>
              <w:t>Full Address:</w:t>
            </w:r>
          </w:p>
        </w:tc>
        <w:tc>
          <w:tcPr>
            <w:tcW w:w="5215" w:type="dxa"/>
          </w:tcPr>
          <w:p w14:paraId="37724515" w14:textId="77777777" w:rsidR="008806AB" w:rsidRDefault="008806AB" w:rsidP="007D3B2A">
            <w:pPr>
              <w:rPr>
                <w:b w:val="0"/>
              </w:rPr>
            </w:pPr>
            <w:r>
              <w:fldChar w:fldCharType="begin">
                <w:ffData>
                  <w:name w:val="Text5"/>
                  <w:enabled/>
                  <w:calcOnExit w:val="0"/>
                  <w:textInput/>
                </w:ffData>
              </w:fldChar>
            </w:r>
            <w:r>
              <w:rPr>
                <w:b w:val="0"/>
              </w:rP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806AB" w14:paraId="380E4852" w14:textId="77777777" w:rsidTr="007D3B2A">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959" w:type="dxa"/>
            <w:vMerge/>
            <w:vAlign w:val="top"/>
          </w:tcPr>
          <w:p w14:paraId="2C52ACBB" w14:textId="77777777" w:rsidR="008806AB" w:rsidRDefault="008806AB" w:rsidP="007D3B2A"/>
        </w:tc>
        <w:tc>
          <w:tcPr>
            <w:tcW w:w="3626" w:type="dxa"/>
            <w:vAlign w:val="top"/>
          </w:tcPr>
          <w:p w14:paraId="7AB94537" w14:textId="77777777" w:rsidR="008806AB" w:rsidRDefault="008806AB" w:rsidP="007D3B2A">
            <w:r>
              <w:t>Phone Number:</w:t>
            </w:r>
          </w:p>
        </w:tc>
        <w:tc>
          <w:tcPr>
            <w:tcW w:w="5215" w:type="dxa"/>
          </w:tcPr>
          <w:p w14:paraId="30A15388" w14:textId="77777777" w:rsidR="008806AB" w:rsidRDefault="008806AB" w:rsidP="007D3B2A">
            <w:pPr>
              <w:rPr>
                <w:b w:val="0"/>
              </w:rPr>
            </w:pPr>
            <w:r>
              <w:fldChar w:fldCharType="begin">
                <w:ffData>
                  <w:name w:val="Text5"/>
                  <w:enabled/>
                  <w:calcOnExit w:val="0"/>
                  <w:textInput/>
                </w:ffData>
              </w:fldChar>
            </w:r>
            <w:r>
              <w:rPr>
                <w:b w:val="0"/>
              </w:rP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806AB" w14:paraId="0796C79D" w14:textId="77777777" w:rsidTr="007D3B2A">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959" w:type="dxa"/>
            <w:vMerge/>
            <w:vAlign w:val="top"/>
          </w:tcPr>
          <w:p w14:paraId="16F9494F" w14:textId="77777777" w:rsidR="008806AB" w:rsidRDefault="008806AB" w:rsidP="007D3B2A"/>
        </w:tc>
        <w:tc>
          <w:tcPr>
            <w:tcW w:w="3626" w:type="dxa"/>
            <w:vAlign w:val="top"/>
          </w:tcPr>
          <w:p w14:paraId="747E152B" w14:textId="77777777" w:rsidR="008806AB" w:rsidRDefault="008806AB" w:rsidP="007D3B2A">
            <w:r>
              <w:t>Fax Number:</w:t>
            </w:r>
          </w:p>
        </w:tc>
        <w:tc>
          <w:tcPr>
            <w:tcW w:w="5215" w:type="dxa"/>
          </w:tcPr>
          <w:p w14:paraId="23FEF8AD" w14:textId="77777777" w:rsidR="008806AB" w:rsidRDefault="008806AB" w:rsidP="007D3B2A">
            <w:pPr>
              <w:rPr>
                <w:b w:val="0"/>
              </w:rPr>
            </w:pPr>
            <w:r>
              <w:fldChar w:fldCharType="begin">
                <w:ffData>
                  <w:name w:val="Text5"/>
                  <w:enabled/>
                  <w:calcOnExit w:val="0"/>
                  <w:textInput/>
                </w:ffData>
              </w:fldChar>
            </w:r>
            <w:r>
              <w:rPr>
                <w:b w:val="0"/>
              </w:rP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806AB" w14:paraId="3A95CEBC" w14:textId="77777777" w:rsidTr="007D3B2A">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959" w:type="dxa"/>
            <w:vMerge/>
            <w:vAlign w:val="top"/>
          </w:tcPr>
          <w:p w14:paraId="3E747F71" w14:textId="77777777" w:rsidR="008806AB" w:rsidRDefault="008806AB" w:rsidP="007D3B2A"/>
        </w:tc>
        <w:tc>
          <w:tcPr>
            <w:tcW w:w="3626" w:type="dxa"/>
            <w:vAlign w:val="top"/>
          </w:tcPr>
          <w:p w14:paraId="1649EEBD" w14:textId="77777777" w:rsidR="008806AB" w:rsidRDefault="008806AB" w:rsidP="007D3B2A">
            <w:r>
              <w:t>Clinical Provider ID (if leveraging an existing Clinical Provider in athenaNet)</w:t>
            </w:r>
          </w:p>
        </w:tc>
        <w:tc>
          <w:tcPr>
            <w:tcW w:w="5215" w:type="dxa"/>
          </w:tcPr>
          <w:p w14:paraId="2D589696" w14:textId="77777777" w:rsidR="008806AB" w:rsidRDefault="008806AB" w:rsidP="007D3B2A">
            <w:r>
              <w:fldChar w:fldCharType="begin">
                <w:ffData>
                  <w:name w:val="Text5"/>
                  <w:enabled/>
                  <w:calcOnExit w:val="0"/>
                  <w:textInput/>
                </w:ffData>
              </w:fldChar>
            </w:r>
            <w:r>
              <w:rPr>
                <w:b w:val="0"/>
              </w:rP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028DEC3" w14:textId="77777777" w:rsidR="008806AB" w:rsidRDefault="008806AB" w:rsidP="008806AB">
      <w:pPr>
        <w:pStyle w:val="Heading3-Numbered"/>
      </w:pPr>
      <w:r>
        <w:t>Compendium Management</w:t>
      </w:r>
    </w:p>
    <w:p w14:paraId="5AF697DC" w14:textId="77777777" w:rsidR="008806AB" w:rsidRDefault="008806AB" w:rsidP="008806AB">
      <w:pPr>
        <w:pStyle w:val="Heading4-Numbered"/>
      </w:pPr>
      <w:r>
        <w:t>Facility Compendium Management</w:t>
      </w:r>
    </w:p>
    <w:p w14:paraId="412CB587" w14:textId="77777777" w:rsidR="008806AB" w:rsidRDefault="008806AB" w:rsidP="008806AB">
      <w:r>
        <w:t xml:space="preserve">The Interface Project Manager will provide the Project Compendium Contact with a compendium worksheet. The compendium worksheet should contain all orders that you wish to send via the interface to the receiving in-house facility (and reference facilities). </w:t>
      </w:r>
      <w:r w:rsidRPr="00E91FD1">
        <w:t>After receiving the completed worksheet, the Interface Project Manager will process the compendium through a matching tool, which will attempt to create one-to-one relationships between the athenaNet compendium and the facility-specific order</w:t>
      </w:r>
      <w:r>
        <w:t xml:space="preserve"> codes. </w:t>
      </w:r>
      <w:r w:rsidRPr="00E91FD1">
        <w:t xml:space="preserve">Any facility-specific order codes that are not matched by this tool will be sent </w:t>
      </w:r>
      <w:r>
        <w:t>through an internal team for f</w:t>
      </w:r>
      <w:r w:rsidRPr="00E91FD1">
        <w:t xml:space="preserve">urther review. </w:t>
      </w:r>
      <w:r>
        <w:t>athenahealth</w:t>
      </w:r>
      <w:r w:rsidRPr="00E91FD1">
        <w:t xml:space="preserve"> will map as many </w:t>
      </w:r>
      <w:r>
        <w:t>of the orders as possible</w:t>
      </w:r>
      <w:r w:rsidRPr="00E91FD1">
        <w:t xml:space="preserve">, </w:t>
      </w:r>
      <w:r>
        <w:t xml:space="preserve">however </w:t>
      </w:r>
      <w:r w:rsidRPr="00E91FD1">
        <w:t>it is possible that mappings will not be created for every order in your compendium</w:t>
      </w:r>
      <w:r>
        <w:t xml:space="preserve">. </w:t>
      </w:r>
    </w:p>
    <w:p w14:paraId="6B3CD761" w14:textId="77777777" w:rsidR="008806AB" w:rsidRDefault="008806AB" w:rsidP="008806AB">
      <w:r>
        <w:t>After</w:t>
      </w:r>
      <w:r w:rsidRPr="00DB6BF9">
        <w:t xml:space="preserve"> </w:t>
      </w:r>
      <w:r>
        <w:t>athenahealth finishes the mapping process</w:t>
      </w:r>
      <w:r w:rsidRPr="00DB6BF9">
        <w:t xml:space="preserve">, the </w:t>
      </w:r>
      <w:r w:rsidRPr="006C1A6E">
        <w:t>facilit</w:t>
      </w:r>
      <w:r>
        <w:t xml:space="preserve">y’s compendium can also be </w:t>
      </w:r>
      <w:r w:rsidRPr="00E91FD1">
        <w:t xml:space="preserve">made available to </w:t>
      </w:r>
      <w:r>
        <w:t>you</w:t>
      </w:r>
      <w:r w:rsidRPr="00E91FD1">
        <w:t xml:space="preserve"> for self-management</w:t>
      </w:r>
      <w:r w:rsidRPr="00DB6BF9">
        <w:t>.</w:t>
      </w:r>
      <w:r>
        <w:t xml:space="preserve"> </w:t>
      </w:r>
      <w:r w:rsidRPr="00B313FB">
        <w:t xml:space="preserve">Self-managing the compendium </w:t>
      </w:r>
      <w:r>
        <w:t>allows you to add and</w:t>
      </w:r>
      <w:r w:rsidRPr="00B313FB">
        <w:t xml:space="preserve"> </w:t>
      </w:r>
      <w:r>
        <w:t>edit</w:t>
      </w:r>
      <w:r w:rsidRPr="00B313FB">
        <w:t xml:space="preserve"> lab and imaging orders for in-house facilities without going through athena</w:t>
      </w:r>
      <w:r>
        <w:t>health</w:t>
      </w:r>
      <w:r w:rsidRPr="00B313FB">
        <w:t xml:space="preserve">. It also allows you to </w:t>
      </w:r>
      <w:r>
        <w:t>create or updated mappings for new or existing orderable tests.</w:t>
      </w:r>
    </w:p>
    <w:p w14:paraId="181F8E31" w14:textId="77777777" w:rsidR="008806AB" w:rsidRPr="0031189B" w:rsidRDefault="008806AB" w:rsidP="008806AB">
      <w:r w:rsidRPr="00B6280D">
        <w:t>Would you like compendium self-management access and responsibility after the</w:t>
      </w:r>
      <w:r>
        <w:t xml:space="preserve"> orders</w:t>
      </w:r>
      <w:r w:rsidRPr="00B6280D">
        <w:t xml:space="preserve"> interface goes live? </w:t>
      </w:r>
      <w:r w:rsidRPr="00B6280D">
        <w:fldChar w:fldCharType="begin">
          <w:ffData>
            <w:name w:val=""/>
            <w:enabled/>
            <w:calcOnExit w:val="0"/>
            <w:ddList>
              <w:listEntry w:val=" - blank - "/>
              <w:listEntry w:val=" YES "/>
              <w:listEntry w:val=" NO"/>
            </w:ddList>
          </w:ffData>
        </w:fldChar>
      </w:r>
      <w:r w:rsidRPr="00B6280D">
        <w:instrText xml:space="preserve"> FORMDROPDOWN </w:instrText>
      </w:r>
      <w:r w:rsidR="00D06067">
        <w:fldChar w:fldCharType="separate"/>
      </w:r>
      <w:r w:rsidRPr="00B6280D">
        <w:fldChar w:fldCharType="end"/>
      </w:r>
    </w:p>
    <w:p w14:paraId="0D9E9B49" w14:textId="77777777" w:rsidR="008806AB" w:rsidRDefault="008806AB" w:rsidP="008806AB">
      <w:pPr>
        <w:pStyle w:val="Heading4-Numbered"/>
      </w:pPr>
      <w:r>
        <w:lastRenderedPageBreak/>
        <w:t xml:space="preserve">Ask </w:t>
      </w:r>
      <w:proofErr w:type="gramStart"/>
      <w:r>
        <w:t>On</w:t>
      </w:r>
      <w:proofErr w:type="gramEnd"/>
      <w:r>
        <w:t xml:space="preserve"> Order Entry Questions</w:t>
      </w:r>
    </w:p>
    <w:p w14:paraId="18B7FCD0" w14:textId="77777777" w:rsidR="008806AB" w:rsidRDefault="008806AB" w:rsidP="008806AB">
      <w:r>
        <w:t>When placing an in-house lab or imaging order that was successfully mapped to an athenaNet order code, the submitter will be exposed to the order’s associated</w:t>
      </w:r>
      <w:r w:rsidRPr="001C0B33">
        <w:t xml:space="preserve"> </w:t>
      </w:r>
      <w:r>
        <w:t xml:space="preserve">athenaNet </w:t>
      </w:r>
      <w:r w:rsidRPr="001C0B33">
        <w:t xml:space="preserve">global </w:t>
      </w:r>
      <w:r>
        <w:t>ask on order entry (</w:t>
      </w:r>
      <w:r w:rsidRPr="001C0B33">
        <w:t>AOE</w:t>
      </w:r>
      <w:r>
        <w:t>)</w:t>
      </w:r>
      <w:r w:rsidRPr="001C0B33">
        <w:t xml:space="preserve"> questions.</w:t>
      </w:r>
      <w:r>
        <w:t xml:space="preserve"> athenaNet will send any answered global or custom AOEs in the HL7 message. </w:t>
      </w:r>
    </w:p>
    <w:p w14:paraId="6F5BAF65" w14:textId="59B358E9" w:rsidR="008806AB" w:rsidRDefault="00FB3151" w:rsidP="008806AB">
      <w:r>
        <w:t>*</w:t>
      </w:r>
      <w:r w:rsidR="00E27164">
        <w:t>N</w:t>
      </w:r>
      <w:r w:rsidR="008806AB">
        <w:t xml:space="preserve">ote that we cannot make changes to the list of athenaNet global AOEs. </w:t>
      </w:r>
    </w:p>
    <w:p w14:paraId="2B64A2B7" w14:textId="77777777" w:rsidR="008806AB" w:rsidRDefault="008806AB" w:rsidP="008806AB">
      <w:pPr>
        <w:pStyle w:val="Heading1-Numbered"/>
      </w:pPr>
      <w:bookmarkStart w:id="14" w:name="_Toc527283423"/>
      <w:r>
        <w:lastRenderedPageBreak/>
        <w:t>Outbound Message Configuration</w:t>
      </w:r>
      <w:bookmarkEnd w:id="14"/>
    </w:p>
    <w:p w14:paraId="4EC3050C" w14:textId="77777777" w:rsidR="008806AB" w:rsidRDefault="008806AB" w:rsidP="008806AB">
      <w:pPr>
        <w:pStyle w:val="Heading2-Numbered"/>
      </w:pPr>
      <w:r>
        <w:t>Orders</w:t>
      </w:r>
    </w:p>
    <w:p w14:paraId="2AA56A8A" w14:textId="77777777" w:rsidR="008806AB" w:rsidRDefault="008806AB" w:rsidP="008806AB">
      <w:pPr>
        <w:pStyle w:val="Heading3-Numbered"/>
      </w:pPr>
      <w:r>
        <w:t>External ID Management</w:t>
      </w:r>
    </w:p>
    <w:p w14:paraId="26F4E70F" w14:textId="77777777" w:rsidR="008806AB" w:rsidRDefault="008806AB" w:rsidP="008806AB">
      <w:r>
        <w:t xml:space="preserve">To assist with patient ID management throughout an integrated health system, athenaNet can store multiple external IDs.  External IDs may be used for matching purposes or external IDs may just be interfaced and stored in athenaNet using custom fields.  All patient IDs present in athenaNet, including external IDs such as those supplied by an interface or import process, are available to be sent out over the interface.  </w:t>
      </w:r>
    </w:p>
    <w:p w14:paraId="1C50E366" w14:textId="77777777" w:rsidR="008806AB" w:rsidRDefault="008806AB" w:rsidP="008806AB">
      <w:pPr>
        <w:keepNext/>
      </w:pPr>
      <w:r>
        <w:t>Please identify Person level Custom Fields here:</w:t>
      </w:r>
    </w:p>
    <w:tbl>
      <w:tblPr>
        <w:tblStyle w:val="ISQTable-New"/>
        <w:tblW w:w="0" w:type="auto"/>
        <w:tblLayout w:type="fixed"/>
        <w:tblLook w:val="0420" w:firstRow="1" w:lastRow="0" w:firstColumn="0" w:lastColumn="0" w:noHBand="0" w:noVBand="1"/>
      </w:tblPr>
      <w:tblGrid>
        <w:gridCol w:w="3668"/>
        <w:gridCol w:w="3668"/>
        <w:gridCol w:w="3669"/>
      </w:tblGrid>
      <w:tr w:rsidR="008806AB" w14:paraId="17A14233" w14:textId="77777777" w:rsidTr="007D3B2A">
        <w:trPr>
          <w:cnfStyle w:val="100000000000" w:firstRow="1" w:lastRow="0" w:firstColumn="0" w:lastColumn="0" w:oddVBand="0" w:evenVBand="0" w:oddHBand="0" w:evenHBand="0" w:firstRowFirstColumn="0" w:firstRowLastColumn="0" w:lastRowFirstColumn="0" w:lastRowLastColumn="0"/>
        </w:trPr>
        <w:tc>
          <w:tcPr>
            <w:tcW w:w="3668" w:type="dxa"/>
            <w:hideMark/>
          </w:tcPr>
          <w:p w14:paraId="66307554" w14:textId="77777777" w:rsidR="008806AB" w:rsidRDefault="008806AB" w:rsidP="007D3B2A">
            <w:pPr>
              <w:keepLines w:val="0"/>
            </w:pPr>
            <w:r>
              <w:t>athena Custom Field Name</w:t>
            </w:r>
          </w:p>
        </w:tc>
        <w:tc>
          <w:tcPr>
            <w:tcW w:w="3668" w:type="dxa"/>
            <w:hideMark/>
          </w:tcPr>
          <w:p w14:paraId="6C11F6F9" w14:textId="77777777" w:rsidR="008806AB" w:rsidRDefault="008806AB" w:rsidP="007D3B2A">
            <w:pPr>
              <w:keepLines w:val="0"/>
            </w:pPr>
            <w:r>
              <w:t>athena Custom Field ID</w:t>
            </w:r>
          </w:p>
        </w:tc>
        <w:tc>
          <w:tcPr>
            <w:tcW w:w="3669" w:type="dxa"/>
            <w:hideMark/>
          </w:tcPr>
          <w:p w14:paraId="083C9809" w14:textId="77777777" w:rsidR="008806AB" w:rsidRDefault="008806AB" w:rsidP="007D3B2A">
            <w:pPr>
              <w:keepLines w:val="0"/>
            </w:pPr>
            <w:r>
              <w:t>HL7 Field</w:t>
            </w:r>
          </w:p>
        </w:tc>
      </w:tr>
      <w:tr w:rsidR="008806AB" w14:paraId="4BA9AD16" w14:textId="77777777" w:rsidTr="007D3B2A">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3668" w:type="dxa"/>
            <w:tcBorders>
              <w:left w:val="nil"/>
              <w:right w:val="nil"/>
            </w:tcBorders>
            <w:tcMar>
              <w:top w:w="29" w:type="dxa"/>
              <w:left w:w="115" w:type="dxa"/>
              <w:bottom w:w="29" w:type="dxa"/>
              <w:right w:w="115" w:type="dxa"/>
            </w:tcMar>
            <w:hideMark/>
          </w:tcPr>
          <w:p w14:paraId="20756975" w14:textId="77777777" w:rsidR="008806AB" w:rsidRDefault="008806AB" w:rsidP="007D3B2A">
            <w:r>
              <w:fldChar w:fldCharType="begin">
                <w:ffData>
                  <w:name w:val="Text2"/>
                  <w:enabled/>
                  <w:calcOnExit w:val="0"/>
                  <w:textInput/>
                </w:ffData>
              </w:fldChar>
            </w:r>
            <w:r>
              <w:rPr>
                <w:b w:val="0"/>
              </w:rPr>
              <w:instrText xml:space="preserve"> FORMTEXT </w:instrText>
            </w:r>
            <w:r>
              <w:fldChar w:fldCharType="separate"/>
            </w:r>
            <w:r>
              <w:rPr>
                <w:b w:val="0"/>
                <w:noProof/>
              </w:rPr>
              <w:t> </w:t>
            </w:r>
            <w:r>
              <w:rPr>
                <w:b w:val="0"/>
                <w:noProof/>
              </w:rPr>
              <w:t> </w:t>
            </w:r>
            <w:r>
              <w:rPr>
                <w:b w:val="0"/>
                <w:noProof/>
              </w:rPr>
              <w:t> </w:t>
            </w:r>
            <w:r>
              <w:rPr>
                <w:b w:val="0"/>
                <w:noProof/>
              </w:rPr>
              <w:t> </w:t>
            </w:r>
            <w:r>
              <w:rPr>
                <w:b w:val="0"/>
                <w:noProof/>
              </w:rPr>
              <w:t> </w:t>
            </w:r>
            <w:r>
              <w:fldChar w:fldCharType="end"/>
            </w:r>
          </w:p>
        </w:tc>
        <w:tc>
          <w:tcPr>
            <w:tcW w:w="3668" w:type="dxa"/>
            <w:tcBorders>
              <w:left w:val="nil"/>
              <w:right w:val="nil"/>
            </w:tcBorders>
            <w:tcMar>
              <w:top w:w="29" w:type="dxa"/>
              <w:left w:w="115" w:type="dxa"/>
              <w:bottom w:w="29" w:type="dxa"/>
              <w:right w:w="115" w:type="dxa"/>
            </w:tcMar>
            <w:hideMark/>
          </w:tcPr>
          <w:p w14:paraId="535B798E" w14:textId="77777777" w:rsidR="008806AB" w:rsidRDefault="008806AB" w:rsidP="007D3B2A">
            <w:r>
              <w:fldChar w:fldCharType="begin">
                <w:ffData>
                  <w:name w:val="Text2"/>
                  <w:enabled/>
                  <w:calcOnExit w:val="0"/>
                  <w:textInput/>
                </w:ffData>
              </w:fldChar>
            </w:r>
            <w:r>
              <w:rPr>
                <w:b w:val="0"/>
              </w:rPr>
              <w:instrText xml:space="preserve"> FORMTEXT </w:instrText>
            </w:r>
            <w:r>
              <w:fldChar w:fldCharType="separate"/>
            </w:r>
            <w:r>
              <w:rPr>
                <w:b w:val="0"/>
                <w:noProof/>
              </w:rPr>
              <w:t> </w:t>
            </w:r>
            <w:r>
              <w:rPr>
                <w:b w:val="0"/>
                <w:noProof/>
              </w:rPr>
              <w:t> </w:t>
            </w:r>
            <w:r>
              <w:rPr>
                <w:b w:val="0"/>
                <w:noProof/>
              </w:rPr>
              <w:t> </w:t>
            </w:r>
            <w:r>
              <w:rPr>
                <w:b w:val="0"/>
                <w:noProof/>
              </w:rPr>
              <w:t> </w:t>
            </w:r>
            <w:r>
              <w:rPr>
                <w:b w:val="0"/>
                <w:noProof/>
              </w:rPr>
              <w:t> </w:t>
            </w:r>
            <w:r>
              <w:fldChar w:fldCharType="end"/>
            </w:r>
          </w:p>
        </w:tc>
        <w:tc>
          <w:tcPr>
            <w:tcW w:w="3669" w:type="dxa"/>
            <w:tcBorders>
              <w:left w:val="nil"/>
              <w:right w:val="nil"/>
            </w:tcBorders>
            <w:tcMar>
              <w:top w:w="29" w:type="dxa"/>
              <w:left w:w="115" w:type="dxa"/>
              <w:bottom w:w="29" w:type="dxa"/>
              <w:right w:w="115" w:type="dxa"/>
            </w:tcMar>
            <w:hideMark/>
          </w:tcPr>
          <w:p w14:paraId="7753246F" w14:textId="77777777" w:rsidR="008806AB" w:rsidRDefault="008806AB" w:rsidP="007D3B2A">
            <w:r>
              <w:fldChar w:fldCharType="begin">
                <w:ffData>
                  <w:name w:val=""/>
                  <w:enabled/>
                  <w:calcOnExit w:val="0"/>
                  <w:ddList>
                    <w:listEntry w:val=" - blank - "/>
                    <w:listEntry w:val="PID.2"/>
                    <w:listEntry w:val="PID.3"/>
                    <w:listEntry w:val="PID.4"/>
                  </w:ddList>
                </w:ffData>
              </w:fldChar>
            </w:r>
            <w:r>
              <w:rPr>
                <w:b w:val="0"/>
              </w:rPr>
              <w:instrText xml:space="preserve"> FORMDROPDOWN </w:instrText>
            </w:r>
            <w:r w:rsidR="00D06067">
              <w:fldChar w:fldCharType="separate"/>
            </w:r>
            <w:r>
              <w:fldChar w:fldCharType="end"/>
            </w:r>
          </w:p>
        </w:tc>
      </w:tr>
      <w:tr w:rsidR="008806AB" w14:paraId="2AD4F3A0" w14:textId="77777777" w:rsidTr="007D3B2A">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3668" w:type="dxa"/>
            <w:tcBorders>
              <w:left w:val="nil"/>
              <w:right w:val="nil"/>
            </w:tcBorders>
            <w:tcMar>
              <w:top w:w="29" w:type="dxa"/>
              <w:left w:w="115" w:type="dxa"/>
              <w:bottom w:w="29" w:type="dxa"/>
              <w:right w:w="115" w:type="dxa"/>
            </w:tcMar>
            <w:hideMark/>
          </w:tcPr>
          <w:p w14:paraId="4761FB16" w14:textId="77777777" w:rsidR="008806AB" w:rsidRDefault="008806AB" w:rsidP="007D3B2A">
            <w:r>
              <w:fldChar w:fldCharType="begin">
                <w:ffData>
                  <w:name w:val="Text2"/>
                  <w:enabled/>
                  <w:calcOnExit w:val="0"/>
                  <w:textInput/>
                </w:ffData>
              </w:fldChar>
            </w:r>
            <w:r>
              <w:rPr>
                <w:b w:val="0"/>
              </w:rPr>
              <w:instrText xml:space="preserve"> FORMTEXT </w:instrText>
            </w:r>
            <w:r>
              <w:fldChar w:fldCharType="separate"/>
            </w:r>
            <w:r>
              <w:rPr>
                <w:b w:val="0"/>
                <w:noProof/>
              </w:rPr>
              <w:t> </w:t>
            </w:r>
            <w:r>
              <w:rPr>
                <w:b w:val="0"/>
                <w:noProof/>
              </w:rPr>
              <w:t> </w:t>
            </w:r>
            <w:r>
              <w:rPr>
                <w:b w:val="0"/>
                <w:noProof/>
              </w:rPr>
              <w:t> </w:t>
            </w:r>
            <w:r>
              <w:rPr>
                <w:b w:val="0"/>
                <w:noProof/>
              </w:rPr>
              <w:t> </w:t>
            </w:r>
            <w:r>
              <w:rPr>
                <w:b w:val="0"/>
                <w:noProof/>
              </w:rPr>
              <w:t> </w:t>
            </w:r>
            <w:r>
              <w:fldChar w:fldCharType="end"/>
            </w:r>
          </w:p>
        </w:tc>
        <w:tc>
          <w:tcPr>
            <w:tcW w:w="3668" w:type="dxa"/>
            <w:tcBorders>
              <w:left w:val="nil"/>
              <w:right w:val="nil"/>
            </w:tcBorders>
            <w:tcMar>
              <w:top w:w="29" w:type="dxa"/>
              <w:left w:w="115" w:type="dxa"/>
              <w:bottom w:w="29" w:type="dxa"/>
              <w:right w:w="115" w:type="dxa"/>
            </w:tcMar>
            <w:hideMark/>
          </w:tcPr>
          <w:p w14:paraId="14EA4985" w14:textId="77777777" w:rsidR="008806AB" w:rsidRDefault="008806AB" w:rsidP="007D3B2A">
            <w:r>
              <w:fldChar w:fldCharType="begin">
                <w:ffData>
                  <w:name w:val="Text2"/>
                  <w:enabled/>
                  <w:calcOnExit w:val="0"/>
                  <w:textInput/>
                </w:ffData>
              </w:fldChar>
            </w:r>
            <w:r>
              <w:rPr>
                <w:b w:val="0"/>
              </w:rPr>
              <w:instrText xml:space="preserve"> FORMTEXT </w:instrText>
            </w:r>
            <w:r>
              <w:fldChar w:fldCharType="separate"/>
            </w:r>
            <w:r>
              <w:rPr>
                <w:b w:val="0"/>
                <w:noProof/>
              </w:rPr>
              <w:t> </w:t>
            </w:r>
            <w:r>
              <w:rPr>
                <w:b w:val="0"/>
                <w:noProof/>
              </w:rPr>
              <w:t> </w:t>
            </w:r>
            <w:r>
              <w:rPr>
                <w:b w:val="0"/>
                <w:noProof/>
              </w:rPr>
              <w:t> </w:t>
            </w:r>
            <w:r>
              <w:rPr>
                <w:b w:val="0"/>
                <w:noProof/>
              </w:rPr>
              <w:t> </w:t>
            </w:r>
            <w:r>
              <w:rPr>
                <w:b w:val="0"/>
                <w:noProof/>
              </w:rPr>
              <w:t> </w:t>
            </w:r>
            <w:r>
              <w:fldChar w:fldCharType="end"/>
            </w:r>
          </w:p>
        </w:tc>
        <w:tc>
          <w:tcPr>
            <w:tcW w:w="3669" w:type="dxa"/>
            <w:tcBorders>
              <w:left w:val="nil"/>
              <w:right w:val="nil"/>
            </w:tcBorders>
            <w:tcMar>
              <w:top w:w="29" w:type="dxa"/>
              <w:left w:w="115" w:type="dxa"/>
              <w:bottom w:w="29" w:type="dxa"/>
              <w:right w:w="115" w:type="dxa"/>
            </w:tcMar>
            <w:hideMark/>
          </w:tcPr>
          <w:p w14:paraId="7B133493" w14:textId="77777777" w:rsidR="008806AB" w:rsidRDefault="008806AB" w:rsidP="007D3B2A">
            <w:r>
              <w:fldChar w:fldCharType="begin">
                <w:ffData>
                  <w:name w:val=""/>
                  <w:enabled/>
                  <w:calcOnExit w:val="0"/>
                  <w:ddList>
                    <w:listEntry w:val=" - blank - "/>
                    <w:listEntry w:val="PID.2"/>
                    <w:listEntry w:val="PID.3"/>
                    <w:listEntry w:val="PID.4"/>
                  </w:ddList>
                </w:ffData>
              </w:fldChar>
            </w:r>
            <w:r>
              <w:rPr>
                <w:b w:val="0"/>
              </w:rPr>
              <w:instrText xml:space="preserve"> FORMDROPDOWN </w:instrText>
            </w:r>
            <w:r w:rsidR="00D06067">
              <w:fldChar w:fldCharType="separate"/>
            </w:r>
            <w:r>
              <w:fldChar w:fldCharType="end"/>
            </w:r>
          </w:p>
        </w:tc>
      </w:tr>
      <w:tr w:rsidR="008806AB" w14:paraId="57A6AA21" w14:textId="77777777" w:rsidTr="007D3B2A">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3668" w:type="dxa"/>
            <w:tcBorders>
              <w:left w:val="nil"/>
              <w:right w:val="nil"/>
            </w:tcBorders>
            <w:tcMar>
              <w:top w:w="29" w:type="dxa"/>
              <w:left w:w="115" w:type="dxa"/>
              <w:bottom w:w="29" w:type="dxa"/>
              <w:right w:w="115" w:type="dxa"/>
            </w:tcMar>
            <w:hideMark/>
          </w:tcPr>
          <w:p w14:paraId="4692FD4B" w14:textId="77777777" w:rsidR="008806AB" w:rsidRDefault="008806AB" w:rsidP="007D3B2A">
            <w:r>
              <w:fldChar w:fldCharType="begin">
                <w:ffData>
                  <w:name w:val="Text2"/>
                  <w:enabled/>
                  <w:calcOnExit w:val="0"/>
                  <w:textInput/>
                </w:ffData>
              </w:fldChar>
            </w:r>
            <w:r>
              <w:rPr>
                <w:b w:val="0"/>
              </w:rPr>
              <w:instrText xml:space="preserve"> FORMTEXT </w:instrText>
            </w:r>
            <w:r>
              <w:fldChar w:fldCharType="separate"/>
            </w:r>
            <w:r>
              <w:rPr>
                <w:b w:val="0"/>
                <w:noProof/>
              </w:rPr>
              <w:t> </w:t>
            </w:r>
            <w:r>
              <w:rPr>
                <w:b w:val="0"/>
                <w:noProof/>
              </w:rPr>
              <w:t> </w:t>
            </w:r>
            <w:r>
              <w:rPr>
                <w:b w:val="0"/>
                <w:noProof/>
              </w:rPr>
              <w:t> </w:t>
            </w:r>
            <w:r>
              <w:rPr>
                <w:b w:val="0"/>
                <w:noProof/>
              </w:rPr>
              <w:t> </w:t>
            </w:r>
            <w:r>
              <w:rPr>
                <w:b w:val="0"/>
                <w:noProof/>
              </w:rPr>
              <w:t> </w:t>
            </w:r>
            <w:r>
              <w:fldChar w:fldCharType="end"/>
            </w:r>
          </w:p>
        </w:tc>
        <w:tc>
          <w:tcPr>
            <w:tcW w:w="3668" w:type="dxa"/>
            <w:tcBorders>
              <w:left w:val="nil"/>
              <w:right w:val="nil"/>
            </w:tcBorders>
            <w:tcMar>
              <w:top w:w="29" w:type="dxa"/>
              <w:left w:w="115" w:type="dxa"/>
              <w:bottom w:w="29" w:type="dxa"/>
              <w:right w:w="115" w:type="dxa"/>
            </w:tcMar>
            <w:hideMark/>
          </w:tcPr>
          <w:p w14:paraId="100BFA9E" w14:textId="77777777" w:rsidR="008806AB" w:rsidRDefault="008806AB" w:rsidP="007D3B2A">
            <w:r>
              <w:fldChar w:fldCharType="begin">
                <w:ffData>
                  <w:name w:val="Text2"/>
                  <w:enabled/>
                  <w:calcOnExit w:val="0"/>
                  <w:textInput/>
                </w:ffData>
              </w:fldChar>
            </w:r>
            <w:r>
              <w:rPr>
                <w:b w:val="0"/>
              </w:rPr>
              <w:instrText xml:space="preserve"> FORMTEXT </w:instrText>
            </w:r>
            <w:r>
              <w:fldChar w:fldCharType="separate"/>
            </w:r>
            <w:r>
              <w:rPr>
                <w:b w:val="0"/>
                <w:noProof/>
              </w:rPr>
              <w:t> </w:t>
            </w:r>
            <w:r>
              <w:rPr>
                <w:b w:val="0"/>
                <w:noProof/>
              </w:rPr>
              <w:t> </w:t>
            </w:r>
            <w:r>
              <w:rPr>
                <w:b w:val="0"/>
                <w:noProof/>
              </w:rPr>
              <w:t> </w:t>
            </w:r>
            <w:r>
              <w:rPr>
                <w:b w:val="0"/>
                <w:noProof/>
              </w:rPr>
              <w:t> </w:t>
            </w:r>
            <w:r>
              <w:rPr>
                <w:b w:val="0"/>
                <w:noProof/>
              </w:rPr>
              <w:t> </w:t>
            </w:r>
            <w:r>
              <w:fldChar w:fldCharType="end"/>
            </w:r>
          </w:p>
        </w:tc>
        <w:tc>
          <w:tcPr>
            <w:tcW w:w="3669" w:type="dxa"/>
            <w:tcBorders>
              <w:left w:val="nil"/>
              <w:right w:val="nil"/>
            </w:tcBorders>
            <w:tcMar>
              <w:top w:w="29" w:type="dxa"/>
              <w:left w:w="115" w:type="dxa"/>
              <w:bottom w:w="29" w:type="dxa"/>
              <w:right w:w="115" w:type="dxa"/>
            </w:tcMar>
            <w:hideMark/>
          </w:tcPr>
          <w:p w14:paraId="369A471B" w14:textId="77777777" w:rsidR="008806AB" w:rsidRDefault="008806AB" w:rsidP="007D3B2A">
            <w:r>
              <w:fldChar w:fldCharType="begin">
                <w:ffData>
                  <w:name w:val=""/>
                  <w:enabled/>
                  <w:calcOnExit w:val="0"/>
                  <w:ddList>
                    <w:listEntry w:val=" - blank - "/>
                    <w:listEntry w:val="PID.2"/>
                    <w:listEntry w:val="PID.3"/>
                    <w:listEntry w:val="PID.4"/>
                  </w:ddList>
                </w:ffData>
              </w:fldChar>
            </w:r>
            <w:r>
              <w:rPr>
                <w:b w:val="0"/>
              </w:rPr>
              <w:instrText xml:space="preserve"> FORMDROPDOWN </w:instrText>
            </w:r>
            <w:r w:rsidR="00D06067">
              <w:fldChar w:fldCharType="separate"/>
            </w:r>
            <w:r>
              <w:fldChar w:fldCharType="end"/>
            </w:r>
          </w:p>
        </w:tc>
      </w:tr>
      <w:tr w:rsidR="008806AB" w14:paraId="77941F1E" w14:textId="77777777" w:rsidTr="007D3B2A">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3668" w:type="dxa"/>
            <w:tcBorders>
              <w:left w:val="nil"/>
              <w:right w:val="nil"/>
            </w:tcBorders>
            <w:tcMar>
              <w:top w:w="29" w:type="dxa"/>
              <w:left w:w="115" w:type="dxa"/>
              <w:bottom w:w="29" w:type="dxa"/>
              <w:right w:w="115" w:type="dxa"/>
            </w:tcMar>
            <w:hideMark/>
          </w:tcPr>
          <w:p w14:paraId="2FD98D3B" w14:textId="77777777" w:rsidR="008806AB" w:rsidRDefault="008806AB" w:rsidP="007D3B2A">
            <w:r>
              <w:fldChar w:fldCharType="begin">
                <w:ffData>
                  <w:name w:val="Text2"/>
                  <w:enabled/>
                  <w:calcOnExit w:val="0"/>
                  <w:textInput/>
                </w:ffData>
              </w:fldChar>
            </w:r>
            <w:r>
              <w:rPr>
                <w:b w:val="0"/>
              </w:rPr>
              <w:instrText xml:space="preserve"> FORMTEXT </w:instrText>
            </w:r>
            <w:r>
              <w:fldChar w:fldCharType="separate"/>
            </w:r>
            <w:r>
              <w:rPr>
                <w:b w:val="0"/>
                <w:noProof/>
              </w:rPr>
              <w:t> </w:t>
            </w:r>
            <w:r>
              <w:rPr>
                <w:b w:val="0"/>
                <w:noProof/>
              </w:rPr>
              <w:t> </w:t>
            </w:r>
            <w:r>
              <w:rPr>
                <w:b w:val="0"/>
                <w:noProof/>
              </w:rPr>
              <w:t> </w:t>
            </w:r>
            <w:r>
              <w:rPr>
                <w:b w:val="0"/>
                <w:noProof/>
              </w:rPr>
              <w:t> </w:t>
            </w:r>
            <w:r>
              <w:rPr>
                <w:b w:val="0"/>
                <w:noProof/>
              </w:rPr>
              <w:t> </w:t>
            </w:r>
            <w:r>
              <w:fldChar w:fldCharType="end"/>
            </w:r>
          </w:p>
        </w:tc>
        <w:tc>
          <w:tcPr>
            <w:tcW w:w="3668" w:type="dxa"/>
            <w:tcBorders>
              <w:left w:val="nil"/>
              <w:right w:val="nil"/>
            </w:tcBorders>
            <w:tcMar>
              <w:top w:w="29" w:type="dxa"/>
              <w:left w:w="115" w:type="dxa"/>
              <w:bottom w:w="29" w:type="dxa"/>
              <w:right w:w="115" w:type="dxa"/>
            </w:tcMar>
            <w:hideMark/>
          </w:tcPr>
          <w:p w14:paraId="480BD0B9" w14:textId="77777777" w:rsidR="008806AB" w:rsidRDefault="008806AB" w:rsidP="007D3B2A">
            <w:r>
              <w:fldChar w:fldCharType="begin">
                <w:ffData>
                  <w:name w:val="Text2"/>
                  <w:enabled/>
                  <w:calcOnExit w:val="0"/>
                  <w:textInput/>
                </w:ffData>
              </w:fldChar>
            </w:r>
            <w:r>
              <w:rPr>
                <w:b w:val="0"/>
              </w:rPr>
              <w:instrText xml:space="preserve"> FORMTEXT </w:instrText>
            </w:r>
            <w:r>
              <w:fldChar w:fldCharType="separate"/>
            </w:r>
            <w:r>
              <w:rPr>
                <w:b w:val="0"/>
                <w:noProof/>
              </w:rPr>
              <w:t> </w:t>
            </w:r>
            <w:r>
              <w:rPr>
                <w:b w:val="0"/>
                <w:noProof/>
              </w:rPr>
              <w:t> </w:t>
            </w:r>
            <w:r>
              <w:rPr>
                <w:b w:val="0"/>
                <w:noProof/>
              </w:rPr>
              <w:t> </w:t>
            </w:r>
            <w:r>
              <w:rPr>
                <w:b w:val="0"/>
                <w:noProof/>
              </w:rPr>
              <w:t> </w:t>
            </w:r>
            <w:r>
              <w:rPr>
                <w:b w:val="0"/>
                <w:noProof/>
              </w:rPr>
              <w:t> </w:t>
            </w:r>
            <w:r>
              <w:fldChar w:fldCharType="end"/>
            </w:r>
          </w:p>
        </w:tc>
        <w:tc>
          <w:tcPr>
            <w:tcW w:w="3669" w:type="dxa"/>
            <w:tcBorders>
              <w:left w:val="nil"/>
              <w:right w:val="nil"/>
            </w:tcBorders>
            <w:tcMar>
              <w:top w:w="29" w:type="dxa"/>
              <w:left w:w="115" w:type="dxa"/>
              <w:bottom w:w="29" w:type="dxa"/>
              <w:right w:w="115" w:type="dxa"/>
            </w:tcMar>
            <w:hideMark/>
          </w:tcPr>
          <w:p w14:paraId="08531D35" w14:textId="77777777" w:rsidR="008806AB" w:rsidRDefault="008806AB" w:rsidP="007D3B2A">
            <w:r>
              <w:fldChar w:fldCharType="begin">
                <w:ffData>
                  <w:name w:val=""/>
                  <w:enabled/>
                  <w:calcOnExit w:val="0"/>
                  <w:ddList>
                    <w:listEntry w:val=" - blank - "/>
                    <w:listEntry w:val="PID.2"/>
                    <w:listEntry w:val="PID.3"/>
                    <w:listEntry w:val="PID.4"/>
                  </w:ddList>
                </w:ffData>
              </w:fldChar>
            </w:r>
            <w:r>
              <w:rPr>
                <w:b w:val="0"/>
              </w:rPr>
              <w:instrText xml:space="preserve"> FORMDROPDOWN </w:instrText>
            </w:r>
            <w:r w:rsidR="00D06067">
              <w:fldChar w:fldCharType="separate"/>
            </w:r>
            <w:r>
              <w:fldChar w:fldCharType="end"/>
            </w:r>
          </w:p>
        </w:tc>
      </w:tr>
      <w:tr w:rsidR="008806AB" w14:paraId="5D563E4D" w14:textId="77777777" w:rsidTr="007D3B2A">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3668" w:type="dxa"/>
            <w:tcBorders>
              <w:left w:val="nil"/>
              <w:right w:val="nil"/>
            </w:tcBorders>
            <w:tcMar>
              <w:top w:w="29" w:type="dxa"/>
              <w:left w:w="115" w:type="dxa"/>
              <w:bottom w:w="29" w:type="dxa"/>
              <w:right w:w="115" w:type="dxa"/>
            </w:tcMar>
            <w:hideMark/>
          </w:tcPr>
          <w:p w14:paraId="087AA9D4" w14:textId="77777777" w:rsidR="008806AB" w:rsidRDefault="008806AB" w:rsidP="007D3B2A">
            <w:r>
              <w:fldChar w:fldCharType="begin">
                <w:ffData>
                  <w:name w:val="Text2"/>
                  <w:enabled/>
                  <w:calcOnExit w:val="0"/>
                  <w:textInput/>
                </w:ffData>
              </w:fldChar>
            </w:r>
            <w:r>
              <w:rPr>
                <w:b w:val="0"/>
              </w:rPr>
              <w:instrText xml:space="preserve"> FORMTEXT </w:instrText>
            </w:r>
            <w:r>
              <w:fldChar w:fldCharType="separate"/>
            </w:r>
            <w:r>
              <w:rPr>
                <w:b w:val="0"/>
                <w:noProof/>
              </w:rPr>
              <w:t> </w:t>
            </w:r>
            <w:r>
              <w:rPr>
                <w:b w:val="0"/>
                <w:noProof/>
              </w:rPr>
              <w:t> </w:t>
            </w:r>
            <w:r>
              <w:rPr>
                <w:b w:val="0"/>
                <w:noProof/>
              </w:rPr>
              <w:t> </w:t>
            </w:r>
            <w:r>
              <w:rPr>
                <w:b w:val="0"/>
                <w:noProof/>
              </w:rPr>
              <w:t> </w:t>
            </w:r>
            <w:r>
              <w:rPr>
                <w:b w:val="0"/>
                <w:noProof/>
              </w:rPr>
              <w:t> </w:t>
            </w:r>
            <w:r>
              <w:fldChar w:fldCharType="end"/>
            </w:r>
          </w:p>
        </w:tc>
        <w:tc>
          <w:tcPr>
            <w:tcW w:w="3668" w:type="dxa"/>
            <w:tcBorders>
              <w:left w:val="nil"/>
              <w:right w:val="nil"/>
            </w:tcBorders>
            <w:tcMar>
              <w:top w:w="29" w:type="dxa"/>
              <w:left w:w="115" w:type="dxa"/>
              <w:bottom w:w="29" w:type="dxa"/>
              <w:right w:w="115" w:type="dxa"/>
            </w:tcMar>
            <w:hideMark/>
          </w:tcPr>
          <w:p w14:paraId="64D1DB17" w14:textId="77777777" w:rsidR="008806AB" w:rsidRDefault="008806AB" w:rsidP="007D3B2A">
            <w:r>
              <w:fldChar w:fldCharType="begin">
                <w:ffData>
                  <w:name w:val="Text2"/>
                  <w:enabled/>
                  <w:calcOnExit w:val="0"/>
                  <w:textInput/>
                </w:ffData>
              </w:fldChar>
            </w:r>
            <w:r>
              <w:rPr>
                <w:b w:val="0"/>
              </w:rPr>
              <w:instrText xml:space="preserve"> FORMTEXT </w:instrText>
            </w:r>
            <w:r>
              <w:fldChar w:fldCharType="separate"/>
            </w:r>
            <w:r>
              <w:rPr>
                <w:b w:val="0"/>
                <w:noProof/>
              </w:rPr>
              <w:t> </w:t>
            </w:r>
            <w:r>
              <w:rPr>
                <w:b w:val="0"/>
                <w:noProof/>
              </w:rPr>
              <w:t> </w:t>
            </w:r>
            <w:r>
              <w:rPr>
                <w:b w:val="0"/>
                <w:noProof/>
              </w:rPr>
              <w:t> </w:t>
            </w:r>
            <w:r>
              <w:rPr>
                <w:b w:val="0"/>
                <w:noProof/>
              </w:rPr>
              <w:t> </w:t>
            </w:r>
            <w:r>
              <w:rPr>
                <w:b w:val="0"/>
                <w:noProof/>
              </w:rPr>
              <w:t> </w:t>
            </w:r>
            <w:r>
              <w:fldChar w:fldCharType="end"/>
            </w:r>
          </w:p>
        </w:tc>
        <w:tc>
          <w:tcPr>
            <w:tcW w:w="3669" w:type="dxa"/>
            <w:tcBorders>
              <w:left w:val="nil"/>
              <w:right w:val="nil"/>
            </w:tcBorders>
            <w:tcMar>
              <w:top w:w="29" w:type="dxa"/>
              <w:left w:w="115" w:type="dxa"/>
              <w:bottom w:w="29" w:type="dxa"/>
              <w:right w:w="115" w:type="dxa"/>
            </w:tcMar>
            <w:hideMark/>
          </w:tcPr>
          <w:p w14:paraId="61CF0095" w14:textId="77777777" w:rsidR="008806AB" w:rsidRDefault="008806AB" w:rsidP="007D3B2A">
            <w:r>
              <w:fldChar w:fldCharType="begin">
                <w:ffData>
                  <w:name w:val=""/>
                  <w:enabled/>
                  <w:calcOnExit w:val="0"/>
                  <w:ddList>
                    <w:listEntry w:val=" - blank - "/>
                    <w:listEntry w:val="PID.2"/>
                    <w:listEntry w:val="PID.3"/>
                    <w:listEntry w:val="PID.4"/>
                  </w:ddList>
                </w:ffData>
              </w:fldChar>
            </w:r>
            <w:r>
              <w:rPr>
                <w:b w:val="0"/>
              </w:rPr>
              <w:instrText xml:space="preserve"> FORMDROPDOWN </w:instrText>
            </w:r>
            <w:r w:rsidR="00D06067">
              <w:fldChar w:fldCharType="separate"/>
            </w:r>
            <w:r>
              <w:fldChar w:fldCharType="end"/>
            </w:r>
          </w:p>
        </w:tc>
      </w:tr>
    </w:tbl>
    <w:p w14:paraId="50A0F892" w14:textId="77777777" w:rsidR="008806AB" w:rsidRDefault="008806AB" w:rsidP="008806AB">
      <w:r>
        <w:t xml:space="preserve">Are any of the above external IDs formatted with leading zeros? </w:t>
      </w:r>
      <w:r>
        <w:fldChar w:fldCharType="begin">
          <w:ffData>
            <w:name w:val=""/>
            <w:enabled/>
            <w:calcOnExit w:val="0"/>
            <w:ddList>
              <w:listEntry w:val=" - blank - "/>
              <w:listEntry w:val=" YES "/>
              <w:listEntry w:val=" NO "/>
            </w:ddList>
          </w:ffData>
        </w:fldChar>
      </w:r>
      <w:r>
        <w:instrText xml:space="preserve"> FORMDROPDOWN </w:instrText>
      </w:r>
      <w:r w:rsidR="00D06067">
        <w:fldChar w:fldCharType="separate"/>
      </w:r>
      <w:r>
        <w:fldChar w:fldCharType="end"/>
      </w:r>
    </w:p>
    <w:p w14:paraId="4A6CE8C2" w14:textId="77777777" w:rsidR="008806AB" w:rsidRDefault="008806AB" w:rsidP="008806AB">
      <w:r>
        <w:t xml:space="preserve">Additional comments: </w:t>
      </w:r>
    </w:p>
    <w:p w14:paraId="4F2A2DA5" w14:textId="77777777" w:rsidR="008806AB" w:rsidRDefault="008806AB" w:rsidP="008806AB">
      <w:pPr>
        <w:pStyle w:val="ListParagraph"/>
        <w:numPr>
          <w:ilvl w:val="0"/>
          <w:numId w:val="38"/>
        </w:numPr>
      </w:pPr>
      <w:r>
        <w:t>Athena Enterprise ID will be sent in PID.2</w:t>
      </w:r>
    </w:p>
    <w:p w14:paraId="2026049C" w14:textId="5162776D" w:rsidR="008806AB" w:rsidRDefault="008806AB" w:rsidP="008806AB">
      <w:pPr>
        <w:pStyle w:val="ListParagraph"/>
        <w:numPr>
          <w:ilvl w:val="0"/>
          <w:numId w:val="38"/>
        </w:numPr>
      </w:pPr>
      <w:r>
        <w:t>Patient Medical Record Number</w:t>
      </w:r>
      <w:r w:rsidR="00DB071A">
        <w:t xml:space="preserve"> (enterprise ID or legacy ID)</w:t>
      </w:r>
      <w:r>
        <w:t xml:space="preserve"> will be sent in PID.3</w:t>
      </w:r>
    </w:p>
    <w:p w14:paraId="6D8B9D33" w14:textId="77777777" w:rsidR="008806AB" w:rsidRDefault="008806AB" w:rsidP="008806AB">
      <w:pPr>
        <w:pStyle w:val="Heading3-Numbered"/>
      </w:pPr>
      <w:r>
        <w:t>Department Filtering</w:t>
      </w:r>
    </w:p>
    <w:p w14:paraId="201AA723" w14:textId="77777777" w:rsidR="008806AB" w:rsidRDefault="008806AB" w:rsidP="008806AB">
      <w:r>
        <w:t>By default, all departments in the tablespace will be able to submit orders via the interface. If you would like to have the ability to filter departments, your practice will need to request a custom interface.</w:t>
      </w:r>
    </w:p>
    <w:p w14:paraId="398ABC10" w14:textId="77777777" w:rsidR="008806AB" w:rsidRDefault="008806AB" w:rsidP="008806AB">
      <w:pPr>
        <w:pStyle w:val="Heading3-Numbered"/>
      </w:pPr>
      <w:r>
        <w:t>Order Submission Method</w:t>
      </w:r>
    </w:p>
    <w:p w14:paraId="1A5D7D31" w14:textId="77777777" w:rsidR="008806AB" w:rsidRDefault="008806AB" w:rsidP="008806AB">
      <w:r w:rsidRPr="001C0B33">
        <w:t>By default, the interface will route a signed order to a clinical staff user for further documentation or validation.</w:t>
      </w:r>
      <w:r>
        <w:t xml:space="preserve"> </w:t>
      </w:r>
      <w:r w:rsidRPr="001C0B33">
        <w:t xml:space="preserve">After reviewing the order for accuracy, the staff user will then </w:t>
      </w:r>
      <w:r>
        <w:t xml:space="preserve">submit the order electronically via the interface. </w:t>
      </w:r>
    </w:p>
    <w:p w14:paraId="0F98904E" w14:textId="77777777" w:rsidR="008806AB" w:rsidRDefault="008806AB" w:rsidP="008806AB">
      <w:r>
        <w:t xml:space="preserve">Alternatively, there is a practice setting that can </w:t>
      </w:r>
      <w:r w:rsidRPr="001C0B33">
        <w:t xml:space="preserve">be configured </w:t>
      </w:r>
      <w:r>
        <w:t xml:space="preserve">to </w:t>
      </w:r>
      <w:r w:rsidRPr="001C0B33">
        <w:t xml:space="preserve">automatically submit </w:t>
      </w:r>
      <w:r>
        <w:t>orders via the interface upon order signing (without additional validation). When this practice setting is enabled, it will take effect for all interfaced orders from the practice and cannot be configured by order type or interface for only a subset of orders.</w:t>
      </w:r>
    </w:p>
    <w:tbl>
      <w:tblPr>
        <w:tblStyle w:val="ISQTable-New"/>
        <w:tblW w:w="10998" w:type="dxa"/>
        <w:tblLook w:val="0420" w:firstRow="1" w:lastRow="0" w:firstColumn="0" w:lastColumn="0" w:noHBand="0" w:noVBand="1"/>
      </w:tblPr>
      <w:tblGrid>
        <w:gridCol w:w="648"/>
        <w:gridCol w:w="10350"/>
      </w:tblGrid>
      <w:tr w:rsidR="008806AB" w:rsidRPr="006E606C" w14:paraId="6137F6BA" w14:textId="77777777" w:rsidTr="007D3B2A">
        <w:trPr>
          <w:cnfStyle w:val="100000000000" w:firstRow="1" w:lastRow="0" w:firstColumn="0" w:lastColumn="0" w:oddVBand="0" w:evenVBand="0" w:oddHBand="0" w:evenHBand="0" w:firstRowFirstColumn="0" w:firstRowLastColumn="0" w:lastRowFirstColumn="0" w:lastRowLastColumn="0"/>
        </w:trPr>
        <w:tc>
          <w:tcPr>
            <w:tcW w:w="10998" w:type="dxa"/>
            <w:gridSpan w:val="2"/>
          </w:tcPr>
          <w:p w14:paraId="6AE4A918" w14:textId="77777777" w:rsidR="008806AB" w:rsidRPr="006E606C" w:rsidRDefault="008806AB" w:rsidP="007D3B2A">
            <w:r>
              <w:t>Order Submission</w:t>
            </w:r>
            <w:r w:rsidRPr="006E606C">
              <w:t xml:space="preserve"> Options</w:t>
            </w:r>
          </w:p>
        </w:tc>
      </w:tr>
      <w:tr w:rsidR="008806AB" w:rsidRPr="006E606C" w14:paraId="05D1E7A3" w14:textId="77777777" w:rsidTr="007D3B2A">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648" w:type="dxa"/>
          </w:tcPr>
          <w:p w14:paraId="3B0124E6" w14:textId="77777777" w:rsidR="008806AB" w:rsidRPr="009A1471" w:rsidRDefault="008806AB" w:rsidP="007D3B2A">
            <w:r w:rsidRPr="009A1471">
              <w:fldChar w:fldCharType="begin">
                <w:ffData>
                  <w:name w:val=""/>
                  <w:enabled/>
                  <w:calcOnExit w:val="0"/>
                  <w:checkBox>
                    <w:sizeAuto/>
                    <w:default w:val="0"/>
                  </w:checkBox>
                </w:ffData>
              </w:fldChar>
            </w:r>
            <w:r w:rsidRPr="009A1471">
              <w:instrText xml:space="preserve"> FORMCHECKBOX </w:instrText>
            </w:r>
            <w:r w:rsidR="00D06067">
              <w:fldChar w:fldCharType="separate"/>
            </w:r>
            <w:r w:rsidRPr="009A1471">
              <w:fldChar w:fldCharType="end"/>
            </w:r>
          </w:p>
        </w:tc>
        <w:tc>
          <w:tcPr>
            <w:tcW w:w="10350" w:type="dxa"/>
          </w:tcPr>
          <w:p w14:paraId="35F1518A" w14:textId="77777777" w:rsidR="008806AB" w:rsidRDefault="008806AB" w:rsidP="007D3B2A">
            <w:r>
              <w:t>Manual Submission via the Staff Bucket in the Clinical Inbox</w:t>
            </w:r>
          </w:p>
        </w:tc>
      </w:tr>
      <w:tr w:rsidR="008806AB" w:rsidRPr="006E606C" w14:paraId="44D4C85F" w14:textId="77777777" w:rsidTr="007D3B2A">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648" w:type="dxa"/>
          </w:tcPr>
          <w:p w14:paraId="60B01D26" w14:textId="77777777" w:rsidR="008806AB" w:rsidRPr="006E606C" w:rsidRDefault="008806AB" w:rsidP="007D3B2A">
            <w:r w:rsidRPr="009A1471">
              <w:fldChar w:fldCharType="begin">
                <w:ffData>
                  <w:name w:val=""/>
                  <w:enabled/>
                  <w:calcOnExit w:val="0"/>
                  <w:checkBox>
                    <w:sizeAuto/>
                    <w:default w:val="0"/>
                  </w:checkBox>
                </w:ffData>
              </w:fldChar>
            </w:r>
            <w:r w:rsidRPr="009A1471">
              <w:instrText xml:space="preserve"> FORMCHECKBOX </w:instrText>
            </w:r>
            <w:r w:rsidR="00D06067">
              <w:fldChar w:fldCharType="separate"/>
            </w:r>
            <w:r w:rsidRPr="009A1471">
              <w:fldChar w:fldCharType="end"/>
            </w:r>
          </w:p>
        </w:tc>
        <w:tc>
          <w:tcPr>
            <w:tcW w:w="10350" w:type="dxa"/>
          </w:tcPr>
          <w:p w14:paraId="5F5B18D7" w14:textId="77777777" w:rsidR="008806AB" w:rsidRPr="003D3AC7" w:rsidRDefault="008806AB" w:rsidP="007D3B2A">
            <w:pPr>
              <w:rPr>
                <w:b w:val="0"/>
              </w:rPr>
            </w:pPr>
            <w:r>
              <w:t>Automatic Submission upon Signed Order</w:t>
            </w:r>
          </w:p>
        </w:tc>
      </w:tr>
    </w:tbl>
    <w:p w14:paraId="3217BD4E" w14:textId="77777777" w:rsidR="008806AB" w:rsidRDefault="008806AB" w:rsidP="008806AB">
      <w:r w:rsidRPr="00B65D13">
        <w:t>If you desire an alternate manual order submission route, please speak with your Client Services Representative about configuring Task Assignment Overrides (TAOs) to accommodate your specific workflow.</w:t>
      </w:r>
    </w:p>
    <w:p w14:paraId="53C6162D" w14:textId="77777777" w:rsidR="008806AB" w:rsidRPr="0060355A" w:rsidRDefault="008806AB" w:rsidP="008806AB">
      <w:pPr>
        <w:pStyle w:val="Heading3-Numbered"/>
      </w:pPr>
      <w:bookmarkStart w:id="15" w:name="_Toc468269484"/>
      <w:bookmarkStart w:id="16" w:name="_Toc527283427"/>
      <w:r w:rsidRPr="0060355A">
        <w:t>Ordering Provider</w:t>
      </w:r>
      <w:bookmarkEnd w:id="15"/>
      <w:bookmarkEnd w:id="16"/>
    </w:p>
    <w:p w14:paraId="714DA911" w14:textId="77777777" w:rsidR="008806AB" w:rsidRDefault="008806AB" w:rsidP="008806AB">
      <w:r w:rsidRPr="0060355A">
        <w:t>The ordering provider must have a valid provider identifier and permissions in athenaNet for the order to submit via the interface rather than via fax. The valid identifiers that will be sent to the LIS is NPI.</w:t>
      </w:r>
      <w:r>
        <w:t xml:space="preserve"> </w:t>
      </w:r>
    </w:p>
    <w:tbl>
      <w:tblPr>
        <w:tblStyle w:val="ISQTable-New"/>
        <w:tblW w:w="10998" w:type="dxa"/>
        <w:tblLook w:val="0420" w:firstRow="1" w:lastRow="0" w:firstColumn="0" w:lastColumn="0" w:noHBand="0" w:noVBand="1"/>
      </w:tblPr>
      <w:tblGrid>
        <w:gridCol w:w="900"/>
        <w:gridCol w:w="10098"/>
      </w:tblGrid>
      <w:tr w:rsidR="008806AB" w:rsidRPr="006E606C" w14:paraId="1EC12529" w14:textId="77777777" w:rsidTr="007D3B2A">
        <w:trPr>
          <w:cnfStyle w:val="100000000000" w:firstRow="1" w:lastRow="0" w:firstColumn="0" w:lastColumn="0" w:oddVBand="0" w:evenVBand="0" w:oddHBand="0" w:evenHBand="0" w:firstRowFirstColumn="0" w:firstRowLastColumn="0" w:lastRowFirstColumn="0" w:lastRowLastColumn="0"/>
        </w:trPr>
        <w:tc>
          <w:tcPr>
            <w:tcW w:w="10998" w:type="dxa"/>
            <w:gridSpan w:val="2"/>
          </w:tcPr>
          <w:p w14:paraId="4B5BE085" w14:textId="77777777" w:rsidR="008806AB" w:rsidRPr="006E606C" w:rsidRDefault="008806AB" w:rsidP="007D3B2A">
            <w:r>
              <w:lastRenderedPageBreak/>
              <w:t>Ordering Provider Options</w:t>
            </w:r>
          </w:p>
        </w:tc>
      </w:tr>
      <w:tr w:rsidR="008806AB" w:rsidRPr="006E606C" w14:paraId="4C5DBC58" w14:textId="77777777" w:rsidTr="007D3B2A">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900" w:type="dxa"/>
          </w:tcPr>
          <w:p w14:paraId="72BB5D60" w14:textId="77777777" w:rsidR="008806AB" w:rsidRPr="006E606C" w:rsidRDefault="008806AB" w:rsidP="007D3B2A">
            <w:r>
              <w:fldChar w:fldCharType="begin">
                <w:ffData>
                  <w:name w:val=""/>
                  <w:enabled/>
                  <w:calcOnExit w:val="0"/>
                  <w:checkBox>
                    <w:sizeAuto/>
                    <w:default w:val="1"/>
                  </w:checkBox>
                </w:ffData>
              </w:fldChar>
            </w:r>
            <w:r>
              <w:instrText xml:space="preserve"> FORMCHECKBOX </w:instrText>
            </w:r>
            <w:r w:rsidR="00D06067">
              <w:fldChar w:fldCharType="separate"/>
            </w:r>
            <w:r>
              <w:fldChar w:fldCharType="end"/>
            </w:r>
          </w:p>
        </w:tc>
        <w:tc>
          <w:tcPr>
            <w:tcW w:w="10098" w:type="dxa"/>
          </w:tcPr>
          <w:p w14:paraId="18FA10A8" w14:textId="77777777" w:rsidR="008806AB" w:rsidRPr="003D3AC7" w:rsidRDefault="008806AB" w:rsidP="007D3B2A">
            <w:pPr>
              <w:rPr>
                <w:b w:val="0"/>
              </w:rPr>
            </w:pPr>
            <w:r>
              <w:rPr>
                <w:noProof/>
              </w:rPr>
              <w:drawing>
                <wp:inline distT="0" distB="0" distL="0" distR="0" wp14:anchorId="212F7E96" wp14:editId="36180521">
                  <wp:extent cx="182896" cy="207282"/>
                  <wp:effectExtent l="0" t="0" r="762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7">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t xml:space="preserve"> NPI </w:t>
            </w:r>
          </w:p>
        </w:tc>
      </w:tr>
    </w:tbl>
    <w:p w14:paraId="430F6877" w14:textId="77777777" w:rsidR="008806AB" w:rsidRDefault="008806AB" w:rsidP="008806AB">
      <w:pPr>
        <w:pStyle w:val="Heading3-Numbered"/>
      </w:pPr>
      <w:r>
        <w:t>Order Processing</w:t>
      </w:r>
    </w:p>
    <w:p w14:paraId="412777AB" w14:textId="77777777" w:rsidR="008806AB" w:rsidRDefault="008806AB" w:rsidP="008806AB">
      <w:pPr>
        <w:pStyle w:val="Heading4-Numbered"/>
      </w:pPr>
      <w:r>
        <w:t>Future Orders</w:t>
      </w:r>
    </w:p>
    <w:p w14:paraId="2226BE2E" w14:textId="77777777" w:rsidR="008806AB" w:rsidRDefault="008806AB" w:rsidP="008806AB">
      <w:r w:rsidRPr="001C0B33">
        <w:t>athena</w:t>
      </w:r>
      <w:r>
        <w:t>Net</w:t>
      </w:r>
      <w:r w:rsidRPr="001C0B33">
        <w:t xml:space="preserve"> supports the scheduling of future orders. The </w:t>
      </w:r>
      <w:r>
        <w:t xml:space="preserve">future </w:t>
      </w:r>
      <w:r w:rsidRPr="001C0B33">
        <w:t>order will go into a PEND status within athena</w:t>
      </w:r>
      <w:r>
        <w:t>Net</w:t>
      </w:r>
      <w:r w:rsidRPr="001C0B33">
        <w:t xml:space="preserve"> until the day it is to be performed, where it will ‘wake’ automatically </w:t>
      </w:r>
      <w:r>
        <w:t xml:space="preserve">in the early morning </w:t>
      </w:r>
      <w:r w:rsidRPr="001C0B33">
        <w:t xml:space="preserve">and send the order message.  </w:t>
      </w:r>
      <w:r>
        <w:t>A user can manually ‘wake’ a</w:t>
      </w:r>
      <w:r w:rsidRPr="001C0B33">
        <w:t xml:space="preserve"> future order</w:t>
      </w:r>
      <w:r>
        <w:t xml:space="preserve"> at an earlier date</w:t>
      </w:r>
      <w:r w:rsidRPr="001C0B33">
        <w:t xml:space="preserve"> </w:t>
      </w:r>
      <w:r>
        <w:t xml:space="preserve">and </w:t>
      </w:r>
      <w:r w:rsidRPr="001C0B33">
        <w:t>the order message will be sent</w:t>
      </w:r>
      <w:r>
        <w:t xml:space="preserve"> at that time</w:t>
      </w:r>
      <w:r w:rsidRPr="001C0B33">
        <w:t>.</w:t>
      </w:r>
    </w:p>
    <w:p w14:paraId="435AA322" w14:textId="77777777" w:rsidR="008806AB" w:rsidRDefault="008806AB" w:rsidP="008806AB">
      <w:pPr>
        <w:pStyle w:val="Heading4-Numbered"/>
      </w:pPr>
      <w:r>
        <w:t>Standing Orders</w:t>
      </w:r>
    </w:p>
    <w:p w14:paraId="07312094" w14:textId="77777777" w:rsidR="008806AB" w:rsidRDefault="008806AB" w:rsidP="008806AB">
      <w:r>
        <w:t xml:space="preserve">Standing orders in athenaNet are treated as a series of future orders. A future order will be generated for each instance of the recurrence.  The first message will submit on the date the series begins. Subsequent orders will submit as they become active (early morning on the date to be performed).  </w:t>
      </w:r>
    </w:p>
    <w:p w14:paraId="02BB7D59" w14:textId="77777777" w:rsidR="008806AB" w:rsidRDefault="008806AB" w:rsidP="008806AB">
      <w:r>
        <w:t>If a patient arrives at an earlier calendar date for a recurring order, the facility must request the applicable order from the practice. A practice user can wake an instance of a standing order earlier than scheduled by applying the ‘wake’ action to the order’s next instance</w:t>
      </w:r>
    </w:p>
    <w:p w14:paraId="6DC47FEB" w14:textId="77777777" w:rsidR="008806AB" w:rsidRDefault="008806AB" w:rsidP="008806AB">
      <w:pPr>
        <w:pStyle w:val="Heading3-Numbered"/>
      </w:pPr>
      <w:r>
        <w:t>Limitations</w:t>
      </w:r>
    </w:p>
    <w:p w14:paraId="266C4A3E" w14:textId="77777777" w:rsidR="008806AB" w:rsidRDefault="008806AB" w:rsidP="008806AB">
      <w:pPr>
        <w:pStyle w:val="Heading4-Numbered"/>
      </w:pPr>
      <w:r>
        <w:t>Order Cancelations and Modifications</w:t>
      </w:r>
    </w:p>
    <w:p w14:paraId="2368FE46" w14:textId="77777777" w:rsidR="008806AB" w:rsidRDefault="008806AB" w:rsidP="008806AB">
      <w:r w:rsidRPr="001C0B33">
        <w:t>athena</w:t>
      </w:r>
      <w:r>
        <w:t>Net</w:t>
      </w:r>
      <w:r w:rsidRPr="001C0B33">
        <w:t xml:space="preserve"> does not support </w:t>
      </w:r>
      <w:r>
        <w:t>a</w:t>
      </w:r>
      <w:r w:rsidRPr="001C0B33">
        <w:t xml:space="preserve"> cancel</w:t>
      </w:r>
      <w:r>
        <w:t xml:space="preserve"> order</w:t>
      </w:r>
      <w:r w:rsidRPr="001C0B33">
        <w:t xml:space="preserve"> transaction for cancelling or </w:t>
      </w:r>
      <w:r>
        <w:t>modifying</w:t>
      </w:r>
      <w:r w:rsidRPr="001C0B33">
        <w:t xml:space="preserve"> electronic orders.</w:t>
      </w:r>
      <w:r>
        <w:t xml:space="preserve"> </w:t>
      </w:r>
      <w:r w:rsidRPr="001C0B33">
        <w:t xml:space="preserve">To cancel </w:t>
      </w:r>
      <w:r>
        <w:t xml:space="preserve">or modify </w:t>
      </w:r>
      <w:r w:rsidRPr="001C0B33">
        <w:t xml:space="preserve">an order once it has been submitted </w:t>
      </w:r>
      <w:r>
        <w:t>via the interface</w:t>
      </w:r>
      <w:r w:rsidRPr="001C0B33">
        <w:t xml:space="preserve">, the order document </w:t>
      </w:r>
      <w:r>
        <w:t>must</w:t>
      </w:r>
      <w:r w:rsidRPr="001C0B33">
        <w:t xml:space="preserve"> be deleted</w:t>
      </w:r>
      <w:r>
        <w:t xml:space="preserve"> </w:t>
      </w:r>
      <w:r w:rsidRPr="001C0B33">
        <w:t xml:space="preserve">in athenaNet and then a manual call </w:t>
      </w:r>
      <w:r>
        <w:t xml:space="preserve">must </w:t>
      </w:r>
      <w:r w:rsidRPr="001C0B33">
        <w:t>be placed to the</w:t>
      </w:r>
      <w:r>
        <w:t xml:space="preserve"> performing</w:t>
      </w:r>
      <w:r w:rsidRPr="001C0B33">
        <w:t xml:space="preserve"> </w:t>
      </w:r>
      <w:r>
        <w:t>facility to ensure the order is canceled in their system as well</w:t>
      </w:r>
      <w:r w:rsidRPr="001C0B33">
        <w:t xml:space="preserve">.  </w:t>
      </w:r>
    </w:p>
    <w:p w14:paraId="0DEF7D6D" w14:textId="77777777" w:rsidR="008806AB" w:rsidRDefault="008806AB" w:rsidP="008806AB">
      <w:pPr>
        <w:pStyle w:val="Heading4-Numbered"/>
      </w:pPr>
      <w:r>
        <w:t>Dedicated Use of In-House Orders Interface</w:t>
      </w:r>
    </w:p>
    <w:p w14:paraId="37AB88B4" w14:textId="77777777" w:rsidR="008806AB" w:rsidRDefault="008806AB" w:rsidP="008806AB">
      <w:r>
        <w:t xml:space="preserve">An interface is set up for a specific athenahealth client. The interface will not service clients for whom it is not intended, even if the same format and connectivity apply or if the additional client submits orders to the same clinical provider.   </w:t>
      </w:r>
    </w:p>
    <w:p w14:paraId="4AA82D84" w14:textId="77777777" w:rsidR="008806AB" w:rsidRDefault="008806AB" w:rsidP="008806AB">
      <w:pPr>
        <w:pStyle w:val="Heading4-Numbered"/>
      </w:pPr>
      <w:r>
        <w:t>Pre-Existing Orders</w:t>
      </w:r>
    </w:p>
    <w:p w14:paraId="30E70FC6" w14:textId="77777777" w:rsidR="008806AB" w:rsidRPr="00F46238" w:rsidRDefault="008806AB" w:rsidP="008806AB">
      <w:r>
        <w:t xml:space="preserve">Only new orders will submit electronically via the interface. Any order created before the interface goes live, or that has previously been submitted electronically, or has been modified or corrected must be manually updated by the facility. athenaNet does not support order revisions to be sent via the interface. For this reason, we cannot backfill order messages prior to an orders interface go-live. </w:t>
      </w:r>
    </w:p>
    <w:p w14:paraId="2B54EB35" w14:textId="77777777" w:rsidR="008806AB" w:rsidRDefault="008806AB" w:rsidP="008806AB">
      <w:pPr>
        <w:pStyle w:val="Heading4-Numbered"/>
      </w:pPr>
      <w:r>
        <w:t>Order Validation</w:t>
      </w:r>
    </w:p>
    <w:p w14:paraId="73D026A5" w14:textId="77777777" w:rsidR="008806AB" w:rsidRDefault="008806AB" w:rsidP="008806AB">
      <w:r w:rsidRPr="001C0B33">
        <w:t xml:space="preserve">Order messages are </w:t>
      </w:r>
      <w:r>
        <w:t>only validated for</w:t>
      </w:r>
      <w:r w:rsidRPr="001C0B33">
        <w:t xml:space="preserve"> requir</w:t>
      </w:r>
      <w:r>
        <w:t>ed</w:t>
      </w:r>
      <w:r w:rsidRPr="001C0B33">
        <w:t xml:space="preserve"> data elements necessary for the submission</w:t>
      </w:r>
      <w:r>
        <w:t xml:space="preserve"> of a compliant order message. </w:t>
      </w:r>
      <w:r w:rsidRPr="001C0B33">
        <w:t xml:space="preserve">Validation based on </w:t>
      </w:r>
      <w:r>
        <w:t>facility</w:t>
      </w:r>
      <w:r w:rsidRPr="001C0B33">
        <w:t xml:space="preserve">-specific requirements for order types, specimen sources, conditional billing data or other requirements is not supported. </w:t>
      </w:r>
    </w:p>
    <w:p w14:paraId="13677258" w14:textId="77777777" w:rsidR="008806AB" w:rsidRDefault="008806AB" w:rsidP="008806AB">
      <w:pPr>
        <w:pStyle w:val="Heading4-Numbered"/>
      </w:pPr>
      <w:bookmarkStart w:id="17" w:name="_Toc468269493"/>
      <w:bookmarkStart w:id="18" w:name="_Toc527283436"/>
      <w:r>
        <w:t>Interface Message Batching</w:t>
      </w:r>
      <w:bookmarkEnd w:id="17"/>
      <w:bookmarkEnd w:id="18"/>
    </w:p>
    <w:p w14:paraId="029A4AC0" w14:textId="77777777" w:rsidR="008806AB" w:rsidRDefault="008806AB" w:rsidP="008806AB">
      <w:r w:rsidRPr="001C0B33">
        <w:t>athena</w:t>
      </w:r>
      <w:r>
        <w:t>Net</w:t>
      </w:r>
      <w:r w:rsidRPr="001C0B33">
        <w:t xml:space="preserve"> does not support</w:t>
      </w:r>
      <w:r>
        <w:t xml:space="preserve"> the batching of ORM messages; batching must be done in the LIS/RIS. When multiple tests are ordered during a single encounter or under a single diagnosis, e</w:t>
      </w:r>
      <w:r w:rsidRPr="001C0B33">
        <w:t xml:space="preserve">ach order will be sent as a separate </w:t>
      </w:r>
      <w:r>
        <w:t xml:space="preserve">HL7 </w:t>
      </w:r>
      <w:r w:rsidRPr="001C0B33">
        <w:t xml:space="preserve">message. </w:t>
      </w:r>
      <w:r>
        <w:t>There will be one OBR segment per order message. The unique encounter ID in OBR.3 and document ID in OBR.2 are provided to indicate which unique orders belong to the same encounter.</w:t>
      </w:r>
      <w:r w:rsidRPr="001C0B33">
        <w:t xml:space="preserve"> The receiving system is responsible for associating orders to LIS-defined speci</w:t>
      </w:r>
      <w:r>
        <w:t>m</w:t>
      </w:r>
      <w:r w:rsidRPr="001C0B33">
        <w:t>ens</w:t>
      </w:r>
      <w:r>
        <w:t>. Please ensure that your LIS/RIS is capable of accessioning based on these identifiers.</w:t>
      </w:r>
    </w:p>
    <w:p w14:paraId="743264BD" w14:textId="77777777" w:rsidR="008806AB" w:rsidRDefault="008806AB" w:rsidP="008806AB"/>
    <w:p w14:paraId="4C4FA152" w14:textId="77777777" w:rsidR="008806AB" w:rsidRDefault="008806AB" w:rsidP="008806AB">
      <w:pPr>
        <w:pStyle w:val="Heading1-Numbered"/>
      </w:pPr>
      <w:r>
        <w:lastRenderedPageBreak/>
        <w:t>Inbound Message Configuration</w:t>
      </w:r>
    </w:p>
    <w:p w14:paraId="25EC9E88" w14:textId="77777777" w:rsidR="008806AB" w:rsidRDefault="008806AB" w:rsidP="008806AB">
      <w:pPr>
        <w:pStyle w:val="Heading2-Numbered"/>
      </w:pPr>
      <w:r>
        <w:t>Results</w:t>
      </w:r>
    </w:p>
    <w:p w14:paraId="018A95C9" w14:textId="77777777" w:rsidR="008806AB" w:rsidRPr="00414318" w:rsidRDefault="008806AB" w:rsidP="008806AB">
      <w:pPr>
        <w:pStyle w:val="Heading3-Numbered"/>
      </w:pPr>
      <w:r w:rsidRPr="00414318">
        <w:t>Matching Logic for Results</w:t>
      </w:r>
    </w:p>
    <w:p w14:paraId="3CA0F359" w14:textId="77777777" w:rsidR="008806AB" w:rsidRDefault="008806AB" w:rsidP="008806AB">
      <w:pPr>
        <w:pStyle w:val="Heading4-Numbered"/>
      </w:pPr>
      <w:r>
        <w:t xml:space="preserve">Patient Matching Logic </w:t>
      </w:r>
    </w:p>
    <w:p w14:paraId="05A46112" w14:textId="77777777" w:rsidR="008806AB" w:rsidRPr="00950E8E" w:rsidRDefault="008806AB" w:rsidP="008806AB">
      <w:pPr>
        <w:rPr>
          <w:rFonts w:ascii="Century Gothic" w:eastAsiaTheme="minorEastAsia" w:hAnsi="Century Gothic" w:cs="MetaBook-Roman"/>
          <w:color w:val="799A3D" w:themeColor="accent2"/>
          <w:szCs w:val="20"/>
          <w:u w:color="000000"/>
        </w:rPr>
      </w:pPr>
      <w:r w:rsidRPr="00867E88">
        <w:rPr>
          <w:noProof/>
        </w:rPr>
        <w:drawing>
          <wp:inline distT="0" distB="0" distL="0" distR="0" wp14:anchorId="52898526" wp14:editId="00C5EB8F">
            <wp:extent cx="182896" cy="207282"/>
            <wp:effectExtent l="0" t="0" r="762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7">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950E8E">
        <w:rPr>
          <w:rFonts w:ascii="Century Gothic" w:eastAsiaTheme="minorEastAsia" w:hAnsi="Century Gothic" w:cs="MetaBook-Roman"/>
          <w:color w:val="799A3D" w:themeColor="accent2"/>
          <w:szCs w:val="20"/>
          <w:u w:color="000000"/>
        </w:rPr>
        <w:t xml:space="preserve">The </w:t>
      </w:r>
      <w:r>
        <w:rPr>
          <w:rFonts w:ascii="Century Gothic" w:eastAsiaTheme="minorEastAsia" w:hAnsi="Century Gothic" w:cs="MetaBook-Roman"/>
          <w:color w:val="799A3D" w:themeColor="accent2"/>
          <w:szCs w:val="20"/>
          <w:u w:color="000000"/>
        </w:rPr>
        <w:t xml:space="preserve">athenaNet </w:t>
      </w:r>
      <w:r w:rsidRPr="00950E8E">
        <w:rPr>
          <w:rFonts w:ascii="Century Gothic" w:eastAsiaTheme="minorEastAsia" w:hAnsi="Century Gothic" w:cs="MetaBook-Roman"/>
          <w:color w:val="799A3D" w:themeColor="accent2"/>
          <w:szCs w:val="20"/>
          <w:u w:color="000000"/>
        </w:rPr>
        <w:t>matches results to a patient based on the below criteria. For automated patient matching to occur, the below three fields in the HL7 message must be identical to the data in the patient’s athenaClinicals chart:</w:t>
      </w:r>
    </w:p>
    <w:p w14:paraId="0E2CB646" w14:textId="77777777" w:rsidR="008806AB" w:rsidRDefault="008806AB" w:rsidP="008806AB">
      <w:pPr>
        <w:pStyle w:val="ListParagraph"/>
        <w:numPr>
          <w:ilvl w:val="0"/>
          <w:numId w:val="34"/>
        </w:numPr>
      </w:pPr>
      <w:r>
        <w:t>Patient full name (PID</w:t>
      </w:r>
      <w:r>
        <w:rPr>
          <w:rFonts w:ascii="Cambria Math" w:hAnsi="Cambria Math" w:cs="Cambria Math"/>
        </w:rPr>
        <w:t>.</w:t>
      </w:r>
      <w:r>
        <w:t>5)</w:t>
      </w:r>
    </w:p>
    <w:p w14:paraId="645960E3" w14:textId="77777777" w:rsidR="008806AB" w:rsidRDefault="008806AB" w:rsidP="008806AB">
      <w:pPr>
        <w:pStyle w:val="ListParagraph"/>
        <w:numPr>
          <w:ilvl w:val="0"/>
          <w:numId w:val="34"/>
        </w:numPr>
      </w:pPr>
      <w:r>
        <w:t>Patient date of birth (PID</w:t>
      </w:r>
      <w:r>
        <w:rPr>
          <w:rFonts w:ascii="Cambria Math" w:hAnsi="Cambria Math" w:cs="Cambria Math"/>
        </w:rPr>
        <w:t>.</w:t>
      </w:r>
      <w:r>
        <w:t>7)</w:t>
      </w:r>
    </w:p>
    <w:p w14:paraId="53E6CCEA" w14:textId="77777777" w:rsidR="008806AB" w:rsidRDefault="008806AB" w:rsidP="008806AB">
      <w:r w:rsidRPr="00175586">
        <w:t>If</w:t>
      </w:r>
      <w:r w:rsidRPr="00175586">
        <w:rPr>
          <w:spacing w:val="13"/>
        </w:rPr>
        <w:t xml:space="preserve"> </w:t>
      </w:r>
      <w:r w:rsidRPr="00175586">
        <w:t>a</w:t>
      </w:r>
      <w:r w:rsidRPr="00175586">
        <w:rPr>
          <w:spacing w:val="15"/>
        </w:rPr>
        <w:t xml:space="preserve"> </w:t>
      </w:r>
      <w:r w:rsidRPr="00175586">
        <w:t>res</w:t>
      </w:r>
      <w:r w:rsidRPr="00175586">
        <w:rPr>
          <w:spacing w:val="1"/>
        </w:rPr>
        <w:t>u</w:t>
      </w:r>
      <w:r w:rsidRPr="00175586">
        <w:t>lt</w:t>
      </w:r>
      <w:r w:rsidRPr="00175586">
        <w:rPr>
          <w:spacing w:val="13"/>
        </w:rPr>
        <w:t xml:space="preserve"> </w:t>
      </w:r>
      <w:r w:rsidRPr="00175586">
        <w:rPr>
          <w:spacing w:val="1"/>
        </w:rPr>
        <w:t>do</w:t>
      </w:r>
      <w:r w:rsidRPr="00175586">
        <w:t>es</w:t>
      </w:r>
      <w:r w:rsidRPr="00175586">
        <w:rPr>
          <w:spacing w:val="14"/>
        </w:rPr>
        <w:t xml:space="preserve"> </w:t>
      </w:r>
      <w:r w:rsidRPr="00175586">
        <w:rPr>
          <w:spacing w:val="1"/>
        </w:rPr>
        <w:t>no</w:t>
      </w:r>
      <w:r w:rsidRPr="00175586">
        <w:t>t</w:t>
      </w:r>
      <w:r w:rsidRPr="00175586">
        <w:rPr>
          <w:spacing w:val="13"/>
        </w:rPr>
        <w:t xml:space="preserve"> </w:t>
      </w:r>
      <w:r w:rsidRPr="00175586">
        <w:rPr>
          <w:spacing w:val="2"/>
        </w:rPr>
        <w:t>m</w:t>
      </w:r>
      <w:r w:rsidRPr="00175586">
        <w:t>atch</w:t>
      </w:r>
      <w:r w:rsidRPr="00175586">
        <w:rPr>
          <w:spacing w:val="15"/>
        </w:rPr>
        <w:t xml:space="preserve"> </w:t>
      </w:r>
      <w:r w:rsidRPr="00175586">
        <w:t>to</w:t>
      </w:r>
      <w:r w:rsidRPr="00175586">
        <w:rPr>
          <w:spacing w:val="15"/>
        </w:rPr>
        <w:t xml:space="preserve"> </w:t>
      </w:r>
      <w:r w:rsidRPr="00175586">
        <w:t>a</w:t>
      </w:r>
      <w:r w:rsidRPr="00175586">
        <w:rPr>
          <w:spacing w:val="14"/>
        </w:rPr>
        <w:t xml:space="preserve"> </w:t>
      </w:r>
      <w:r w:rsidRPr="00175586">
        <w:rPr>
          <w:spacing w:val="1"/>
        </w:rPr>
        <w:t>p</w:t>
      </w:r>
      <w:r w:rsidRPr="00175586">
        <w:t>atie</w:t>
      </w:r>
      <w:r w:rsidRPr="00175586">
        <w:rPr>
          <w:spacing w:val="1"/>
        </w:rPr>
        <w:t>n</w:t>
      </w:r>
      <w:r w:rsidRPr="00175586">
        <w:t>t</w:t>
      </w:r>
      <w:r w:rsidRPr="00175586">
        <w:rPr>
          <w:spacing w:val="14"/>
        </w:rPr>
        <w:t xml:space="preserve"> </w:t>
      </w:r>
      <w:r w:rsidRPr="00175586">
        <w:t>in</w:t>
      </w:r>
      <w:r w:rsidRPr="00175586">
        <w:rPr>
          <w:spacing w:val="15"/>
        </w:rPr>
        <w:t xml:space="preserve"> </w:t>
      </w:r>
      <w:r w:rsidRPr="00175586">
        <w:t>at</w:t>
      </w:r>
      <w:r w:rsidRPr="00175586">
        <w:rPr>
          <w:spacing w:val="1"/>
        </w:rPr>
        <w:t>h</w:t>
      </w:r>
      <w:r w:rsidRPr="00175586">
        <w:t>e</w:t>
      </w:r>
      <w:r w:rsidRPr="00175586">
        <w:rPr>
          <w:spacing w:val="1"/>
        </w:rPr>
        <w:t>n</w:t>
      </w:r>
      <w:r w:rsidRPr="00175586">
        <w:t>a</w:t>
      </w:r>
      <w:r w:rsidRPr="00175586">
        <w:rPr>
          <w:spacing w:val="1"/>
        </w:rPr>
        <w:t>N</w:t>
      </w:r>
      <w:r w:rsidRPr="00175586">
        <w:t>et,</w:t>
      </w:r>
      <w:r w:rsidRPr="00175586">
        <w:rPr>
          <w:spacing w:val="13"/>
        </w:rPr>
        <w:t xml:space="preserve"> </w:t>
      </w:r>
      <w:r w:rsidRPr="00175586">
        <w:t>it</w:t>
      </w:r>
      <w:r w:rsidRPr="00175586">
        <w:rPr>
          <w:spacing w:val="14"/>
        </w:rPr>
        <w:t xml:space="preserve"> </w:t>
      </w:r>
      <w:r w:rsidRPr="00175586">
        <w:rPr>
          <w:spacing w:val="1"/>
        </w:rPr>
        <w:t>w</w:t>
      </w:r>
      <w:r w:rsidRPr="00175586">
        <w:t>ill</w:t>
      </w:r>
      <w:r w:rsidRPr="00175586">
        <w:rPr>
          <w:spacing w:val="13"/>
        </w:rPr>
        <w:t xml:space="preserve"> </w:t>
      </w:r>
      <w:r w:rsidRPr="00175586">
        <w:t>go</w:t>
      </w:r>
      <w:r w:rsidRPr="00175586">
        <w:rPr>
          <w:spacing w:val="15"/>
        </w:rPr>
        <w:t xml:space="preserve"> </w:t>
      </w:r>
      <w:r w:rsidRPr="00175586">
        <w:t>i</w:t>
      </w:r>
      <w:r w:rsidRPr="00175586">
        <w:rPr>
          <w:spacing w:val="1"/>
        </w:rPr>
        <w:t>n</w:t>
      </w:r>
      <w:r w:rsidRPr="00175586">
        <w:t>to</w:t>
      </w:r>
      <w:r w:rsidRPr="00175586">
        <w:rPr>
          <w:spacing w:val="15"/>
        </w:rPr>
        <w:t xml:space="preserve"> </w:t>
      </w:r>
      <w:r w:rsidRPr="00175586">
        <w:t>a</w:t>
      </w:r>
      <w:r w:rsidRPr="00175586">
        <w:rPr>
          <w:spacing w:val="14"/>
        </w:rPr>
        <w:t xml:space="preserve"> </w:t>
      </w:r>
      <w:r w:rsidRPr="00175586">
        <w:rPr>
          <w:spacing w:val="1"/>
        </w:rPr>
        <w:t>HO</w:t>
      </w:r>
      <w:r w:rsidRPr="00175586">
        <w:t>LD</w:t>
      </w:r>
      <w:r w:rsidRPr="00175586">
        <w:rPr>
          <w:spacing w:val="15"/>
        </w:rPr>
        <w:t xml:space="preserve"> </w:t>
      </w:r>
      <w:r w:rsidRPr="00175586">
        <w:t>stat</w:t>
      </w:r>
      <w:r w:rsidRPr="00175586">
        <w:rPr>
          <w:spacing w:val="1"/>
        </w:rPr>
        <w:t>u</w:t>
      </w:r>
      <w:r w:rsidRPr="00175586">
        <w:t>s</w:t>
      </w:r>
      <w:r w:rsidRPr="00175586">
        <w:rPr>
          <w:spacing w:val="13"/>
        </w:rPr>
        <w:t xml:space="preserve"> </w:t>
      </w:r>
      <w:r w:rsidRPr="00175586">
        <w:t>in</w:t>
      </w:r>
      <w:r w:rsidRPr="00175586">
        <w:rPr>
          <w:spacing w:val="15"/>
        </w:rPr>
        <w:t xml:space="preserve"> </w:t>
      </w:r>
      <w:r w:rsidRPr="00175586">
        <w:t>t</w:t>
      </w:r>
      <w:r w:rsidRPr="00175586">
        <w:rPr>
          <w:spacing w:val="1"/>
        </w:rPr>
        <w:t>h</w:t>
      </w:r>
      <w:r w:rsidRPr="00175586">
        <w:t>e</w:t>
      </w:r>
      <w:r w:rsidRPr="00175586">
        <w:rPr>
          <w:spacing w:val="15"/>
        </w:rPr>
        <w:t xml:space="preserve"> </w:t>
      </w:r>
      <w:r w:rsidRPr="00175586">
        <w:rPr>
          <w:spacing w:val="1"/>
        </w:rPr>
        <w:t>d</w:t>
      </w:r>
      <w:r w:rsidRPr="00175586">
        <w:t>e</w:t>
      </w:r>
      <w:r w:rsidRPr="00175586">
        <w:rPr>
          <w:spacing w:val="1"/>
        </w:rPr>
        <w:t>p</w:t>
      </w:r>
      <w:r w:rsidRPr="00175586">
        <w:t>art</w:t>
      </w:r>
      <w:r w:rsidRPr="00175586">
        <w:rPr>
          <w:spacing w:val="2"/>
        </w:rPr>
        <w:t>m</w:t>
      </w:r>
      <w:r w:rsidRPr="00175586">
        <w:t>e</w:t>
      </w:r>
      <w:r w:rsidRPr="00175586">
        <w:rPr>
          <w:spacing w:val="1"/>
        </w:rPr>
        <w:t>n</w:t>
      </w:r>
      <w:r w:rsidRPr="00175586">
        <w:t>t</w:t>
      </w:r>
      <w:r w:rsidRPr="00175586">
        <w:rPr>
          <w:spacing w:val="13"/>
        </w:rPr>
        <w:t xml:space="preserve"> </w:t>
      </w:r>
      <w:r w:rsidRPr="00175586">
        <w:t>staff</w:t>
      </w:r>
      <w:r w:rsidRPr="00175586">
        <w:rPr>
          <w:w w:val="102"/>
        </w:rPr>
        <w:t xml:space="preserve"> </w:t>
      </w:r>
      <w:r w:rsidRPr="00175586">
        <w:rPr>
          <w:spacing w:val="1"/>
        </w:rPr>
        <w:t>bu</w:t>
      </w:r>
      <w:r w:rsidRPr="00175586">
        <w:t>ck</w:t>
      </w:r>
      <w:r w:rsidRPr="00175586">
        <w:rPr>
          <w:spacing w:val="1"/>
        </w:rPr>
        <w:t>e</w:t>
      </w:r>
      <w:r w:rsidRPr="00175586">
        <w:t>t</w:t>
      </w:r>
      <w:r w:rsidRPr="00175586">
        <w:rPr>
          <w:spacing w:val="18"/>
        </w:rPr>
        <w:t xml:space="preserve"> </w:t>
      </w:r>
      <w:r w:rsidRPr="00175586">
        <w:t>f</w:t>
      </w:r>
      <w:r w:rsidRPr="00175586">
        <w:rPr>
          <w:spacing w:val="1"/>
        </w:rPr>
        <w:t>o</w:t>
      </w:r>
      <w:r w:rsidRPr="00175586">
        <w:t>r</w:t>
      </w:r>
      <w:r w:rsidRPr="00175586">
        <w:rPr>
          <w:spacing w:val="18"/>
        </w:rPr>
        <w:t xml:space="preserve"> </w:t>
      </w:r>
      <w:r w:rsidRPr="00175586">
        <w:t>t</w:t>
      </w:r>
      <w:r w:rsidRPr="00175586">
        <w:rPr>
          <w:spacing w:val="1"/>
        </w:rPr>
        <w:t>h</w:t>
      </w:r>
      <w:r w:rsidRPr="00175586">
        <w:t>e</w:t>
      </w:r>
      <w:r w:rsidRPr="00175586">
        <w:rPr>
          <w:spacing w:val="19"/>
        </w:rPr>
        <w:t xml:space="preserve"> </w:t>
      </w:r>
      <w:r w:rsidRPr="006C2D48">
        <w:rPr>
          <w:spacing w:val="1"/>
        </w:rPr>
        <w:t>p</w:t>
      </w:r>
      <w:r w:rsidRPr="006C2D48">
        <w:t>ractice</w:t>
      </w:r>
      <w:r w:rsidRPr="006C2D48">
        <w:rPr>
          <w:spacing w:val="20"/>
        </w:rPr>
        <w:t xml:space="preserve"> </w:t>
      </w:r>
      <w:r w:rsidRPr="006C2D48">
        <w:t>to</w:t>
      </w:r>
      <w:r w:rsidRPr="006C2D48">
        <w:rPr>
          <w:spacing w:val="19"/>
        </w:rPr>
        <w:t xml:space="preserve"> </w:t>
      </w:r>
      <w:r w:rsidRPr="006C2D48">
        <w:t>r</w:t>
      </w:r>
      <w:r w:rsidRPr="006C2D48">
        <w:rPr>
          <w:spacing w:val="1"/>
        </w:rPr>
        <w:t>e</w:t>
      </w:r>
      <w:r w:rsidRPr="006C2D48">
        <w:t>vi</w:t>
      </w:r>
      <w:r w:rsidRPr="006C2D48">
        <w:rPr>
          <w:spacing w:val="1"/>
        </w:rPr>
        <w:t>ew</w:t>
      </w:r>
      <w:r w:rsidRPr="006C2D48">
        <w:t xml:space="preserve">.  </w:t>
      </w:r>
    </w:p>
    <w:p w14:paraId="58500ECA" w14:textId="77777777" w:rsidR="008806AB" w:rsidRPr="0060355A" w:rsidRDefault="008806AB" w:rsidP="008806AB">
      <w:pPr>
        <w:pStyle w:val="Heading4-Numbered"/>
        <w:ind w:left="1440"/>
        <w:rPr>
          <w:u w:color="000000"/>
        </w:rPr>
      </w:pPr>
      <w:bookmarkStart w:id="19" w:name="_Toc468269500"/>
      <w:bookmarkStart w:id="20" w:name="_Toc527283443"/>
      <w:r w:rsidRPr="0060355A">
        <w:rPr>
          <w:u w:color="000000"/>
        </w:rPr>
        <w:t>Tie-to-Order Requirements</w:t>
      </w:r>
      <w:bookmarkEnd w:id="19"/>
      <w:bookmarkEnd w:id="20"/>
    </w:p>
    <w:p w14:paraId="125436CC" w14:textId="77777777" w:rsidR="008806AB" w:rsidRPr="0060355A" w:rsidRDefault="008806AB" w:rsidP="008806AB">
      <w:pPr>
        <w:pStyle w:val="NormalList"/>
        <w:numPr>
          <w:ilvl w:val="0"/>
          <w:numId w:val="0"/>
        </w:numPr>
        <w:spacing w:after="0"/>
      </w:pPr>
      <w:proofErr w:type="gramStart"/>
      <w:r w:rsidRPr="0060355A">
        <w:t>In order for</w:t>
      </w:r>
      <w:proofErr w:type="gramEnd"/>
      <w:r w:rsidRPr="0060355A">
        <w:t xml:space="preserve"> a result to tie to its corresponding order, the following logic occurs within athenaNet:</w:t>
      </w:r>
    </w:p>
    <w:p w14:paraId="43C6FAAA" w14:textId="77777777" w:rsidR="008806AB" w:rsidRPr="0060355A" w:rsidRDefault="008806AB" w:rsidP="008806AB">
      <w:r w:rsidRPr="0060355A">
        <w:t xml:space="preserve">First, the patient information sent in the result must match a patient registered in athenaNet and athenaNet must be able to recognize the result’s order type or identify an electronic order code in the message.  </w:t>
      </w:r>
    </w:p>
    <w:p w14:paraId="438B1B55" w14:textId="77777777" w:rsidR="008806AB" w:rsidRPr="0060355A" w:rsidRDefault="008806AB" w:rsidP="008806AB">
      <w:r w:rsidRPr="0060355A">
        <w:t>Next, athenaNet will look to match the order document ID to an order document ID in the patient’s chart. (athenaNet sends the order document ID in ORC.2 and OBR.2 and expects to receive the order document ID in OBR.2.)</w:t>
      </w:r>
    </w:p>
    <w:p w14:paraId="4AA461F9" w14:textId="77777777" w:rsidR="008806AB" w:rsidRPr="0060355A" w:rsidRDefault="008806AB" w:rsidP="008806AB">
      <w:pPr>
        <w:spacing w:before="60" w:after="0"/>
      </w:pPr>
      <w:r w:rsidRPr="0060355A">
        <w:t xml:space="preserve">If the document ID does not match, the interface will compare the following to existing open orders for that patient: </w:t>
      </w:r>
    </w:p>
    <w:p w14:paraId="1F4F5BFC" w14:textId="77777777" w:rsidR="008806AB" w:rsidRPr="0060355A" w:rsidRDefault="008806AB" w:rsidP="008806AB">
      <w:pPr>
        <w:pStyle w:val="NormalList"/>
      </w:pPr>
      <w:r w:rsidRPr="0060355A">
        <w:t xml:space="preserve">Order type of the order is an exact match to the order type of the result </w:t>
      </w:r>
    </w:p>
    <w:p w14:paraId="428893CF" w14:textId="77777777" w:rsidR="008806AB" w:rsidRPr="0060355A" w:rsidRDefault="008806AB" w:rsidP="008806AB">
      <w:pPr>
        <w:pStyle w:val="NormalList"/>
      </w:pPr>
      <w:r w:rsidRPr="0060355A">
        <w:t>Order status is not DELETED or PENDING</w:t>
      </w:r>
    </w:p>
    <w:p w14:paraId="0C9B4E0F" w14:textId="77777777" w:rsidR="008806AB" w:rsidRPr="0060355A" w:rsidRDefault="008806AB" w:rsidP="008806AB">
      <w:pPr>
        <w:pStyle w:val="NormalList"/>
      </w:pPr>
      <w:r w:rsidRPr="0060355A">
        <w:t xml:space="preserve"> The creation time of the order is before the collection time of the result</w:t>
      </w:r>
    </w:p>
    <w:p w14:paraId="3D0E5178" w14:textId="77777777" w:rsidR="008806AB" w:rsidRPr="0060355A" w:rsidRDefault="008806AB" w:rsidP="008806AB">
      <w:r w:rsidRPr="0060355A">
        <w:t>If more than one order meets these criteria, the interface will choose the order with the most recent SUBMIT time or most recent CREATE time if orders are submitted concurrently.</w:t>
      </w:r>
    </w:p>
    <w:p w14:paraId="69582F06" w14:textId="77777777" w:rsidR="008806AB" w:rsidRPr="0060355A" w:rsidRDefault="008806AB" w:rsidP="008806AB">
      <w:r w:rsidRPr="0060355A">
        <w:t>If no orders meet these criteria, the search will automatically widen to include all tests in the same order genus as the original order type in addition to exact electronic order code matches.</w:t>
      </w:r>
    </w:p>
    <w:p w14:paraId="7710EF7D" w14:textId="77777777" w:rsidR="008806AB" w:rsidRPr="0060355A" w:rsidRDefault="008806AB" w:rsidP="008806AB">
      <w:r w:rsidRPr="0060355A">
        <w:t>If the criteria above are not met, the result will be marked as unsolicited and will not tie to an order.</w:t>
      </w:r>
    </w:p>
    <w:p w14:paraId="5FC08758" w14:textId="77777777" w:rsidR="008806AB" w:rsidRPr="0060355A" w:rsidRDefault="008806AB" w:rsidP="008806AB">
      <w:pPr>
        <w:pStyle w:val="Heading3-Numbered"/>
      </w:pPr>
      <w:bookmarkStart w:id="21" w:name="_Toc468269501"/>
      <w:bookmarkStart w:id="22" w:name="_Toc527283444"/>
      <w:r w:rsidRPr="0060355A">
        <w:t>Processing Logic for Results Messages</w:t>
      </w:r>
      <w:bookmarkEnd w:id="21"/>
      <w:bookmarkEnd w:id="22"/>
    </w:p>
    <w:p w14:paraId="78151B66" w14:textId="77777777" w:rsidR="008806AB" w:rsidRPr="0060355A" w:rsidRDefault="008806AB" w:rsidP="008806AB">
      <w:pPr>
        <w:keepNext/>
        <w:keepLines/>
        <w:numPr>
          <w:ilvl w:val="3"/>
          <w:numId w:val="11"/>
        </w:numPr>
        <w:spacing w:before="240"/>
        <w:ind w:left="1152"/>
        <w:outlineLvl w:val="3"/>
        <w:rPr>
          <w:rFonts w:asciiTheme="majorHAnsi" w:eastAsiaTheme="majorEastAsia" w:hAnsiTheme="majorHAnsi" w:cstheme="majorBidi"/>
          <w:bCs/>
          <w:i/>
          <w:iCs/>
          <w:color w:val="592C81" w:themeColor="accent1"/>
          <w:sz w:val="20"/>
        </w:rPr>
      </w:pPr>
      <w:bookmarkStart w:id="23" w:name="_Toc468269502"/>
      <w:bookmarkStart w:id="24" w:name="_Toc527283445"/>
      <w:r w:rsidRPr="0060355A">
        <w:rPr>
          <w:rFonts w:asciiTheme="majorHAnsi" w:eastAsiaTheme="majorEastAsia" w:hAnsiTheme="majorHAnsi" w:cstheme="majorBidi"/>
          <w:bCs/>
          <w:i/>
          <w:iCs/>
          <w:color w:val="592C81" w:themeColor="accent1"/>
          <w:sz w:val="20"/>
        </w:rPr>
        <w:t>Provider Identification</w:t>
      </w:r>
      <w:bookmarkEnd w:id="23"/>
      <w:bookmarkEnd w:id="24"/>
    </w:p>
    <w:p w14:paraId="5CC90F7D" w14:textId="77777777" w:rsidR="008806AB" w:rsidRPr="00867E88" w:rsidRDefault="008806AB" w:rsidP="008806AB">
      <w:r w:rsidRPr="0060355A">
        <w:t>Based on the provider information in the message, athenaNet will route documents to an athenaNet provider for review. Each provider is required to have a unique identifier included in the message. The provider identifier that will be sent to athenaNet is NPI</w:t>
      </w:r>
    </w:p>
    <w:tbl>
      <w:tblPr>
        <w:tblStyle w:val="ISQTable-New1"/>
        <w:tblW w:w="10998" w:type="dxa"/>
        <w:tblLook w:val="0420" w:firstRow="1" w:lastRow="0" w:firstColumn="0" w:lastColumn="0" w:noHBand="0" w:noVBand="1"/>
      </w:tblPr>
      <w:tblGrid>
        <w:gridCol w:w="648"/>
        <w:gridCol w:w="10350"/>
      </w:tblGrid>
      <w:tr w:rsidR="008806AB" w:rsidRPr="00867E88" w14:paraId="23B6AD3B" w14:textId="77777777" w:rsidTr="007D3B2A">
        <w:trPr>
          <w:cnfStyle w:val="100000000000" w:firstRow="1" w:lastRow="0" w:firstColumn="0" w:lastColumn="0" w:oddVBand="0" w:evenVBand="0" w:oddHBand="0" w:evenHBand="0" w:firstRowFirstColumn="0" w:firstRowLastColumn="0" w:lastRowFirstColumn="0" w:lastRowLastColumn="0"/>
        </w:trPr>
        <w:tc>
          <w:tcPr>
            <w:tcW w:w="10998" w:type="dxa"/>
            <w:gridSpan w:val="2"/>
          </w:tcPr>
          <w:p w14:paraId="28641CEE" w14:textId="77777777" w:rsidR="008806AB" w:rsidRPr="00867E88" w:rsidRDefault="008806AB" w:rsidP="007D3B2A">
            <w:r w:rsidRPr="00867E88">
              <w:t>Provider Identifier Options</w:t>
            </w:r>
          </w:p>
        </w:tc>
      </w:tr>
      <w:tr w:rsidR="008806AB" w:rsidRPr="00867E88" w14:paraId="26B8FCCB" w14:textId="77777777" w:rsidTr="007D3B2A">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648" w:type="dxa"/>
          </w:tcPr>
          <w:p w14:paraId="322070F3" w14:textId="77777777" w:rsidR="008806AB" w:rsidRPr="00867E88" w:rsidRDefault="008806AB" w:rsidP="007D3B2A">
            <w:r>
              <w:fldChar w:fldCharType="begin">
                <w:ffData>
                  <w:name w:val=""/>
                  <w:enabled/>
                  <w:calcOnExit w:val="0"/>
                  <w:checkBox>
                    <w:sizeAuto/>
                    <w:default w:val="1"/>
                  </w:checkBox>
                </w:ffData>
              </w:fldChar>
            </w:r>
            <w:r>
              <w:instrText xml:space="preserve"> FORMCHECKBOX </w:instrText>
            </w:r>
            <w:r w:rsidR="00D06067">
              <w:fldChar w:fldCharType="separate"/>
            </w:r>
            <w:r>
              <w:fldChar w:fldCharType="end"/>
            </w:r>
          </w:p>
        </w:tc>
        <w:tc>
          <w:tcPr>
            <w:tcW w:w="10350" w:type="dxa"/>
          </w:tcPr>
          <w:p w14:paraId="2199DCD1" w14:textId="77777777" w:rsidR="008806AB" w:rsidRPr="00867E88" w:rsidRDefault="008806AB" w:rsidP="007D3B2A">
            <w:pPr>
              <w:rPr>
                <w:b w:val="0"/>
              </w:rPr>
            </w:pPr>
            <w:r w:rsidRPr="00867E88">
              <w:rPr>
                <w:noProof/>
              </w:rPr>
              <w:drawing>
                <wp:inline distT="0" distB="0" distL="0" distR="0" wp14:anchorId="43EA7DE1" wp14:editId="15EBEBAC">
                  <wp:extent cx="182896" cy="207282"/>
                  <wp:effectExtent l="0" t="0" r="762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7">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867E88">
              <w:t xml:space="preserve"> NPI</w:t>
            </w:r>
          </w:p>
        </w:tc>
      </w:tr>
    </w:tbl>
    <w:p w14:paraId="21C6BA6F" w14:textId="77777777" w:rsidR="008806AB" w:rsidRDefault="008806AB" w:rsidP="008806AB">
      <w:pPr>
        <w:pStyle w:val="Heading4-Numbered"/>
        <w:ind w:left="1440"/>
      </w:pPr>
      <w:bookmarkStart w:id="25" w:name="_Toc527283446"/>
      <w:r>
        <w:t>Message Filtering</w:t>
      </w:r>
      <w:bookmarkEnd w:id="25"/>
    </w:p>
    <w:p w14:paraId="5FEB0120" w14:textId="77777777" w:rsidR="008806AB" w:rsidRDefault="008806AB" w:rsidP="008806AB">
      <w:r>
        <w:t xml:space="preserve">athenahealth requests that the vendor system be configured to only send results for providers that are using athenaClinicals.  Please confirm that the vendor system will only send results for athenaClinicals providers. </w:t>
      </w:r>
      <w:r>
        <w:fldChar w:fldCharType="begin">
          <w:ffData>
            <w:name w:val=""/>
            <w:enabled/>
            <w:calcOnExit w:val="0"/>
            <w:ddList>
              <w:listEntry w:val=" - blank - "/>
              <w:listEntry w:val=" YES "/>
              <w:listEntry w:val=" NO"/>
            </w:ddList>
          </w:ffData>
        </w:fldChar>
      </w:r>
      <w:r>
        <w:instrText xml:space="preserve"> FORMDROPDOWN </w:instrText>
      </w:r>
      <w:r w:rsidR="00D06067">
        <w:fldChar w:fldCharType="separate"/>
      </w:r>
      <w:r>
        <w:fldChar w:fldCharType="end"/>
      </w:r>
    </w:p>
    <w:p w14:paraId="5597096E" w14:textId="77777777" w:rsidR="008806AB" w:rsidRDefault="008806AB" w:rsidP="008806AB">
      <w:r>
        <w:lastRenderedPageBreak/>
        <w:t xml:space="preserve">If no, results for non-athena providers will be mapped to a staff user.  Please designate a default department that all staff results will be routed to.  </w:t>
      </w:r>
      <w:r w:rsidRPr="00867E88">
        <w:fldChar w:fldCharType="begin">
          <w:ffData>
            <w:name w:val="Text2"/>
            <w:enabled/>
            <w:calcOnExit w:val="0"/>
            <w:textInput/>
          </w:ffData>
        </w:fldChar>
      </w:r>
      <w:r w:rsidRPr="00867E88">
        <w:instrText xml:space="preserve"> FORMTEXT </w:instrText>
      </w:r>
      <w:r w:rsidRPr="00867E88">
        <w:fldChar w:fldCharType="separate"/>
      </w:r>
      <w:r>
        <w:rPr>
          <w:noProof/>
        </w:rPr>
        <w:t> </w:t>
      </w:r>
      <w:r>
        <w:rPr>
          <w:noProof/>
        </w:rPr>
        <w:t> </w:t>
      </w:r>
      <w:r>
        <w:rPr>
          <w:noProof/>
        </w:rPr>
        <w:t> </w:t>
      </w:r>
      <w:r>
        <w:rPr>
          <w:noProof/>
        </w:rPr>
        <w:t> </w:t>
      </w:r>
      <w:r>
        <w:rPr>
          <w:noProof/>
        </w:rPr>
        <w:t> </w:t>
      </w:r>
      <w:r w:rsidRPr="00867E88">
        <w:fldChar w:fldCharType="end"/>
      </w:r>
    </w:p>
    <w:p w14:paraId="1E51B4E1" w14:textId="77777777" w:rsidR="008806AB" w:rsidRPr="00784542" w:rsidRDefault="008806AB" w:rsidP="008806AB">
      <w:pPr>
        <w:pStyle w:val="Heading4-Numbered"/>
        <w:numPr>
          <w:ilvl w:val="3"/>
          <w:numId w:val="12"/>
        </w:numPr>
      </w:pPr>
      <w:bookmarkStart w:id="26" w:name="_Toc527283447"/>
      <w:r>
        <w:t xml:space="preserve">Provider and </w:t>
      </w:r>
      <w:r w:rsidRPr="00E46C2F">
        <w:t>Department Routing</w:t>
      </w:r>
      <w:bookmarkEnd w:id="26"/>
    </w:p>
    <w:p w14:paraId="3F94CF24" w14:textId="77777777" w:rsidR="008806AB" w:rsidRPr="0060355A" w:rsidRDefault="008806AB" w:rsidP="008806AB">
      <w:r w:rsidRPr="0060355A">
        <w:t>Inbound results must be routed to a provider and department enabled on athenaNet. Results will be routed based on the provider in the message. athenaNet</w:t>
      </w:r>
      <w:r w:rsidRPr="0060355A">
        <w:rPr>
          <w:spacing w:val="19"/>
        </w:rPr>
        <w:t xml:space="preserve"> </w:t>
      </w:r>
      <w:r w:rsidRPr="0060355A">
        <w:rPr>
          <w:spacing w:val="1"/>
        </w:rPr>
        <w:t>w</w:t>
      </w:r>
      <w:r w:rsidRPr="0060355A">
        <w:t>ill</w:t>
      </w:r>
      <w:r w:rsidRPr="0060355A">
        <w:rPr>
          <w:spacing w:val="17"/>
        </w:rPr>
        <w:t xml:space="preserve"> </w:t>
      </w:r>
      <w:r w:rsidRPr="0060355A">
        <w:t>s</w:t>
      </w:r>
      <w:r w:rsidRPr="0060355A">
        <w:rPr>
          <w:spacing w:val="1"/>
        </w:rPr>
        <w:t>equ</w:t>
      </w:r>
      <w:r w:rsidRPr="0060355A">
        <w:t>e</w:t>
      </w:r>
      <w:r w:rsidRPr="0060355A">
        <w:rPr>
          <w:spacing w:val="1"/>
        </w:rPr>
        <w:t>n</w:t>
      </w:r>
      <w:r w:rsidRPr="0060355A">
        <w:t>tially</w:t>
      </w:r>
      <w:r w:rsidRPr="0060355A">
        <w:rPr>
          <w:spacing w:val="19"/>
        </w:rPr>
        <w:t xml:space="preserve"> </w:t>
      </w:r>
      <w:r w:rsidRPr="0060355A">
        <w:rPr>
          <w:spacing w:val="1"/>
        </w:rPr>
        <w:t>e</w:t>
      </w:r>
      <w:r w:rsidRPr="0060355A">
        <w:t>xa</w:t>
      </w:r>
      <w:r w:rsidRPr="0060355A">
        <w:rPr>
          <w:spacing w:val="2"/>
        </w:rPr>
        <w:t>m</w:t>
      </w:r>
      <w:r w:rsidRPr="0060355A">
        <w:t>i</w:t>
      </w:r>
      <w:r w:rsidRPr="0060355A">
        <w:rPr>
          <w:spacing w:val="1"/>
        </w:rPr>
        <w:t>n</w:t>
      </w:r>
      <w:r w:rsidRPr="0060355A">
        <w:t>e</w:t>
      </w:r>
      <w:r w:rsidRPr="0060355A">
        <w:rPr>
          <w:spacing w:val="19"/>
        </w:rPr>
        <w:t xml:space="preserve"> </w:t>
      </w:r>
      <w:r w:rsidRPr="0060355A">
        <w:rPr>
          <w:spacing w:val="1"/>
        </w:rPr>
        <w:t>all supported provider fields (listed below)</w:t>
      </w:r>
      <w:r w:rsidRPr="0060355A">
        <w:t xml:space="preserve"> to</w:t>
      </w:r>
      <w:r w:rsidRPr="0060355A">
        <w:rPr>
          <w:w w:val="102"/>
        </w:rPr>
        <w:t xml:space="preserve"> </w:t>
      </w:r>
      <w:r w:rsidRPr="0060355A">
        <w:t>atte</w:t>
      </w:r>
      <w:r w:rsidRPr="0060355A">
        <w:rPr>
          <w:spacing w:val="2"/>
        </w:rPr>
        <w:t>m</w:t>
      </w:r>
      <w:r w:rsidRPr="0060355A">
        <w:rPr>
          <w:spacing w:val="1"/>
        </w:rPr>
        <w:t>p</w:t>
      </w:r>
      <w:r w:rsidRPr="0060355A">
        <w:t>t</w:t>
      </w:r>
      <w:r w:rsidRPr="0060355A">
        <w:rPr>
          <w:spacing w:val="18"/>
        </w:rPr>
        <w:t xml:space="preserve"> </w:t>
      </w:r>
      <w:r w:rsidRPr="0060355A">
        <w:t>to</w:t>
      </w:r>
      <w:r w:rsidRPr="0060355A">
        <w:rPr>
          <w:spacing w:val="20"/>
        </w:rPr>
        <w:t xml:space="preserve"> </w:t>
      </w:r>
      <w:r w:rsidRPr="0060355A">
        <w:rPr>
          <w:spacing w:val="2"/>
        </w:rPr>
        <w:t>m</w:t>
      </w:r>
      <w:r w:rsidRPr="0060355A">
        <w:t>atch</w:t>
      </w:r>
      <w:r w:rsidRPr="0060355A">
        <w:rPr>
          <w:spacing w:val="20"/>
        </w:rPr>
        <w:t xml:space="preserve"> </w:t>
      </w:r>
      <w:r w:rsidRPr="0060355A">
        <w:t>a</w:t>
      </w:r>
      <w:r w:rsidRPr="0060355A">
        <w:rPr>
          <w:spacing w:val="20"/>
        </w:rPr>
        <w:t xml:space="preserve"> </w:t>
      </w:r>
      <w:r w:rsidRPr="0060355A">
        <w:t>res</w:t>
      </w:r>
      <w:r w:rsidRPr="0060355A">
        <w:rPr>
          <w:spacing w:val="1"/>
        </w:rPr>
        <w:t>u</w:t>
      </w:r>
      <w:r w:rsidRPr="0060355A">
        <w:t>lt</w:t>
      </w:r>
      <w:r w:rsidRPr="0060355A">
        <w:rPr>
          <w:spacing w:val="18"/>
        </w:rPr>
        <w:t xml:space="preserve"> </w:t>
      </w:r>
      <w:r w:rsidRPr="0060355A">
        <w:t>to</w:t>
      </w:r>
      <w:r w:rsidRPr="0060355A">
        <w:rPr>
          <w:spacing w:val="20"/>
        </w:rPr>
        <w:t xml:space="preserve"> </w:t>
      </w:r>
      <w:r w:rsidRPr="0060355A">
        <w:t>t</w:t>
      </w:r>
      <w:r w:rsidRPr="0060355A">
        <w:rPr>
          <w:spacing w:val="1"/>
        </w:rPr>
        <w:t>h</w:t>
      </w:r>
      <w:r w:rsidRPr="0060355A">
        <w:t>e</w:t>
      </w:r>
      <w:r w:rsidRPr="0060355A">
        <w:rPr>
          <w:spacing w:val="20"/>
        </w:rPr>
        <w:t xml:space="preserve"> </w:t>
      </w:r>
      <w:r w:rsidRPr="0060355A">
        <w:t>a</w:t>
      </w:r>
      <w:r w:rsidRPr="0060355A">
        <w:rPr>
          <w:spacing w:val="1"/>
        </w:rPr>
        <w:t>pp</w:t>
      </w:r>
      <w:r w:rsidRPr="0060355A">
        <w:t>r</w:t>
      </w:r>
      <w:r w:rsidRPr="0060355A">
        <w:rPr>
          <w:spacing w:val="1"/>
        </w:rPr>
        <w:t>op</w:t>
      </w:r>
      <w:r w:rsidRPr="0060355A">
        <w:t>riate</w:t>
      </w:r>
      <w:r w:rsidRPr="0060355A">
        <w:rPr>
          <w:spacing w:val="20"/>
        </w:rPr>
        <w:t xml:space="preserve"> </w:t>
      </w:r>
      <w:r w:rsidRPr="0060355A">
        <w:rPr>
          <w:spacing w:val="1"/>
        </w:rPr>
        <w:t>p</w:t>
      </w:r>
      <w:r w:rsidRPr="0060355A">
        <w:t>r</w:t>
      </w:r>
      <w:r w:rsidRPr="0060355A">
        <w:rPr>
          <w:spacing w:val="1"/>
        </w:rPr>
        <w:t>o</w:t>
      </w:r>
      <w:r w:rsidRPr="0060355A">
        <w:t>vi</w:t>
      </w:r>
      <w:r w:rsidRPr="0060355A">
        <w:rPr>
          <w:spacing w:val="1"/>
        </w:rPr>
        <w:t>d</w:t>
      </w:r>
      <w:r w:rsidRPr="0060355A">
        <w:t xml:space="preserve">er. Once a provider match is found, the result will be delivered to the Clinical Inbox of the provider’s primary department and athenaNet will not continue to look for additional provider matches. Your Interface Project Manager can provide you with a template for denoting each provider’s primary department.  </w:t>
      </w:r>
    </w:p>
    <w:p w14:paraId="4ADB62C8" w14:textId="77777777" w:rsidR="008806AB" w:rsidRPr="003737B2" w:rsidRDefault="008806AB" w:rsidP="008806AB">
      <w:pPr>
        <w:rPr>
          <w:b/>
        </w:rPr>
      </w:pPr>
      <w:r w:rsidRPr="0060355A">
        <w:t>Provider routing will be determined by looking at the following fields in the prioritized order:</w:t>
      </w:r>
    </w:p>
    <w:tbl>
      <w:tblPr>
        <w:tblStyle w:val="ISQTable-New1"/>
        <w:tblW w:w="11030" w:type="dxa"/>
        <w:tblLook w:val="0420" w:firstRow="1" w:lastRow="0" w:firstColumn="0" w:lastColumn="0" w:noHBand="0" w:noVBand="1"/>
      </w:tblPr>
      <w:tblGrid>
        <w:gridCol w:w="4615"/>
        <w:gridCol w:w="3207"/>
        <w:gridCol w:w="3208"/>
      </w:tblGrid>
      <w:tr w:rsidR="008806AB" w:rsidRPr="00867E88" w14:paraId="0847EC05" w14:textId="77777777" w:rsidTr="007D3B2A">
        <w:trPr>
          <w:cnfStyle w:val="100000000000" w:firstRow="1" w:lastRow="0" w:firstColumn="0" w:lastColumn="0" w:oddVBand="0" w:evenVBand="0" w:oddHBand="0" w:evenHBand="0" w:firstRowFirstColumn="0" w:firstRowLastColumn="0" w:lastRowFirstColumn="0" w:lastRowLastColumn="0"/>
        </w:trPr>
        <w:tc>
          <w:tcPr>
            <w:tcW w:w="4615" w:type="dxa"/>
          </w:tcPr>
          <w:p w14:paraId="5D69702A" w14:textId="77777777" w:rsidR="008806AB" w:rsidRPr="00867E88" w:rsidRDefault="008806AB" w:rsidP="007D3B2A">
            <w:r>
              <w:t>Provider Matching Field</w:t>
            </w:r>
          </w:p>
        </w:tc>
        <w:tc>
          <w:tcPr>
            <w:tcW w:w="3207" w:type="dxa"/>
          </w:tcPr>
          <w:p w14:paraId="3100EF79" w14:textId="77777777" w:rsidR="008806AB" w:rsidRPr="00867E88" w:rsidRDefault="008806AB" w:rsidP="007D3B2A">
            <w:r w:rsidRPr="00867E88">
              <w:rPr>
                <w:noProof/>
              </w:rPr>
              <w:drawing>
                <wp:inline distT="0" distB="0" distL="0" distR="0" wp14:anchorId="16BCD6A4" wp14:editId="65830B0C">
                  <wp:extent cx="182896" cy="207282"/>
                  <wp:effectExtent l="0" t="0" r="762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7">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867E88">
              <w:t xml:space="preserve">Default </w:t>
            </w:r>
            <w:r>
              <w:t>Priority Order</w:t>
            </w:r>
          </w:p>
        </w:tc>
        <w:tc>
          <w:tcPr>
            <w:tcW w:w="3208" w:type="dxa"/>
          </w:tcPr>
          <w:p w14:paraId="0BEFC43C" w14:textId="77777777" w:rsidR="008806AB" w:rsidRPr="00867E88" w:rsidRDefault="008806AB" w:rsidP="007D3B2A">
            <w:r>
              <w:t>Ordering Override</w:t>
            </w:r>
          </w:p>
        </w:tc>
      </w:tr>
      <w:tr w:rsidR="008806AB" w:rsidRPr="00867E88" w14:paraId="00915E0F" w14:textId="77777777" w:rsidTr="007D3B2A">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4615" w:type="dxa"/>
            <w:vAlign w:val="top"/>
          </w:tcPr>
          <w:p w14:paraId="4A363476" w14:textId="77777777" w:rsidR="008806AB" w:rsidRDefault="008806AB" w:rsidP="007D3B2A">
            <w:r w:rsidRPr="00767BF9">
              <w:t xml:space="preserve">OBR-16: Ordering Provider </w:t>
            </w:r>
          </w:p>
        </w:tc>
        <w:tc>
          <w:tcPr>
            <w:tcW w:w="3207" w:type="dxa"/>
          </w:tcPr>
          <w:p w14:paraId="1C8778FF" w14:textId="77777777" w:rsidR="008806AB" w:rsidRDefault="008806AB" w:rsidP="007D3B2A">
            <w:r>
              <w:t>1</w:t>
            </w:r>
          </w:p>
        </w:tc>
        <w:tc>
          <w:tcPr>
            <w:tcW w:w="3208" w:type="dxa"/>
          </w:tcPr>
          <w:p w14:paraId="14399838" w14:textId="77777777" w:rsidR="008806AB" w:rsidRDefault="008806AB" w:rsidP="007D3B2A">
            <w:r w:rsidRPr="00867E88">
              <w:fldChar w:fldCharType="begin">
                <w:ffData>
                  <w:name w:val="Text2"/>
                  <w:enabled/>
                  <w:calcOnExit w:val="0"/>
                  <w:textInput/>
                </w:ffData>
              </w:fldChar>
            </w:r>
            <w:r w:rsidRPr="00867E88">
              <w:instrText xml:space="preserve"> FORMTEXT </w:instrText>
            </w:r>
            <w:r w:rsidRPr="00867E88">
              <w:fldChar w:fldCharType="separate"/>
            </w:r>
            <w:r>
              <w:t> </w:t>
            </w:r>
            <w:r>
              <w:t> </w:t>
            </w:r>
            <w:r>
              <w:t> </w:t>
            </w:r>
            <w:r>
              <w:t> </w:t>
            </w:r>
            <w:r>
              <w:t> </w:t>
            </w:r>
            <w:r w:rsidRPr="00867E88">
              <w:fldChar w:fldCharType="end"/>
            </w:r>
          </w:p>
        </w:tc>
      </w:tr>
      <w:tr w:rsidR="008806AB" w:rsidRPr="00867E88" w14:paraId="0E6B9B78" w14:textId="77777777" w:rsidTr="007D3B2A">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4615" w:type="dxa"/>
            <w:vAlign w:val="top"/>
          </w:tcPr>
          <w:p w14:paraId="63D22463" w14:textId="77777777" w:rsidR="008806AB" w:rsidRDefault="008806AB" w:rsidP="007D3B2A">
            <w:r w:rsidRPr="00767BF9">
              <w:t xml:space="preserve">ORC-12: </w:t>
            </w:r>
            <w:r>
              <w:t xml:space="preserve">Common </w:t>
            </w:r>
            <w:r w:rsidRPr="00767BF9">
              <w:t>Ordering Provider</w:t>
            </w:r>
          </w:p>
        </w:tc>
        <w:tc>
          <w:tcPr>
            <w:tcW w:w="3207" w:type="dxa"/>
          </w:tcPr>
          <w:p w14:paraId="0FCAD9FD" w14:textId="77777777" w:rsidR="008806AB" w:rsidRDefault="008806AB" w:rsidP="007D3B2A">
            <w:r>
              <w:t>2</w:t>
            </w:r>
          </w:p>
        </w:tc>
        <w:tc>
          <w:tcPr>
            <w:tcW w:w="3208" w:type="dxa"/>
          </w:tcPr>
          <w:p w14:paraId="74196CB0" w14:textId="77777777" w:rsidR="008806AB" w:rsidRDefault="008806AB" w:rsidP="007D3B2A">
            <w:r w:rsidRPr="00867E88">
              <w:fldChar w:fldCharType="begin">
                <w:ffData>
                  <w:name w:val="Text2"/>
                  <w:enabled/>
                  <w:calcOnExit w:val="0"/>
                  <w:textInput/>
                </w:ffData>
              </w:fldChar>
            </w:r>
            <w:r w:rsidRPr="00867E88">
              <w:instrText xml:space="preserve"> FORMTEXT </w:instrText>
            </w:r>
            <w:r w:rsidRPr="00867E88">
              <w:fldChar w:fldCharType="separate"/>
            </w:r>
            <w:r>
              <w:rPr>
                <w:noProof/>
              </w:rPr>
              <w:t> </w:t>
            </w:r>
            <w:r>
              <w:rPr>
                <w:noProof/>
              </w:rPr>
              <w:t> </w:t>
            </w:r>
            <w:r>
              <w:rPr>
                <w:noProof/>
              </w:rPr>
              <w:t> </w:t>
            </w:r>
            <w:r>
              <w:rPr>
                <w:noProof/>
              </w:rPr>
              <w:t> </w:t>
            </w:r>
            <w:r>
              <w:rPr>
                <w:noProof/>
              </w:rPr>
              <w:t> </w:t>
            </w:r>
            <w:r w:rsidRPr="00867E88">
              <w:fldChar w:fldCharType="end"/>
            </w:r>
          </w:p>
        </w:tc>
      </w:tr>
      <w:tr w:rsidR="008806AB" w:rsidRPr="00867E88" w14:paraId="7372523F" w14:textId="77777777" w:rsidTr="007D3B2A">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4615" w:type="dxa"/>
            <w:vAlign w:val="top"/>
          </w:tcPr>
          <w:p w14:paraId="51380410" w14:textId="77777777" w:rsidR="008806AB" w:rsidRDefault="008806AB" w:rsidP="007D3B2A">
            <w:r w:rsidRPr="00767BF9">
              <w:t>OBR-32: Dictating Provider</w:t>
            </w:r>
          </w:p>
        </w:tc>
        <w:tc>
          <w:tcPr>
            <w:tcW w:w="3207" w:type="dxa"/>
          </w:tcPr>
          <w:p w14:paraId="6D00BFDD" w14:textId="77777777" w:rsidR="008806AB" w:rsidRDefault="008806AB" w:rsidP="007D3B2A">
            <w:r>
              <w:t>3</w:t>
            </w:r>
          </w:p>
        </w:tc>
        <w:tc>
          <w:tcPr>
            <w:tcW w:w="3208" w:type="dxa"/>
          </w:tcPr>
          <w:p w14:paraId="50CD6A42" w14:textId="77777777" w:rsidR="008806AB" w:rsidRDefault="008806AB" w:rsidP="007D3B2A">
            <w:r w:rsidRPr="00867E88">
              <w:fldChar w:fldCharType="begin">
                <w:ffData>
                  <w:name w:val="Text2"/>
                  <w:enabled/>
                  <w:calcOnExit w:val="0"/>
                  <w:textInput/>
                </w:ffData>
              </w:fldChar>
            </w:r>
            <w:r w:rsidRPr="00867E88">
              <w:instrText xml:space="preserve"> FORMTEXT </w:instrText>
            </w:r>
            <w:r w:rsidRPr="00867E88">
              <w:fldChar w:fldCharType="separate"/>
            </w:r>
            <w:r>
              <w:rPr>
                <w:noProof/>
              </w:rPr>
              <w:t> </w:t>
            </w:r>
            <w:r>
              <w:rPr>
                <w:noProof/>
              </w:rPr>
              <w:t> </w:t>
            </w:r>
            <w:r>
              <w:rPr>
                <w:noProof/>
              </w:rPr>
              <w:t> </w:t>
            </w:r>
            <w:r>
              <w:rPr>
                <w:noProof/>
              </w:rPr>
              <w:t> </w:t>
            </w:r>
            <w:r>
              <w:rPr>
                <w:noProof/>
              </w:rPr>
              <w:t> </w:t>
            </w:r>
            <w:r w:rsidRPr="00867E88">
              <w:fldChar w:fldCharType="end"/>
            </w:r>
          </w:p>
        </w:tc>
      </w:tr>
      <w:tr w:rsidR="008806AB" w:rsidRPr="00867E88" w14:paraId="31767440" w14:textId="77777777" w:rsidTr="007D3B2A">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4615" w:type="dxa"/>
            <w:vAlign w:val="top"/>
          </w:tcPr>
          <w:p w14:paraId="03CA26CA" w14:textId="77777777" w:rsidR="008806AB" w:rsidRDefault="008806AB" w:rsidP="007D3B2A">
            <w:r w:rsidRPr="00767BF9">
              <w:t>OBR-28: Results Copies To</w:t>
            </w:r>
          </w:p>
        </w:tc>
        <w:tc>
          <w:tcPr>
            <w:tcW w:w="3207" w:type="dxa"/>
          </w:tcPr>
          <w:p w14:paraId="7D3EB612" w14:textId="77777777" w:rsidR="008806AB" w:rsidRDefault="008806AB" w:rsidP="007D3B2A">
            <w:r>
              <w:t>4</w:t>
            </w:r>
          </w:p>
        </w:tc>
        <w:tc>
          <w:tcPr>
            <w:tcW w:w="3208" w:type="dxa"/>
          </w:tcPr>
          <w:p w14:paraId="69DBD48F" w14:textId="77777777" w:rsidR="008806AB" w:rsidRDefault="008806AB" w:rsidP="007D3B2A">
            <w:r w:rsidRPr="00867E88">
              <w:fldChar w:fldCharType="begin">
                <w:ffData>
                  <w:name w:val="Text2"/>
                  <w:enabled/>
                  <w:calcOnExit w:val="0"/>
                  <w:textInput/>
                </w:ffData>
              </w:fldChar>
            </w:r>
            <w:r w:rsidRPr="00867E88">
              <w:instrText xml:space="preserve"> FORMTEXT </w:instrText>
            </w:r>
            <w:r w:rsidRPr="00867E88">
              <w:fldChar w:fldCharType="separate"/>
            </w:r>
            <w:r>
              <w:rPr>
                <w:noProof/>
              </w:rPr>
              <w:t> </w:t>
            </w:r>
            <w:r>
              <w:rPr>
                <w:noProof/>
              </w:rPr>
              <w:t> </w:t>
            </w:r>
            <w:r>
              <w:rPr>
                <w:noProof/>
              </w:rPr>
              <w:t> </w:t>
            </w:r>
            <w:r>
              <w:rPr>
                <w:noProof/>
              </w:rPr>
              <w:t> </w:t>
            </w:r>
            <w:r>
              <w:rPr>
                <w:noProof/>
              </w:rPr>
              <w:t> </w:t>
            </w:r>
            <w:r w:rsidRPr="00867E88">
              <w:fldChar w:fldCharType="end"/>
            </w:r>
          </w:p>
        </w:tc>
      </w:tr>
      <w:tr w:rsidR="008806AB" w:rsidRPr="00867E88" w14:paraId="63ECBFDE" w14:textId="77777777" w:rsidTr="007D3B2A">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4615" w:type="dxa"/>
            <w:vAlign w:val="top"/>
          </w:tcPr>
          <w:p w14:paraId="28569038" w14:textId="77777777" w:rsidR="008806AB" w:rsidRDefault="008806AB" w:rsidP="007D3B2A">
            <w:r w:rsidRPr="00767BF9">
              <w:t>PV1-7: Attending Doctor</w:t>
            </w:r>
          </w:p>
        </w:tc>
        <w:tc>
          <w:tcPr>
            <w:tcW w:w="3207" w:type="dxa"/>
          </w:tcPr>
          <w:p w14:paraId="1BE78D70" w14:textId="77777777" w:rsidR="008806AB" w:rsidRDefault="008806AB" w:rsidP="007D3B2A">
            <w:r>
              <w:t>5</w:t>
            </w:r>
          </w:p>
        </w:tc>
        <w:tc>
          <w:tcPr>
            <w:tcW w:w="3208" w:type="dxa"/>
          </w:tcPr>
          <w:p w14:paraId="1D29B40B" w14:textId="77777777" w:rsidR="008806AB" w:rsidRDefault="008806AB" w:rsidP="007D3B2A">
            <w:r w:rsidRPr="00867E88">
              <w:fldChar w:fldCharType="begin">
                <w:ffData>
                  <w:name w:val="Text2"/>
                  <w:enabled/>
                  <w:calcOnExit w:val="0"/>
                  <w:textInput/>
                </w:ffData>
              </w:fldChar>
            </w:r>
            <w:r w:rsidRPr="00867E88">
              <w:instrText xml:space="preserve"> FORMTEXT </w:instrText>
            </w:r>
            <w:r w:rsidRPr="00867E88">
              <w:fldChar w:fldCharType="separate"/>
            </w:r>
            <w:r>
              <w:rPr>
                <w:noProof/>
              </w:rPr>
              <w:t> </w:t>
            </w:r>
            <w:r>
              <w:rPr>
                <w:noProof/>
              </w:rPr>
              <w:t> </w:t>
            </w:r>
            <w:r>
              <w:rPr>
                <w:noProof/>
              </w:rPr>
              <w:t> </w:t>
            </w:r>
            <w:r>
              <w:rPr>
                <w:noProof/>
              </w:rPr>
              <w:t> </w:t>
            </w:r>
            <w:r>
              <w:rPr>
                <w:noProof/>
              </w:rPr>
              <w:t> </w:t>
            </w:r>
            <w:r w:rsidRPr="00867E88">
              <w:fldChar w:fldCharType="end"/>
            </w:r>
          </w:p>
        </w:tc>
      </w:tr>
      <w:tr w:rsidR="008806AB" w:rsidRPr="00867E88" w14:paraId="0C91994B" w14:textId="77777777" w:rsidTr="007D3B2A">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4615" w:type="dxa"/>
            <w:vAlign w:val="top"/>
          </w:tcPr>
          <w:p w14:paraId="0C89987E" w14:textId="77777777" w:rsidR="008806AB" w:rsidRDefault="008806AB" w:rsidP="007D3B2A">
            <w:r w:rsidRPr="00767BF9">
              <w:t>PV1-8: Referring Doctor</w:t>
            </w:r>
          </w:p>
        </w:tc>
        <w:tc>
          <w:tcPr>
            <w:tcW w:w="3207" w:type="dxa"/>
          </w:tcPr>
          <w:p w14:paraId="15ABE262" w14:textId="77777777" w:rsidR="008806AB" w:rsidRDefault="008806AB" w:rsidP="007D3B2A">
            <w:r>
              <w:t>6</w:t>
            </w:r>
          </w:p>
        </w:tc>
        <w:tc>
          <w:tcPr>
            <w:tcW w:w="3208" w:type="dxa"/>
          </w:tcPr>
          <w:p w14:paraId="7E187D73" w14:textId="77777777" w:rsidR="008806AB" w:rsidRDefault="008806AB" w:rsidP="007D3B2A">
            <w:r w:rsidRPr="00867E88">
              <w:fldChar w:fldCharType="begin">
                <w:ffData>
                  <w:name w:val="Text2"/>
                  <w:enabled/>
                  <w:calcOnExit w:val="0"/>
                  <w:textInput/>
                </w:ffData>
              </w:fldChar>
            </w:r>
            <w:r w:rsidRPr="00867E88">
              <w:instrText xml:space="preserve"> FORMTEXT </w:instrText>
            </w:r>
            <w:r w:rsidRPr="00867E88">
              <w:fldChar w:fldCharType="separate"/>
            </w:r>
            <w:r>
              <w:rPr>
                <w:noProof/>
              </w:rPr>
              <w:t> </w:t>
            </w:r>
            <w:r>
              <w:rPr>
                <w:noProof/>
              </w:rPr>
              <w:t> </w:t>
            </w:r>
            <w:r>
              <w:rPr>
                <w:noProof/>
              </w:rPr>
              <w:t> </w:t>
            </w:r>
            <w:r>
              <w:rPr>
                <w:noProof/>
              </w:rPr>
              <w:t> </w:t>
            </w:r>
            <w:r>
              <w:rPr>
                <w:noProof/>
              </w:rPr>
              <w:t> </w:t>
            </w:r>
            <w:r w:rsidRPr="00867E88">
              <w:fldChar w:fldCharType="end"/>
            </w:r>
          </w:p>
        </w:tc>
      </w:tr>
      <w:tr w:rsidR="008806AB" w:rsidRPr="00867E88" w14:paraId="1AC60F42" w14:textId="77777777" w:rsidTr="007D3B2A">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4615" w:type="dxa"/>
            <w:vAlign w:val="top"/>
          </w:tcPr>
          <w:p w14:paraId="48B2971B" w14:textId="77777777" w:rsidR="008806AB" w:rsidRDefault="008806AB" w:rsidP="007D3B2A">
            <w:r w:rsidRPr="00767BF9">
              <w:t>PV1-9: Consulting Doctor</w:t>
            </w:r>
          </w:p>
        </w:tc>
        <w:tc>
          <w:tcPr>
            <w:tcW w:w="3207" w:type="dxa"/>
          </w:tcPr>
          <w:p w14:paraId="065BBDE1" w14:textId="77777777" w:rsidR="008806AB" w:rsidRDefault="008806AB" w:rsidP="007D3B2A">
            <w:r>
              <w:t>7</w:t>
            </w:r>
          </w:p>
        </w:tc>
        <w:tc>
          <w:tcPr>
            <w:tcW w:w="3208" w:type="dxa"/>
          </w:tcPr>
          <w:p w14:paraId="089016C4" w14:textId="77777777" w:rsidR="008806AB" w:rsidRDefault="008806AB" w:rsidP="007D3B2A">
            <w:r w:rsidRPr="00867E88">
              <w:fldChar w:fldCharType="begin">
                <w:ffData>
                  <w:name w:val="Text2"/>
                  <w:enabled/>
                  <w:calcOnExit w:val="0"/>
                  <w:textInput/>
                </w:ffData>
              </w:fldChar>
            </w:r>
            <w:r w:rsidRPr="00867E88">
              <w:instrText xml:space="preserve"> FORMTEXT </w:instrText>
            </w:r>
            <w:r w:rsidRPr="00867E88">
              <w:fldChar w:fldCharType="separate"/>
            </w:r>
            <w:r>
              <w:rPr>
                <w:noProof/>
              </w:rPr>
              <w:t> </w:t>
            </w:r>
            <w:r>
              <w:rPr>
                <w:noProof/>
              </w:rPr>
              <w:t> </w:t>
            </w:r>
            <w:r>
              <w:rPr>
                <w:noProof/>
              </w:rPr>
              <w:t> </w:t>
            </w:r>
            <w:r>
              <w:rPr>
                <w:noProof/>
              </w:rPr>
              <w:t> </w:t>
            </w:r>
            <w:r>
              <w:rPr>
                <w:noProof/>
              </w:rPr>
              <w:t> </w:t>
            </w:r>
            <w:r w:rsidRPr="00867E88">
              <w:fldChar w:fldCharType="end"/>
            </w:r>
          </w:p>
        </w:tc>
      </w:tr>
      <w:tr w:rsidR="008806AB" w:rsidRPr="00867E88" w14:paraId="6B8DF2BD" w14:textId="77777777" w:rsidTr="007D3B2A">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4615" w:type="dxa"/>
            <w:vAlign w:val="top"/>
          </w:tcPr>
          <w:p w14:paraId="3B441757" w14:textId="77777777" w:rsidR="008806AB" w:rsidRDefault="008806AB" w:rsidP="007D3B2A">
            <w:r w:rsidRPr="00767BF9">
              <w:t>PV1-17: Admitting Doctor</w:t>
            </w:r>
          </w:p>
        </w:tc>
        <w:tc>
          <w:tcPr>
            <w:tcW w:w="3207" w:type="dxa"/>
          </w:tcPr>
          <w:p w14:paraId="3E403F92" w14:textId="77777777" w:rsidR="008806AB" w:rsidRDefault="008806AB" w:rsidP="007D3B2A">
            <w:r>
              <w:t>8</w:t>
            </w:r>
          </w:p>
        </w:tc>
        <w:tc>
          <w:tcPr>
            <w:tcW w:w="3208" w:type="dxa"/>
          </w:tcPr>
          <w:p w14:paraId="41D38B25" w14:textId="77777777" w:rsidR="008806AB" w:rsidRDefault="008806AB" w:rsidP="007D3B2A">
            <w:r w:rsidRPr="00867E88">
              <w:fldChar w:fldCharType="begin">
                <w:ffData>
                  <w:name w:val="Text2"/>
                  <w:enabled/>
                  <w:calcOnExit w:val="0"/>
                  <w:textInput/>
                </w:ffData>
              </w:fldChar>
            </w:r>
            <w:r w:rsidRPr="00867E88">
              <w:instrText xml:space="preserve"> FORMTEXT </w:instrText>
            </w:r>
            <w:r w:rsidRPr="00867E88">
              <w:fldChar w:fldCharType="separate"/>
            </w:r>
            <w:r>
              <w:rPr>
                <w:noProof/>
              </w:rPr>
              <w:t> </w:t>
            </w:r>
            <w:r>
              <w:rPr>
                <w:noProof/>
              </w:rPr>
              <w:t> </w:t>
            </w:r>
            <w:r>
              <w:rPr>
                <w:noProof/>
              </w:rPr>
              <w:t> </w:t>
            </w:r>
            <w:r>
              <w:rPr>
                <w:noProof/>
              </w:rPr>
              <w:t> </w:t>
            </w:r>
            <w:r>
              <w:rPr>
                <w:noProof/>
              </w:rPr>
              <w:t> </w:t>
            </w:r>
            <w:r w:rsidRPr="00867E88">
              <w:fldChar w:fldCharType="end"/>
            </w:r>
          </w:p>
        </w:tc>
      </w:tr>
      <w:tr w:rsidR="008806AB" w:rsidRPr="00867E88" w14:paraId="608D6D96" w14:textId="77777777" w:rsidTr="007D3B2A">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4615" w:type="dxa"/>
            <w:vAlign w:val="top"/>
          </w:tcPr>
          <w:p w14:paraId="3FA636DE" w14:textId="77777777" w:rsidR="008806AB" w:rsidRDefault="008806AB" w:rsidP="007D3B2A">
            <w:r w:rsidRPr="00767BF9">
              <w:t>PV1-52: Other Healthcare Provider</w:t>
            </w:r>
          </w:p>
        </w:tc>
        <w:tc>
          <w:tcPr>
            <w:tcW w:w="3207" w:type="dxa"/>
          </w:tcPr>
          <w:p w14:paraId="6693C660" w14:textId="77777777" w:rsidR="008806AB" w:rsidRDefault="008806AB" w:rsidP="007D3B2A">
            <w:r>
              <w:t>9</w:t>
            </w:r>
          </w:p>
        </w:tc>
        <w:tc>
          <w:tcPr>
            <w:tcW w:w="3208" w:type="dxa"/>
          </w:tcPr>
          <w:p w14:paraId="4E2E4803" w14:textId="77777777" w:rsidR="008806AB" w:rsidRDefault="008806AB" w:rsidP="007D3B2A">
            <w:r w:rsidRPr="00867E88">
              <w:fldChar w:fldCharType="begin">
                <w:ffData>
                  <w:name w:val="Text2"/>
                  <w:enabled/>
                  <w:calcOnExit w:val="0"/>
                  <w:textInput/>
                </w:ffData>
              </w:fldChar>
            </w:r>
            <w:r w:rsidRPr="00867E88">
              <w:instrText xml:space="preserve"> FORMTEXT </w:instrText>
            </w:r>
            <w:r w:rsidRPr="00867E88">
              <w:fldChar w:fldCharType="separate"/>
            </w:r>
            <w:r>
              <w:rPr>
                <w:noProof/>
              </w:rPr>
              <w:t> </w:t>
            </w:r>
            <w:r>
              <w:rPr>
                <w:noProof/>
              </w:rPr>
              <w:t> </w:t>
            </w:r>
            <w:r>
              <w:rPr>
                <w:noProof/>
              </w:rPr>
              <w:t> </w:t>
            </w:r>
            <w:r>
              <w:rPr>
                <w:noProof/>
              </w:rPr>
              <w:t> </w:t>
            </w:r>
            <w:r>
              <w:rPr>
                <w:noProof/>
              </w:rPr>
              <w:t> </w:t>
            </w:r>
            <w:r w:rsidRPr="00867E88">
              <w:fldChar w:fldCharType="end"/>
            </w:r>
          </w:p>
        </w:tc>
      </w:tr>
      <w:tr w:rsidR="008806AB" w:rsidRPr="00867E88" w14:paraId="390A14D7" w14:textId="77777777" w:rsidTr="007D3B2A">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4615" w:type="dxa"/>
            <w:vAlign w:val="top"/>
          </w:tcPr>
          <w:p w14:paraId="2CB1ECCF" w14:textId="77777777" w:rsidR="008806AB" w:rsidRDefault="008806AB" w:rsidP="007D3B2A">
            <w:r w:rsidRPr="00767BF9">
              <w:t>P</w:t>
            </w:r>
            <w:r>
              <w:t>D</w:t>
            </w:r>
            <w:r w:rsidRPr="00767BF9">
              <w:t>1-4: Primary Care Provider</w:t>
            </w:r>
          </w:p>
        </w:tc>
        <w:tc>
          <w:tcPr>
            <w:tcW w:w="3207" w:type="dxa"/>
          </w:tcPr>
          <w:p w14:paraId="40D68875" w14:textId="77777777" w:rsidR="008806AB" w:rsidRDefault="008806AB" w:rsidP="007D3B2A">
            <w:r>
              <w:t>10</w:t>
            </w:r>
          </w:p>
        </w:tc>
        <w:tc>
          <w:tcPr>
            <w:tcW w:w="3208" w:type="dxa"/>
          </w:tcPr>
          <w:p w14:paraId="013DC062" w14:textId="77777777" w:rsidR="008806AB" w:rsidRDefault="008806AB" w:rsidP="007D3B2A">
            <w:r w:rsidRPr="00867E88">
              <w:fldChar w:fldCharType="begin">
                <w:ffData>
                  <w:name w:val="Text2"/>
                  <w:enabled/>
                  <w:calcOnExit w:val="0"/>
                  <w:textInput/>
                </w:ffData>
              </w:fldChar>
            </w:r>
            <w:r w:rsidRPr="00867E88">
              <w:instrText xml:space="preserve"> FORMTEXT </w:instrText>
            </w:r>
            <w:r w:rsidRPr="00867E88">
              <w:fldChar w:fldCharType="separate"/>
            </w:r>
            <w:r>
              <w:rPr>
                <w:noProof/>
              </w:rPr>
              <w:t> </w:t>
            </w:r>
            <w:r>
              <w:rPr>
                <w:noProof/>
              </w:rPr>
              <w:t> </w:t>
            </w:r>
            <w:r>
              <w:rPr>
                <w:noProof/>
              </w:rPr>
              <w:t> </w:t>
            </w:r>
            <w:r>
              <w:rPr>
                <w:noProof/>
              </w:rPr>
              <w:t> </w:t>
            </w:r>
            <w:r>
              <w:rPr>
                <w:noProof/>
              </w:rPr>
              <w:t> </w:t>
            </w:r>
            <w:r w:rsidRPr="00867E88">
              <w:fldChar w:fldCharType="end"/>
            </w:r>
          </w:p>
        </w:tc>
      </w:tr>
    </w:tbl>
    <w:p w14:paraId="52CE6082" w14:textId="77777777" w:rsidR="008806AB" w:rsidRPr="002119FD" w:rsidRDefault="008806AB" w:rsidP="008806AB">
      <w:r>
        <w:t xml:space="preserve">Additional </w:t>
      </w:r>
      <w:r w:rsidRPr="006C2D48">
        <w:t xml:space="preserve">Comments: </w:t>
      </w:r>
      <w:r w:rsidRPr="006C2D48">
        <w:rPr>
          <w:rFonts w:eastAsia="MS Gothic"/>
        </w:rPr>
        <w:fldChar w:fldCharType="begin">
          <w:ffData>
            <w:name w:val=""/>
            <w:enabled/>
            <w:calcOnExit w:val="0"/>
            <w:textInput/>
          </w:ffData>
        </w:fldChar>
      </w:r>
      <w:r w:rsidRPr="006C2D48">
        <w:rPr>
          <w:rFonts w:eastAsia="MS Gothic"/>
        </w:rPr>
        <w:instrText xml:space="preserve"> FORMTEXT </w:instrText>
      </w:r>
      <w:r w:rsidRPr="006C2D48">
        <w:rPr>
          <w:rFonts w:eastAsia="MS Gothic"/>
        </w:rPr>
      </w:r>
      <w:r w:rsidRPr="006C2D48">
        <w:rPr>
          <w:rFonts w:eastAsia="MS Gothic"/>
        </w:rPr>
        <w:fldChar w:fldCharType="separate"/>
      </w:r>
      <w:r w:rsidRPr="006C2D48">
        <w:rPr>
          <w:rFonts w:eastAsia="MS Gothic"/>
          <w:noProof/>
        </w:rPr>
        <w:t> </w:t>
      </w:r>
      <w:r w:rsidRPr="006C2D48">
        <w:rPr>
          <w:rFonts w:eastAsia="MS Gothic"/>
          <w:noProof/>
        </w:rPr>
        <w:t> </w:t>
      </w:r>
      <w:r w:rsidRPr="006C2D48">
        <w:rPr>
          <w:rFonts w:eastAsia="MS Gothic"/>
          <w:noProof/>
        </w:rPr>
        <w:t> </w:t>
      </w:r>
      <w:r w:rsidRPr="006C2D48">
        <w:rPr>
          <w:rFonts w:eastAsia="MS Gothic"/>
          <w:noProof/>
        </w:rPr>
        <w:t> </w:t>
      </w:r>
      <w:r w:rsidRPr="006C2D48">
        <w:rPr>
          <w:rFonts w:eastAsia="MS Gothic"/>
          <w:noProof/>
        </w:rPr>
        <w:t> </w:t>
      </w:r>
      <w:r w:rsidRPr="006C2D48">
        <w:rPr>
          <w:rFonts w:eastAsia="MS Gothic"/>
        </w:rPr>
        <w:fldChar w:fldCharType="end"/>
      </w:r>
    </w:p>
    <w:p w14:paraId="52594FD0" w14:textId="77777777" w:rsidR="008806AB" w:rsidRPr="0060355A" w:rsidRDefault="008806AB" w:rsidP="008806AB">
      <w:pPr>
        <w:pStyle w:val="Heading4-Numbered"/>
        <w:ind w:left="1440"/>
      </w:pPr>
      <w:bookmarkStart w:id="27" w:name="_Toc468269504"/>
      <w:bookmarkStart w:id="28" w:name="_Toc527283448"/>
      <w:r w:rsidRPr="0060355A">
        <w:t>Superseding Logic Requirements</w:t>
      </w:r>
      <w:bookmarkEnd w:id="27"/>
      <w:bookmarkEnd w:id="28"/>
    </w:p>
    <w:p w14:paraId="4757D0AE" w14:textId="77777777" w:rsidR="008806AB" w:rsidRPr="0060355A" w:rsidRDefault="008806AB" w:rsidP="008806AB">
      <w:r w:rsidRPr="0060355A">
        <w:t xml:space="preserve">Please note that the following section is applicable for </w:t>
      </w:r>
      <w:r w:rsidRPr="0060355A">
        <w:rPr>
          <w:b/>
        </w:rPr>
        <w:t>Laboratory Results only</w:t>
      </w:r>
      <w:r w:rsidRPr="0060355A">
        <w:t>.</w:t>
      </w:r>
    </w:p>
    <w:p w14:paraId="0EED6F31" w14:textId="77777777" w:rsidR="008806AB" w:rsidRPr="0060355A" w:rsidRDefault="008806AB" w:rsidP="008806AB">
      <w:r w:rsidRPr="0060355A">
        <w:t xml:space="preserve">athenaNet will process preliminary and </w:t>
      </w:r>
      <w:proofErr w:type="gramStart"/>
      <w:r w:rsidRPr="0060355A">
        <w:t>final results</w:t>
      </w:r>
      <w:proofErr w:type="gramEnd"/>
      <w:r w:rsidRPr="0060355A">
        <w:t xml:space="preserve">, as well as corrected results and specimen-rejected messages. </w:t>
      </w:r>
    </w:p>
    <w:p w14:paraId="45CF6552" w14:textId="77777777" w:rsidR="008806AB" w:rsidRPr="0060355A" w:rsidRDefault="008806AB" w:rsidP="008806AB">
      <w:r w:rsidRPr="0060355A">
        <w:t xml:space="preserve">The superseding logic in the interface determines when to overlay new results messages over a previous message based on the External Accession ID or athenaNet Encounter ID in OBR.3, the Order Code and Name in OBR.4, and the sending facility in MSH.4, as well as matching to the same patient chart. </w:t>
      </w:r>
    </w:p>
    <w:p w14:paraId="406ECF4F" w14:textId="77777777" w:rsidR="008806AB" w:rsidRPr="0060355A" w:rsidRDefault="008806AB" w:rsidP="008806AB">
      <w:r w:rsidRPr="0060355A">
        <w:t>athenaNet can also identify result documents that are an exact duplicate of each other and automatically close all but one result. The following criteria must be identical for a document to be considered an exact duplicate:</w:t>
      </w:r>
    </w:p>
    <w:p w14:paraId="7613DF57" w14:textId="77777777" w:rsidR="008806AB" w:rsidRPr="0060355A" w:rsidRDefault="008806AB" w:rsidP="008806AB">
      <w:pPr>
        <w:pStyle w:val="NormalList"/>
      </w:pPr>
      <w:r w:rsidRPr="0060355A">
        <w:t>Patient ID</w:t>
      </w:r>
    </w:p>
    <w:p w14:paraId="736BFE0B" w14:textId="77777777" w:rsidR="008806AB" w:rsidRPr="0060355A" w:rsidRDefault="008806AB" w:rsidP="008806AB">
      <w:pPr>
        <w:pStyle w:val="NormalList"/>
      </w:pPr>
      <w:r w:rsidRPr="0060355A">
        <w:t>Clinical Provider ID</w:t>
      </w:r>
    </w:p>
    <w:p w14:paraId="10FDEC80" w14:textId="77777777" w:rsidR="008806AB" w:rsidRPr="0060355A" w:rsidRDefault="008806AB" w:rsidP="008806AB">
      <w:pPr>
        <w:pStyle w:val="NormalList"/>
      </w:pPr>
      <w:r w:rsidRPr="0060355A">
        <w:t>Clinical Order Type</w:t>
      </w:r>
    </w:p>
    <w:p w14:paraId="7866B1C1" w14:textId="77777777" w:rsidR="008806AB" w:rsidRPr="0060355A" w:rsidRDefault="008806AB" w:rsidP="008806AB">
      <w:pPr>
        <w:pStyle w:val="NormalList"/>
      </w:pPr>
      <w:r w:rsidRPr="0060355A">
        <w:t>External Accession Identifier/athenaNet Encounter ID</w:t>
      </w:r>
    </w:p>
    <w:p w14:paraId="16BE2F5A" w14:textId="77777777" w:rsidR="008806AB" w:rsidRPr="0060355A" w:rsidRDefault="008806AB" w:rsidP="008806AB">
      <w:pPr>
        <w:pStyle w:val="NormalList"/>
      </w:pPr>
      <w:r w:rsidRPr="0060355A">
        <w:t>Tie-To-Order Document ID</w:t>
      </w:r>
    </w:p>
    <w:p w14:paraId="192B5B73" w14:textId="77777777" w:rsidR="008806AB" w:rsidRPr="00784542" w:rsidRDefault="008806AB" w:rsidP="008806AB"/>
    <w:p w14:paraId="2F6016C2" w14:textId="77777777" w:rsidR="008806AB" w:rsidRDefault="008806AB" w:rsidP="008806AB"/>
    <w:p w14:paraId="1455CB00" w14:textId="77777777" w:rsidR="008806AB" w:rsidRDefault="008806AB" w:rsidP="008806AB">
      <w:pPr>
        <w:pStyle w:val="Heading1-Numbered"/>
        <w:numPr>
          <w:ilvl w:val="0"/>
          <w:numId w:val="0"/>
        </w:numPr>
        <w:ind w:left="360"/>
      </w:pPr>
      <w:r>
        <w:lastRenderedPageBreak/>
        <w:t>Connectivity Method Overview</w:t>
      </w:r>
    </w:p>
    <w:p w14:paraId="3A596D28" w14:textId="77777777" w:rsidR="008806AB" w:rsidRDefault="008806AB" w:rsidP="008806AB">
      <w:r>
        <w:t>As part of interface implementation, athenahealth will need to establish a secure method of transfer for electronic data to and from a third-party system. The Connectivity Method Overview contains our current connectivity offering as well as information regarding functionality and project steps.</w:t>
      </w:r>
    </w:p>
    <w:p w14:paraId="13BD6D2D" w14:textId="77777777" w:rsidR="008806AB" w:rsidRPr="002119FD" w:rsidRDefault="00D06067" w:rsidP="008806AB">
      <w:hyperlink r:id="rId18" w:history="1">
        <w:r w:rsidR="008806AB">
          <w:rPr>
            <w:rStyle w:val="Hyperlink"/>
          </w:rPr>
          <w:t>http://www.athenahealth.com/~/media/athenaweb/files/developer-portal/Connectivity_Methods_Overview.docx</w:t>
        </w:r>
      </w:hyperlink>
    </w:p>
    <w:p w14:paraId="6512226D" w14:textId="77777777" w:rsidR="008806AB" w:rsidRPr="00AE6468" w:rsidRDefault="008806AB" w:rsidP="008806AB">
      <w:pPr>
        <w:pStyle w:val="Heading2-Numbered"/>
        <w:numPr>
          <w:ilvl w:val="0"/>
          <w:numId w:val="0"/>
        </w:numPr>
        <w:ind w:left="720" w:hanging="576"/>
        <w:rPr>
          <w:b w:val="0"/>
          <w:color w:val="7030A0"/>
          <w:sz w:val="36"/>
          <w:szCs w:val="36"/>
        </w:rPr>
      </w:pPr>
      <w:r w:rsidRPr="00AE6468">
        <w:rPr>
          <w:b w:val="0"/>
          <w:color w:val="7030A0"/>
          <w:sz w:val="36"/>
          <w:szCs w:val="36"/>
        </w:rPr>
        <w:t>Appendices and Other References</w:t>
      </w:r>
    </w:p>
    <w:p w14:paraId="46CBF998" w14:textId="77777777" w:rsidR="008806AB" w:rsidRDefault="008806AB" w:rsidP="008806AB">
      <w:pPr>
        <w:pStyle w:val="Heading2-Numbered"/>
        <w:numPr>
          <w:ilvl w:val="0"/>
          <w:numId w:val="0"/>
        </w:numPr>
        <w:ind w:left="720" w:hanging="576"/>
      </w:pPr>
      <w:r>
        <w:t>Interface Message Queue Manager</w:t>
      </w:r>
    </w:p>
    <w:p w14:paraId="1A330B32" w14:textId="77777777" w:rsidR="008806AB" w:rsidRDefault="008806AB" w:rsidP="008806AB">
      <w:r>
        <w:t>The athenaNet Interface Message Queue Manager (IMQM) is an interactive repository for all interface messages that pass through athenaNet. Messages can be categorized into several processing states. Please note that messages in a final state (processed or deleted) will only remain in the queue for 90 days.</w:t>
      </w:r>
    </w:p>
    <w:tbl>
      <w:tblPr>
        <w:tblStyle w:val="ISQTable-New"/>
        <w:tblW w:w="0" w:type="auto"/>
        <w:tblLook w:val="0420" w:firstRow="1" w:lastRow="0" w:firstColumn="0" w:lastColumn="0" w:noHBand="0" w:noVBand="1"/>
      </w:tblPr>
      <w:tblGrid>
        <w:gridCol w:w="1554"/>
        <w:gridCol w:w="9246"/>
      </w:tblGrid>
      <w:tr w:rsidR="008806AB" w14:paraId="468BF47E" w14:textId="77777777" w:rsidTr="007D3B2A">
        <w:trPr>
          <w:cnfStyle w:val="100000000000" w:firstRow="1" w:lastRow="0" w:firstColumn="0" w:lastColumn="0" w:oddVBand="0" w:evenVBand="0" w:oddHBand="0" w:evenHBand="0" w:firstRowFirstColumn="0" w:firstRowLastColumn="0" w:lastRowFirstColumn="0" w:lastRowLastColumn="0"/>
        </w:trPr>
        <w:tc>
          <w:tcPr>
            <w:tcW w:w="1555" w:type="dxa"/>
            <w:hideMark/>
          </w:tcPr>
          <w:p w14:paraId="334141E0" w14:textId="77777777" w:rsidR="008806AB" w:rsidRDefault="008806AB" w:rsidP="007D3B2A">
            <w:pPr>
              <w:keepLines w:val="0"/>
            </w:pPr>
            <w:r>
              <w:t>Message State</w:t>
            </w:r>
          </w:p>
        </w:tc>
        <w:tc>
          <w:tcPr>
            <w:tcW w:w="9353" w:type="dxa"/>
            <w:hideMark/>
          </w:tcPr>
          <w:p w14:paraId="6988F781" w14:textId="77777777" w:rsidR="008806AB" w:rsidRDefault="008806AB" w:rsidP="007D3B2A">
            <w:pPr>
              <w:keepLines w:val="0"/>
            </w:pPr>
            <w:r>
              <w:t>Explanation</w:t>
            </w:r>
          </w:p>
        </w:tc>
      </w:tr>
      <w:tr w:rsidR="008806AB" w14:paraId="6FC68950" w14:textId="77777777" w:rsidTr="007D3B2A">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555" w:type="dxa"/>
            <w:tcBorders>
              <w:left w:val="nil"/>
              <w:right w:val="nil"/>
            </w:tcBorders>
            <w:tcMar>
              <w:top w:w="29" w:type="dxa"/>
              <w:left w:w="115" w:type="dxa"/>
              <w:bottom w:w="29" w:type="dxa"/>
              <w:right w:w="115" w:type="dxa"/>
            </w:tcMar>
            <w:hideMark/>
          </w:tcPr>
          <w:p w14:paraId="022F5D72" w14:textId="77777777" w:rsidR="008806AB" w:rsidRDefault="008806AB" w:rsidP="007D3B2A">
            <w:pPr>
              <w:keepLines w:val="0"/>
            </w:pPr>
            <w:r>
              <w:t>SCHEDULED</w:t>
            </w:r>
          </w:p>
        </w:tc>
        <w:tc>
          <w:tcPr>
            <w:tcW w:w="9353" w:type="dxa"/>
            <w:tcBorders>
              <w:left w:val="nil"/>
              <w:right w:val="nil"/>
            </w:tcBorders>
            <w:tcMar>
              <w:top w:w="29" w:type="dxa"/>
              <w:left w:w="115" w:type="dxa"/>
              <w:bottom w:w="29" w:type="dxa"/>
              <w:right w:w="115" w:type="dxa"/>
            </w:tcMar>
            <w:hideMark/>
          </w:tcPr>
          <w:p w14:paraId="6E207F74" w14:textId="77777777" w:rsidR="008806AB" w:rsidRDefault="008806AB" w:rsidP="007D3B2A">
            <w:pPr>
              <w:keepLines w:val="0"/>
            </w:pPr>
            <w:r>
              <w:t xml:space="preserve">Scheduled to be sent </w:t>
            </w:r>
            <w:proofErr w:type="gramStart"/>
            <w:r>
              <w:t>at a later time</w:t>
            </w:r>
            <w:proofErr w:type="gramEnd"/>
          </w:p>
        </w:tc>
      </w:tr>
      <w:tr w:rsidR="008806AB" w14:paraId="00497744" w14:textId="77777777" w:rsidTr="007D3B2A">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555" w:type="dxa"/>
            <w:tcBorders>
              <w:left w:val="nil"/>
              <w:right w:val="nil"/>
            </w:tcBorders>
            <w:tcMar>
              <w:top w:w="29" w:type="dxa"/>
              <w:left w:w="115" w:type="dxa"/>
              <w:bottom w:w="29" w:type="dxa"/>
              <w:right w:w="115" w:type="dxa"/>
            </w:tcMar>
            <w:hideMark/>
          </w:tcPr>
          <w:p w14:paraId="2E8EC2DE" w14:textId="77777777" w:rsidR="008806AB" w:rsidRDefault="008806AB" w:rsidP="007D3B2A">
            <w:pPr>
              <w:keepLines w:val="0"/>
            </w:pPr>
            <w:r>
              <w:t>NEW</w:t>
            </w:r>
          </w:p>
        </w:tc>
        <w:tc>
          <w:tcPr>
            <w:tcW w:w="9353" w:type="dxa"/>
            <w:tcBorders>
              <w:left w:val="nil"/>
              <w:right w:val="nil"/>
            </w:tcBorders>
            <w:tcMar>
              <w:top w:w="29" w:type="dxa"/>
              <w:left w:w="115" w:type="dxa"/>
              <w:bottom w:w="29" w:type="dxa"/>
              <w:right w:w="115" w:type="dxa"/>
            </w:tcMar>
            <w:hideMark/>
          </w:tcPr>
          <w:p w14:paraId="35D67B6B" w14:textId="77777777" w:rsidR="008806AB" w:rsidRDefault="008806AB" w:rsidP="007D3B2A">
            <w:pPr>
              <w:keepLines w:val="0"/>
            </w:pPr>
            <w:r>
              <w:t>Placeholder for a new message and ready to be sent or received</w:t>
            </w:r>
          </w:p>
        </w:tc>
      </w:tr>
      <w:tr w:rsidR="008806AB" w14:paraId="663ABAF6" w14:textId="77777777" w:rsidTr="007D3B2A">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555" w:type="dxa"/>
            <w:tcBorders>
              <w:left w:val="nil"/>
              <w:right w:val="nil"/>
            </w:tcBorders>
            <w:tcMar>
              <w:top w:w="29" w:type="dxa"/>
              <w:left w:w="115" w:type="dxa"/>
              <w:bottom w:w="29" w:type="dxa"/>
              <w:right w:w="115" w:type="dxa"/>
            </w:tcMar>
            <w:hideMark/>
          </w:tcPr>
          <w:p w14:paraId="1D711272" w14:textId="77777777" w:rsidR="008806AB" w:rsidRDefault="008806AB" w:rsidP="007D3B2A">
            <w:pPr>
              <w:keepLines w:val="0"/>
            </w:pPr>
            <w:r>
              <w:t>DISTRIBUTED</w:t>
            </w:r>
          </w:p>
        </w:tc>
        <w:tc>
          <w:tcPr>
            <w:tcW w:w="9353" w:type="dxa"/>
            <w:tcBorders>
              <w:left w:val="nil"/>
              <w:right w:val="nil"/>
            </w:tcBorders>
            <w:tcMar>
              <w:top w:w="29" w:type="dxa"/>
              <w:left w:w="115" w:type="dxa"/>
              <w:bottom w:w="29" w:type="dxa"/>
              <w:right w:w="115" w:type="dxa"/>
            </w:tcMar>
            <w:hideMark/>
          </w:tcPr>
          <w:p w14:paraId="15DD4F5F" w14:textId="77777777" w:rsidR="008806AB" w:rsidRDefault="008806AB" w:rsidP="007D3B2A">
            <w:pPr>
              <w:keepLines w:val="0"/>
            </w:pPr>
            <w:r>
              <w:t>Delivery or acknowledgement is pending for Global interfaces</w:t>
            </w:r>
          </w:p>
        </w:tc>
      </w:tr>
      <w:tr w:rsidR="008806AB" w14:paraId="76935380" w14:textId="77777777" w:rsidTr="007D3B2A">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555" w:type="dxa"/>
            <w:tcBorders>
              <w:left w:val="nil"/>
              <w:right w:val="nil"/>
            </w:tcBorders>
            <w:tcMar>
              <w:top w:w="29" w:type="dxa"/>
              <w:left w:w="115" w:type="dxa"/>
              <w:bottom w:w="29" w:type="dxa"/>
              <w:right w:w="115" w:type="dxa"/>
            </w:tcMar>
            <w:hideMark/>
          </w:tcPr>
          <w:p w14:paraId="76236C32" w14:textId="77777777" w:rsidR="008806AB" w:rsidRDefault="008806AB" w:rsidP="007D3B2A">
            <w:pPr>
              <w:keepLines w:val="0"/>
            </w:pPr>
            <w:r>
              <w:t>PENDING</w:t>
            </w:r>
          </w:p>
        </w:tc>
        <w:tc>
          <w:tcPr>
            <w:tcW w:w="9353" w:type="dxa"/>
            <w:tcBorders>
              <w:left w:val="nil"/>
              <w:right w:val="nil"/>
            </w:tcBorders>
            <w:tcMar>
              <w:top w:w="29" w:type="dxa"/>
              <w:left w:w="115" w:type="dxa"/>
              <w:bottom w:w="29" w:type="dxa"/>
              <w:right w:w="115" w:type="dxa"/>
            </w:tcMar>
            <w:hideMark/>
          </w:tcPr>
          <w:p w14:paraId="47FAAB88" w14:textId="77777777" w:rsidR="008806AB" w:rsidRDefault="008806AB" w:rsidP="007D3B2A">
            <w:pPr>
              <w:keepLines w:val="0"/>
            </w:pPr>
            <w:r>
              <w:t>Delivery or acknowledgement is pending</w:t>
            </w:r>
          </w:p>
        </w:tc>
      </w:tr>
      <w:tr w:rsidR="008806AB" w14:paraId="72A80494" w14:textId="77777777" w:rsidTr="007D3B2A">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555" w:type="dxa"/>
            <w:tcBorders>
              <w:left w:val="nil"/>
              <w:right w:val="nil"/>
            </w:tcBorders>
            <w:tcMar>
              <w:top w:w="29" w:type="dxa"/>
              <w:left w:w="115" w:type="dxa"/>
              <w:bottom w:w="29" w:type="dxa"/>
              <w:right w:w="115" w:type="dxa"/>
            </w:tcMar>
            <w:hideMark/>
          </w:tcPr>
          <w:p w14:paraId="0CF74034" w14:textId="77777777" w:rsidR="008806AB" w:rsidRDefault="008806AB" w:rsidP="007D3B2A">
            <w:pPr>
              <w:keepLines w:val="0"/>
            </w:pPr>
            <w:r>
              <w:t>PROCESSED</w:t>
            </w:r>
          </w:p>
        </w:tc>
        <w:tc>
          <w:tcPr>
            <w:tcW w:w="9353" w:type="dxa"/>
            <w:tcBorders>
              <w:left w:val="nil"/>
              <w:right w:val="nil"/>
            </w:tcBorders>
            <w:tcMar>
              <w:top w:w="29" w:type="dxa"/>
              <w:left w:w="115" w:type="dxa"/>
              <w:bottom w:w="29" w:type="dxa"/>
              <w:right w:w="115" w:type="dxa"/>
            </w:tcMar>
            <w:hideMark/>
          </w:tcPr>
          <w:p w14:paraId="0466B12F" w14:textId="77777777" w:rsidR="008806AB" w:rsidRDefault="008806AB" w:rsidP="007D3B2A">
            <w:pPr>
              <w:keepLines w:val="0"/>
            </w:pPr>
            <w:r>
              <w:t>Processed normally; remains in queue for only 90 days</w:t>
            </w:r>
          </w:p>
        </w:tc>
      </w:tr>
      <w:tr w:rsidR="008806AB" w14:paraId="4AFC5A5E" w14:textId="77777777" w:rsidTr="007D3B2A">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555" w:type="dxa"/>
            <w:tcBorders>
              <w:left w:val="nil"/>
              <w:right w:val="nil"/>
            </w:tcBorders>
            <w:tcMar>
              <w:top w:w="29" w:type="dxa"/>
              <w:left w:w="115" w:type="dxa"/>
              <w:bottom w:w="29" w:type="dxa"/>
              <w:right w:w="115" w:type="dxa"/>
            </w:tcMar>
            <w:hideMark/>
          </w:tcPr>
          <w:p w14:paraId="32C49DEC" w14:textId="77777777" w:rsidR="008806AB" w:rsidRDefault="008806AB" w:rsidP="007D3B2A">
            <w:pPr>
              <w:keepLines w:val="0"/>
            </w:pPr>
            <w:r>
              <w:t>ERROR</w:t>
            </w:r>
          </w:p>
        </w:tc>
        <w:tc>
          <w:tcPr>
            <w:tcW w:w="9353" w:type="dxa"/>
            <w:tcBorders>
              <w:left w:val="nil"/>
              <w:right w:val="nil"/>
            </w:tcBorders>
            <w:tcMar>
              <w:top w:w="29" w:type="dxa"/>
              <w:left w:w="115" w:type="dxa"/>
              <w:bottom w:w="29" w:type="dxa"/>
              <w:right w:w="115" w:type="dxa"/>
            </w:tcMar>
            <w:hideMark/>
          </w:tcPr>
          <w:p w14:paraId="3BEB3FD3" w14:textId="77777777" w:rsidR="008806AB" w:rsidRDefault="008806AB" w:rsidP="007D3B2A">
            <w:pPr>
              <w:keepLines w:val="0"/>
            </w:pPr>
            <w:r>
              <w:t>Generic error encountered; routed to client</w:t>
            </w:r>
          </w:p>
        </w:tc>
      </w:tr>
      <w:tr w:rsidR="008806AB" w14:paraId="13F6C206" w14:textId="77777777" w:rsidTr="007D3B2A">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555" w:type="dxa"/>
            <w:tcBorders>
              <w:left w:val="nil"/>
              <w:right w:val="nil"/>
            </w:tcBorders>
            <w:tcMar>
              <w:top w:w="29" w:type="dxa"/>
              <w:left w:w="115" w:type="dxa"/>
              <w:bottom w:w="29" w:type="dxa"/>
              <w:right w:w="115" w:type="dxa"/>
            </w:tcMar>
            <w:hideMark/>
          </w:tcPr>
          <w:p w14:paraId="4E23A462" w14:textId="77777777" w:rsidR="008806AB" w:rsidRDefault="008806AB" w:rsidP="007D3B2A">
            <w:pPr>
              <w:keepLines w:val="0"/>
            </w:pPr>
            <w:r>
              <w:t>CBOERROR</w:t>
            </w:r>
          </w:p>
        </w:tc>
        <w:tc>
          <w:tcPr>
            <w:tcW w:w="9353" w:type="dxa"/>
            <w:tcBorders>
              <w:left w:val="nil"/>
              <w:right w:val="nil"/>
            </w:tcBorders>
            <w:tcMar>
              <w:top w:w="29" w:type="dxa"/>
              <w:left w:w="115" w:type="dxa"/>
              <w:bottom w:w="29" w:type="dxa"/>
              <w:right w:w="115" w:type="dxa"/>
            </w:tcMar>
            <w:hideMark/>
          </w:tcPr>
          <w:p w14:paraId="48663472" w14:textId="77777777" w:rsidR="008806AB" w:rsidRDefault="008806AB" w:rsidP="007D3B2A">
            <w:pPr>
              <w:keepLines w:val="0"/>
            </w:pPr>
            <w:r>
              <w:t>Billing related error encountered; routed to client</w:t>
            </w:r>
          </w:p>
        </w:tc>
      </w:tr>
      <w:tr w:rsidR="008806AB" w14:paraId="430D154F" w14:textId="77777777" w:rsidTr="007D3B2A">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555" w:type="dxa"/>
            <w:tcBorders>
              <w:left w:val="nil"/>
              <w:right w:val="nil"/>
            </w:tcBorders>
            <w:tcMar>
              <w:top w:w="29" w:type="dxa"/>
              <w:left w:w="115" w:type="dxa"/>
              <w:bottom w:w="29" w:type="dxa"/>
              <w:right w:w="115" w:type="dxa"/>
            </w:tcMar>
            <w:hideMark/>
          </w:tcPr>
          <w:p w14:paraId="7C7E1407" w14:textId="77777777" w:rsidR="008806AB" w:rsidRDefault="008806AB" w:rsidP="007D3B2A">
            <w:pPr>
              <w:keepLines w:val="0"/>
            </w:pPr>
            <w:r>
              <w:t>ATHENAERROR</w:t>
            </w:r>
          </w:p>
        </w:tc>
        <w:tc>
          <w:tcPr>
            <w:tcW w:w="9353" w:type="dxa"/>
            <w:tcBorders>
              <w:left w:val="nil"/>
              <w:right w:val="nil"/>
            </w:tcBorders>
            <w:tcMar>
              <w:top w:w="29" w:type="dxa"/>
              <w:left w:w="115" w:type="dxa"/>
              <w:bottom w:w="29" w:type="dxa"/>
              <w:right w:w="115" w:type="dxa"/>
            </w:tcMar>
            <w:hideMark/>
          </w:tcPr>
          <w:p w14:paraId="0BD3450F" w14:textId="77777777" w:rsidR="008806AB" w:rsidRDefault="008806AB" w:rsidP="007D3B2A">
            <w:pPr>
              <w:keepLines w:val="0"/>
            </w:pPr>
            <w:r>
              <w:t>Internal error encountered; routed to athenahealth Client Support Center</w:t>
            </w:r>
          </w:p>
        </w:tc>
      </w:tr>
      <w:tr w:rsidR="008806AB" w14:paraId="25FF2646" w14:textId="77777777" w:rsidTr="007D3B2A">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555" w:type="dxa"/>
            <w:tcBorders>
              <w:left w:val="nil"/>
              <w:right w:val="nil"/>
            </w:tcBorders>
            <w:tcMar>
              <w:top w:w="29" w:type="dxa"/>
              <w:left w:w="115" w:type="dxa"/>
              <w:bottom w:w="29" w:type="dxa"/>
              <w:right w:w="115" w:type="dxa"/>
            </w:tcMar>
            <w:hideMark/>
          </w:tcPr>
          <w:p w14:paraId="67F74EC4" w14:textId="77777777" w:rsidR="008806AB" w:rsidRDefault="008806AB" w:rsidP="007D3B2A">
            <w:pPr>
              <w:keepLines w:val="0"/>
            </w:pPr>
            <w:r>
              <w:t>DELETED</w:t>
            </w:r>
          </w:p>
        </w:tc>
        <w:tc>
          <w:tcPr>
            <w:tcW w:w="9353" w:type="dxa"/>
            <w:tcBorders>
              <w:left w:val="nil"/>
              <w:right w:val="nil"/>
            </w:tcBorders>
            <w:tcMar>
              <w:top w:w="29" w:type="dxa"/>
              <w:left w:w="115" w:type="dxa"/>
              <w:bottom w:w="29" w:type="dxa"/>
              <w:right w:w="115" w:type="dxa"/>
            </w:tcMar>
            <w:hideMark/>
          </w:tcPr>
          <w:p w14:paraId="15959198" w14:textId="77777777" w:rsidR="008806AB" w:rsidRDefault="008806AB" w:rsidP="007D3B2A">
            <w:pPr>
              <w:keepLines w:val="0"/>
            </w:pPr>
            <w:r>
              <w:t xml:space="preserve">Messages that have been deleted; remains in queue for only 90 days </w:t>
            </w:r>
          </w:p>
        </w:tc>
      </w:tr>
    </w:tbl>
    <w:p w14:paraId="486C0BCB" w14:textId="77777777" w:rsidR="008806AB" w:rsidRDefault="008806AB" w:rsidP="008806AB">
      <w:r>
        <w:t>In order to access the IMQM in athenaNet to manually resolve common errors, such as missing providers, invalid procedure codes, or unknown departments, the following user permissions must be granted by the local system administrator:</w:t>
      </w:r>
    </w:p>
    <w:tbl>
      <w:tblPr>
        <w:tblStyle w:val="ISQTable-New"/>
        <w:tblW w:w="0" w:type="auto"/>
        <w:tblLook w:val="0420" w:firstRow="1" w:lastRow="0" w:firstColumn="0" w:lastColumn="0" w:noHBand="0" w:noVBand="1"/>
      </w:tblPr>
      <w:tblGrid>
        <w:gridCol w:w="4838"/>
        <w:gridCol w:w="5962"/>
      </w:tblGrid>
      <w:tr w:rsidR="008806AB" w14:paraId="4FEC5915" w14:textId="77777777" w:rsidTr="007D3B2A">
        <w:trPr>
          <w:cnfStyle w:val="100000000000" w:firstRow="1" w:lastRow="0" w:firstColumn="0" w:lastColumn="0" w:oddVBand="0" w:evenVBand="0" w:oddHBand="0" w:evenHBand="0" w:firstRowFirstColumn="0" w:firstRowLastColumn="0" w:lastRowFirstColumn="0" w:lastRowLastColumn="0"/>
        </w:trPr>
        <w:tc>
          <w:tcPr>
            <w:tcW w:w="4885" w:type="dxa"/>
            <w:hideMark/>
          </w:tcPr>
          <w:p w14:paraId="740D45B5" w14:textId="77777777" w:rsidR="008806AB" w:rsidRDefault="008806AB" w:rsidP="007D3B2A">
            <w:pPr>
              <w:keepLines w:val="0"/>
            </w:pPr>
            <w:r>
              <w:t>Permission</w:t>
            </w:r>
          </w:p>
        </w:tc>
        <w:tc>
          <w:tcPr>
            <w:tcW w:w="6023" w:type="dxa"/>
            <w:hideMark/>
          </w:tcPr>
          <w:p w14:paraId="3C381E3A" w14:textId="77777777" w:rsidR="008806AB" w:rsidRDefault="008806AB" w:rsidP="007D3B2A">
            <w:pPr>
              <w:keepLines w:val="0"/>
            </w:pPr>
            <w:r>
              <w:t>Use Case</w:t>
            </w:r>
          </w:p>
        </w:tc>
      </w:tr>
      <w:tr w:rsidR="008806AB" w14:paraId="0140D7AD" w14:textId="77777777" w:rsidTr="007D3B2A">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4885" w:type="dxa"/>
            <w:tcBorders>
              <w:left w:val="nil"/>
              <w:right w:val="nil"/>
            </w:tcBorders>
            <w:tcMar>
              <w:top w:w="29" w:type="dxa"/>
              <w:left w:w="115" w:type="dxa"/>
              <w:bottom w:w="29" w:type="dxa"/>
              <w:right w:w="115" w:type="dxa"/>
            </w:tcMar>
            <w:hideMark/>
          </w:tcPr>
          <w:p w14:paraId="39225571" w14:textId="77777777" w:rsidR="008806AB" w:rsidRDefault="008806AB" w:rsidP="007D3B2A">
            <w:pPr>
              <w:keepLines w:val="0"/>
            </w:pPr>
            <w:r>
              <w:t>Interface Admin: View Message Queue</w:t>
            </w:r>
          </w:p>
        </w:tc>
        <w:tc>
          <w:tcPr>
            <w:tcW w:w="6023" w:type="dxa"/>
            <w:tcBorders>
              <w:left w:val="nil"/>
              <w:right w:val="nil"/>
            </w:tcBorders>
            <w:tcMar>
              <w:top w:w="29" w:type="dxa"/>
              <w:left w:w="115" w:type="dxa"/>
              <w:bottom w:w="29" w:type="dxa"/>
              <w:right w:w="115" w:type="dxa"/>
            </w:tcMar>
            <w:hideMark/>
          </w:tcPr>
          <w:p w14:paraId="7534AF95" w14:textId="77777777" w:rsidR="008806AB" w:rsidRDefault="008806AB" w:rsidP="007D3B2A">
            <w:pPr>
              <w:keepLines w:val="0"/>
            </w:pPr>
            <w:r>
              <w:t>You want to be able to view the IMQM.</w:t>
            </w:r>
          </w:p>
        </w:tc>
      </w:tr>
      <w:tr w:rsidR="008806AB" w14:paraId="637A8D2A" w14:textId="77777777" w:rsidTr="007D3B2A">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4885" w:type="dxa"/>
            <w:tcBorders>
              <w:left w:val="nil"/>
              <w:right w:val="nil"/>
            </w:tcBorders>
            <w:tcMar>
              <w:top w:w="29" w:type="dxa"/>
              <w:left w:w="115" w:type="dxa"/>
              <w:bottom w:w="29" w:type="dxa"/>
              <w:right w:w="115" w:type="dxa"/>
            </w:tcMar>
            <w:hideMark/>
          </w:tcPr>
          <w:p w14:paraId="2F9EB4BB" w14:textId="77777777" w:rsidR="008806AB" w:rsidRDefault="008806AB" w:rsidP="007D3B2A">
            <w:pPr>
              <w:keepLines w:val="0"/>
            </w:pPr>
            <w:r>
              <w:t>Interface Admin: Map Insurance Messages</w:t>
            </w:r>
          </w:p>
        </w:tc>
        <w:tc>
          <w:tcPr>
            <w:tcW w:w="6023" w:type="dxa"/>
            <w:tcBorders>
              <w:left w:val="nil"/>
              <w:right w:val="nil"/>
            </w:tcBorders>
            <w:tcMar>
              <w:top w:w="29" w:type="dxa"/>
              <w:left w:w="115" w:type="dxa"/>
              <w:bottom w:w="29" w:type="dxa"/>
              <w:right w:w="115" w:type="dxa"/>
            </w:tcMar>
            <w:hideMark/>
          </w:tcPr>
          <w:p w14:paraId="76883C34" w14:textId="77777777" w:rsidR="008806AB" w:rsidRDefault="008806AB" w:rsidP="007D3B2A">
            <w:pPr>
              <w:keepLines w:val="0"/>
            </w:pPr>
            <w:r>
              <w:t xml:space="preserve">You need to map insurance messages. </w:t>
            </w:r>
          </w:p>
        </w:tc>
      </w:tr>
      <w:tr w:rsidR="008806AB" w14:paraId="66CF0B09" w14:textId="77777777" w:rsidTr="007D3B2A">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4885" w:type="dxa"/>
            <w:tcBorders>
              <w:left w:val="nil"/>
              <w:right w:val="nil"/>
            </w:tcBorders>
            <w:tcMar>
              <w:top w:w="29" w:type="dxa"/>
              <w:left w:w="115" w:type="dxa"/>
              <w:bottom w:w="29" w:type="dxa"/>
              <w:right w:w="115" w:type="dxa"/>
            </w:tcMar>
            <w:hideMark/>
          </w:tcPr>
          <w:p w14:paraId="6F8666A3" w14:textId="77777777" w:rsidR="008806AB" w:rsidRDefault="008806AB" w:rsidP="007D3B2A">
            <w:pPr>
              <w:keepLines w:val="0"/>
            </w:pPr>
            <w:r>
              <w:t xml:space="preserve">Interface Admin: Map Messages (except Insurances)  </w:t>
            </w:r>
          </w:p>
        </w:tc>
        <w:tc>
          <w:tcPr>
            <w:tcW w:w="6023" w:type="dxa"/>
            <w:tcBorders>
              <w:left w:val="nil"/>
              <w:right w:val="nil"/>
            </w:tcBorders>
            <w:tcMar>
              <w:top w:w="29" w:type="dxa"/>
              <w:left w:w="115" w:type="dxa"/>
              <w:bottom w:w="29" w:type="dxa"/>
              <w:right w:w="115" w:type="dxa"/>
            </w:tcMar>
            <w:hideMark/>
          </w:tcPr>
          <w:p w14:paraId="121C6804" w14:textId="77777777" w:rsidR="008806AB" w:rsidRDefault="008806AB" w:rsidP="007D3B2A">
            <w:pPr>
              <w:keepLines w:val="0"/>
            </w:pPr>
            <w:r>
              <w:t>You need to map all messages excluding insurance messages (e.g. provider and department mappings).</w:t>
            </w:r>
          </w:p>
        </w:tc>
      </w:tr>
      <w:tr w:rsidR="008806AB" w14:paraId="5563397C" w14:textId="77777777" w:rsidTr="007D3B2A">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4885" w:type="dxa"/>
            <w:tcBorders>
              <w:left w:val="nil"/>
              <w:right w:val="nil"/>
            </w:tcBorders>
            <w:tcMar>
              <w:top w:w="29" w:type="dxa"/>
              <w:left w:w="115" w:type="dxa"/>
              <w:bottom w:w="29" w:type="dxa"/>
              <w:right w:w="115" w:type="dxa"/>
            </w:tcMar>
            <w:hideMark/>
          </w:tcPr>
          <w:p w14:paraId="2FE75135" w14:textId="77777777" w:rsidR="008806AB" w:rsidRDefault="008806AB" w:rsidP="007D3B2A">
            <w:pPr>
              <w:keepLines w:val="0"/>
            </w:pPr>
            <w:r>
              <w:t>Interface Admin: File Upload Interface</w:t>
            </w:r>
          </w:p>
        </w:tc>
        <w:tc>
          <w:tcPr>
            <w:tcW w:w="6023" w:type="dxa"/>
            <w:tcBorders>
              <w:left w:val="nil"/>
              <w:right w:val="nil"/>
            </w:tcBorders>
            <w:tcMar>
              <w:top w:w="29" w:type="dxa"/>
              <w:left w:w="115" w:type="dxa"/>
              <w:bottom w:w="29" w:type="dxa"/>
              <w:right w:w="115" w:type="dxa"/>
            </w:tcMar>
            <w:hideMark/>
          </w:tcPr>
          <w:p w14:paraId="5823182C" w14:textId="77777777" w:rsidR="008806AB" w:rsidRDefault="008806AB" w:rsidP="007D3B2A">
            <w:pPr>
              <w:keepLines w:val="0"/>
            </w:pPr>
            <w:r>
              <w:t>You want to be able to upload files via the interface.</w:t>
            </w:r>
          </w:p>
        </w:tc>
      </w:tr>
    </w:tbl>
    <w:p w14:paraId="3B7DDF87" w14:textId="64DAA236" w:rsidR="00254EDF" w:rsidRDefault="008806AB" w:rsidP="00254EDF">
      <w:r>
        <w:t xml:space="preserve">See </w:t>
      </w:r>
      <w:hyperlink r:id="rId19" w:history="1">
        <w:r>
          <w:rPr>
            <w:rStyle w:val="Hyperlink"/>
          </w:rPr>
          <w:t>athenaNet Interface Queue Management Guide</w:t>
        </w:r>
      </w:hyperlink>
      <w:r>
        <w:t xml:space="preserve"> for more information on the functionality of the IMQM and on client-side cleanup for ERRORs and CBOERRORs. </w:t>
      </w:r>
      <w:bookmarkStart w:id="29" w:name="_Toc445991442"/>
      <w:bookmarkStart w:id="30" w:name="_Toc446599535"/>
      <w:bookmarkStart w:id="31" w:name="_Toc468269521"/>
      <w:bookmarkStart w:id="32" w:name="_Toc526509677"/>
    </w:p>
    <w:p w14:paraId="328DEE86" w14:textId="77777777" w:rsidR="003A148C" w:rsidRPr="00254EDF" w:rsidRDefault="003A148C" w:rsidP="00254EDF"/>
    <w:p w14:paraId="6F32F878" w14:textId="439DCFDA" w:rsidR="00254EDF" w:rsidRDefault="00254EDF" w:rsidP="00254EDF">
      <w:pPr>
        <w:pStyle w:val="Heading2-Numbered"/>
        <w:numPr>
          <w:ilvl w:val="0"/>
          <w:numId w:val="0"/>
        </w:numPr>
        <w:ind w:left="720" w:hanging="576"/>
      </w:pPr>
      <w:r>
        <w:t>Continuing Service and Support</w:t>
      </w:r>
      <w:bookmarkEnd w:id="29"/>
      <w:bookmarkEnd w:id="30"/>
      <w:bookmarkEnd w:id="31"/>
      <w:bookmarkEnd w:id="32"/>
      <w:r>
        <w:t xml:space="preserve"> </w:t>
      </w:r>
    </w:p>
    <w:p w14:paraId="11730723" w14:textId="77777777" w:rsidR="00254EDF" w:rsidRDefault="00254EDF" w:rsidP="00254EDF">
      <w:r>
        <w:t>Within two weeks after go-live your interface will be transitioned into our daily service and support structure.</w:t>
      </w:r>
    </w:p>
    <w:p w14:paraId="04E580CB" w14:textId="77777777" w:rsidR="00254EDF" w:rsidRDefault="00254EDF" w:rsidP="00254EDF">
      <w:r>
        <w:t xml:space="preserve">As a standard practice, athenahealth continuously monitors all client connections and will notify the contacts specified if an error occurs. All jobs are monitored and automatically restarted if idle. For more details please refer to the </w:t>
      </w:r>
      <w:hyperlink r:id="rId20" w:history="1">
        <w:r>
          <w:rPr>
            <w:rStyle w:val="Hyperlink"/>
          </w:rPr>
          <w:t>Interface Down Support Document</w:t>
        </w:r>
      </w:hyperlink>
      <w:r>
        <w:t xml:space="preserve">. </w:t>
      </w:r>
    </w:p>
    <w:p w14:paraId="738A8C43" w14:textId="77777777" w:rsidR="00254EDF" w:rsidRDefault="00254EDF" w:rsidP="00254EDF">
      <w:r>
        <w:t xml:space="preserve">To contact athenahealth for questions or modifications to the interface, support can be accessed directly in athenaNet: </w:t>
      </w:r>
    </w:p>
    <w:p w14:paraId="2533E01A" w14:textId="77777777" w:rsidR="00254EDF" w:rsidRPr="00340EC7" w:rsidRDefault="00254EDF" w:rsidP="00254EDF">
      <w:pPr>
        <w:jc w:val="center"/>
        <w:rPr>
          <w:lang w:eastAsia="ja-JP"/>
        </w:rPr>
      </w:pPr>
      <w:r>
        <w:rPr>
          <w:noProof/>
        </w:rPr>
        <w:lastRenderedPageBreak/>
        <w:drawing>
          <wp:inline distT="0" distB="0" distL="0" distR="0" wp14:anchorId="5228FF5D" wp14:editId="09D97C4A">
            <wp:extent cx="4455160" cy="659130"/>
            <wp:effectExtent l="0" t="0" r="254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55160" cy="659130"/>
                    </a:xfrm>
                    <a:prstGeom prst="rect">
                      <a:avLst/>
                    </a:prstGeom>
                    <a:noFill/>
                    <a:ln>
                      <a:noFill/>
                    </a:ln>
                  </pic:spPr>
                </pic:pic>
              </a:graphicData>
            </a:graphic>
          </wp:inline>
        </w:drawing>
      </w:r>
    </w:p>
    <w:p w14:paraId="08005F1A" w14:textId="77777777" w:rsidR="008806AB" w:rsidRDefault="008806AB" w:rsidP="008806AB"/>
    <w:p w14:paraId="114D2D28" w14:textId="77777777" w:rsidR="008806AB" w:rsidRDefault="008806AB" w:rsidP="008806AB">
      <w:pPr>
        <w:pStyle w:val="Heading1"/>
      </w:pPr>
      <w:r>
        <w:lastRenderedPageBreak/>
        <w:t>Go-Live Authorization Form</w:t>
      </w:r>
    </w:p>
    <w:p w14:paraId="58CA20A9" w14:textId="77777777" w:rsidR="008806AB" w:rsidRDefault="008806AB" w:rsidP="008806AB">
      <w:pPr>
        <w:pStyle w:val="Heading2"/>
      </w:pPr>
      <w:r>
        <w:t xml:space="preserve">Continuing Service and Support </w:t>
      </w:r>
    </w:p>
    <w:p w14:paraId="5D53D806" w14:textId="77777777" w:rsidR="008806AB" w:rsidRDefault="008806AB" w:rsidP="008806AB">
      <w:r>
        <w:t>Within two weeks after go-live your interface will be transitioned into our daily service and support structure.</w:t>
      </w:r>
    </w:p>
    <w:p w14:paraId="749335D8" w14:textId="77777777" w:rsidR="008806AB" w:rsidRDefault="008806AB" w:rsidP="008806AB">
      <w:r>
        <w:t xml:space="preserve">As a standard practice, athenahealth continuously monitors all client connections and will notify the contacts specified if an error occurs. All jobs are monitored and automatically restarted if idle. </w:t>
      </w:r>
    </w:p>
    <w:p w14:paraId="4E858D3D" w14:textId="77777777" w:rsidR="008806AB" w:rsidRDefault="008806AB" w:rsidP="008806AB">
      <w:pPr>
        <w:keepNext/>
      </w:pPr>
      <w:r>
        <w:t>To contact athenahealth for help or support post go-live, the following resources are available:</w:t>
      </w:r>
    </w:p>
    <w:p w14:paraId="74883B0B" w14:textId="77777777" w:rsidR="008806AB" w:rsidRDefault="008806AB" w:rsidP="008806AB">
      <w:pPr>
        <w:keepNext/>
        <w:jc w:val="right"/>
        <w:rPr>
          <w:sz w:val="16"/>
          <w:vertAlign w:val="superscript"/>
          <w:lang w:eastAsia="ja-JP"/>
        </w:rPr>
      </w:pPr>
      <w:r>
        <w:rPr>
          <w:noProof/>
        </w:rPr>
        <w:drawing>
          <wp:inline distT="0" distB="0" distL="0" distR="0" wp14:anchorId="6F4BB169" wp14:editId="45E1F21E">
            <wp:extent cx="6753225" cy="1828800"/>
            <wp:effectExtent l="0" t="19050" r="0" b="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294E05B1" w14:textId="77777777" w:rsidR="008806AB" w:rsidRPr="00856D1B" w:rsidRDefault="008806AB" w:rsidP="008806AB">
      <w:pPr>
        <w:keepNext/>
        <w:spacing w:before="0"/>
        <w:jc w:val="right"/>
        <w:rPr>
          <w:rStyle w:val="Hyperlink"/>
          <w:color w:val="auto"/>
          <w:sz w:val="16"/>
          <w:u w:val="none"/>
        </w:rPr>
      </w:pPr>
      <w:r w:rsidRPr="004944DB">
        <w:rPr>
          <w:sz w:val="14"/>
          <w:vertAlign w:val="superscript"/>
          <w:lang w:eastAsia="ja-JP"/>
        </w:rPr>
        <w:t xml:space="preserve">1 </w:t>
      </w:r>
      <w:r w:rsidRPr="004944DB">
        <w:rPr>
          <w:sz w:val="14"/>
          <w:lang w:eastAsia="ja-JP"/>
        </w:rPr>
        <w:t xml:space="preserve">Integration Monitoring:  </w:t>
      </w:r>
      <w:hyperlink r:id="rId27" w:history="1">
        <w:r w:rsidRPr="004944DB">
          <w:rPr>
            <w:rStyle w:val="Hyperlink"/>
            <w:sz w:val="14"/>
            <w:lang w:eastAsia="ja-JP"/>
          </w:rPr>
          <w:t>IntegrationMonitoringRequests@athenahealth.com</w:t>
        </w:r>
      </w:hyperlink>
    </w:p>
    <w:p w14:paraId="313D11F9" w14:textId="77777777" w:rsidR="008806AB" w:rsidRDefault="008806AB" w:rsidP="008806AB">
      <w:r>
        <w:t xml:space="preserve">Additionally, it is </w:t>
      </w:r>
      <w:r w:rsidRPr="000A5770">
        <w:rPr>
          <w:b/>
          <w:color w:val="863375" w:themeColor="accent5"/>
          <w:u w:val="single"/>
        </w:rPr>
        <w:t>required</w:t>
      </w:r>
      <w:r w:rsidRPr="00C66D80">
        <w:rPr>
          <w:color w:val="592C81" w:themeColor="accent1"/>
        </w:rPr>
        <w:t xml:space="preserve"> </w:t>
      </w:r>
      <w:r>
        <w:t>to provide support contact information for the client and trading partner for use by athenahealth interface support. When possible, general support hotlines and email address are preferred.</w:t>
      </w:r>
    </w:p>
    <w:tbl>
      <w:tblPr>
        <w:tblStyle w:val="ISQTable-new0"/>
        <w:tblW w:w="0" w:type="auto"/>
        <w:tblLook w:val="0420" w:firstRow="1" w:lastRow="0" w:firstColumn="0" w:lastColumn="0" w:noHBand="0" w:noVBand="1"/>
      </w:tblPr>
      <w:tblGrid>
        <w:gridCol w:w="1798"/>
        <w:gridCol w:w="1810"/>
        <w:gridCol w:w="1796"/>
        <w:gridCol w:w="1799"/>
        <w:gridCol w:w="1801"/>
        <w:gridCol w:w="1796"/>
      </w:tblGrid>
      <w:tr w:rsidR="008806AB" w:rsidRPr="00B42AA5" w14:paraId="10ECBB3E" w14:textId="77777777" w:rsidTr="007D3B2A">
        <w:trPr>
          <w:cnfStyle w:val="100000000000" w:firstRow="1" w:lastRow="0" w:firstColumn="0" w:lastColumn="0" w:oddVBand="0" w:evenVBand="0" w:oddHBand="0" w:evenHBand="0" w:firstRowFirstColumn="0" w:firstRowLastColumn="0" w:lastRowFirstColumn="0" w:lastRowLastColumn="0"/>
        </w:trPr>
        <w:tc>
          <w:tcPr>
            <w:tcW w:w="1836" w:type="dxa"/>
          </w:tcPr>
          <w:p w14:paraId="0EE7398E" w14:textId="77777777" w:rsidR="008806AB" w:rsidRPr="00B42AA5" w:rsidRDefault="008806AB" w:rsidP="007D3B2A">
            <w:r w:rsidRPr="00B42AA5">
              <w:t>Name</w:t>
            </w:r>
          </w:p>
        </w:tc>
        <w:tc>
          <w:tcPr>
            <w:tcW w:w="1836" w:type="dxa"/>
          </w:tcPr>
          <w:p w14:paraId="5797A39F" w14:textId="77777777" w:rsidR="008806AB" w:rsidRPr="00B42AA5" w:rsidRDefault="008806AB" w:rsidP="007D3B2A">
            <w:r w:rsidRPr="00B42AA5">
              <w:t>Company</w:t>
            </w:r>
          </w:p>
        </w:tc>
        <w:tc>
          <w:tcPr>
            <w:tcW w:w="1836" w:type="dxa"/>
          </w:tcPr>
          <w:p w14:paraId="6F6CFCF3" w14:textId="77777777" w:rsidR="008806AB" w:rsidRPr="00B42AA5" w:rsidRDefault="008806AB" w:rsidP="007D3B2A">
            <w:r w:rsidRPr="00B42AA5">
              <w:t>Title</w:t>
            </w:r>
          </w:p>
        </w:tc>
        <w:tc>
          <w:tcPr>
            <w:tcW w:w="1836" w:type="dxa"/>
          </w:tcPr>
          <w:p w14:paraId="4330EF96" w14:textId="77777777" w:rsidR="008806AB" w:rsidRPr="00B42AA5" w:rsidRDefault="008806AB" w:rsidP="007D3B2A">
            <w:r w:rsidRPr="00B42AA5">
              <w:t>Office Phone</w:t>
            </w:r>
          </w:p>
        </w:tc>
        <w:tc>
          <w:tcPr>
            <w:tcW w:w="1836" w:type="dxa"/>
          </w:tcPr>
          <w:p w14:paraId="47642A54" w14:textId="77777777" w:rsidR="008806AB" w:rsidRPr="00B42AA5" w:rsidRDefault="008806AB" w:rsidP="007D3B2A">
            <w:r w:rsidRPr="00B42AA5">
              <w:t>Mobile Phone</w:t>
            </w:r>
          </w:p>
        </w:tc>
        <w:tc>
          <w:tcPr>
            <w:tcW w:w="1836" w:type="dxa"/>
          </w:tcPr>
          <w:p w14:paraId="68B8B460" w14:textId="77777777" w:rsidR="008806AB" w:rsidRPr="00B42AA5" w:rsidRDefault="008806AB" w:rsidP="007D3B2A">
            <w:r w:rsidRPr="00B42AA5">
              <w:t>Email</w:t>
            </w:r>
          </w:p>
        </w:tc>
      </w:tr>
      <w:tr w:rsidR="008806AB" w:rsidRPr="00B42AA5" w14:paraId="391EF432" w14:textId="77777777" w:rsidTr="007D3B2A">
        <w:trPr>
          <w:cnfStyle w:val="000000100000" w:firstRow="0" w:lastRow="0" w:firstColumn="0" w:lastColumn="0" w:oddVBand="0" w:evenVBand="0" w:oddHBand="1" w:evenHBand="0" w:firstRowFirstColumn="0" w:firstRowLastColumn="0" w:lastRowFirstColumn="0" w:lastRowLastColumn="0"/>
        </w:trPr>
        <w:tc>
          <w:tcPr>
            <w:tcW w:w="1836" w:type="dxa"/>
          </w:tcPr>
          <w:p w14:paraId="64D7F05E" w14:textId="77777777" w:rsidR="008806AB" w:rsidRPr="004944DB" w:rsidRDefault="008806AB" w:rsidP="007D3B2A">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836" w:type="dxa"/>
          </w:tcPr>
          <w:p w14:paraId="4B2D44DA" w14:textId="77777777" w:rsidR="008806AB" w:rsidRPr="004944DB" w:rsidRDefault="008806AB" w:rsidP="007D3B2A">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836" w:type="dxa"/>
          </w:tcPr>
          <w:p w14:paraId="22B73EF5" w14:textId="77777777" w:rsidR="008806AB" w:rsidRPr="004944DB" w:rsidRDefault="008806AB" w:rsidP="007D3B2A">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836" w:type="dxa"/>
          </w:tcPr>
          <w:p w14:paraId="6AF6F5B9" w14:textId="77777777" w:rsidR="008806AB" w:rsidRPr="004944DB" w:rsidRDefault="008806AB" w:rsidP="007D3B2A">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836" w:type="dxa"/>
          </w:tcPr>
          <w:p w14:paraId="1F3DA74E" w14:textId="77777777" w:rsidR="008806AB" w:rsidRPr="004944DB" w:rsidRDefault="008806AB" w:rsidP="007D3B2A">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836" w:type="dxa"/>
          </w:tcPr>
          <w:p w14:paraId="1B4820CC" w14:textId="77777777" w:rsidR="008806AB" w:rsidRPr="004944DB" w:rsidRDefault="008806AB" w:rsidP="007D3B2A">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r>
      <w:tr w:rsidR="008806AB" w:rsidRPr="00B42AA5" w14:paraId="104304B8" w14:textId="77777777" w:rsidTr="007D3B2A">
        <w:trPr>
          <w:cnfStyle w:val="000000010000" w:firstRow="0" w:lastRow="0" w:firstColumn="0" w:lastColumn="0" w:oddVBand="0" w:evenVBand="0" w:oddHBand="0" w:evenHBand="1" w:firstRowFirstColumn="0" w:firstRowLastColumn="0" w:lastRowFirstColumn="0" w:lastRowLastColumn="0"/>
        </w:trPr>
        <w:tc>
          <w:tcPr>
            <w:tcW w:w="1836" w:type="dxa"/>
          </w:tcPr>
          <w:p w14:paraId="738B03F1" w14:textId="77777777" w:rsidR="008806AB" w:rsidRPr="004944DB" w:rsidRDefault="008806AB" w:rsidP="007D3B2A">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836" w:type="dxa"/>
          </w:tcPr>
          <w:p w14:paraId="37233654" w14:textId="77777777" w:rsidR="008806AB" w:rsidRPr="004944DB" w:rsidRDefault="008806AB" w:rsidP="007D3B2A">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836" w:type="dxa"/>
          </w:tcPr>
          <w:p w14:paraId="5CE7FF11" w14:textId="77777777" w:rsidR="008806AB" w:rsidRPr="004944DB" w:rsidRDefault="008806AB" w:rsidP="007D3B2A">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836" w:type="dxa"/>
          </w:tcPr>
          <w:p w14:paraId="4B31251D" w14:textId="77777777" w:rsidR="008806AB" w:rsidRPr="004944DB" w:rsidRDefault="008806AB" w:rsidP="007D3B2A">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836" w:type="dxa"/>
          </w:tcPr>
          <w:p w14:paraId="37699FA1" w14:textId="77777777" w:rsidR="008806AB" w:rsidRPr="004944DB" w:rsidRDefault="008806AB" w:rsidP="007D3B2A">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836" w:type="dxa"/>
          </w:tcPr>
          <w:p w14:paraId="6A1DB203" w14:textId="77777777" w:rsidR="008806AB" w:rsidRPr="004944DB" w:rsidRDefault="008806AB" w:rsidP="007D3B2A">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r>
      <w:tr w:rsidR="008806AB" w:rsidRPr="00B42AA5" w14:paraId="68870226" w14:textId="77777777" w:rsidTr="007D3B2A">
        <w:trPr>
          <w:cnfStyle w:val="000000100000" w:firstRow="0" w:lastRow="0" w:firstColumn="0" w:lastColumn="0" w:oddVBand="0" w:evenVBand="0" w:oddHBand="1" w:evenHBand="0" w:firstRowFirstColumn="0" w:firstRowLastColumn="0" w:lastRowFirstColumn="0" w:lastRowLastColumn="0"/>
        </w:trPr>
        <w:tc>
          <w:tcPr>
            <w:tcW w:w="1836" w:type="dxa"/>
          </w:tcPr>
          <w:p w14:paraId="7618C255" w14:textId="77777777" w:rsidR="008806AB" w:rsidRPr="004944DB" w:rsidRDefault="008806AB" w:rsidP="007D3B2A">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836" w:type="dxa"/>
          </w:tcPr>
          <w:p w14:paraId="2EE43FA0" w14:textId="77777777" w:rsidR="008806AB" w:rsidRPr="004944DB" w:rsidRDefault="008806AB" w:rsidP="007D3B2A">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836" w:type="dxa"/>
          </w:tcPr>
          <w:p w14:paraId="0569A3A3" w14:textId="77777777" w:rsidR="008806AB" w:rsidRPr="004944DB" w:rsidRDefault="008806AB" w:rsidP="007D3B2A">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836" w:type="dxa"/>
          </w:tcPr>
          <w:p w14:paraId="40B754C5" w14:textId="77777777" w:rsidR="008806AB" w:rsidRPr="004944DB" w:rsidRDefault="008806AB" w:rsidP="007D3B2A">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836" w:type="dxa"/>
          </w:tcPr>
          <w:p w14:paraId="543BD804" w14:textId="77777777" w:rsidR="008806AB" w:rsidRPr="004944DB" w:rsidRDefault="008806AB" w:rsidP="007D3B2A">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836" w:type="dxa"/>
          </w:tcPr>
          <w:p w14:paraId="16DAF21D" w14:textId="77777777" w:rsidR="008806AB" w:rsidRPr="004944DB" w:rsidRDefault="008806AB" w:rsidP="007D3B2A">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r>
      <w:tr w:rsidR="008806AB" w:rsidRPr="00B42AA5" w14:paraId="15F71658" w14:textId="77777777" w:rsidTr="007D3B2A">
        <w:trPr>
          <w:cnfStyle w:val="000000010000" w:firstRow="0" w:lastRow="0" w:firstColumn="0" w:lastColumn="0" w:oddVBand="0" w:evenVBand="0" w:oddHBand="0" w:evenHBand="1" w:firstRowFirstColumn="0" w:firstRowLastColumn="0" w:lastRowFirstColumn="0" w:lastRowLastColumn="0"/>
        </w:trPr>
        <w:tc>
          <w:tcPr>
            <w:tcW w:w="1836" w:type="dxa"/>
          </w:tcPr>
          <w:p w14:paraId="1E6A4DD0" w14:textId="77777777" w:rsidR="008806AB" w:rsidRPr="004944DB" w:rsidRDefault="008806AB" w:rsidP="007D3B2A">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836" w:type="dxa"/>
          </w:tcPr>
          <w:p w14:paraId="6F37EE84" w14:textId="77777777" w:rsidR="008806AB" w:rsidRPr="004944DB" w:rsidRDefault="008806AB" w:rsidP="007D3B2A">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836" w:type="dxa"/>
          </w:tcPr>
          <w:p w14:paraId="4FC62282" w14:textId="77777777" w:rsidR="008806AB" w:rsidRPr="004944DB" w:rsidRDefault="008806AB" w:rsidP="007D3B2A">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836" w:type="dxa"/>
          </w:tcPr>
          <w:p w14:paraId="7F26A612" w14:textId="77777777" w:rsidR="008806AB" w:rsidRPr="004944DB" w:rsidRDefault="008806AB" w:rsidP="007D3B2A">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836" w:type="dxa"/>
          </w:tcPr>
          <w:p w14:paraId="08BE005F" w14:textId="77777777" w:rsidR="008806AB" w:rsidRPr="004944DB" w:rsidRDefault="008806AB" w:rsidP="007D3B2A">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836" w:type="dxa"/>
          </w:tcPr>
          <w:p w14:paraId="7C20EB7D" w14:textId="77777777" w:rsidR="008806AB" w:rsidRPr="004944DB" w:rsidRDefault="008806AB" w:rsidP="007D3B2A">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r>
      <w:tr w:rsidR="008806AB" w:rsidRPr="00B42AA5" w14:paraId="1B97CEFB" w14:textId="77777777" w:rsidTr="007D3B2A">
        <w:trPr>
          <w:cnfStyle w:val="000000100000" w:firstRow="0" w:lastRow="0" w:firstColumn="0" w:lastColumn="0" w:oddVBand="0" w:evenVBand="0" w:oddHBand="1" w:evenHBand="0" w:firstRowFirstColumn="0" w:firstRowLastColumn="0" w:lastRowFirstColumn="0" w:lastRowLastColumn="0"/>
        </w:trPr>
        <w:tc>
          <w:tcPr>
            <w:tcW w:w="1836" w:type="dxa"/>
          </w:tcPr>
          <w:p w14:paraId="4320F23B" w14:textId="77777777" w:rsidR="008806AB" w:rsidRDefault="008806AB" w:rsidP="007D3B2A">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836" w:type="dxa"/>
          </w:tcPr>
          <w:p w14:paraId="61F9871D" w14:textId="77777777" w:rsidR="008806AB" w:rsidRPr="004944DB" w:rsidRDefault="008806AB" w:rsidP="007D3B2A">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836" w:type="dxa"/>
          </w:tcPr>
          <w:p w14:paraId="3CC160E4" w14:textId="77777777" w:rsidR="008806AB" w:rsidRPr="004944DB" w:rsidRDefault="008806AB" w:rsidP="007D3B2A">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836" w:type="dxa"/>
          </w:tcPr>
          <w:p w14:paraId="61AEE03F" w14:textId="77777777" w:rsidR="008806AB" w:rsidRPr="004944DB" w:rsidRDefault="008806AB" w:rsidP="007D3B2A">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836" w:type="dxa"/>
          </w:tcPr>
          <w:p w14:paraId="0CDDAD6D" w14:textId="77777777" w:rsidR="008806AB" w:rsidRPr="004944DB" w:rsidRDefault="008806AB" w:rsidP="007D3B2A">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836" w:type="dxa"/>
          </w:tcPr>
          <w:p w14:paraId="2F52EE96" w14:textId="77777777" w:rsidR="008806AB" w:rsidRPr="004944DB" w:rsidRDefault="008806AB" w:rsidP="007D3B2A">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r>
    </w:tbl>
    <w:p w14:paraId="29EC2889" w14:textId="77777777" w:rsidR="008806AB" w:rsidRPr="00215967" w:rsidRDefault="008806AB" w:rsidP="008806AB">
      <w:pPr>
        <w:pStyle w:val="Heading2"/>
      </w:pPr>
      <w:r w:rsidRPr="00215967">
        <w:t xml:space="preserve">Interface </w:t>
      </w:r>
      <w:r>
        <w:t>Go-Live Signoff</w:t>
      </w:r>
    </w:p>
    <w:p w14:paraId="63DBCFD5" w14:textId="77777777" w:rsidR="008806AB" w:rsidRDefault="008806AB" w:rsidP="008806AB">
      <w:pPr>
        <w:spacing w:after="240"/>
      </w:pPr>
      <w:r>
        <w:rPr>
          <w:rFonts w:ascii="Century Gothic" w:hAnsi="Century Gothic" w:cs="Arial"/>
        </w:rPr>
        <w:t xml:space="preserve">Reference is made to the Athenahealth services agreement (the “Agreement”) entered into by and between athenahealth, Inc. (“Athena”) and the client set forth on the signature page below (“Client”, “you” or “your”). </w:t>
      </w:r>
      <w:r>
        <w:t xml:space="preserve">In order to move your interface (or interface change requiring testing) (the “Interface”) into your athenaNet production environment, you must sign off on the functionality of the Interface by execution of this Go Live Authorization Form.  Client agrees to fully cooperate with Athena and provide all assistance reasonably necessary for Athena to create, implement and maintain the Interfaces.  Client acknowledges that Athena’s performance is contingent on Client’s timely and effective performance of its obligations and understands that the operability of the Interfaces depends on Client’s ability to maintain its own equipment and functionality.  Client has obtained or will obtain all consents, licenses, and waivers and has fulfilled all legal obligations that are necessary to allow Athena to create, implement and maintain the Interfaces.  </w:t>
      </w:r>
      <w:proofErr w:type="gramStart"/>
      <w:r>
        <w:t>It should be understood that additional</w:t>
      </w:r>
      <w:proofErr w:type="gramEnd"/>
      <w:r>
        <w:t xml:space="preserve"> changes to the scope of the Interface once loaded into athenaNet production will involve additional project work and potentially incur additional costs.</w:t>
      </w:r>
      <w:r w:rsidRPr="008C578D">
        <w:t xml:space="preserve"> </w:t>
      </w:r>
      <w:r w:rsidRPr="00423E7D">
        <w:t>In addition, Client acknowledges that moving the Interface to athenaNet production environment may require changes to athenaNet practice settings and in connection with this Go-Live Authorization Form authorizes all required changes in athenaNet</w:t>
      </w:r>
    </w:p>
    <w:p w14:paraId="02C103D6" w14:textId="77777777" w:rsidR="008806AB" w:rsidRDefault="008806AB" w:rsidP="008806AB">
      <w:pPr>
        <w:spacing w:after="240"/>
      </w:pPr>
      <w:r>
        <w:t xml:space="preserve">Upon receipt of this signed form, Athena </w:t>
      </w:r>
      <w:r w:rsidRPr="002E0391">
        <w:t>requires a minimum of 2 business days to</w:t>
      </w:r>
      <w:r>
        <w:t xml:space="preserve"> move your Interface to go live.</w:t>
      </w:r>
    </w:p>
    <w:p w14:paraId="41BCD9F8" w14:textId="77777777" w:rsidR="008806AB" w:rsidRDefault="008806AB" w:rsidP="008806AB">
      <w:pPr>
        <w:rPr>
          <w:rFonts w:ascii="Century Gothic" w:hAnsi="Century Gothic"/>
          <w:szCs w:val="18"/>
        </w:rPr>
      </w:pPr>
      <w:r>
        <w:rPr>
          <w:rFonts w:ascii="Century Gothic" w:hAnsi="Century Gothic"/>
          <w:szCs w:val="18"/>
        </w:rPr>
        <w:lastRenderedPageBreak/>
        <w:t>The terms of this Go Live Authorization Form are hereby incorporated into the Agreement and shall become effective upon Client’s signature below.  By signing below, Client acknowledges that it is satisfied with the functionality of the Interface set forth below and Client authorizes Athena to enable such Interface to be deployed to athenaNet production.</w:t>
      </w:r>
    </w:p>
    <w:p w14:paraId="0502E5E7" w14:textId="77777777" w:rsidR="008806AB" w:rsidRPr="00DD205D" w:rsidRDefault="008806AB" w:rsidP="008806AB">
      <w:pPr>
        <w:rPr>
          <w:rFonts w:ascii="Century Gothic" w:hAnsi="Century Gothic"/>
          <w:szCs w:val="18"/>
        </w:rPr>
      </w:pPr>
    </w:p>
    <w:p w14:paraId="5B3A7B20" w14:textId="77777777" w:rsidR="008806AB" w:rsidRDefault="008806AB" w:rsidP="008806AB">
      <w:pPr>
        <w:rPr>
          <w:rFonts w:ascii="Century Gothic" w:hAnsi="Century Gothic"/>
          <w:szCs w:val="18"/>
        </w:rPr>
      </w:pPr>
      <w:r>
        <w:rPr>
          <w:rFonts w:ascii="Century Gothic" w:hAnsi="Century Gothic"/>
          <w:szCs w:val="18"/>
        </w:rPr>
        <w:t xml:space="preserve">Client: </w:t>
      </w:r>
      <w:r>
        <w:rPr>
          <w:rFonts w:ascii="Century Gothic" w:hAnsi="Century Gothic"/>
          <w:szCs w:val="18"/>
        </w:rPr>
        <w:fldChar w:fldCharType="begin">
          <w:ffData>
            <w:name w:val="Text6"/>
            <w:enabled/>
            <w:calcOnExit w:val="0"/>
            <w:textInput/>
          </w:ffData>
        </w:fldChar>
      </w:r>
      <w:r>
        <w:rPr>
          <w:rFonts w:ascii="Century Gothic" w:hAnsi="Century Gothic"/>
          <w:szCs w:val="18"/>
        </w:rPr>
        <w:instrText xml:space="preserve"> FORMTEXT </w:instrText>
      </w:r>
      <w:r>
        <w:rPr>
          <w:rFonts w:ascii="Century Gothic" w:hAnsi="Century Gothic"/>
          <w:szCs w:val="18"/>
        </w:rPr>
      </w:r>
      <w:r>
        <w:rPr>
          <w:rFonts w:ascii="Century Gothic" w:hAnsi="Century Gothic"/>
          <w:szCs w:val="18"/>
        </w:rPr>
        <w:fldChar w:fldCharType="separate"/>
      </w:r>
      <w:r>
        <w:rPr>
          <w:rFonts w:ascii="Century Gothic" w:hAnsi="Century Gothic"/>
          <w:noProof/>
          <w:szCs w:val="18"/>
        </w:rPr>
        <w:t> </w:t>
      </w:r>
      <w:r>
        <w:rPr>
          <w:rFonts w:ascii="Century Gothic" w:hAnsi="Century Gothic"/>
          <w:noProof/>
          <w:szCs w:val="18"/>
        </w:rPr>
        <w:t> </w:t>
      </w:r>
      <w:r>
        <w:rPr>
          <w:rFonts w:ascii="Century Gothic" w:hAnsi="Century Gothic"/>
          <w:noProof/>
          <w:szCs w:val="18"/>
        </w:rPr>
        <w:t> </w:t>
      </w:r>
      <w:r>
        <w:rPr>
          <w:rFonts w:ascii="Century Gothic" w:hAnsi="Century Gothic"/>
          <w:noProof/>
          <w:szCs w:val="18"/>
        </w:rPr>
        <w:t> </w:t>
      </w:r>
      <w:r>
        <w:rPr>
          <w:rFonts w:ascii="Century Gothic" w:hAnsi="Century Gothic"/>
          <w:noProof/>
          <w:szCs w:val="18"/>
        </w:rPr>
        <w:t> </w:t>
      </w:r>
      <w:r>
        <w:rPr>
          <w:rFonts w:ascii="Century Gothic" w:hAnsi="Century Gothic"/>
          <w:szCs w:val="18"/>
        </w:rPr>
        <w:fldChar w:fldCharType="end"/>
      </w:r>
    </w:p>
    <w:p w14:paraId="6D925AE8" w14:textId="77777777" w:rsidR="008806AB" w:rsidRPr="00DD205D" w:rsidRDefault="008806AB" w:rsidP="008806AB">
      <w:pPr>
        <w:spacing w:line="360" w:lineRule="auto"/>
        <w:rPr>
          <w:rFonts w:ascii="Century Gothic" w:hAnsi="Century Gothic"/>
          <w:szCs w:val="18"/>
        </w:rPr>
      </w:pPr>
      <w:r w:rsidRPr="00DD205D">
        <w:rPr>
          <w:rFonts w:ascii="Century Gothic" w:hAnsi="Century Gothic"/>
          <w:szCs w:val="18"/>
        </w:rPr>
        <w:t>By: _________________________________________</w:t>
      </w:r>
    </w:p>
    <w:p w14:paraId="22B65FC8" w14:textId="77777777" w:rsidR="008806AB" w:rsidRPr="00DD205D" w:rsidRDefault="008806AB" w:rsidP="008806AB">
      <w:pPr>
        <w:spacing w:line="360" w:lineRule="auto"/>
        <w:rPr>
          <w:rFonts w:ascii="Century Gothic" w:hAnsi="Century Gothic"/>
          <w:szCs w:val="18"/>
        </w:rPr>
      </w:pPr>
      <w:r w:rsidRPr="00DD205D">
        <w:rPr>
          <w:rFonts w:ascii="Century Gothic" w:hAnsi="Century Gothic"/>
          <w:szCs w:val="18"/>
        </w:rPr>
        <w:t xml:space="preserve">Print Name: </w:t>
      </w:r>
      <w:r w:rsidRPr="00DD205D">
        <w:rPr>
          <w:rFonts w:ascii="Century Gothic" w:hAnsi="Century Gothic"/>
          <w:szCs w:val="18"/>
        </w:rPr>
        <w:fldChar w:fldCharType="begin">
          <w:ffData>
            <w:name w:val="Text1"/>
            <w:enabled/>
            <w:calcOnExit w:val="0"/>
            <w:textInput/>
          </w:ffData>
        </w:fldChar>
      </w:r>
      <w:r w:rsidRPr="00DD205D">
        <w:rPr>
          <w:rFonts w:ascii="Century Gothic" w:hAnsi="Century Gothic"/>
          <w:szCs w:val="18"/>
        </w:rPr>
        <w:instrText xml:space="preserve"> FORMTEXT </w:instrText>
      </w:r>
      <w:r w:rsidRPr="00DD205D">
        <w:rPr>
          <w:rFonts w:ascii="Century Gothic" w:hAnsi="Century Gothic"/>
          <w:szCs w:val="18"/>
        </w:rPr>
      </w:r>
      <w:r w:rsidRPr="00DD205D">
        <w:rPr>
          <w:rFonts w:ascii="Century Gothic" w:hAnsi="Century Gothic"/>
          <w:szCs w:val="18"/>
        </w:rPr>
        <w:fldChar w:fldCharType="separate"/>
      </w:r>
      <w:r w:rsidRPr="00DD205D">
        <w:rPr>
          <w:rFonts w:ascii="Century Gothic" w:hAnsi="Century Gothic"/>
          <w:noProof/>
          <w:szCs w:val="18"/>
        </w:rPr>
        <w:t> </w:t>
      </w:r>
      <w:r w:rsidRPr="00DD205D">
        <w:rPr>
          <w:rFonts w:ascii="Century Gothic" w:hAnsi="Century Gothic"/>
          <w:noProof/>
          <w:szCs w:val="18"/>
        </w:rPr>
        <w:t> </w:t>
      </w:r>
      <w:r w:rsidRPr="00DD205D">
        <w:rPr>
          <w:rFonts w:ascii="Century Gothic" w:hAnsi="Century Gothic"/>
          <w:noProof/>
          <w:szCs w:val="18"/>
        </w:rPr>
        <w:t> </w:t>
      </w:r>
      <w:r w:rsidRPr="00DD205D">
        <w:rPr>
          <w:rFonts w:ascii="Century Gothic" w:hAnsi="Century Gothic"/>
          <w:noProof/>
          <w:szCs w:val="18"/>
        </w:rPr>
        <w:t> </w:t>
      </w:r>
      <w:r w:rsidRPr="00DD205D">
        <w:rPr>
          <w:rFonts w:ascii="Century Gothic" w:hAnsi="Century Gothic"/>
          <w:noProof/>
          <w:szCs w:val="18"/>
        </w:rPr>
        <w:t> </w:t>
      </w:r>
      <w:r w:rsidRPr="00DD205D">
        <w:rPr>
          <w:rFonts w:ascii="Century Gothic" w:hAnsi="Century Gothic"/>
          <w:szCs w:val="18"/>
        </w:rPr>
        <w:fldChar w:fldCharType="end"/>
      </w:r>
    </w:p>
    <w:p w14:paraId="49854BE7" w14:textId="77777777" w:rsidR="008806AB" w:rsidRPr="00DD205D" w:rsidRDefault="008806AB" w:rsidP="008806AB">
      <w:pPr>
        <w:spacing w:line="360" w:lineRule="auto"/>
        <w:rPr>
          <w:rFonts w:ascii="Century Gothic" w:hAnsi="Century Gothic"/>
          <w:szCs w:val="18"/>
        </w:rPr>
      </w:pPr>
      <w:r w:rsidRPr="00DD205D">
        <w:rPr>
          <w:rFonts w:ascii="Century Gothic" w:hAnsi="Century Gothic"/>
          <w:szCs w:val="18"/>
        </w:rPr>
        <w:t xml:space="preserve">Position: </w:t>
      </w:r>
      <w:r w:rsidRPr="00DD205D">
        <w:rPr>
          <w:rFonts w:ascii="Century Gothic" w:hAnsi="Century Gothic"/>
          <w:szCs w:val="18"/>
        </w:rPr>
        <w:fldChar w:fldCharType="begin">
          <w:ffData>
            <w:name w:val="Text2"/>
            <w:enabled/>
            <w:calcOnExit w:val="0"/>
            <w:textInput/>
          </w:ffData>
        </w:fldChar>
      </w:r>
      <w:r w:rsidRPr="00DD205D">
        <w:rPr>
          <w:rFonts w:ascii="Century Gothic" w:hAnsi="Century Gothic"/>
          <w:szCs w:val="18"/>
        </w:rPr>
        <w:instrText xml:space="preserve"> FORMTEXT </w:instrText>
      </w:r>
      <w:r w:rsidRPr="00DD205D">
        <w:rPr>
          <w:rFonts w:ascii="Century Gothic" w:hAnsi="Century Gothic"/>
          <w:szCs w:val="18"/>
        </w:rPr>
      </w:r>
      <w:r w:rsidRPr="00DD205D">
        <w:rPr>
          <w:rFonts w:ascii="Century Gothic" w:hAnsi="Century Gothic"/>
          <w:szCs w:val="18"/>
        </w:rPr>
        <w:fldChar w:fldCharType="separate"/>
      </w:r>
      <w:r w:rsidRPr="00DD205D">
        <w:rPr>
          <w:rFonts w:ascii="Century Gothic" w:hAnsi="Century Gothic"/>
          <w:noProof/>
          <w:szCs w:val="18"/>
        </w:rPr>
        <w:t> </w:t>
      </w:r>
      <w:r w:rsidRPr="00DD205D">
        <w:rPr>
          <w:rFonts w:ascii="Century Gothic" w:hAnsi="Century Gothic"/>
          <w:noProof/>
          <w:szCs w:val="18"/>
        </w:rPr>
        <w:t> </w:t>
      </w:r>
      <w:r w:rsidRPr="00DD205D">
        <w:rPr>
          <w:rFonts w:ascii="Century Gothic" w:hAnsi="Century Gothic"/>
          <w:noProof/>
          <w:szCs w:val="18"/>
        </w:rPr>
        <w:t> </w:t>
      </w:r>
      <w:r w:rsidRPr="00DD205D">
        <w:rPr>
          <w:rFonts w:ascii="Century Gothic" w:hAnsi="Century Gothic"/>
          <w:noProof/>
          <w:szCs w:val="18"/>
        </w:rPr>
        <w:t> </w:t>
      </w:r>
      <w:r w:rsidRPr="00DD205D">
        <w:rPr>
          <w:rFonts w:ascii="Century Gothic" w:hAnsi="Century Gothic"/>
          <w:noProof/>
          <w:szCs w:val="18"/>
        </w:rPr>
        <w:t> </w:t>
      </w:r>
      <w:r w:rsidRPr="00DD205D">
        <w:rPr>
          <w:rFonts w:ascii="Century Gothic" w:hAnsi="Century Gothic"/>
          <w:szCs w:val="18"/>
        </w:rPr>
        <w:fldChar w:fldCharType="end"/>
      </w:r>
    </w:p>
    <w:p w14:paraId="19BDCB5D" w14:textId="77777777" w:rsidR="008806AB" w:rsidRPr="00C119E2" w:rsidRDefault="008806AB" w:rsidP="008806AB">
      <w:pPr>
        <w:spacing w:line="360" w:lineRule="auto"/>
        <w:rPr>
          <w:rFonts w:ascii="Century Gothic" w:hAnsi="Century Gothic"/>
          <w:szCs w:val="18"/>
        </w:rPr>
      </w:pPr>
      <w:r w:rsidRPr="00DD205D">
        <w:rPr>
          <w:rFonts w:ascii="Century Gothic" w:hAnsi="Century Gothic"/>
          <w:szCs w:val="18"/>
        </w:rPr>
        <w:t xml:space="preserve">Date: </w:t>
      </w:r>
      <w:r w:rsidRPr="00DD205D">
        <w:rPr>
          <w:rFonts w:ascii="Century Gothic" w:hAnsi="Century Gothic"/>
          <w:szCs w:val="18"/>
        </w:rPr>
        <w:fldChar w:fldCharType="begin">
          <w:ffData>
            <w:name w:val="Text5"/>
            <w:enabled/>
            <w:calcOnExit w:val="0"/>
            <w:textInput/>
          </w:ffData>
        </w:fldChar>
      </w:r>
      <w:r w:rsidRPr="00DD205D">
        <w:rPr>
          <w:rFonts w:ascii="Century Gothic" w:hAnsi="Century Gothic"/>
          <w:szCs w:val="18"/>
        </w:rPr>
        <w:instrText xml:space="preserve"> FORMTEXT </w:instrText>
      </w:r>
      <w:r w:rsidRPr="00DD205D">
        <w:rPr>
          <w:rFonts w:ascii="Century Gothic" w:hAnsi="Century Gothic"/>
          <w:szCs w:val="18"/>
        </w:rPr>
      </w:r>
      <w:r w:rsidRPr="00DD205D">
        <w:rPr>
          <w:rFonts w:ascii="Century Gothic" w:hAnsi="Century Gothic"/>
          <w:szCs w:val="18"/>
        </w:rPr>
        <w:fldChar w:fldCharType="separate"/>
      </w:r>
      <w:r w:rsidRPr="00DD205D">
        <w:rPr>
          <w:rFonts w:ascii="Century Gothic" w:hAnsi="Century Gothic"/>
          <w:noProof/>
          <w:szCs w:val="18"/>
        </w:rPr>
        <w:t> </w:t>
      </w:r>
      <w:r w:rsidRPr="00DD205D">
        <w:rPr>
          <w:rFonts w:ascii="Century Gothic" w:hAnsi="Century Gothic"/>
          <w:noProof/>
          <w:szCs w:val="18"/>
        </w:rPr>
        <w:t> </w:t>
      </w:r>
      <w:r w:rsidRPr="00DD205D">
        <w:rPr>
          <w:rFonts w:ascii="Century Gothic" w:hAnsi="Century Gothic"/>
          <w:noProof/>
          <w:szCs w:val="18"/>
        </w:rPr>
        <w:t> </w:t>
      </w:r>
      <w:r w:rsidRPr="00DD205D">
        <w:rPr>
          <w:rFonts w:ascii="Century Gothic" w:hAnsi="Century Gothic"/>
          <w:noProof/>
          <w:szCs w:val="18"/>
        </w:rPr>
        <w:t> </w:t>
      </w:r>
      <w:r w:rsidRPr="00DD205D">
        <w:rPr>
          <w:rFonts w:ascii="Century Gothic" w:hAnsi="Century Gothic"/>
          <w:noProof/>
          <w:szCs w:val="18"/>
        </w:rPr>
        <w:t> </w:t>
      </w:r>
      <w:r w:rsidRPr="00DD205D">
        <w:rPr>
          <w:rFonts w:ascii="Century Gothic" w:hAnsi="Century Gothic"/>
          <w:szCs w:val="18"/>
        </w:rPr>
        <w:fldChar w:fldCharType="end"/>
      </w:r>
      <w:bookmarkEnd w:id="5"/>
      <w:bookmarkEnd w:id="6"/>
    </w:p>
    <w:sectPr w:rsidR="008806AB" w:rsidRPr="00C119E2" w:rsidSect="005A26FB">
      <w:headerReference w:type="default" r:id="rId28"/>
      <w:footerReference w:type="default" r:id="rId29"/>
      <w:pgSz w:w="12240" w:h="15840" w:code="1"/>
      <w:pgMar w:top="1267" w:right="720" w:bottom="1080" w:left="720" w:header="634"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639AD8" w14:textId="77777777" w:rsidR="004C6E3C" w:rsidRDefault="004C6E3C" w:rsidP="00236116">
      <w:pPr>
        <w:spacing w:before="0" w:line="240" w:lineRule="auto"/>
      </w:pPr>
      <w:r>
        <w:separator/>
      </w:r>
    </w:p>
  </w:endnote>
  <w:endnote w:type="continuationSeparator" w:id="0">
    <w:p w14:paraId="668215EF" w14:textId="77777777" w:rsidR="004C6E3C" w:rsidRDefault="004C6E3C" w:rsidP="00236116">
      <w:pPr>
        <w:spacing w:before="0" w:line="240" w:lineRule="auto"/>
      </w:pPr>
      <w:r>
        <w:continuationSeparator/>
      </w:r>
    </w:p>
  </w:endnote>
  <w:endnote w:type="continuationNotice" w:id="1">
    <w:p w14:paraId="6B8A472E" w14:textId="77777777" w:rsidR="004C6E3C" w:rsidRDefault="004C6E3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ヒラギノ角ゴ Pro W3">
    <w:panose1 w:val="00000000000000000000"/>
    <w:charset w:val="80"/>
    <w:family w:val="roman"/>
    <w:notTrueType/>
    <w:pitch w:val="default"/>
  </w:font>
  <w:font w:name="Century Gothic">
    <w:panose1 w:val="020B0502020202020204"/>
    <w:charset w:val="00"/>
    <w:family w:val="swiss"/>
    <w:pitch w:val="variable"/>
    <w:sig w:usb0="00000287" w:usb1="00000000" w:usb2="00000000" w:usb3="00000000" w:csb0="0000009F" w:csb1="00000000"/>
  </w:font>
  <w:font w:name="MetaBold-Roman">
    <w:altName w:val="Cambria"/>
    <w:charset w:val="00"/>
    <w:family w:val="swiss"/>
    <w:pitch w:val="variable"/>
    <w:sig w:usb0="00000003" w:usb1="00000000" w:usb2="00000000" w:usb3="00000000" w:csb0="00000001" w:csb1="00000000"/>
  </w:font>
  <w:font w:name="MetaBook-Roman">
    <w:altName w:val="Calibri"/>
    <w:panose1 w:val="00000000000000000000"/>
    <w:charset w:val="00"/>
    <w:family w:val="roman"/>
    <w:notTrueType/>
    <w:pitch w:val="default"/>
  </w:font>
  <w:font w:name="MetaBook-Italic">
    <w:altName w:val="MV Boli"/>
    <w:charset w:val="00"/>
    <w:family w:val="auto"/>
    <w:pitch w:val="variable"/>
    <w:sig w:usb0="00000003" w:usb1="00000000" w:usb2="00000000" w:usb3="00000000" w:csb0="00000001" w:csb1="00000000"/>
  </w:font>
  <w:font w:name="Times">
    <w:panose1 w:val="020206030504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140BB5" w14:textId="750DAF26" w:rsidR="00506A64" w:rsidRPr="009810FE" w:rsidRDefault="00D06067" w:rsidP="009810FE">
    <w:pPr>
      <w:pStyle w:val="Interiorpagefooters"/>
      <w:pBdr>
        <w:top w:val="single" w:sz="4" w:space="1" w:color="863375" w:themeColor="accent5"/>
      </w:pBdr>
      <w:tabs>
        <w:tab w:val="center" w:pos="5760"/>
        <w:tab w:val="right" w:pos="10800"/>
      </w:tabs>
      <w:jc w:val="left"/>
      <w:rPr>
        <w:color w:val="863375" w:themeColor="accent5"/>
      </w:rPr>
    </w:pPr>
    <w:hyperlink r:id="rId1" w:history="1">
      <w:r w:rsidR="00506A64" w:rsidRPr="009810FE">
        <w:rPr>
          <w:rStyle w:val="Hyperlink"/>
          <w:b/>
          <w:color w:val="863375" w:themeColor="accent5"/>
          <w:sz w:val="16"/>
          <w:szCs w:val="16"/>
        </w:rPr>
        <w:t>www.athenahealth.com</w:t>
      </w:r>
    </w:hyperlink>
    <w:r w:rsidR="00506A64" w:rsidRPr="009810FE">
      <w:rPr>
        <w:color w:val="863375" w:themeColor="accent5"/>
      </w:rPr>
      <w:tab/>
    </w:r>
    <w:r w:rsidR="00506A64" w:rsidRPr="009810FE">
      <w:rPr>
        <w:color w:val="A5A6A5" w:themeColor="background2"/>
      </w:rPr>
      <w:t>athenahealth, Inc. Proprietary</w:t>
    </w:r>
    <w:r w:rsidR="00506A64" w:rsidRPr="009810FE">
      <w:rPr>
        <w:color w:val="863375" w:themeColor="accent5"/>
      </w:rPr>
      <w:tab/>
    </w:r>
    <w:r w:rsidR="00506A64" w:rsidRPr="009810FE">
      <w:rPr>
        <w:rStyle w:val="PageNumber"/>
        <w:rFonts w:cs="Times New Roman"/>
        <w:b/>
        <w:color w:val="863375" w:themeColor="accent5"/>
        <w:sz w:val="16"/>
        <w:szCs w:val="16"/>
      </w:rPr>
      <w:fldChar w:fldCharType="begin"/>
    </w:r>
    <w:r w:rsidR="00506A64" w:rsidRPr="009810FE">
      <w:rPr>
        <w:rStyle w:val="PageNumber"/>
        <w:rFonts w:cs="Times New Roman"/>
        <w:b/>
        <w:color w:val="863375" w:themeColor="accent5"/>
        <w:sz w:val="16"/>
        <w:szCs w:val="16"/>
      </w:rPr>
      <w:instrText xml:space="preserve"> PAGE </w:instrText>
    </w:r>
    <w:r w:rsidR="00506A64" w:rsidRPr="009810FE">
      <w:rPr>
        <w:rStyle w:val="PageNumber"/>
        <w:rFonts w:cs="Times New Roman"/>
        <w:b/>
        <w:color w:val="863375" w:themeColor="accent5"/>
        <w:sz w:val="16"/>
        <w:szCs w:val="16"/>
      </w:rPr>
      <w:fldChar w:fldCharType="separate"/>
    </w:r>
    <w:r w:rsidR="00506A64">
      <w:rPr>
        <w:rStyle w:val="PageNumber"/>
        <w:rFonts w:cs="Times New Roman"/>
        <w:b/>
        <w:noProof/>
        <w:color w:val="863375" w:themeColor="accent5"/>
        <w:sz w:val="16"/>
        <w:szCs w:val="16"/>
      </w:rPr>
      <w:t>4</w:t>
    </w:r>
    <w:r w:rsidR="00506A64" w:rsidRPr="009810FE">
      <w:rPr>
        <w:rStyle w:val="PageNumber"/>
        <w:rFonts w:cs="Times New Roman"/>
        <w:b/>
        <w:color w:val="863375" w:themeColor="accent5"/>
        <w:sz w:val="16"/>
        <w:szCs w:val="16"/>
      </w:rPr>
      <w:fldChar w:fldCharType="end"/>
    </w:r>
  </w:p>
  <w:p w14:paraId="47140BB6" w14:textId="77777777" w:rsidR="00506A64" w:rsidRDefault="00506A6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819F31" w14:textId="77777777" w:rsidR="004C6E3C" w:rsidRDefault="004C6E3C" w:rsidP="00236116">
      <w:pPr>
        <w:spacing w:before="0" w:line="240" w:lineRule="auto"/>
      </w:pPr>
      <w:r>
        <w:separator/>
      </w:r>
    </w:p>
  </w:footnote>
  <w:footnote w:type="continuationSeparator" w:id="0">
    <w:p w14:paraId="32A200F9" w14:textId="77777777" w:rsidR="004C6E3C" w:rsidRDefault="004C6E3C" w:rsidP="00236116">
      <w:pPr>
        <w:spacing w:before="0" w:line="240" w:lineRule="auto"/>
      </w:pPr>
      <w:r>
        <w:continuationSeparator/>
      </w:r>
    </w:p>
  </w:footnote>
  <w:footnote w:type="continuationNotice" w:id="1">
    <w:p w14:paraId="4A662FC8" w14:textId="77777777" w:rsidR="004C6E3C" w:rsidRDefault="004C6E3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140BB4" w14:textId="02F3363D" w:rsidR="00506A64" w:rsidRPr="00E20AFA" w:rsidRDefault="00D06067" w:rsidP="00E20AFA">
    <w:pPr>
      <w:pStyle w:val="Interiorpageheaders"/>
      <w:tabs>
        <w:tab w:val="left" w:pos="2880"/>
      </w:tabs>
      <w:jc w:val="left"/>
      <w:rPr>
        <w:rFonts w:asciiTheme="minorHAnsi" w:hAnsiTheme="minorHAnsi"/>
      </w:rPr>
    </w:pPr>
    <w:sdt>
      <w:sdtPr>
        <w:rPr>
          <w:rFonts w:asciiTheme="minorHAnsi" w:hAnsiTheme="minorHAnsi" w:cs="MetaBook-Roman"/>
          <w:sz w:val="16"/>
          <w:szCs w:val="16"/>
        </w:rPr>
        <w:alias w:val="Title"/>
        <w:tag w:val=""/>
        <w:id w:val="554203694"/>
        <w:placeholder>
          <w:docPart w:val="A7004D01D02A4A99AD21CD7DF72C2622"/>
        </w:placeholder>
        <w:dataBinding w:prefixMappings="xmlns:ns0='http://purl.org/dc/elements/1.1/' xmlns:ns1='http://schemas.openxmlformats.org/package/2006/metadata/core-properties' " w:xpath="/ns1:coreProperties[1]/ns0:title[1]" w:storeItemID="{6C3C8BC8-F283-45AE-878A-BAB7291924A1}"/>
        <w:text/>
      </w:sdtPr>
      <w:sdtEndPr/>
      <w:sdtContent>
        <w:r w:rsidR="00FB3151">
          <w:rPr>
            <w:rFonts w:asciiTheme="minorHAnsi" w:hAnsiTheme="minorHAnsi" w:cs="MetaBook-Roman"/>
            <w:sz w:val="16"/>
            <w:szCs w:val="16"/>
          </w:rPr>
          <w:t>Orchard</w:t>
        </w:r>
      </w:sdtContent>
    </w:sdt>
    <w:r w:rsidR="00506A64" w:rsidRPr="00E20AFA">
      <w:rPr>
        <w:rFonts w:asciiTheme="minorHAnsi" w:hAnsiTheme="minorHAnsi"/>
        <w:noProof/>
        <w:lang w:eastAsia="en-US"/>
      </w:rPr>
      <w:drawing>
        <wp:anchor distT="0" distB="0" distL="114300" distR="114300" simplePos="0" relativeHeight="251658240" behindDoc="0" locked="0" layoutInCell="1" allowOverlap="1" wp14:anchorId="47140BB7" wp14:editId="6EC8747E">
          <wp:simplePos x="0" y="0"/>
          <wp:positionH relativeFrom="column">
            <wp:posOffset>5156200</wp:posOffset>
          </wp:positionH>
          <wp:positionV relativeFrom="paragraph">
            <wp:posOffset>-133350</wp:posOffset>
          </wp:positionV>
          <wp:extent cx="1689100" cy="275590"/>
          <wp:effectExtent l="0" t="0" r="635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health logo.png"/>
                  <pic:cNvPicPr/>
                </pic:nvPicPr>
                <pic:blipFill rotWithShape="1">
                  <a:blip r:embed="rId1">
                    <a:extLst>
                      <a:ext uri="{28A0092B-C50C-407E-A947-70E740481C1C}">
                        <a14:useLocalDpi xmlns:a14="http://schemas.microsoft.com/office/drawing/2010/main" val="0"/>
                      </a:ext>
                    </a:extLst>
                  </a:blip>
                  <a:srcRect l="13194" t="33333" r="13194" b="30555"/>
                  <a:stretch/>
                </pic:blipFill>
                <pic:spPr bwMode="auto">
                  <a:xfrm>
                    <a:off x="0" y="0"/>
                    <a:ext cx="1689100" cy="275590"/>
                  </a:xfrm>
                  <a:prstGeom prst="rect">
                    <a:avLst/>
                  </a:prstGeom>
                  <a:noFill/>
                  <a:ln>
                    <a:noFill/>
                  </a:ln>
                  <a:extLst>
                    <a:ext uri="{53640926-AAD7-44D8-BBD7-CCE9431645EC}">
                      <a14:shadowObscured xmlns:a14="http://schemas.microsoft.com/office/drawing/2010/main"/>
                    </a:ex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pic:spPr>
              </pic:pic>
            </a:graphicData>
          </a:graphic>
          <wp14:sizeRelH relativeFrom="page">
            <wp14:pctWidth>0</wp14:pctWidth>
          </wp14:sizeRelH>
          <wp14:sizeRelV relativeFrom="page">
            <wp14:pctHeight>0</wp14:pctHeight>
          </wp14:sizeRelV>
        </wp:anchor>
      </w:drawing>
    </w:r>
    <w:r w:rsidR="00506A64" w:rsidRPr="00E20AFA">
      <w:rPr>
        <w:rFonts w:asciiTheme="minorHAnsi" w:hAnsiTheme="minorHAnsi" w:cs="MetaBook-Roman"/>
        <w:sz w:val="16"/>
        <w:szCs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E2D5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7377626"/>
    <w:multiLevelType w:val="hybridMultilevel"/>
    <w:tmpl w:val="E86AE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E97D4F"/>
    <w:multiLevelType w:val="multilevel"/>
    <w:tmpl w:val="6D7C8C56"/>
    <w:lvl w:ilvl="0">
      <w:start w:val="1"/>
      <w:numFmt w:val="decimal"/>
      <w:pStyle w:val="Heading1-Numbered"/>
      <w:suff w:val="space"/>
      <w:lvlText w:val="%1"/>
      <w:lvlJc w:val="left"/>
      <w:pPr>
        <w:ind w:left="360" w:hanging="360"/>
      </w:pPr>
      <w:rPr>
        <w:rFonts w:hint="default"/>
      </w:rPr>
    </w:lvl>
    <w:lvl w:ilvl="1">
      <w:start w:val="1"/>
      <w:numFmt w:val="decimal"/>
      <w:pStyle w:val="Heading2-Numbered"/>
      <w:suff w:val="space"/>
      <w:lvlText w:val="%1.%2"/>
      <w:lvlJc w:val="left"/>
      <w:pPr>
        <w:ind w:left="4626" w:hanging="576"/>
      </w:pPr>
      <w:rPr>
        <w:rFonts w:hint="default"/>
      </w:rPr>
    </w:lvl>
    <w:lvl w:ilvl="2">
      <w:start w:val="1"/>
      <w:numFmt w:val="decimal"/>
      <w:pStyle w:val="Heading3-Numbered"/>
      <w:suff w:val="space"/>
      <w:lvlText w:val="%1.%2.%3"/>
      <w:lvlJc w:val="left"/>
      <w:pPr>
        <w:ind w:left="8622" w:hanging="792"/>
      </w:pPr>
      <w:rPr>
        <w:rFonts w:hint="default"/>
      </w:rPr>
    </w:lvl>
    <w:lvl w:ilvl="3">
      <w:start w:val="1"/>
      <w:numFmt w:val="decimal"/>
      <w:pStyle w:val="Heading4-Numbered"/>
      <w:suff w:val="space"/>
      <w:lvlText w:val="%1.%2.%3.%4"/>
      <w:lvlJc w:val="left"/>
      <w:pPr>
        <w:ind w:left="1422" w:hanging="1152"/>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suff w:val="space"/>
      <w:lvlText w:val=""/>
      <w:lvlJc w:val="left"/>
      <w:pPr>
        <w:ind w:left="3240" w:hanging="360"/>
      </w:pPr>
      <w:rPr>
        <w:rFonts w:hint="default"/>
      </w:rPr>
    </w:lvl>
  </w:abstractNum>
  <w:abstractNum w:abstractNumId="3" w15:restartNumberingAfterBreak="0">
    <w:nsid w:val="16002D09"/>
    <w:multiLevelType w:val="hybridMultilevel"/>
    <w:tmpl w:val="CDA86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AC6731"/>
    <w:multiLevelType w:val="hybridMultilevel"/>
    <w:tmpl w:val="32C8A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A73168"/>
    <w:multiLevelType w:val="hybridMultilevel"/>
    <w:tmpl w:val="45D44E82"/>
    <w:lvl w:ilvl="0" w:tplc="BB74087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0F160F"/>
    <w:multiLevelType w:val="hybridMultilevel"/>
    <w:tmpl w:val="87A069BE"/>
    <w:lvl w:ilvl="0" w:tplc="1302733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3A3679"/>
    <w:multiLevelType w:val="hybridMultilevel"/>
    <w:tmpl w:val="F336DE8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8" w15:restartNumberingAfterBreak="0">
    <w:nsid w:val="2D2A54BB"/>
    <w:multiLevelType w:val="hybridMultilevel"/>
    <w:tmpl w:val="97CE3C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B6608A"/>
    <w:multiLevelType w:val="hybridMultilevel"/>
    <w:tmpl w:val="B61CF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D47911"/>
    <w:multiLevelType w:val="hybridMultilevel"/>
    <w:tmpl w:val="C21A1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2764F7"/>
    <w:multiLevelType w:val="hybridMultilevel"/>
    <w:tmpl w:val="0250172E"/>
    <w:lvl w:ilvl="0" w:tplc="B81EF40E">
      <w:start w:val="1"/>
      <w:numFmt w:val="bullet"/>
      <w:pStyle w:val="Bullets"/>
      <w:lvlText w:val=""/>
      <w:lvlJc w:val="left"/>
      <w:pPr>
        <w:ind w:left="634" w:hanging="360"/>
      </w:pPr>
      <w:rPr>
        <w:rFonts w:ascii="Symbol" w:hAnsi="Symbol" w:hint="default"/>
      </w:rPr>
    </w:lvl>
    <w:lvl w:ilvl="1" w:tplc="04090003" w:tentative="1">
      <w:start w:val="1"/>
      <w:numFmt w:val="bullet"/>
      <w:lvlText w:val="o"/>
      <w:lvlJc w:val="left"/>
      <w:pPr>
        <w:ind w:left="1354" w:hanging="360"/>
      </w:pPr>
      <w:rPr>
        <w:rFonts w:ascii="Courier New" w:hAnsi="Courier New" w:hint="default"/>
      </w:rPr>
    </w:lvl>
    <w:lvl w:ilvl="2" w:tplc="04090005" w:tentative="1">
      <w:start w:val="1"/>
      <w:numFmt w:val="bullet"/>
      <w:lvlText w:val=""/>
      <w:lvlJc w:val="left"/>
      <w:pPr>
        <w:ind w:left="2074" w:hanging="360"/>
      </w:pPr>
      <w:rPr>
        <w:rFonts w:ascii="Wingdings" w:hAnsi="Wingdings"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12" w15:restartNumberingAfterBreak="0">
    <w:nsid w:val="437A537C"/>
    <w:multiLevelType w:val="hybridMultilevel"/>
    <w:tmpl w:val="1E2A7E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155FD0"/>
    <w:multiLevelType w:val="hybridMultilevel"/>
    <w:tmpl w:val="EEA0F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8579B4"/>
    <w:multiLevelType w:val="hybridMultilevel"/>
    <w:tmpl w:val="8E6E97E2"/>
    <w:lvl w:ilvl="0" w:tplc="BB74087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B43971"/>
    <w:multiLevelType w:val="hybridMultilevel"/>
    <w:tmpl w:val="D592EE6A"/>
    <w:lvl w:ilvl="0" w:tplc="BB74087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BD2CA4"/>
    <w:multiLevelType w:val="hybridMultilevel"/>
    <w:tmpl w:val="B7A02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6D315A"/>
    <w:multiLevelType w:val="hybridMultilevel"/>
    <w:tmpl w:val="42123F02"/>
    <w:lvl w:ilvl="0" w:tplc="BB74087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341004"/>
    <w:multiLevelType w:val="multilevel"/>
    <w:tmpl w:val="38F2F868"/>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9" w15:restartNumberingAfterBreak="0">
    <w:nsid w:val="58CC4003"/>
    <w:multiLevelType w:val="hybridMultilevel"/>
    <w:tmpl w:val="CE0425BA"/>
    <w:lvl w:ilvl="0" w:tplc="BFE0733E">
      <w:start w:val="4"/>
      <w:numFmt w:val="bullet"/>
      <w:pStyle w:val="NormalList"/>
      <w:lvlText w:val="•"/>
      <w:lvlJc w:val="left"/>
      <w:pPr>
        <w:ind w:left="720" w:hanging="360"/>
      </w:pPr>
      <w:rPr>
        <w:rFonts w:ascii="Times New Roman" w:eastAsia="ヒラギノ角ゴ Pro W3"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BB2A7D"/>
    <w:multiLevelType w:val="hybridMultilevel"/>
    <w:tmpl w:val="633A3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CF13B7"/>
    <w:multiLevelType w:val="multilevel"/>
    <w:tmpl w:val="4A5ADA0E"/>
    <w:lvl w:ilvl="0">
      <w:start w:val="1"/>
      <w:numFmt w:val="decimal"/>
      <w:suff w:val="space"/>
      <w:lvlText w:val="%1"/>
      <w:lvlJc w:val="left"/>
      <w:pPr>
        <w:ind w:left="360" w:hanging="360"/>
      </w:pPr>
      <w:rPr>
        <w:rFonts w:hint="default"/>
      </w:rPr>
    </w:lvl>
    <w:lvl w:ilvl="1">
      <w:start w:val="1"/>
      <w:numFmt w:val="decimal"/>
      <w:suff w:val="space"/>
      <w:lvlText w:val="%1.%2"/>
      <w:lvlJc w:val="left"/>
      <w:pPr>
        <w:ind w:left="720" w:hanging="576"/>
      </w:pPr>
      <w:rPr>
        <w:rFonts w:hint="default"/>
      </w:rPr>
    </w:lvl>
    <w:lvl w:ilvl="2">
      <w:start w:val="1"/>
      <w:numFmt w:val="decimal"/>
      <w:suff w:val="space"/>
      <w:lvlText w:val="%1.%2.%3"/>
      <w:lvlJc w:val="left"/>
      <w:pPr>
        <w:ind w:left="1080" w:hanging="792"/>
      </w:pPr>
      <w:rPr>
        <w:rFonts w:hint="default"/>
      </w:rPr>
    </w:lvl>
    <w:lvl w:ilvl="3">
      <w:start w:val="1"/>
      <w:numFmt w:val="decimal"/>
      <w:suff w:val="space"/>
      <w:lvlText w:val="%1.%2.%3.%4"/>
      <w:lvlJc w:val="left"/>
      <w:pPr>
        <w:ind w:left="1440" w:hanging="1152"/>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suff w:val="space"/>
      <w:lvlText w:val=""/>
      <w:lvlJc w:val="left"/>
      <w:pPr>
        <w:ind w:left="3240" w:hanging="360"/>
      </w:pPr>
      <w:rPr>
        <w:rFonts w:hint="default"/>
      </w:rPr>
    </w:lvl>
  </w:abstractNum>
  <w:abstractNum w:abstractNumId="22" w15:restartNumberingAfterBreak="0">
    <w:nsid w:val="63672F16"/>
    <w:multiLevelType w:val="multilevel"/>
    <w:tmpl w:val="AE7AEC5C"/>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63C67E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68C46508"/>
    <w:multiLevelType w:val="hybridMultilevel"/>
    <w:tmpl w:val="86F4DDBE"/>
    <w:lvl w:ilvl="0" w:tplc="99583E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943D46"/>
    <w:multiLevelType w:val="multilevel"/>
    <w:tmpl w:val="860A9E8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1"/>
  </w:num>
  <w:num w:numId="2">
    <w:abstractNumId w:val="24"/>
  </w:num>
  <w:num w:numId="3">
    <w:abstractNumId w:val="19"/>
  </w:num>
  <w:num w:numId="4">
    <w:abstractNumId w:val="23"/>
  </w:num>
  <w:num w:numId="5">
    <w:abstractNumId w:val="0"/>
  </w:num>
  <w:num w:numId="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8"/>
  </w:num>
  <w:num w:numId="8">
    <w:abstractNumId w:val="22"/>
  </w:num>
  <w:num w:numId="9">
    <w:abstractNumId w:val="25"/>
  </w:num>
  <w:num w:numId="10">
    <w:abstractNumId w:val="2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20" w:hanging="720"/>
        </w:pPr>
        <w:rPr>
          <w:rFonts w:hint="default"/>
        </w:rPr>
      </w:lvl>
    </w:lvlOverride>
    <w:lvlOverride w:ilvl="2">
      <w:lvl w:ilvl="2">
        <w:start w:val="1"/>
        <w:numFmt w:val="decimal"/>
        <w:lvlText w:val="%1.%2.%3"/>
        <w:lvlJc w:val="left"/>
        <w:pPr>
          <w:ind w:left="1080" w:hanging="1080"/>
        </w:pPr>
        <w:rPr>
          <w:rFonts w:hint="default"/>
        </w:rPr>
      </w:lvl>
    </w:lvlOverride>
    <w:lvlOverride w:ilvl="3">
      <w:lvl w:ilvl="3">
        <w:start w:val="1"/>
        <w:numFmt w:val="decimal"/>
        <w:lvlText w:val="%1.%2.%3.%4"/>
        <w:lvlJc w:val="left"/>
        <w:pPr>
          <w:ind w:left="1440" w:hanging="1440"/>
        </w:pPr>
        <w:rPr>
          <w:rFonts w:hint="default"/>
        </w:rPr>
      </w:lvl>
    </w:lvlOverride>
    <w:lvlOverride w:ilvl="4">
      <w:lvl w:ilvl="4">
        <w:start w:val="1"/>
        <w:numFmt w:val="none"/>
        <w:lvlText w:val=""/>
        <w:lvlJc w:val="left"/>
        <w:pPr>
          <w:ind w:left="1800" w:hanging="360"/>
        </w:pPr>
        <w:rPr>
          <w:rFonts w:hint="default"/>
        </w:rPr>
      </w:lvl>
    </w:lvlOverride>
    <w:lvlOverride w:ilvl="5">
      <w:lvl w:ilvl="5">
        <w:start w:val="1"/>
        <w:numFmt w:val="none"/>
        <w:lvlText w:val=""/>
        <w:lvlJc w:val="left"/>
        <w:pPr>
          <w:ind w:left="2160" w:hanging="360"/>
        </w:pPr>
        <w:rPr>
          <w:rFonts w:hint="default"/>
        </w:rPr>
      </w:lvl>
    </w:lvlOverride>
    <w:lvlOverride w:ilvl="6">
      <w:lvl w:ilvl="6">
        <w:start w:val="1"/>
        <w:numFmt w:val="none"/>
        <w:lvlText w:val=""/>
        <w:lvlJc w:val="left"/>
        <w:pPr>
          <w:ind w:left="2520" w:hanging="360"/>
        </w:pPr>
        <w:rPr>
          <w:rFonts w:hint="default"/>
        </w:rPr>
      </w:lvl>
    </w:lvlOverride>
    <w:lvlOverride w:ilvl="7">
      <w:lvl w:ilvl="7">
        <w:start w:val="1"/>
        <w:numFmt w:val="none"/>
        <w:lvlText w:val=""/>
        <w:lvlJc w:val="left"/>
        <w:pPr>
          <w:ind w:left="2880" w:hanging="360"/>
        </w:pPr>
        <w:rPr>
          <w:rFonts w:hint="default"/>
        </w:rPr>
      </w:lvl>
    </w:lvlOverride>
    <w:lvlOverride w:ilvl="8">
      <w:lvl w:ilvl="8">
        <w:start w:val="1"/>
        <w:numFmt w:val="none"/>
        <w:suff w:val="space"/>
        <w:lvlText w:val=""/>
        <w:lvlJc w:val="left"/>
        <w:pPr>
          <w:ind w:left="3240" w:hanging="360"/>
        </w:pPr>
        <w:rPr>
          <w:rFonts w:hint="default"/>
        </w:rPr>
      </w:lvl>
    </w:lvlOverride>
  </w:num>
  <w:num w:numId="11">
    <w:abstractNumId w:val="2"/>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1"/>
  </w:num>
  <w:num w:numId="14">
    <w:abstractNumId w:val="16"/>
  </w:num>
  <w:num w:numId="15">
    <w:abstractNumId w:val="17"/>
  </w:num>
  <w:num w:numId="16">
    <w:abstractNumId w:val="5"/>
  </w:num>
  <w:num w:numId="17">
    <w:abstractNumId w:val="14"/>
  </w:num>
  <w:num w:numId="18">
    <w:abstractNumId w:val="15"/>
  </w:num>
  <w:num w:numId="19">
    <w:abstractNumId w:val="13"/>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9"/>
  </w:num>
  <w:num w:numId="24">
    <w:abstractNumId w:val="4"/>
  </w:num>
  <w:num w:numId="25">
    <w:abstractNumId w:val="8"/>
  </w:num>
  <w:num w:numId="26">
    <w:abstractNumId w:val="1"/>
  </w:num>
  <w:num w:numId="27">
    <w:abstractNumId w:val="12"/>
  </w:num>
  <w:num w:numId="28">
    <w:abstractNumId w:val="20"/>
  </w:num>
  <w:num w:numId="29">
    <w:abstractNumId w:val="3"/>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7"/>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1" w:cryptProviderType="rsaAES" w:cryptAlgorithmClass="hash" w:cryptAlgorithmType="typeAny" w:cryptAlgorithmSid="14" w:cryptSpinCount="100000" w:hash="mU0pZYcanQmaf6fkqTxx4XgR4v/U3UT9/k1FZySusCX38ozJswMIgFGj4DPStJK9LzctPVEXOzkAEr3c7n1/OQ==" w:salt="6jrsGfulG6xXhvuLmjzTng=="/>
  <w:defaultTabStop w:val="720"/>
  <w:defaultTableStyle w:val="ISQTable-New"/>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xM7a0NLQwMzUxMLVU0lEKTi0uzszPAykwrAUAxRJQwSwAAAA="/>
  </w:docVars>
  <w:rsids>
    <w:rsidRoot w:val="00C15A4F"/>
    <w:rsid w:val="00004DC5"/>
    <w:rsid w:val="00006132"/>
    <w:rsid w:val="000100D5"/>
    <w:rsid w:val="00010D73"/>
    <w:rsid w:val="000158BD"/>
    <w:rsid w:val="00016E40"/>
    <w:rsid w:val="00024162"/>
    <w:rsid w:val="00027781"/>
    <w:rsid w:val="000305A1"/>
    <w:rsid w:val="00031C17"/>
    <w:rsid w:val="000343D5"/>
    <w:rsid w:val="00035431"/>
    <w:rsid w:val="00042067"/>
    <w:rsid w:val="00044EC0"/>
    <w:rsid w:val="00045FC3"/>
    <w:rsid w:val="00050877"/>
    <w:rsid w:val="00061FDB"/>
    <w:rsid w:val="0006273E"/>
    <w:rsid w:val="00072879"/>
    <w:rsid w:val="0007289D"/>
    <w:rsid w:val="0007415F"/>
    <w:rsid w:val="0007461E"/>
    <w:rsid w:val="00082B2B"/>
    <w:rsid w:val="0009028F"/>
    <w:rsid w:val="00093609"/>
    <w:rsid w:val="00094F91"/>
    <w:rsid w:val="00096191"/>
    <w:rsid w:val="000A1788"/>
    <w:rsid w:val="000B267A"/>
    <w:rsid w:val="000B3C2A"/>
    <w:rsid w:val="000C3F32"/>
    <w:rsid w:val="000C58EF"/>
    <w:rsid w:val="000D04B4"/>
    <w:rsid w:val="000D13E1"/>
    <w:rsid w:val="000D15A1"/>
    <w:rsid w:val="000D3F49"/>
    <w:rsid w:val="000D4CF1"/>
    <w:rsid w:val="000D4DD6"/>
    <w:rsid w:val="000E1F77"/>
    <w:rsid w:val="000F1A11"/>
    <w:rsid w:val="000F1BC2"/>
    <w:rsid w:val="0010020F"/>
    <w:rsid w:val="00100ADF"/>
    <w:rsid w:val="00103621"/>
    <w:rsid w:val="00103FE4"/>
    <w:rsid w:val="001111F8"/>
    <w:rsid w:val="001124F9"/>
    <w:rsid w:val="0011573C"/>
    <w:rsid w:val="001161C9"/>
    <w:rsid w:val="00116E26"/>
    <w:rsid w:val="00120BC5"/>
    <w:rsid w:val="00121187"/>
    <w:rsid w:val="00122352"/>
    <w:rsid w:val="00123A14"/>
    <w:rsid w:val="001240FC"/>
    <w:rsid w:val="0012667F"/>
    <w:rsid w:val="00126E0C"/>
    <w:rsid w:val="001309DB"/>
    <w:rsid w:val="0013227C"/>
    <w:rsid w:val="001323D4"/>
    <w:rsid w:val="00133DB1"/>
    <w:rsid w:val="00134069"/>
    <w:rsid w:val="00144E22"/>
    <w:rsid w:val="00147738"/>
    <w:rsid w:val="0014778D"/>
    <w:rsid w:val="001502FE"/>
    <w:rsid w:val="00151E50"/>
    <w:rsid w:val="001547D4"/>
    <w:rsid w:val="001564BA"/>
    <w:rsid w:val="00167D9C"/>
    <w:rsid w:val="0017752C"/>
    <w:rsid w:val="00182EAD"/>
    <w:rsid w:val="00183DF3"/>
    <w:rsid w:val="00190A5E"/>
    <w:rsid w:val="001910E7"/>
    <w:rsid w:val="00197D4E"/>
    <w:rsid w:val="001A018D"/>
    <w:rsid w:val="001A0BC2"/>
    <w:rsid w:val="001A3A09"/>
    <w:rsid w:val="001B25C9"/>
    <w:rsid w:val="001B5985"/>
    <w:rsid w:val="001C16A8"/>
    <w:rsid w:val="001D2DCA"/>
    <w:rsid w:val="001D422C"/>
    <w:rsid w:val="001D5C23"/>
    <w:rsid w:val="001D77F5"/>
    <w:rsid w:val="001E0A51"/>
    <w:rsid w:val="001E269B"/>
    <w:rsid w:val="001E58DD"/>
    <w:rsid w:val="001E590B"/>
    <w:rsid w:val="001E7D7B"/>
    <w:rsid w:val="001F13A7"/>
    <w:rsid w:val="001F1DFB"/>
    <w:rsid w:val="001F7ACE"/>
    <w:rsid w:val="00200D42"/>
    <w:rsid w:val="002015D1"/>
    <w:rsid w:val="002032DC"/>
    <w:rsid w:val="0020680F"/>
    <w:rsid w:val="002115A2"/>
    <w:rsid w:val="002241F3"/>
    <w:rsid w:val="0022466E"/>
    <w:rsid w:val="00224D6B"/>
    <w:rsid w:val="00226F3E"/>
    <w:rsid w:val="00227EC5"/>
    <w:rsid w:val="00235C86"/>
    <w:rsid w:val="00236116"/>
    <w:rsid w:val="00237C4E"/>
    <w:rsid w:val="0024063C"/>
    <w:rsid w:val="002412F7"/>
    <w:rsid w:val="00244003"/>
    <w:rsid w:val="00245D88"/>
    <w:rsid w:val="00254021"/>
    <w:rsid w:val="00254EDF"/>
    <w:rsid w:val="00261A0A"/>
    <w:rsid w:val="0027533E"/>
    <w:rsid w:val="0028077E"/>
    <w:rsid w:val="00285709"/>
    <w:rsid w:val="0029741A"/>
    <w:rsid w:val="002A42EB"/>
    <w:rsid w:val="002A6396"/>
    <w:rsid w:val="002A7410"/>
    <w:rsid w:val="002B3B9E"/>
    <w:rsid w:val="002B4A16"/>
    <w:rsid w:val="002C55ED"/>
    <w:rsid w:val="002C66A9"/>
    <w:rsid w:val="002C78B2"/>
    <w:rsid w:val="002D33FE"/>
    <w:rsid w:val="002D461F"/>
    <w:rsid w:val="002D6BC3"/>
    <w:rsid w:val="002E0391"/>
    <w:rsid w:val="002E2BB4"/>
    <w:rsid w:val="002E59AB"/>
    <w:rsid w:val="002E77FE"/>
    <w:rsid w:val="002F0710"/>
    <w:rsid w:val="002F25F6"/>
    <w:rsid w:val="002F4FD9"/>
    <w:rsid w:val="003014A2"/>
    <w:rsid w:val="00302121"/>
    <w:rsid w:val="00302126"/>
    <w:rsid w:val="00302233"/>
    <w:rsid w:val="00314834"/>
    <w:rsid w:val="00316B07"/>
    <w:rsid w:val="00325080"/>
    <w:rsid w:val="00327869"/>
    <w:rsid w:val="00327BE9"/>
    <w:rsid w:val="003343ED"/>
    <w:rsid w:val="00336449"/>
    <w:rsid w:val="003370DC"/>
    <w:rsid w:val="00340EF5"/>
    <w:rsid w:val="003412D3"/>
    <w:rsid w:val="00344315"/>
    <w:rsid w:val="00347164"/>
    <w:rsid w:val="00351196"/>
    <w:rsid w:val="003611C5"/>
    <w:rsid w:val="00367E97"/>
    <w:rsid w:val="0037072E"/>
    <w:rsid w:val="00370DFF"/>
    <w:rsid w:val="00376154"/>
    <w:rsid w:val="00380B85"/>
    <w:rsid w:val="00381258"/>
    <w:rsid w:val="003878BF"/>
    <w:rsid w:val="003933A9"/>
    <w:rsid w:val="003934EE"/>
    <w:rsid w:val="00394AB7"/>
    <w:rsid w:val="00395B7A"/>
    <w:rsid w:val="003A148C"/>
    <w:rsid w:val="003A2923"/>
    <w:rsid w:val="003B0A6F"/>
    <w:rsid w:val="003B2F4A"/>
    <w:rsid w:val="003B4221"/>
    <w:rsid w:val="003B4DBF"/>
    <w:rsid w:val="003C242D"/>
    <w:rsid w:val="003C32BD"/>
    <w:rsid w:val="003C35A8"/>
    <w:rsid w:val="003C398B"/>
    <w:rsid w:val="003D0A4F"/>
    <w:rsid w:val="003D1160"/>
    <w:rsid w:val="003D1CFF"/>
    <w:rsid w:val="003E0944"/>
    <w:rsid w:val="003E1400"/>
    <w:rsid w:val="003E1576"/>
    <w:rsid w:val="003E1A50"/>
    <w:rsid w:val="003E369A"/>
    <w:rsid w:val="003E69CB"/>
    <w:rsid w:val="003F1A68"/>
    <w:rsid w:val="003F4FBB"/>
    <w:rsid w:val="003F61DB"/>
    <w:rsid w:val="00402B5A"/>
    <w:rsid w:val="00411DD4"/>
    <w:rsid w:val="004128F7"/>
    <w:rsid w:val="00415430"/>
    <w:rsid w:val="004317E2"/>
    <w:rsid w:val="00441E33"/>
    <w:rsid w:val="00444D06"/>
    <w:rsid w:val="00450E7E"/>
    <w:rsid w:val="00455170"/>
    <w:rsid w:val="004551F6"/>
    <w:rsid w:val="00455B99"/>
    <w:rsid w:val="00461FDD"/>
    <w:rsid w:val="00463698"/>
    <w:rsid w:val="00464BE2"/>
    <w:rsid w:val="00470A72"/>
    <w:rsid w:val="00476B80"/>
    <w:rsid w:val="004819E4"/>
    <w:rsid w:val="004829B7"/>
    <w:rsid w:val="004868AE"/>
    <w:rsid w:val="00494599"/>
    <w:rsid w:val="00495B49"/>
    <w:rsid w:val="00496C6B"/>
    <w:rsid w:val="004A304D"/>
    <w:rsid w:val="004A38E9"/>
    <w:rsid w:val="004A7150"/>
    <w:rsid w:val="004B39B9"/>
    <w:rsid w:val="004B5292"/>
    <w:rsid w:val="004C1477"/>
    <w:rsid w:val="004C5932"/>
    <w:rsid w:val="004C6E3C"/>
    <w:rsid w:val="004D0827"/>
    <w:rsid w:val="004E0A24"/>
    <w:rsid w:val="004E10C6"/>
    <w:rsid w:val="004E2617"/>
    <w:rsid w:val="004E3E81"/>
    <w:rsid w:val="004F0DA1"/>
    <w:rsid w:val="004F25FE"/>
    <w:rsid w:val="004F4C31"/>
    <w:rsid w:val="004F4F15"/>
    <w:rsid w:val="004F611C"/>
    <w:rsid w:val="004F76E6"/>
    <w:rsid w:val="004F7E8F"/>
    <w:rsid w:val="005027F7"/>
    <w:rsid w:val="005028F0"/>
    <w:rsid w:val="005049DF"/>
    <w:rsid w:val="00506A64"/>
    <w:rsid w:val="005307B0"/>
    <w:rsid w:val="00530EB5"/>
    <w:rsid w:val="005310D9"/>
    <w:rsid w:val="00534598"/>
    <w:rsid w:val="00537BF0"/>
    <w:rsid w:val="00541AF0"/>
    <w:rsid w:val="00546F4B"/>
    <w:rsid w:val="00551443"/>
    <w:rsid w:val="00553553"/>
    <w:rsid w:val="005540BA"/>
    <w:rsid w:val="0056793C"/>
    <w:rsid w:val="00570E61"/>
    <w:rsid w:val="00572501"/>
    <w:rsid w:val="00574C6D"/>
    <w:rsid w:val="00574E50"/>
    <w:rsid w:val="0058054F"/>
    <w:rsid w:val="00582472"/>
    <w:rsid w:val="0058396C"/>
    <w:rsid w:val="00584BFB"/>
    <w:rsid w:val="005969BD"/>
    <w:rsid w:val="00596BE3"/>
    <w:rsid w:val="00596D4A"/>
    <w:rsid w:val="005A22AC"/>
    <w:rsid w:val="005A26FB"/>
    <w:rsid w:val="005A3276"/>
    <w:rsid w:val="005A4AF7"/>
    <w:rsid w:val="005A715F"/>
    <w:rsid w:val="005A72DB"/>
    <w:rsid w:val="005B1257"/>
    <w:rsid w:val="005B1A68"/>
    <w:rsid w:val="005B300D"/>
    <w:rsid w:val="005C11FE"/>
    <w:rsid w:val="005C5489"/>
    <w:rsid w:val="005C662B"/>
    <w:rsid w:val="005D0CDE"/>
    <w:rsid w:val="005D3960"/>
    <w:rsid w:val="005D691B"/>
    <w:rsid w:val="005D77CA"/>
    <w:rsid w:val="005E2158"/>
    <w:rsid w:val="005E7310"/>
    <w:rsid w:val="005F2DBC"/>
    <w:rsid w:val="005F485C"/>
    <w:rsid w:val="006051C3"/>
    <w:rsid w:val="00606B7F"/>
    <w:rsid w:val="00616FE5"/>
    <w:rsid w:val="006355D9"/>
    <w:rsid w:val="00636597"/>
    <w:rsid w:val="00643374"/>
    <w:rsid w:val="00653B01"/>
    <w:rsid w:val="00662132"/>
    <w:rsid w:val="006720E2"/>
    <w:rsid w:val="00673688"/>
    <w:rsid w:val="0069062C"/>
    <w:rsid w:val="00690A5B"/>
    <w:rsid w:val="00694749"/>
    <w:rsid w:val="00697C7F"/>
    <w:rsid w:val="006A3425"/>
    <w:rsid w:val="006A5C01"/>
    <w:rsid w:val="006B1FDA"/>
    <w:rsid w:val="006B363C"/>
    <w:rsid w:val="006B741F"/>
    <w:rsid w:val="006B7433"/>
    <w:rsid w:val="006C07EE"/>
    <w:rsid w:val="006C6609"/>
    <w:rsid w:val="006C729A"/>
    <w:rsid w:val="006D10F6"/>
    <w:rsid w:val="006E0C5B"/>
    <w:rsid w:val="006E606C"/>
    <w:rsid w:val="006F0920"/>
    <w:rsid w:val="006F0F44"/>
    <w:rsid w:val="006F100A"/>
    <w:rsid w:val="006F1219"/>
    <w:rsid w:val="006F5F52"/>
    <w:rsid w:val="00700C17"/>
    <w:rsid w:val="0070661F"/>
    <w:rsid w:val="00707CF0"/>
    <w:rsid w:val="007109F9"/>
    <w:rsid w:val="00710C87"/>
    <w:rsid w:val="007139C0"/>
    <w:rsid w:val="00715C0F"/>
    <w:rsid w:val="00716B36"/>
    <w:rsid w:val="007177E1"/>
    <w:rsid w:val="007234D0"/>
    <w:rsid w:val="00724A24"/>
    <w:rsid w:val="00726C77"/>
    <w:rsid w:val="007322D0"/>
    <w:rsid w:val="00733047"/>
    <w:rsid w:val="00735285"/>
    <w:rsid w:val="007440EE"/>
    <w:rsid w:val="007459DF"/>
    <w:rsid w:val="00753ECE"/>
    <w:rsid w:val="00754175"/>
    <w:rsid w:val="007579FA"/>
    <w:rsid w:val="00766834"/>
    <w:rsid w:val="007673ED"/>
    <w:rsid w:val="00770097"/>
    <w:rsid w:val="00774F4F"/>
    <w:rsid w:val="00776F1D"/>
    <w:rsid w:val="00780257"/>
    <w:rsid w:val="00780F8F"/>
    <w:rsid w:val="00783C83"/>
    <w:rsid w:val="00786208"/>
    <w:rsid w:val="00786547"/>
    <w:rsid w:val="00786E64"/>
    <w:rsid w:val="00787E9E"/>
    <w:rsid w:val="007A1E30"/>
    <w:rsid w:val="007B07EA"/>
    <w:rsid w:val="007C0701"/>
    <w:rsid w:val="007C4757"/>
    <w:rsid w:val="007C4882"/>
    <w:rsid w:val="007C4F73"/>
    <w:rsid w:val="007C70F3"/>
    <w:rsid w:val="007C78D4"/>
    <w:rsid w:val="007D354C"/>
    <w:rsid w:val="007D44BA"/>
    <w:rsid w:val="007D684E"/>
    <w:rsid w:val="007E0613"/>
    <w:rsid w:val="007E494B"/>
    <w:rsid w:val="007E7B97"/>
    <w:rsid w:val="007F2FC0"/>
    <w:rsid w:val="007F456F"/>
    <w:rsid w:val="007F4BC7"/>
    <w:rsid w:val="008027F7"/>
    <w:rsid w:val="00804302"/>
    <w:rsid w:val="008061B9"/>
    <w:rsid w:val="00811024"/>
    <w:rsid w:val="0082275B"/>
    <w:rsid w:val="00823EF3"/>
    <w:rsid w:val="00824179"/>
    <w:rsid w:val="00827F28"/>
    <w:rsid w:val="008316CC"/>
    <w:rsid w:val="008358D3"/>
    <w:rsid w:val="00835F02"/>
    <w:rsid w:val="00836E3D"/>
    <w:rsid w:val="00840905"/>
    <w:rsid w:val="00842407"/>
    <w:rsid w:val="00843239"/>
    <w:rsid w:val="00843D86"/>
    <w:rsid w:val="00854243"/>
    <w:rsid w:val="00854CBF"/>
    <w:rsid w:val="00855453"/>
    <w:rsid w:val="00856D1B"/>
    <w:rsid w:val="00857BFD"/>
    <w:rsid w:val="008629B8"/>
    <w:rsid w:val="00862B6B"/>
    <w:rsid w:val="0086680C"/>
    <w:rsid w:val="00872539"/>
    <w:rsid w:val="00875DE1"/>
    <w:rsid w:val="008806AB"/>
    <w:rsid w:val="00882304"/>
    <w:rsid w:val="00882E55"/>
    <w:rsid w:val="00890EC5"/>
    <w:rsid w:val="00891A3C"/>
    <w:rsid w:val="00893BE7"/>
    <w:rsid w:val="008A2363"/>
    <w:rsid w:val="008A2BA3"/>
    <w:rsid w:val="008A5691"/>
    <w:rsid w:val="008A627F"/>
    <w:rsid w:val="008B184E"/>
    <w:rsid w:val="008B31F5"/>
    <w:rsid w:val="008B61C8"/>
    <w:rsid w:val="008C084B"/>
    <w:rsid w:val="008C140A"/>
    <w:rsid w:val="008D02E0"/>
    <w:rsid w:val="008D36CF"/>
    <w:rsid w:val="008D5D9A"/>
    <w:rsid w:val="008E0141"/>
    <w:rsid w:val="008E0E8A"/>
    <w:rsid w:val="008E3848"/>
    <w:rsid w:val="008E644A"/>
    <w:rsid w:val="008F101C"/>
    <w:rsid w:val="008F394F"/>
    <w:rsid w:val="00900D4E"/>
    <w:rsid w:val="00903594"/>
    <w:rsid w:val="0090450C"/>
    <w:rsid w:val="00910811"/>
    <w:rsid w:val="00912998"/>
    <w:rsid w:val="009147B0"/>
    <w:rsid w:val="00914950"/>
    <w:rsid w:val="00920D75"/>
    <w:rsid w:val="00926374"/>
    <w:rsid w:val="00926C42"/>
    <w:rsid w:val="009357C9"/>
    <w:rsid w:val="0093717D"/>
    <w:rsid w:val="009374FA"/>
    <w:rsid w:val="0094009E"/>
    <w:rsid w:val="00940404"/>
    <w:rsid w:val="0095134D"/>
    <w:rsid w:val="009514A3"/>
    <w:rsid w:val="00951875"/>
    <w:rsid w:val="00956C53"/>
    <w:rsid w:val="00960209"/>
    <w:rsid w:val="00966620"/>
    <w:rsid w:val="00967CF7"/>
    <w:rsid w:val="00970B08"/>
    <w:rsid w:val="00974C69"/>
    <w:rsid w:val="00976347"/>
    <w:rsid w:val="009810FE"/>
    <w:rsid w:val="009916F2"/>
    <w:rsid w:val="009925E7"/>
    <w:rsid w:val="0099774D"/>
    <w:rsid w:val="009A5BDA"/>
    <w:rsid w:val="009A5DF9"/>
    <w:rsid w:val="009A6551"/>
    <w:rsid w:val="009A7103"/>
    <w:rsid w:val="009A7404"/>
    <w:rsid w:val="009A7D85"/>
    <w:rsid w:val="009B2BBE"/>
    <w:rsid w:val="009B443B"/>
    <w:rsid w:val="009B498F"/>
    <w:rsid w:val="009B684A"/>
    <w:rsid w:val="009C0724"/>
    <w:rsid w:val="009C25EB"/>
    <w:rsid w:val="009C37E2"/>
    <w:rsid w:val="009C5671"/>
    <w:rsid w:val="009D1B94"/>
    <w:rsid w:val="009D5F59"/>
    <w:rsid w:val="009E02CB"/>
    <w:rsid w:val="009E1DEB"/>
    <w:rsid w:val="009E3336"/>
    <w:rsid w:val="009E36CC"/>
    <w:rsid w:val="009E7B4B"/>
    <w:rsid w:val="009F189F"/>
    <w:rsid w:val="009F378D"/>
    <w:rsid w:val="009F602C"/>
    <w:rsid w:val="00A042D3"/>
    <w:rsid w:val="00A06994"/>
    <w:rsid w:val="00A07F8D"/>
    <w:rsid w:val="00A107B1"/>
    <w:rsid w:val="00A1440A"/>
    <w:rsid w:val="00A158C0"/>
    <w:rsid w:val="00A16F37"/>
    <w:rsid w:val="00A1723C"/>
    <w:rsid w:val="00A3196D"/>
    <w:rsid w:val="00A31A0F"/>
    <w:rsid w:val="00A40D5D"/>
    <w:rsid w:val="00A40FBF"/>
    <w:rsid w:val="00A47541"/>
    <w:rsid w:val="00A50397"/>
    <w:rsid w:val="00A5136C"/>
    <w:rsid w:val="00A533AD"/>
    <w:rsid w:val="00A711F9"/>
    <w:rsid w:val="00A71E1B"/>
    <w:rsid w:val="00A7444C"/>
    <w:rsid w:val="00A7788F"/>
    <w:rsid w:val="00A841AA"/>
    <w:rsid w:val="00A84DA6"/>
    <w:rsid w:val="00A86B01"/>
    <w:rsid w:val="00A94026"/>
    <w:rsid w:val="00A9484A"/>
    <w:rsid w:val="00AA0B5E"/>
    <w:rsid w:val="00AA2271"/>
    <w:rsid w:val="00AA5FE6"/>
    <w:rsid w:val="00AB37FF"/>
    <w:rsid w:val="00AB7D7C"/>
    <w:rsid w:val="00AC0385"/>
    <w:rsid w:val="00AC28F8"/>
    <w:rsid w:val="00AC2C96"/>
    <w:rsid w:val="00AC51FB"/>
    <w:rsid w:val="00AC6C98"/>
    <w:rsid w:val="00AD7585"/>
    <w:rsid w:val="00AE0919"/>
    <w:rsid w:val="00AE63E5"/>
    <w:rsid w:val="00AE6468"/>
    <w:rsid w:val="00AE71A5"/>
    <w:rsid w:val="00AF32A7"/>
    <w:rsid w:val="00AF32B0"/>
    <w:rsid w:val="00B0068C"/>
    <w:rsid w:val="00B02791"/>
    <w:rsid w:val="00B042A5"/>
    <w:rsid w:val="00B050D0"/>
    <w:rsid w:val="00B11180"/>
    <w:rsid w:val="00B13B55"/>
    <w:rsid w:val="00B174C9"/>
    <w:rsid w:val="00B24A07"/>
    <w:rsid w:val="00B30C51"/>
    <w:rsid w:val="00B311C5"/>
    <w:rsid w:val="00B31DB9"/>
    <w:rsid w:val="00B334B6"/>
    <w:rsid w:val="00B34AA4"/>
    <w:rsid w:val="00B411DB"/>
    <w:rsid w:val="00B44951"/>
    <w:rsid w:val="00B55A97"/>
    <w:rsid w:val="00B5660B"/>
    <w:rsid w:val="00B61325"/>
    <w:rsid w:val="00B63489"/>
    <w:rsid w:val="00B67483"/>
    <w:rsid w:val="00B74040"/>
    <w:rsid w:val="00B80625"/>
    <w:rsid w:val="00B861E1"/>
    <w:rsid w:val="00B87D9B"/>
    <w:rsid w:val="00B9395F"/>
    <w:rsid w:val="00BA2791"/>
    <w:rsid w:val="00BA63C3"/>
    <w:rsid w:val="00BB5669"/>
    <w:rsid w:val="00BB5E0D"/>
    <w:rsid w:val="00BC042B"/>
    <w:rsid w:val="00BC07BC"/>
    <w:rsid w:val="00BC1BA4"/>
    <w:rsid w:val="00BC4A27"/>
    <w:rsid w:val="00BC5B92"/>
    <w:rsid w:val="00BC5BD2"/>
    <w:rsid w:val="00BD50DB"/>
    <w:rsid w:val="00BD5431"/>
    <w:rsid w:val="00BE0E2C"/>
    <w:rsid w:val="00BE3589"/>
    <w:rsid w:val="00BE6FB7"/>
    <w:rsid w:val="00C07D9A"/>
    <w:rsid w:val="00C11A5C"/>
    <w:rsid w:val="00C15A4F"/>
    <w:rsid w:val="00C1648F"/>
    <w:rsid w:val="00C17077"/>
    <w:rsid w:val="00C20A72"/>
    <w:rsid w:val="00C2410E"/>
    <w:rsid w:val="00C2587D"/>
    <w:rsid w:val="00C25FFA"/>
    <w:rsid w:val="00C27237"/>
    <w:rsid w:val="00C30883"/>
    <w:rsid w:val="00C34BB0"/>
    <w:rsid w:val="00C355B8"/>
    <w:rsid w:val="00C363A7"/>
    <w:rsid w:val="00C40284"/>
    <w:rsid w:val="00C4088D"/>
    <w:rsid w:val="00C4317C"/>
    <w:rsid w:val="00C51E4F"/>
    <w:rsid w:val="00C54983"/>
    <w:rsid w:val="00C5681B"/>
    <w:rsid w:val="00C63E77"/>
    <w:rsid w:val="00C65D5C"/>
    <w:rsid w:val="00C7145C"/>
    <w:rsid w:val="00C717A6"/>
    <w:rsid w:val="00C75D8C"/>
    <w:rsid w:val="00C843AF"/>
    <w:rsid w:val="00C900EC"/>
    <w:rsid w:val="00C9148A"/>
    <w:rsid w:val="00C91610"/>
    <w:rsid w:val="00C93B3A"/>
    <w:rsid w:val="00C97E7C"/>
    <w:rsid w:val="00CA0937"/>
    <w:rsid w:val="00CA40A6"/>
    <w:rsid w:val="00CB3B02"/>
    <w:rsid w:val="00CC3106"/>
    <w:rsid w:val="00CD1944"/>
    <w:rsid w:val="00CD1D8C"/>
    <w:rsid w:val="00CD7E4D"/>
    <w:rsid w:val="00D0065F"/>
    <w:rsid w:val="00D02C0B"/>
    <w:rsid w:val="00D04DEF"/>
    <w:rsid w:val="00D06067"/>
    <w:rsid w:val="00D076F6"/>
    <w:rsid w:val="00D1227B"/>
    <w:rsid w:val="00D1439B"/>
    <w:rsid w:val="00D279F6"/>
    <w:rsid w:val="00D31894"/>
    <w:rsid w:val="00D318AA"/>
    <w:rsid w:val="00D324A5"/>
    <w:rsid w:val="00D3374F"/>
    <w:rsid w:val="00D33764"/>
    <w:rsid w:val="00D37B6C"/>
    <w:rsid w:val="00D50DB5"/>
    <w:rsid w:val="00D52FE3"/>
    <w:rsid w:val="00D535C3"/>
    <w:rsid w:val="00D53E5B"/>
    <w:rsid w:val="00D548E2"/>
    <w:rsid w:val="00D550BA"/>
    <w:rsid w:val="00D563DF"/>
    <w:rsid w:val="00D574B2"/>
    <w:rsid w:val="00D616AE"/>
    <w:rsid w:val="00D62EB7"/>
    <w:rsid w:val="00D65F3A"/>
    <w:rsid w:val="00D703C4"/>
    <w:rsid w:val="00D765FC"/>
    <w:rsid w:val="00D802EE"/>
    <w:rsid w:val="00D82047"/>
    <w:rsid w:val="00D96DE5"/>
    <w:rsid w:val="00DA157A"/>
    <w:rsid w:val="00DA1AA2"/>
    <w:rsid w:val="00DA46A3"/>
    <w:rsid w:val="00DA640A"/>
    <w:rsid w:val="00DA6D5F"/>
    <w:rsid w:val="00DB071A"/>
    <w:rsid w:val="00DB1E74"/>
    <w:rsid w:val="00DB3A67"/>
    <w:rsid w:val="00DB4E15"/>
    <w:rsid w:val="00DC5197"/>
    <w:rsid w:val="00DC5446"/>
    <w:rsid w:val="00DC75CA"/>
    <w:rsid w:val="00DD20D5"/>
    <w:rsid w:val="00DD391F"/>
    <w:rsid w:val="00DD582A"/>
    <w:rsid w:val="00DE3B65"/>
    <w:rsid w:val="00DF2364"/>
    <w:rsid w:val="00DF5191"/>
    <w:rsid w:val="00DF7EE7"/>
    <w:rsid w:val="00E03331"/>
    <w:rsid w:val="00E11033"/>
    <w:rsid w:val="00E1166D"/>
    <w:rsid w:val="00E155DE"/>
    <w:rsid w:val="00E16F30"/>
    <w:rsid w:val="00E20AFA"/>
    <w:rsid w:val="00E21336"/>
    <w:rsid w:val="00E22AC4"/>
    <w:rsid w:val="00E23815"/>
    <w:rsid w:val="00E25665"/>
    <w:rsid w:val="00E27164"/>
    <w:rsid w:val="00E27FC3"/>
    <w:rsid w:val="00E30593"/>
    <w:rsid w:val="00E33A6C"/>
    <w:rsid w:val="00E36CA4"/>
    <w:rsid w:val="00E42485"/>
    <w:rsid w:val="00E45B03"/>
    <w:rsid w:val="00E45E61"/>
    <w:rsid w:val="00E464A4"/>
    <w:rsid w:val="00E538ED"/>
    <w:rsid w:val="00E548FB"/>
    <w:rsid w:val="00E55472"/>
    <w:rsid w:val="00E5691A"/>
    <w:rsid w:val="00E56DFA"/>
    <w:rsid w:val="00E65104"/>
    <w:rsid w:val="00E752B7"/>
    <w:rsid w:val="00E757D3"/>
    <w:rsid w:val="00E80859"/>
    <w:rsid w:val="00E8115A"/>
    <w:rsid w:val="00E904E8"/>
    <w:rsid w:val="00E91643"/>
    <w:rsid w:val="00E9385E"/>
    <w:rsid w:val="00E97223"/>
    <w:rsid w:val="00EA1493"/>
    <w:rsid w:val="00EA1C05"/>
    <w:rsid w:val="00EA260D"/>
    <w:rsid w:val="00EA4168"/>
    <w:rsid w:val="00EB31E8"/>
    <w:rsid w:val="00EB522B"/>
    <w:rsid w:val="00EC0EE8"/>
    <w:rsid w:val="00ED01FC"/>
    <w:rsid w:val="00ED6E89"/>
    <w:rsid w:val="00EE128C"/>
    <w:rsid w:val="00EF135F"/>
    <w:rsid w:val="00EF1B58"/>
    <w:rsid w:val="00EF32BA"/>
    <w:rsid w:val="00EF44DB"/>
    <w:rsid w:val="00EF7AA6"/>
    <w:rsid w:val="00EF7F5E"/>
    <w:rsid w:val="00F0054A"/>
    <w:rsid w:val="00F07B07"/>
    <w:rsid w:val="00F07DE5"/>
    <w:rsid w:val="00F1104F"/>
    <w:rsid w:val="00F11639"/>
    <w:rsid w:val="00F225BC"/>
    <w:rsid w:val="00F35BF6"/>
    <w:rsid w:val="00F378E0"/>
    <w:rsid w:val="00F44F63"/>
    <w:rsid w:val="00F45861"/>
    <w:rsid w:val="00F51685"/>
    <w:rsid w:val="00F567D4"/>
    <w:rsid w:val="00F6101F"/>
    <w:rsid w:val="00F61ABA"/>
    <w:rsid w:val="00F75861"/>
    <w:rsid w:val="00F76419"/>
    <w:rsid w:val="00F83DBF"/>
    <w:rsid w:val="00F85A17"/>
    <w:rsid w:val="00F86072"/>
    <w:rsid w:val="00F9043E"/>
    <w:rsid w:val="00F918A5"/>
    <w:rsid w:val="00F91EDB"/>
    <w:rsid w:val="00F95236"/>
    <w:rsid w:val="00FA2911"/>
    <w:rsid w:val="00FA3669"/>
    <w:rsid w:val="00FA4750"/>
    <w:rsid w:val="00FB18A0"/>
    <w:rsid w:val="00FB2C01"/>
    <w:rsid w:val="00FB30E0"/>
    <w:rsid w:val="00FB3151"/>
    <w:rsid w:val="00FB3329"/>
    <w:rsid w:val="00FC0528"/>
    <w:rsid w:val="00FC0854"/>
    <w:rsid w:val="00FC225F"/>
    <w:rsid w:val="00FC73DD"/>
    <w:rsid w:val="00FD1434"/>
    <w:rsid w:val="00FD66DD"/>
    <w:rsid w:val="00FE2E10"/>
    <w:rsid w:val="00FE2F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7140785"/>
  <w15:docId w15:val="{C0E1059B-B729-4C0D-AC7A-D444EF60A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semiHidden="1" w:unhideWhenUsed="1"/>
    <w:lsdException w:name="footnote text"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0" w:semiHidden="1" w:unhideWhenUsed="1"/>
    <w:lsdException w:name="line number" w:semiHidden="1" w:unhideWhenUsed="1"/>
    <w:lsdException w:name="page number" w:locked="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qFormat="1"/>
    <w:lsdException w:name="Salutation" w:semiHidden="1" w:unhideWhenUsed="1"/>
    <w:lsdException w:name="Date" w:locked="0"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locked="0"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lsdException w:name="Intense Quote" w:locked="0" w:uiPriority="30"/>
    <w:lsdException w:name="Medium List 2 Accent 1" w:uiPriority="66"/>
    <w:lsdException w:name="Medium Grid 1 Accent 1" w:uiPriority="67"/>
    <w:lsdException w:name="Medium Grid 2 Accent 1" w:uiPriority="68"/>
    <w:lsdException w:name="Medium Grid 3 Accent 1" w:uiPriority="69"/>
    <w:lsdException w:name="Dark List Accent 1" w:locked="0" w:uiPriority="70"/>
    <w:lsdException w:name="Colorful Shading Accent 1" w:uiPriority="71"/>
    <w:lsdException w:name="Colorful List Accent 1" w:uiPriority="72"/>
    <w:lsdException w:name="Colorful Grid Accent 1" w:uiPriority="73"/>
    <w:lsdException w:name="Light Shading Accent 2" w:locked="0"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locked="0" w:uiPriority="70"/>
    <w:lsdException w:name="Colorful Shading Accent 2" w:uiPriority="71"/>
    <w:lsdException w:name="Colorful List Accent 2" w:uiPriority="72"/>
    <w:lsdException w:name="Colorful Grid Accent 2" w:uiPriority="73"/>
    <w:lsdException w:name="Light Shading Accent 3" w:locked="0" w:uiPriority="60"/>
    <w:lsdException w:name="Light List Accent 3" w:uiPriority="61"/>
    <w:lsdException w:name="Light Grid Accent 3" w:uiPriority="62"/>
    <w:lsdException w:name="Medium Shading 1 Accent 3" w:uiPriority="63"/>
    <w:lsdException w:name="Medium Shading 2 Accent 3" w:locked="0"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locked="0" w:uiPriority="70"/>
    <w:lsdException w:name="Colorful Shading Accent 3" w:uiPriority="71"/>
    <w:lsdException w:name="Colorful List Accent 3" w:uiPriority="72"/>
    <w:lsdException w:name="Colorful Grid Accent 3" w:uiPriority="73"/>
    <w:lsdException w:name="Light Shading Accent 4" w:locked="0" w:uiPriority="60"/>
    <w:lsdException w:name="Light List Accent 4" w:uiPriority="61"/>
    <w:lsdException w:name="Light Grid Accent 4" w:uiPriority="62"/>
    <w:lsdException w:name="Medium Shading 1 Accent 4" w:uiPriority="63"/>
    <w:lsdException w:name="Medium Shading 2 Accent 4" w:locked="0"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locked="0" w:uiPriority="70"/>
    <w:lsdException w:name="Colorful Shading Accent 4" w:uiPriority="71"/>
    <w:lsdException w:name="Colorful List Accent 4" w:uiPriority="72"/>
    <w:lsdException w:name="Colorful Grid Accent 4" w:uiPriority="73"/>
    <w:lsdException w:name="Light Shading Accent 5" w:locked="0" w:uiPriority="60"/>
    <w:lsdException w:name="Light List Accent 5" w:locked="0" w:uiPriority="61"/>
    <w:lsdException w:name="Light Grid Accent 5" w:uiPriority="62"/>
    <w:lsdException w:name="Medium Shading 1 Accent 5" w:uiPriority="63"/>
    <w:lsdException w:name="Medium Shading 2 Accent 5" w:locked="0"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locked="0" w:uiPriority="70"/>
    <w:lsdException w:name="Colorful Shading Accent 5" w:uiPriority="71"/>
    <w:lsdException w:name="Colorful List Accent 5" w:uiPriority="72"/>
    <w:lsdException w:name="Colorful Grid Accent 5" w:uiPriority="73"/>
    <w:lsdException w:name="Light Shading Accent 6" w:locked="0"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locked="0" w:semiHidden="1" w:unhideWhenUsed="1"/>
    <w:lsdException w:name="Smart Link" w:locked="0" w:semiHidden="1" w:unhideWhenUsed="1"/>
  </w:latentStyles>
  <w:style w:type="paragraph" w:default="1" w:styleId="Normal">
    <w:name w:val="Normal"/>
    <w:qFormat/>
    <w:rsid w:val="00103FE4"/>
    <w:pPr>
      <w:spacing w:before="120" w:after="120"/>
    </w:pPr>
    <w:rPr>
      <w:sz w:val="18"/>
    </w:rPr>
  </w:style>
  <w:style w:type="paragraph" w:styleId="Heading1">
    <w:name w:val="heading 1"/>
    <w:basedOn w:val="BodyHeadersNotinTOC"/>
    <w:next w:val="Normal"/>
    <w:link w:val="Heading1Char"/>
    <w:uiPriority w:val="9"/>
    <w:qFormat/>
    <w:locked/>
    <w:rsid w:val="002E0391"/>
    <w:pPr>
      <w:pageBreakBefore/>
      <w:spacing w:before="400"/>
      <w:outlineLvl w:val="0"/>
    </w:pPr>
    <w:rPr>
      <w:color w:val="592C81" w:themeColor="accent1"/>
    </w:rPr>
  </w:style>
  <w:style w:type="paragraph" w:styleId="Heading2">
    <w:name w:val="heading 2"/>
    <w:basedOn w:val="SubHead-NotinTOC"/>
    <w:next w:val="Normal"/>
    <w:link w:val="Heading2Char"/>
    <w:uiPriority w:val="9"/>
    <w:unhideWhenUsed/>
    <w:qFormat/>
    <w:locked/>
    <w:rsid w:val="004A38E9"/>
    <w:pPr>
      <w:ind w:left="144"/>
      <w:outlineLvl w:val="1"/>
    </w:pPr>
    <w:rPr>
      <w:color w:val="A5A6A5" w:themeColor="background2"/>
    </w:rPr>
  </w:style>
  <w:style w:type="paragraph" w:styleId="Heading3">
    <w:name w:val="heading 3"/>
    <w:basedOn w:val="Maintext-BoldLeads"/>
    <w:next w:val="Normal"/>
    <w:link w:val="Heading3Char"/>
    <w:uiPriority w:val="9"/>
    <w:unhideWhenUsed/>
    <w:qFormat/>
    <w:locked/>
    <w:rsid w:val="00F9043E"/>
    <w:pPr>
      <w:keepNext/>
      <w:ind w:left="288"/>
      <w:outlineLvl w:val="2"/>
    </w:pPr>
    <w:rPr>
      <w:i/>
      <w:sz w:val="22"/>
    </w:rPr>
  </w:style>
  <w:style w:type="paragraph" w:styleId="Heading4">
    <w:name w:val="heading 4"/>
    <w:basedOn w:val="Normal"/>
    <w:next w:val="Normal"/>
    <w:link w:val="Heading4Char"/>
    <w:uiPriority w:val="9"/>
    <w:unhideWhenUsed/>
    <w:qFormat/>
    <w:locked/>
    <w:rsid w:val="00236116"/>
    <w:pPr>
      <w:keepNext/>
      <w:keepLines/>
      <w:ind w:left="288"/>
      <w:outlineLvl w:val="3"/>
    </w:pPr>
    <w:rPr>
      <w:rFonts w:asciiTheme="majorHAnsi" w:eastAsiaTheme="majorEastAsia" w:hAnsiTheme="majorHAnsi" w:cstheme="majorBidi"/>
      <w:bCs/>
      <w:i/>
      <w:iCs/>
      <w:color w:val="592C81" w:themeColor="accent1"/>
      <w:sz w:val="20"/>
    </w:rPr>
  </w:style>
  <w:style w:type="paragraph" w:styleId="Heading5">
    <w:name w:val="heading 5"/>
    <w:basedOn w:val="Normal"/>
    <w:next w:val="Normal"/>
    <w:link w:val="Heading5Char"/>
    <w:uiPriority w:val="9"/>
    <w:unhideWhenUsed/>
    <w:qFormat/>
    <w:locked/>
    <w:rsid w:val="00236116"/>
    <w:pPr>
      <w:keepNext/>
      <w:keepLines/>
      <w:ind w:left="288"/>
      <w:outlineLvl w:val="4"/>
    </w:pPr>
    <w:rPr>
      <w:rFonts w:asciiTheme="majorHAnsi" w:eastAsiaTheme="majorEastAsia" w:hAnsiTheme="majorHAnsi" w:cstheme="majorBidi"/>
      <w:color w:val="0F4B91" w:themeColor="accent4"/>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MediumShading2-Accent3">
    <w:name w:val="Medium Shading 2 Accent 3"/>
    <w:basedOn w:val="TableNormal"/>
    <w:uiPriority w:val="64"/>
    <w:locked/>
    <w:rsid w:val="0091299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9BF33"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9BF33" w:themeFill="accent3"/>
      </w:tcPr>
    </w:tblStylePr>
    <w:tblStylePr w:type="lastCol">
      <w:rPr>
        <w:b/>
        <w:bCs/>
        <w:color w:val="FFFFFF" w:themeColor="background1"/>
      </w:rPr>
      <w:tblPr/>
      <w:tcPr>
        <w:tcBorders>
          <w:left w:val="nil"/>
          <w:right w:val="nil"/>
          <w:insideH w:val="nil"/>
          <w:insideV w:val="nil"/>
        </w:tcBorders>
        <w:shd w:val="clear" w:color="auto" w:fill="B9BF33"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Maintext">
    <w:name w:val="Main text"/>
    <w:basedOn w:val="Normal"/>
    <w:link w:val="MaintextChar"/>
    <w:uiPriority w:val="99"/>
    <w:locked/>
    <w:rsid w:val="00C15A4F"/>
    <w:pPr>
      <w:spacing w:before="200" w:line="260" w:lineRule="exact"/>
    </w:pPr>
    <w:rPr>
      <w:rFonts w:ascii="Century Gothic" w:eastAsiaTheme="minorEastAsia" w:hAnsi="Century Gothic" w:cs="MetaBook-Roman"/>
      <w:color w:val="000000" w:themeColor="text1"/>
      <w:szCs w:val="20"/>
      <w:u w:color="000000"/>
    </w:rPr>
  </w:style>
  <w:style w:type="paragraph" w:customStyle="1" w:styleId="LegalEase">
    <w:name w:val="Legal Ease"/>
    <w:basedOn w:val="Maintext"/>
    <w:uiPriority w:val="99"/>
    <w:locked/>
    <w:rsid w:val="00C15A4F"/>
    <w:pPr>
      <w:pBdr>
        <w:top w:val="single" w:sz="4" w:space="1" w:color="11171F" w:themeColor="text2"/>
        <w:bottom w:val="single" w:sz="4" w:space="1" w:color="11171F" w:themeColor="text2"/>
      </w:pBdr>
      <w:spacing w:before="400" w:after="400" w:line="240" w:lineRule="exact"/>
    </w:pPr>
    <w:rPr>
      <w:rFonts w:cs="MetaBook-Italic"/>
      <w:color w:val="6D6E70"/>
      <w:sz w:val="16"/>
      <w:szCs w:val="18"/>
    </w:rPr>
  </w:style>
  <w:style w:type="paragraph" w:customStyle="1" w:styleId="TopicException">
    <w:name w:val="Topic Exception"/>
    <w:basedOn w:val="Maintext"/>
    <w:link w:val="TopicExceptionChar"/>
    <w:uiPriority w:val="99"/>
    <w:locked/>
    <w:rsid w:val="00C15A4F"/>
    <w:pPr>
      <w:pBdr>
        <w:top w:val="single" w:sz="4" w:space="1" w:color="auto"/>
      </w:pBdr>
      <w:spacing w:before="300" w:after="200"/>
      <w:ind w:left="720" w:right="720"/>
    </w:pPr>
  </w:style>
  <w:style w:type="paragraph" w:customStyle="1" w:styleId="Maintext-BoldLeads">
    <w:name w:val="Main text - Bold Leads"/>
    <w:basedOn w:val="Normal"/>
    <w:uiPriority w:val="99"/>
    <w:locked/>
    <w:rsid w:val="00C15A4F"/>
    <w:pPr>
      <w:spacing w:line="260" w:lineRule="exact"/>
    </w:pPr>
    <w:rPr>
      <w:rFonts w:ascii="Century Gothic" w:eastAsiaTheme="minorEastAsia" w:hAnsi="Century Gothic" w:cs="MetaBook-Roman"/>
      <w:b/>
      <w:color w:val="A5A6A5" w:themeColor="background2"/>
      <w:szCs w:val="20"/>
      <w:u w:color="000000"/>
    </w:rPr>
  </w:style>
  <w:style w:type="paragraph" w:customStyle="1" w:styleId="Maintext-Colored">
    <w:name w:val="Main text - Colored"/>
    <w:basedOn w:val="Normal"/>
    <w:link w:val="Maintext-ColoredChar"/>
    <w:uiPriority w:val="99"/>
    <w:locked/>
    <w:rsid w:val="00C15A4F"/>
    <w:pPr>
      <w:spacing w:before="200" w:line="260" w:lineRule="exact"/>
    </w:pPr>
    <w:rPr>
      <w:rFonts w:ascii="Century Gothic" w:eastAsiaTheme="minorEastAsia" w:hAnsi="Century Gothic" w:cs="MetaBook-Roman"/>
      <w:color w:val="592C81" w:themeColor="accent1"/>
      <w:szCs w:val="20"/>
      <w:u w:color="000000"/>
    </w:rPr>
  </w:style>
  <w:style w:type="paragraph" w:customStyle="1" w:styleId="SubHead-NotinTOC">
    <w:name w:val="Sub Head - Not in TOC"/>
    <w:basedOn w:val="Normal"/>
    <w:uiPriority w:val="99"/>
    <w:locked/>
    <w:rsid w:val="00C15A4F"/>
    <w:pPr>
      <w:keepNext/>
      <w:spacing w:before="200" w:after="100" w:line="400" w:lineRule="exact"/>
      <w:ind w:left="-360"/>
    </w:pPr>
    <w:rPr>
      <w:rFonts w:ascii="Century Gothic" w:eastAsiaTheme="minorEastAsia" w:hAnsi="Century Gothic" w:cs="MetaBold-Roman"/>
      <w:b/>
      <w:color w:val="7F7F7F" w:themeColor="text1" w:themeTint="80"/>
      <w:sz w:val="30"/>
      <w:szCs w:val="30"/>
      <w:u w:color="000000"/>
    </w:rPr>
  </w:style>
  <w:style w:type="paragraph" w:customStyle="1" w:styleId="BodyHeadersNotinTOC">
    <w:name w:val="Body Headers Not in TOC"/>
    <w:basedOn w:val="Noparagraphstyle"/>
    <w:locked/>
    <w:rsid w:val="00C15A4F"/>
    <w:pPr>
      <w:tabs>
        <w:tab w:val="left" w:pos="-360"/>
      </w:tabs>
      <w:spacing w:before="500" w:after="140" w:line="400" w:lineRule="exact"/>
    </w:pPr>
    <w:rPr>
      <w:rFonts w:cs="MetaBold-Roman"/>
      <w:color w:val="11171F" w:themeColor="text2"/>
      <w:sz w:val="36"/>
      <w:szCs w:val="36"/>
    </w:rPr>
  </w:style>
  <w:style w:type="paragraph" w:customStyle="1" w:styleId="Noparagraphstyle">
    <w:name w:val="[No paragraph style]"/>
    <w:locked/>
    <w:rsid w:val="00C15A4F"/>
    <w:pPr>
      <w:spacing w:after="0" w:line="240" w:lineRule="auto"/>
    </w:pPr>
    <w:rPr>
      <w:rFonts w:ascii="Century Gothic" w:hAnsi="Century Gothic" w:cs="Times"/>
      <w:color w:val="000000"/>
      <w:sz w:val="20"/>
      <w:szCs w:val="20"/>
      <w:u w:color="000000"/>
      <w:lang w:eastAsia="ja-JP"/>
    </w:rPr>
  </w:style>
  <w:style w:type="paragraph" w:customStyle="1" w:styleId="Interiorpageheaders">
    <w:name w:val="Interior page headers"/>
    <w:basedOn w:val="Noparagraphstyle"/>
    <w:locked/>
    <w:rsid w:val="00C15A4F"/>
    <w:pPr>
      <w:pBdr>
        <w:bottom w:val="single" w:sz="8" w:space="1" w:color="11171F" w:themeColor="text2"/>
      </w:pBdr>
      <w:jc w:val="right"/>
    </w:pPr>
    <w:rPr>
      <w:rFonts w:cs="MetaBold-Roman"/>
      <w:color w:val="000000" w:themeColor="text1"/>
      <w:sz w:val="18"/>
      <w:szCs w:val="18"/>
    </w:rPr>
  </w:style>
  <w:style w:type="paragraph" w:customStyle="1" w:styleId="Interiorpagefooters">
    <w:name w:val="Interior page footers"/>
    <w:basedOn w:val="Noparagraphstyle"/>
    <w:locked/>
    <w:rsid w:val="00C15A4F"/>
    <w:pPr>
      <w:pBdr>
        <w:top w:val="single" w:sz="8" w:space="1" w:color="11171F" w:themeColor="text2"/>
      </w:pBdr>
      <w:jc w:val="right"/>
    </w:pPr>
    <w:rPr>
      <w:rFonts w:cs="MetaBook-Roman"/>
      <w:color w:val="525352" w:themeColor="background2" w:themeShade="80"/>
      <w:sz w:val="18"/>
      <w:szCs w:val="18"/>
    </w:rPr>
  </w:style>
  <w:style w:type="character" w:styleId="Hyperlink">
    <w:name w:val="Hyperlink"/>
    <w:basedOn w:val="DefaultParagraphFont"/>
    <w:uiPriority w:val="99"/>
    <w:unhideWhenUsed/>
    <w:locked/>
    <w:rsid w:val="00C15A4F"/>
    <w:rPr>
      <w:color w:val="0F4B91" w:themeColor="hyperlink"/>
      <w:u w:val="single"/>
    </w:rPr>
  </w:style>
  <w:style w:type="character" w:styleId="PageNumber">
    <w:name w:val="page number"/>
    <w:basedOn w:val="DefaultParagraphFont"/>
    <w:uiPriority w:val="99"/>
    <w:semiHidden/>
    <w:unhideWhenUsed/>
    <w:locked/>
    <w:rsid w:val="00C15A4F"/>
  </w:style>
  <w:style w:type="paragraph" w:customStyle="1" w:styleId="Head">
    <w:name w:val="Head"/>
    <w:basedOn w:val="Normal"/>
    <w:locked/>
    <w:rsid w:val="00C15A4F"/>
    <w:pPr>
      <w:keepNext/>
      <w:widowControl w:val="0"/>
      <w:tabs>
        <w:tab w:val="left" w:pos="460"/>
      </w:tabs>
      <w:suppressAutoHyphens/>
      <w:autoSpaceDE w:val="0"/>
      <w:autoSpaceDN w:val="0"/>
      <w:adjustRightInd w:val="0"/>
      <w:spacing w:before="400" w:line="400" w:lineRule="atLeast"/>
      <w:ind w:left="-720"/>
      <w:textAlignment w:val="center"/>
    </w:pPr>
    <w:rPr>
      <w:rFonts w:ascii="Century Gothic" w:eastAsiaTheme="minorEastAsia" w:hAnsi="Century Gothic" w:cs="MetaBold-Roman"/>
      <w:color w:val="11171F" w:themeColor="text2"/>
      <w:sz w:val="36"/>
      <w:szCs w:val="36"/>
      <w:u w:color="000000"/>
    </w:rPr>
  </w:style>
  <w:style w:type="paragraph" w:customStyle="1" w:styleId="Whitepapertitle">
    <w:name w:val="Whitepaper title"/>
    <w:basedOn w:val="Normal"/>
    <w:locked/>
    <w:rsid w:val="00C15A4F"/>
    <w:pPr>
      <w:spacing w:line="740" w:lineRule="exact"/>
    </w:pPr>
    <w:rPr>
      <w:rFonts w:ascii="MetaBook-Roman" w:eastAsiaTheme="minorEastAsia" w:hAnsi="MetaBook-Roman" w:cs="MetaBook-Roman"/>
      <w:color w:val="404041"/>
      <w:sz w:val="52"/>
      <w:szCs w:val="52"/>
      <w:u w:color="000000"/>
    </w:rPr>
  </w:style>
  <w:style w:type="paragraph" w:customStyle="1" w:styleId="Sub">
    <w:name w:val="Sub"/>
    <w:basedOn w:val="SubHead-NotinTOC"/>
    <w:locked/>
    <w:rsid w:val="00C15A4F"/>
    <w:pPr>
      <w:spacing w:before="400" w:after="0"/>
      <w:ind w:left="-446"/>
    </w:pPr>
  </w:style>
  <w:style w:type="paragraph" w:styleId="TOC2">
    <w:name w:val="toc 2"/>
    <w:basedOn w:val="Normal"/>
    <w:next w:val="Normal"/>
    <w:autoRedefine/>
    <w:uiPriority w:val="39"/>
    <w:unhideWhenUsed/>
    <w:locked/>
    <w:rsid w:val="00C15A4F"/>
    <w:pPr>
      <w:spacing w:before="0" w:after="0"/>
      <w:ind w:left="180"/>
    </w:pPr>
    <w:rPr>
      <w:smallCaps/>
      <w:sz w:val="20"/>
      <w:szCs w:val="20"/>
    </w:rPr>
  </w:style>
  <w:style w:type="paragraph" w:styleId="TOC1">
    <w:name w:val="toc 1"/>
    <w:basedOn w:val="Normal"/>
    <w:next w:val="Normal"/>
    <w:autoRedefine/>
    <w:uiPriority w:val="39"/>
    <w:unhideWhenUsed/>
    <w:locked/>
    <w:rsid w:val="00C15A4F"/>
    <w:rPr>
      <w:b/>
      <w:bCs/>
      <w:caps/>
      <w:sz w:val="20"/>
      <w:szCs w:val="20"/>
    </w:rPr>
  </w:style>
  <w:style w:type="character" w:customStyle="1" w:styleId="Bold">
    <w:name w:val="Bold"/>
    <w:basedOn w:val="DefaultParagraphFont"/>
    <w:uiPriority w:val="1"/>
    <w:locked/>
    <w:rsid w:val="00C15A4F"/>
    <w:rPr>
      <w:rFonts w:ascii="Century Gothic" w:hAnsi="Century Gothic"/>
      <w:b/>
      <w:color w:val="11171F" w:themeColor="text2"/>
      <w:sz w:val="18"/>
      <w:lang w:eastAsia="en-US"/>
    </w:rPr>
  </w:style>
  <w:style w:type="paragraph" w:customStyle="1" w:styleId="SubSection">
    <w:name w:val="Sub Section"/>
    <w:basedOn w:val="Normal"/>
    <w:next w:val="Bullets"/>
    <w:locked/>
    <w:rsid w:val="00C15A4F"/>
    <w:pPr>
      <w:tabs>
        <w:tab w:val="left" w:pos="900"/>
      </w:tabs>
      <w:spacing w:before="200" w:line="260" w:lineRule="exact"/>
    </w:pPr>
    <w:rPr>
      <w:rFonts w:ascii="Century Gothic" w:eastAsiaTheme="minorEastAsia" w:hAnsi="Century Gothic" w:cs="MetaBook-Roman"/>
      <w:b/>
      <w:color w:val="595959" w:themeColor="text1" w:themeTint="A6"/>
      <w:szCs w:val="20"/>
      <w:u w:color="000000"/>
    </w:rPr>
  </w:style>
  <w:style w:type="paragraph" w:customStyle="1" w:styleId="TableText">
    <w:name w:val="Table Text"/>
    <w:basedOn w:val="SubSection"/>
    <w:locked/>
    <w:rsid w:val="00C15A4F"/>
    <w:pPr>
      <w:keepLines/>
      <w:spacing w:before="0"/>
    </w:pPr>
    <w:rPr>
      <w:sz w:val="16"/>
    </w:rPr>
  </w:style>
  <w:style w:type="paragraph" w:customStyle="1" w:styleId="Bullets">
    <w:name w:val="Bullets"/>
    <w:basedOn w:val="Normal"/>
    <w:locked/>
    <w:rsid w:val="00C15A4F"/>
    <w:pPr>
      <w:numPr>
        <w:numId w:val="1"/>
      </w:numPr>
      <w:tabs>
        <w:tab w:val="left" w:pos="900"/>
      </w:tabs>
      <w:spacing w:before="100" w:line="260" w:lineRule="exact"/>
      <w:ind w:left="720" w:hanging="274"/>
    </w:pPr>
    <w:rPr>
      <w:rFonts w:ascii="Century Gothic" w:eastAsiaTheme="minorEastAsia" w:hAnsi="Century Gothic" w:cs="MetaBook-Roman"/>
      <w:color w:val="000000" w:themeColor="text1"/>
      <w:szCs w:val="20"/>
      <w:u w:color="000000"/>
    </w:rPr>
  </w:style>
  <w:style w:type="paragraph" w:styleId="Title">
    <w:name w:val="Title"/>
    <w:basedOn w:val="Whitepapertitle"/>
    <w:next w:val="Normal"/>
    <w:link w:val="TitleChar"/>
    <w:uiPriority w:val="10"/>
    <w:qFormat/>
    <w:locked/>
    <w:rsid w:val="00C15A4F"/>
    <w:pPr>
      <w:spacing w:line="240" w:lineRule="auto"/>
    </w:pPr>
    <w:rPr>
      <w:rFonts w:ascii="Century Gothic" w:hAnsi="Century Gothic"/>
      <w:color w:val="592C81" w:themeColor="accent1"/>
      <w:sz w:val="72"/>
      <w:szCs w:val="54"/>
    </w:rPr>
  </w:style>
  <w:style w:type="character" w:customStyle="1" w:styleId="TitleChar">
    <w:name w:val="Title Char"/>
    <w:basedOn w:val="DefaultParagraphFont"/>
    <w:link w:val="Title"/>
    <w:uiPriority w:val="10"/>
    <w:rsid w:val="00C15A4F"/>
    <w:rPr>
      <w:rFonts w:ascii="Century Gothic" w:eastAsiaTheme="minorEastAsia" w:hAnsi="Century Gothic" w:cs="MetaBook-Roman"/>
      <w:color w:val="592C81" w:themeColor="accent1"/>
      <w:sz w:val="72"/>
      <w:szCs w:val="54"/>
      <w:u w:color="000000"/>
    </w:rPr>
  </w:style>
  <w:style w:type="paragraph" w:styleId="NoSpacing">
    <w:name w:val="No Spacing"/>
    <w:uiPriority w:val="1"/>
    <w:qFormat/>
    <w:locked/>
    <w:rsid w:val="003F4FBB"/>
    <w:pPr>
      <w:spacing w:after="0" w:line="240" w:lineRule="auto"/>
    </w:pPr>
    <w:rPr>
      <w:sz w:val="18"/>
    </w:rPr>
  </w:style>
  <w:style w:type="character" w:customStyle="1" w:styleId="Heading1Char">
    <w:name w:val="Heading 1 Char"/>
    <w:basedOn w:val="DefaultParagraphFont"/>
    <w:link w:val="Heading1"/>
    <w:uiPriority w:val="9"/>
    <w:rsid w:val="002E0391"/>
    <w:rPr>
      <w:rFonts w:ascii="Century Gothic" w:hAnsi="Century Gothic" w:cs="MetaBold-Roman"/>
      <w:color w:val="592C81" w:themeColor="accent1"/>
      <w:sz w:val="36"/>
      <w:szCs w:val="36"/>
      <w:u w:color="000000"/>
      <w:lang w:eastAsia="ja-JP"/>
    </w:rPr>
  </w:style>
  <w:style w:type="paragraph" w:customStyle="1" w:styleId="Heading1-Numbered">
    <w:name w:val="Heading 1 - Numbered"/>
    <w:basedOn w:val="Heading1"/>
    <w:next w:val="Normal"/>
    <w:link w:val="Heading1-NumberedChar"/>
    <w:qFormat/>
    <w:locked/>
    <w:rsid w:val="00A7788F"/>
    <w:pPr>
      <w:numPr>
        <w:numId w:val="11"/>
      </w:numPr>
    </w:pPr>
  </w:style>
  <w:style w:type="paragraph" w:styleId="ListParagraph">
    <w:name w:val="List Paragraph"/>
    <w:basedOn w:val="Normal"/>
    <w:link w:val="ListParagraphChar"/>
    <w:uiPriority w:val="34"/>
    <w:qFormat/>
    <w:locked/>
    <w:rsid w:val="00857BFD"/>
    <w:pPr>
      <w:ind w:left="720"/>
      <w:contextualSpacing/>
    </w:pPr>
  </w:style>
  <w:style w:type="character" w:customStyle="1" w:styleId="Heading1-NumberedChar">
    <w:name w:val="Heading 1 - Numbered Char"/>
    <w:basedOn w:val="Heading1Char"/>
    <w:link w:val="Heading1-Numbered"/>
    <w:rsid w:val="00857BFD"/>
    <w:rPr>
      <w:rFonts w:ascii="Century Gothic" w:hAnsi="Century Gothic" w:cs="MetaBold-Roman"/>
      <w:color w:val="592C81" w:themeColor="accent1"/>
      <w:sz w:val="36"/>
      <w:szCs w:val="36"/>
      <w:u w:color="000000"/>
      <w:lang w:eastAsia="ja-JP"/>
    </w:rPr>
  </w:style>
  <w:style w:type="paragraph" w:styleId="IntenseQuote">
    <w:name w:val="Intense Quote"/>
    <w:aliases w:val="Important Legal Notices"/>
    <w:basedOn w:val="LegalEase"/>
    <w:next w:val="Normal"/>
    <w:link w:val="IntenseQuoteChar"/>
    <w:uiPriority w:val="30"/>
    <w:locked/>
    <w:rsid w:val="00857BFD"/>
  </w:style>
  <w:style w:type="character" w:customStyle="1" w:styleId="IntenseQuoteChar">
    <w:name w:val="Intense Quote Char"/>
    <w:aliases w:val="Important Legal Notices Char"/>
    <w:basedOn w:val="DefaultParagraphFont"/>
    <w:link w:val="IntenseQuote"/>
    <w:uiPriority w:val="30"/>
    <w:rsid w:val="00857BFD"/>
    <w:rPr>
      <w:rFonts w:ascii="Century Gothic" w:eastAsiaTheme="minorEastAsia" w:hAnsi="Century Gothic" w:cs="MetaBook-Italic"/>
      <w:color w:val="6D6E70"/>
      <w:sz w:val="16"/>
      <w:szCs w:val="18"/>
      <w:u w:color="000000"/>
    </w:rPr>
  </w:style>
  <w:style w:type="character" w:customStyle="1" w:styleId="Heading2Char">
    <w:name w:val="Heading 2 Char"/>
    <w:basedOn w:val="DefaultParagraphFont"/>
    <w:link w:val="Heading2"/>
    <w:uiPriority w:val="9"/>
    <w:rsid w:val="004A38E9"/>
    <w:rPr>
      <w:rFonts w:ascii="Century Gothic" w:eastAsiaTheme="minorEastAsia" w:hAnsi="Century Gothic" w:cs="MetaBold-Roman"/>
      <w:b/>
      <w:color w:val="A5A6A5" w:themeColor="background2"/>
      <w:sz w:val="30"/>
      <w:szCs w:val="30"/>
      <w:u w:color="000000"/>
    </w:rPr>
  </w:style>
  <w:style w:type="paragraph" w:customStyle="1" w:styleId="Heading2-Numbered">
    <w:name w:val="Heading 2 - Numbered"/>
    <w:basedOn w:val="Heading2"/>
    <w:next w:val="Normal"/>
    <w:link w:val="Heading2-NumberedChar"/>
    <w:qFormat/>
    <w:locked/>
    <w:rsid w:val="00DA6D5F"/>
    <w:pPr>
      <w:numPr>
        <w:ilvl w:val="1"/>
        <w:numId w:val="11"/>
      </w:numPr>
      <w:spacing w:before="240"/>
      <w:ind w:left="720"/>
    </w:pPr>
  </w:style>
  <w:style w:type="paragraph" w:customStyle="1" w:styleId="NormalList">
    <w:name w:val="Normal List"/>
    <w:basedOn w:val="ListParagraph"/>
    <w:link w:val="NormalListChar"/>
    <w:qFormat/>
    <w:locked/>
    <w:rsid w:val="005969BD"/>
    <w:pPr>
      <w:numPr>
        <w:numId w:val="3"/>
      </w:numPr>
      <w:spacing w:before="60"/>
      <w:contextualSpacing w:val="0"/>
    </w:pPr>
  </w:style>
  <w:style w:type="character" w:customStyle="1" w:styleId="Heading2-NumberedChar">
    <w:name w:val="Heading 2 - Numbered Char"/>
    <w:basedOn w:val="Heading2Char"/>
    <w:link w:val="Heading2-Numbered"/>
    <w:rsid w:val="00DA6D5F"/>
    <w:rPr>
      <w:rFonts w:ascii="Century Gothic" w:eastAsiaTheme="minorEastAsia" w:hAnsi="Century Gothic" w:cs="MetaBold-Roman"/>
      <w:b/>
      <w:color w:val="A5A6A5" w:themeColor="background2"/>
      <w:sz w:val="30"/>
      <w:szCs w:val="30"/>
      <w:u w:color="000000"/>
    </w:rPr>
  </w:style>
  <w:style w:type="character" w:styleId="SubtleEmphasis">
    <w:name w:val="Subtle Emphasis"/>
    <w:basedOn w:val="DefaultParagraphFont"/>
    <w:uiPriority w:val="19"/>
    <w:qFormat/>
    <w:locked/>
    <w:rsid w:val="001564BA"/>
    <w:rPr>
      <w:i/>
      <w:iCs/>
      <w:color w:val="808080" w:themeColor="text1" w:themeTint="7F"/>
    </w:rPr>
  </w:style>
  <w:style w:type="character" w:customStyle="1" w:styleId="ListParagraphChar">
    <w:name w:val="List Paragraph Char"/>
    <w:basedOn w:val="DefaultParagraphFont"/>
    <w:link w:val="ListParagraph"/>
    <w:uiPriority w:val="34"/>
    <w:rsid w:val="001564BA"/>
    <w:rPr>
      <w:sz w:val="20"/>
    </w:rPr>
  </w:style>
  <w:style w:type="character" w:customStyle="1" w:styleId="NormalListChar">
    <w:name w:val="Normal List Char"/>
    <w:basedOn w:val="ListParagraphChar"/>
    <w:link w:val="NormalList"/>
    <w:rsid w:val="005969BD"/>
    <w:rPr>
      <w:sz w:val="18"/>
    </w:rPr>
  </w:style>
  <w:style w:type="paragraph" w:customStyle="1" w:styleId="TopicExceptions">
    <w:name w:val="Topic Exceptions"/>
    <w:basedOn w:val="TopicException"/>
    <w:link w:val="TopicExceptionsChar"/>
    <w:qFormat/>
    <w:locked/>
    <w:rsid w:val="005969BD"/>
  </w:style>
  <w:style w:type="paragraph" w:customStyle="1" w:styleId="TopicsNotApplicabletoMostClients">
    <w:name w:val="Topics Not Applicable to Most Clients"/>
    <w:basedOn w:val="Maintext-Colored"/>
    <w:link w:val="TopicsNotApplicabletoMostClientsChar"/>
    <w:qFormat/>
    <w:locked/>
    <w:rsid w:val="005969BD"/>
    <w:rPr>
      <w:color w:val="799A3D" w:themeColor="accent2"/>
    </w:rPr>
  </w:style>
  <w:style w:type="character" w:customStyle="1" w:styleId="MaintextChar">
    <w:name w:val="Main text Char"/>
    <w:basedOn w:val="DefaultParagraphFont"/>
    <w:link w:val="Maintext"/>
    <w:uiPriority w:val="99"/>
    <w:rsid w:val="001564BA"/>
    <w:rPr>
      <w:rFonts w:ascii="Century Gothic" w:eastAsiaTheme="minorEastAsia" w:hAnsi="Century Gothic" w:cs="MetaBook-Roman"/>
      <w:color w:val="000000" w:themeColor="text1"/>
      <w:sz w:val="18"/>
      <w:szCs w:val="20"/>
      <w:u w:color="000000"/>
    </w:rPr>
  </w:style>
  <w:style w:type="character" w:customStyle="1" w:styleId="TopicExceptionChar">
    <w:name w:val="Topic Exception Char"/>
    <w:basedOn w:val="MaintextChar"/>
    <w:link w:val="TopicException"/>
    <w:uiPriority w:val="99"/>
    <w:rsid w:val="001564BA"/>
    <w:rPr>
      <w:rFonts w:ascii="Century Gothic" w:eastAsiaTheme="minorEastAsia" w:hAnsi="Century Gothic" w:cs="MetaBook-Roman"/>
      <w:color w:val="000000" w:themeColor="text1"/>
      <w:sz w:val="18"/>
      <w:szCs w:val="20"/>
      <w:u w:color="000000"/>
    </w:rPr>
  </w:style>
  <w:style w:type="character" w:customStyle="1" w:styleId="TopicExceptionsChar">
    <w:name w:val="Topic Exceptions Char"/>
    <w:basedOn w:val="TopicExceptionChar"/>
    <w:link w:val="TopicExceptions"/>
    <w:rsid w:val="005969BD"/>
    <w:rPr>
      <w:rFonts w:ascii="Century Gothic" w:eastAsiaTheme="minorEastAsia" w:hAnsi="Century Gothic" w:cs="MetaBook-Roman"/>
      <w:color w:val="000000" w:themeColor="text1"/>
      <w:sz w:val="18"/>
      <w:szCs w:val="20"/>
      <w:u w:color="000000"/>
    </w:rPr>
  </w:style>
  <w:style w:type="character" w:customStyle="1" w:styleId="Heading3Char">
    <w:name w:val="Heading 3 Char"/>
    <w:basedOn w:val="DefaultParagraphFont"/>
    <w:link w:val="Heading3"/>
    <w:uiPriority w:val="9"/>
    <w:rsid w:val="00F9043E"/>
    <w:rPr>
      <w:rFonts w:ascii="Century Gothic" w:eastAsiaTheme="minorEastAsia" w:hAnsi="Century Gothic" w:cs="MetaBook-Roman"/>
      <w:b/>
      <w:i/>
      <w:color w:val="A5A6A5" w:themeColor="background2"/>
      <w:szCs w:val="20"/>
      <w:u w:color="000000"/>
    </w:rPr>
  </w:style>
  <w:style w:type="character" w:customStyle="1" w:styleId="Maintext-ColoredChar">
    <w:name w:val="Main text - Colored Char"/>
    <w:basedOn w:val="DefaultParagraphFont"/>
    <w:link w:val="Maintext-Colored"/>
    <w:uiPriority w:val="99"/>
    <w:rsid w:val="001564BA"/>
    <w:rPr>
      <w:rFonts w:ascii="Century Gothic" w:eastAsiaTheme="minorEastAsia" w:hAnsi="Century Gothic" w:cs="MetaBook-Roman"/>
      <w:color w:val="592C81" w:themeColor="accent1"/>
      <w:sz w:val="18"/>
      <w:szCs w:val="20"/>
      <w:u w:color="000000"/>
    </w:rPr>
  </w:style>
  <w:style w:type="character" w:customStyle="1" w:styleId="TopicsNotApplicabletoMostClientsChar">
    <w:name w:val="Topics Not Applicable to Most Clients Char"/>
    <w:basedOn w:val="Maintext-ColoredChar"/>
    <w:link w:val="TopicsNotApplicabletoMostClients"/>
    <w:rsid w:val="005969BD"/>
    <w:rPr>
      <w:rFonts w:ascii="Century Gothic" w:eastAsiaTheme="minorEastAsia" w:hAnsi="Century Gothic" w:cs="MetaBook-Roman"/>
      <w:color w:val="799A3D" w:themeColor="accent2"/>
      <w:sz w:val="18"/>
      <w:szCs w:val="20"/>
      <w:u w:color="000000"/>
    </w:rPr>
  </w:style>
  <w:style w:type="paragraph" w:customStyle="1" w:styleId="ImportantLegalNotice">
    <w:name w:val="Important Legal Notice"/>
    <w:basedOn w:val="IntenseQuote"/>
    <w:link w:val="ImportantLegalNoticeChar"/>
    <w:qFormat/>
    <w:locked/>
    <w:rsid w:val="00903594"/>
  </w:style>
  <w:style w:type="character" w:customStyle="1" w:styleId="Heading4Char">
    <w:name w:val="Heading 4 Char"/>
    <w:basedOn w:val="DefaultParagraphFont"/>
    <w:link w:val="Heading4"/>
    <w:uiPriority w:val="9"/>
    <w:rsid w:val="00236116"/>
    <w:rPr>
      <w:rFonts w:asciiTheme="majorHAnsi" w:eastAsiaTheme="majorEastAsia" w:hAnsiTheme="majorHAnsi" w:cstheme="majorBidi"/>
      <w:bCs/>
      <w:i/>
      <w:iCs/>
      <w:color w:val="592C81" w:themeColor="accent1"/>
      <w:sz w:val="20"/>
    </w:rPr>
  </w:style>
  <w:style w:type="character" w:customStyle="1" w:styleId="ImportantLegalNoticeChar">
    <w:name w:val="Important Legal Notice Char"/>
    <w:basedOn w:val="IntenseQuoteChar"/>
    <w:link w:val="ImportantLegalNotice"/>
    <w:rsid w:val="00903594"/>
    <w:rPr>
      <w:rFonts w:ascii="Century Gothic" w:eastAsiaTheme="minorEastAsia" w:hAnsi="Century Gothic" w:cs="MetaBook-Italic"/>
      <w:color w:val="6D6E70"/>
      <w:sz w:val="16"/>
      <w:szCs w:val="18"/>
      <w:u w:color="000000"/>
    </w:rPr>
  </w:style>
  <w:style w:type="paragraph" w:customStyle="1" w:styleId="Heading3-Numbered">
    <w:name w:val="Heading 3 - Numbered"/>
    <w:basedOn w:val="Heading3"/>
    <w:next w:val="Normal"/>
    <w:link w:val="Heading3-NumberedChar"/>
    <w:qFormat/>
    <w:locked/>
    <w:rsid w:val="00DA6D5F"/>
    <w:pPr>
      <w:numPr>
        <w:ilvl w:val="2"/>
        <w:numId w:val="11"/>
      </w:numPr>
      <w:spacing w:before="240"/>
      <w:ind w:left="1080"/>
    </w:pPr>
  </w:style>
  <w:style w:type="paragraph" w:customStyle="1" w:styleId="Heading4-Numbered">
    <w:name w:val="Heading 4 - Numbered"/>
    <w:basedOn w:val="Heading4"/>
    <w:next w:val="Normal"/>
    <w:link w:val="Heading4-NumberedChar"/>
    <w:qFormat/>
    <w:locked/>
    <w:rsid w:val="00DA6D5F"/>
    <w:pPr>
      <w:numPr>
        <w:ilvl w:val="3"/>
        <w:numId w:val="11"/>
      </w:numPr>
      <w:spacing w:before="240"/>
    </w:pPr>
  </w:style>
  <w:style w:type="character" w:customStyle="1" w:styleId="Heading3-NumberedChar">
    <w:name w:val="Heading 3 - Numbered Char"/>
    <w:basedOn w:val="Heading3Char"/>
    <w:link w:val="Heading3-Numbered"/>
    <w:rsid w:val="00DA6D5F"/>
    <w:rPr>
      <w:rFonts w:ascii="Century Gothic" w:eastAsiaTheme="minorEastAsia" w:hAnsi="Century Gothic" w:cs="MetaBook-Roman"/>
      <w:b/>
      <w:i/>
      <w:color w:val="A5A6A5" w:themeColor="background2"/>
      <w:szCs w:val="20"/>
      <w:u w:color="000000"/>
    </w:rPr>
  </w:style>
  <w:style w:type="character" w:customStyle="1" w:styleId="Heading5Char">
    <w:name w:val="Heading 5 Char"/>
    <w:basedOn w:val="DefaultParagraphFont"/>
    <w:link w:val="Heading5"/>
    <w:uiPriority w:val="9"/>
    <w:rsid w:val="00236116"/>
    <w:rPr>
      <w:rFonts w:asciiTheme="majorHAnsi" w:eastAsiaTheme="majorEastAsia" w:hAnsiTheme="majorHAnsi" w:cstheme="majorBidi"/>
      <w:color w:val="0F4B91" w:themeColor="accent4"/>
      <w:sz w:val="20"/>
    </w:rPr>
  </w:style>
  <w:style w:type="character" w:customStyle="1" w:styleId="Heading4-NumberedChar">
    <w:name w:val="Heading 4 - Numbered Char"/>
    <w:basedOn w:val="Heading4Char"/>
    <w:link w:val="Heading4-Numbered"/>
    <w:rsid w:val="00DA6D5F"/>
    <w:rPr>
      <w:rFonts w:asciiTheme="majorHAnsi" w:eastAsiaTheme="majorEastAsia" w:hAnsiTheme="majorHAnsi" w:cstheme="majorBidi"/>
      <w:bCs/>
      <w:i/>
      <w:iCs/>
      <w:color w:val="592C81" w:themeColor="accent1"/>
      <w:sz w:val="20"/>
    </w:rPr>
  </w:style>
  <w:style w:type="paragraph" w:styleId="Header">
    <w:name w:val="header"/>
    <w:basedOn w:val="Normal"/>
    <w:link w:val="HeaderChar"/>
    <w:uiPriority w:val="99"/>
    <w:unhideWhenUsed/>
    <w:locked/>
    <w:rsid w:val="0023611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236116"/>
    <w:rPr>
      <w:sz w:val="18"/>
    </w:rPr>
  </w:style>
  <w:style w:type="paragraph" w:styleId="Footer">
    <w:name w:val="footer"/>
    <w:basedOn w:val="Normal"/>
    <w:link w:val="FooterChar"/>
    <w:uiPriority w:val="99"/>
    <w:unhideWhenUsed/>
    <w:locked/>
    <w:rsid w:val="00236116"/>
    <w:pPr>
      <w:tabs>
        <w:tab w:val="center" w:pos="4680"/>
        <w:tab w:val="right" w:pos="9360"/>
      </w:tabs>
      <w:spacing w:before="0" w:line="240" w:lineRule="auto"/>
    </w:pPr>
  </w:style>
  <w:style w:type="character" w:customStyle="1" w:styleId="FooterChar">
    <w:name w:val="Footer Char"/>
    <w:basedOn w:val="DefaultParagraphFont"/>
    <w:link w:val="Footer"/>
    <w:uiPriority w:val="99"/>
    <w:rsid w:val="00236116"/>
    <w:rPr>
      <w:sz w:val="18"/>
    </w:rPr>
  </w:style>
  <w:style w:type="character" w:styleId="PlaceholderText">
    <w:name w:val="Placeholder Text"/>
    <w:basedOn w:val="DefaultParagraphFont"/>
    <w:uiPriority w:val="99"/>
    <w:semiHidden/>
    <w:locked/>
    <w:rsid w:val="00236116"/>
    <w:rPr>
      <w:color w:val="808080"/>
    </w:rPr>
  </w:style>
  <w:style w:type="paragraph" w:styleId="BalloonText">
    <w:name w:val="Balloon Text"/>
    <w:basedOn w:val="Normal"/>
    <w:link w:val="BalloonTextChar"/>
    <w:uiPriority w:val="99"/>
    <w:semiHidden/>
    <w:unhideWhenUsed/>
    <w:locked/>
    <w:rsid w:val="00236116"/>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6116"/>
    <w:rPr>
      <w:rFonts w:ascii="Tahoma" w:hAnsi="Tahoma" w:cs="Tahoma"/>
      <w:sz w:val="16"/>
      <w:szCs w:val="16"/>
    </w:rPr>
  </w:style>
  <w:style w:type="table" w:styleId="MediumShading2-Accent4">
    <w:name w:val="Medium Shading 2 Accent 4"/>
    <w:basedOn w:val="TableNormal"/>
    <w:uiPriority w:val="64"/>
    <w:locked/>
    <w:rsid w:val="0011573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4B91"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4B91" w:themeFill="accent4"/>
      </w:tcPr>
    </w:tblStylePr>
    <w:tblStylePr w:type="lastCol">
      <w:rPr>
        <w:b/>
        <w:bCs/>
        <w:color w:val="FFFFFF" w:themeColor="background1"/>
      </w:rPr>
      <w:tblPr/>
      <w:tcPr>
        <w:tcBorders>
          <w:left w:val="nil"/>
          <w:right w:val="nil"/>
          <w:insideH w:val="nil"/>
          <w:insideV w:val="nil"/>
        </w:tcBorders>
        <w:shd w:val="clear" w:color="auto" w:fill="0F4B91"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ableGrid">
    <w:name w:val="Table Grid"/>
    <w:basedOn w:val="TableNormal"/>
    <w:uiPriority w:val="59"/>
    <w:locked/>
    <w:rsid w:val="00B027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5">
    <w:name w:val="Medium Shading 2 Accent 5"/>
    <w:basedOn w:val="TableNormal"/>
    <w:uiPriority w:val="64"/>
    <w:locked/>
    <w:rsid w:val="005307B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6337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63375" w:themeFill="accent5"/>
      </w:tcPr>
    </w:tblStylePr>
    <w:tblStylePr w:type="lastCol">
      <w:rPr>
        <w:b/>
        <w:bCs/>
        <w:color w:val="FFFFFF" w:themeColor="background1"/>
      </w:rPr>
      <w:tblPr/>
      <w:tcPr>
        <w:tcBorders>
          <w:left w:val="nil"/>
          <w:right w:val="nil"/>
          <w:insideH w:val="nil"/>
          <w:insideV w:val="nil"/>
        </w:tcBorders>
        <w:shd w:val="clear" w:color="auto" w:fill="86337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Subtitle">
    <w:name w:val="Subtitle"/>
    <w:basedOn w:val="Normal"/>
    <w:next w:val="Normal"/>
    <w:link w:val="SubtitleChar"/>
    <w:uiPriority w:val="11"/>
    <w:qFormat/>
    <w:locked/>
    <w:rsid w:val="00133DB1"/>
    <w:pPr>
      <w:numPr>
        <w:ilvl w:val="1"/>
      </w:numPr>
    </w:pPr>
    <w:rPr>
      <w:rFonts w:asciiTheme="majorHAnsi" w:eastAsiaTheme="majorEastAsia" w:hAnsiTheme="majorHAnsi" w:cstheme="majorBidi"/>
      <w:i/>
      <w:iCs/>
      <w:color w:val="592C81" w:themeColor="accent1"/>
      <w:spacing w:val="15"/>
      <w:sz w:val="24"/>
      <w:szCs w:val="24"/>
    </w:rPr>
  </w:style>
  <w:style w:type="character" w:customStyle="1" w:styleId="SubtitleChar">
    <w:name w:val="Subtitle Char"/>
    <w:basedOn w:val="DefaultParagraphFont"/>
    <w:link w:val="Subtitle"/>
    <w:uiPriority w:val="11"/>
    <w:rsid w:val="00133DB1"/>
    <w:rPr>
      <w:rFonts w:asciiTheme="majorHAnsi" w:eastAsiaTheme="majorEastAsia" w:hAnsiTheme="majorHAnsi" w:cstheme="majorBidi"/>
      <w:i/>
      <w:iCs/>
      <w:color w:val="592C81" w:themeColor="accent1"/>
      <w:spacing w:val="15"/>
      <w:sz w:val="24"/>
      <w:szCs w:val="24"/>
    </w:rPr>
  </w:style>
  <w:style w:type="character" w:styleId="CommentReference">
    <w:name w:val="annotation reference"/>
    <w:basedOn w:val="DefaultParagraphFont"/>
    <w:uiPriority w:val="99"/>
    <w:semiHidden/>
    <w:unhideWhenUsed/>
    <w:locked/>
    <w:rsid w:val="00D65F3A"/>
    <w:rPr>
      <w:sz w:val="16"/>
      <w:szCs w:val="16"/>
    </w:rPr>
  </w:style>
  <w:style w:type="paragraph" w:styleId="CommentText">
    <w:name w:val="annotation text"/>
    <w:basedOn w:val="Normal"/>
    <w:link w:val="CommentTextChar"/>
    <w:uiPriority w:val="99"/>
    <w:unhideWhenUsed/>
    <w:locked/>
    <w:rsid w:val="00D65F3A"/>
    <w:pPr>
      <w:spacing w:line="240" w:lineRule="auto"/>
    </w:pPr>
    <w:rPr>
      <w:sz w:val="20"/>
      <w:szCs w:val="20"/>
    </w:rPr>
  </w:style>
  <w:style w:type="character" w:customStyle="1" w:styleId="CommentTextChar">
    <w:name w:val="Comment Text Char"/>
    <w:basedOn w:val="DefaultParagraphFont"/>
    <w:link w:val="CommentText"/>
    <w:uiPriority w:val="99"/>
    <w:rsid w:val="00D65F3A"/>
    <w:rPr>
      <w:sz w:val="20"/>
      <w:szCs w:val="20"/>
    </w:rPr>
  </w:style>
  <w:style w:type="paragraph" w:styleId="CommentSubject">
    <w:name w:val="annotation subject"/>
    <w:basedOn w:val="CommentText"/>
    <w:next w:val="CommentText"/>
    <w:link w:val="CommentSubjectChar"/>
    <w:uiPriority w:val="99"/>
    <w:semiHidden/>
    <w:unhideWhenUsed/>
    <w:locked/>
    <w:rsid w:val="00D65F3A"/>
    <w:rPr>
      <w:b/>
      <w:bCs/>
    </w:rPr>
  </w:style>
  <w:style w:type="character" w:customStyle="1" w:styleId="CommentSubjectChar">
    <w:name w:val="Comment Subject Char"/>
    <w:basedOn w:val="CommentTextChar"/>
    <w:link w:val="CommentSubject"/>
    <w:uiPriority w:val="99"/>
    <w:semiHidden/>
    <w:rsid w:val="00D65F3A"/>
    <w:rPr>
      <w:b/>
      <w:bCs/>
      <w:sz w:val="20"/>
      <w:szCs w:val="20"/>
    </w:rPr>
  </w:style>
  <w:style w:type="paragraph" w:styleId="TOC3">
    <w:name w:val="toc 3"/>
    <w:basedOn w:val="Normal"/>
    <w:next w:val="Normal"/>
    <w:autoRedefine/>
    <w:uiPriority w:val="39"/>
    <w:unhideWhenUsed/>
    <w:locked/>
    <w:rsid w:val="00E155DE"/>
    <w:pPr>
      <w:spacing w:before="0" w:after="0"/>
      <w:ind w:left="360"/>
    </w:pPr>
    <w:rPr>
      <w:i/>
      <w:iCs/>
      <w:sz w:val="20"/>
      <w:szCs w:val="20"/>
    </w:rPr>
  </w:style>
  <w:style w:type="paragraph" w:styleId="TOC4">
    <w:name w:val="toc 4"/>
    <w:basedOn w:val="Normal"/>
    <w:next w:val="Normal"/>
    <w:autoRedefine/>
    <w:uiPriority w:val="39"/>
    <w:unhideWhenUsed/>
    <w:locked/>
    <w:rsid w:val="00E155DE"/>
    <w:pPr>
      <w:spacing w:before="0" w:after="0"/>
      <w:ind w:left="540"/>
    </w:pPr>
    <w:rPr>
      <w:szCs w:val="18"/>
    </w:rPr>
  </w:style>
  <w:style w:type="paragraph" w:styleId="TOC5">
    <w:name w:val="toc 5"/>
    <w:basedOn w:val="Normal"/>
    <w:next w:val="Normal"/>
    <w:autoRedefine/>
    <w:uiPriority w:val="39"/>
    <w:unhideWhenUsed/>
    <w:locked/>
    <w:rsid w:val="00E155DE"/>
    <w:pPr>
      <w:spacing w:before="0" w:after="0"/>
      <w:ind w:left="720"/>
    </w:pPr>
    <w:rPr>
      <w:szCs w:val="18"/>
    </w:rPr>
  </w:style>
  <w:style w:type="paragraph" w:styleId="TOC6">
    <w:name w:val="toc 6"/>
    <w:basedOn w:val="Normal"/>
    <w:next w:val="Normal"/>
    <w:autoRedefine/>
    <w:uiPriority w:val="39"/>
    <w:unhideWhenUsed/>
    <w:locked/>
    <w:rsid w:val="00E155DE"/>
    <w:pPr>
      <w:spacing w:before="0" w:after="0"/>
      <w:ind w:left="900"/>
    </w:pPr>
    <w:rPr>
      <w:szCs w:val="18"/>
    </w:rPr>
  </w:style>
  <w:style w:type="paragraph" w:styleId="TOC7">
    <w:name w:val="toc 7"/>
    <w:basedOn w:val="Normal"/>
    <w:next w:val="Normal"/>
    <w:autoRedefine/>
    <w:uiPriority w:val="39"/>
    <w:unhideWhenUsed/>
    <w:locked/>
    <w:rsid w:val="00E155DE"/>
    <w:pPr>
      <w:spacing w:before="0" w:after="0"/>
      <w:ind w:left="1080"/>
    </w:pPr>
    <w:rPr>
      <w:szCs w:val="18"/>
    </w:rPr>
  </w:style>
  <w:style w:type="paragraph" w:styleId="TOC8">
    <w:name w:val="toc 8"/>
    <w:basedOn w:val="Normal"/>
    <w:next w:val="Normal"/>
    <w:autoRedefine/>
    <w:uiPriority w:val="39"/>
    <w:unhideWhenUsed/>
    <w:locked/>
    <w:rsid w:val="00E155DE"/>
    <w:pPr>
      <w:spacing w:before="0" w:after="0"/>
      <w:ind w:left="1260"/>
    </w:pPr>
    <w:rPr>
      <w:szCs w:val="18"/>
    </w:rPr>
  </w:style>
  <w:style w:type="paragraph" w:styleId="TOC9">
    <w:name w:val="toc 9"/>
    <w:basedOn w:val="Normal"/>
    <w:next w:val="Normal"/>
    <w:autoRedefine/>
    <w:uiPriority w:val="39"/>
    <w:unhideWhenUsed/>
    <w:locked/>
    <w:rsid w:val="00E155DE"/>
    <w:pPr>
      <w:spacing w:before="0" w:after="0"/>
      <w:ind w:left="1440"/>
    </w:pPr>
    <w:rPr>
      <w:szCs w:val="18"/>
    </w:rPr>
  </w:style>
  <w:style w:type="character" w:styleId="FollowedHyperlink">
    <w:name w:val="FollowedHyperlink"/>
    <w:basedOn w:val="DefaultParagraphFont"/>
    <w:uiPriority w:val="99"/>
    <w:semiHidden/>
    <w:unhideWhenUsed/>
    <w:locked/>
    <w:rsid w:val="006C07EE"/>
    <w:rPr>
      <w:color w:val="863375" w:themeColor="followedHyperlink"/>
      <w:u w:val="single"/>
    </w:rPr>
  </w:style>
  <w:style w:type="character" w:customStyle="1" w:styleId="Code">
    <w:name w:val="Code"/>
    <w:basedOn w:val="DefaultParagraphFont"/>
    <w:uiPriority w:val="1"/>
    <w:qFormat/>
    <w:locked/>
    <w:rsid w:val="00D279F6"/>
    <w:rPr>
      <w:rFonts w:ascii="Consolas" w:hAnsi="Consolas" w:cs="Consolas"/>
      <w:bCs/>
      <w:color w:val="auto"/>
      <w:sz w:val="16"/>
      <w:szCs w:val="16"/>
    </w:rPr>
  </w:style>
  <w:style w:type="paragraph" w:styleId="Revision">
    <w:name w:val="Revision"/>
    <w:hidden/>
    <w:uiPriority w:val="99"/>
    <w:semiHidden/>
    <w:rsid w:val="0058396C"/>
    <w:pPr>
      <w:spacing w:after="0" w:line="240" w:lineRule="auto"/>
    </w:pPr>
    <w:rPr>
      <w:sz w:val="18"/>
    </w:rPr>
  </w:style>
  <w:style w:type="table" w:styleId="LightList-Accent5">
    <w:name w:val="Light List Accent 5"/>
    <w:basedOn w:val="TableNormal"/>
    <w:uiPriority w:val="61"/>
    <w:locked/>
    <w:rsid w:val="00B02791"/>
    <w:pPr>
      <w:spacing w:after="0" w:line="240" w:lineRule="auto"/>
    </w:pPr>
    <w:tblPr>
      <w:tblStyleRowBandSize w:val="1"/>
      <w:tblStyleColBandSize w:val="1"/>
      <w:tblBorders>
        <w:top w:val="single" w:sz="8" w:space="0" w:color="863375" w:themeColor="accent5"/>
        <w:left w:val="single" w:sz="8" w:space="0" w:color="863375" w:themeColor="accent5"/>
        <w:bottom w:val="single" w:sz="8" w:space="0" w:color="863375" w:themeColor="accent5"/>
        <w:right w:val="single" w:sz="8" w:space="0" w:color="863375" w:themeColor="accent5"/>
      </w:tblBorders>
    </w:tblPr>
    <w:tblStylePr w:type="firstRow">
      <w:pPr>
        <w:spacing w:before="0" w:after="0" w:line="240" w:lineRule="auto"/>
      </w:pPr>
      <w:rPr>
        <w:b/>
        <w:bCs/>
        <w:color w:val="FFFFFF" w:themeColor="background1"/>
      </w:rPr>
      <w:tblPr/>
      <w:tcPr>
        <w:shd w:val="clear" w:color="auto" w:fill="863375" w:themeFill="accent5"/>
      </w:tcPr>
    </w:tblStylePr>
    <w:tblStylePr w:type="lastRow">
      <w:pPr>
        <w:spacing w:before="0" w:after="0" w:line="240" w:lineRule="auto"/>
      </w:pPr>
      <w:rPr>
        <w:b/>
        <w:bCs/>
      </w:rPr>
      <w:tblPr/>
      <w:tcPr>
        <w:tcBorders>
          <w:top w:val="double" w:sz="6" w:space="0" w:color="863375" w:themeColor="accent5"/>
          <w:left w:val="single" w:sz="8" w:space="0" w:color="863375" w:themeColor="accent5"/>
          <w:bottom w:val="single" w:sz="8" w:space="0" w:color="863375" w:themeColor="accent5"/>
          <w:right w:val="single" w:sz="8" w:space="0" w:color="863375" w:themeColor="accent5"/>
        </w:tcBorders>
      </w:tcPr>
    </w:tblStylePr>
    <w:tblStylePr w:type="firstCol">
      <w:rPr>
        <w:b/>
        <w:bCs/>
      </w:rPr>
    </w:tblStylePr>
    <w:tblStylePr w:type="lastCol">
      <w:rPr>
        <w:b/>
        <w:bCs/>
      </w:rPr>
    </w:tblStylePr>
    <w:tblStylePr w:type="band1Vert">
      <w:tblPr/>
      <w:tcPr>
        <w:tcBorders>
          <w:top w:val="single" w:sz="8" w:space="0" w:color="863375" w:themeColor="accent5"/>
          <w:left w:val="single" w:sz="8" w:space="0" w:color="863375" w:themeColor="accent5"/>
          <w:bottom w:val="single" w:sz="8" w:space="0" w:color="863375" w:themeColor="accent5"/>
          <w:right w:val="single" w:sz="8" w:space="0" w:color="863375" w:themeColor="accent5"/>
        </w:tcBorders>
      </w:tcPr>
    </w:tblStylePr>
    <w:tblStylePr w:type="band1Horz">
      <w:tblPr/>
      <w:tcPr>
        <w:tcBorders>
          <w:top w:val="single" w:sz="8" w:space="0" w:color="863375" w:themeColor="accent5"/>
          <w:left w:val="single" w:sz="8" w:space="0" w:color="863375" w:themeColor="accent5"/>
          <w:bottom w:val="single" w:sz="8" w:space="0" w:color="863375" w:themeColor="accent5"/>
          <w:right w:val="single" w:sz="8" w:space="0" w:color="863375" w:themeColor="accent5"/>
        </w:tcBorders>
      </w:tcPr>
    </w:tblStylePr>
  </w:style>
  <w:style w:type="table" w:customStyle="1" w:styleId="ISQTable-New">
    <w:name w:val="ISQ Table - New"/>
    <w:basedOn w:val="TableNormal"/>
    <w:uiPriority w:val="99"/>
    <w:locked/>
    <w:rsid w:val="00B02791"/>
    <w:pPr>
      <w:keepNext/>
      <w:keepLines/>
      <w:spacing w:after="0" w:line="240" w:lineRule="auto"/>
      <w:contextualSpacing/>
    </w:pPr>
    <w:rPr>
      <w:b/>
      <w:color w:val="595959" w:themeColor="text1" w:themeTint="A6"/>
      <w:sz w:val="16"/>
    </w:rPr>
    <w:tblPr>
      <w:tblStyleRowBandSize w:val="1"/>
      <w:tblCellMar>
        <w:top w:w="29" w:type="dxa"/>
        <w:left w:w="115" w:type="dxa"/>
        <w:bottom w:w="29" w:type="dxa"/>
        <w:right w:w="115" w:type="dxa"/>
      </w:tblCellMar>
    </w:tblPr>
    <w:tcPr>
      <w:vAlign w:val="center"/>
    </w:tcPr>
    <w:tblStylePr w:type="firstRow">
      <w:rPr>
        <w:color w:val="FFFFFF" w:themeColor="background1"/>
        <w:sz w:val="20"/>
      </w:rPr>
      <w:tblPr>
        <w:tblCellMar>
          <w:top w:w="101" w:type="dxa"/>
          <w:left w:w="115" w:type="dxa"/>
          <w:bottom w:w="101" w:type="dxa"/>
          <w:right w:w="115" w:type="dxa"/>
        </w:tblCellMar>
      </w:tblPr>
      <w:tcPr>
        <w:shd w:val="clear" w:color="auto" w:fill="863375" w:themeFill="accent5"/>
      </w:tcPr>
    </w:tblStylePr>
    <w:tblStylePr w:type="band1Horz">
      <w:tblPr/>
      <w:tcPr>
        <w:tcBorders>
          <w:top w:val="single" w:sz="4" w:space="0" w:color="BFBFBF" w:themeColor="background1" w:themeShade="BF"/>
          <w:bottom w:val="single" w:sz="4" w:space="0" w:color="BFBFBF" w:themeColor="background1" w:themeShade="BF"/>
        </w:tcBorders>
        <w:shd w:val="clear" w:color="auto" w:fill="F2F2F2" w:themeFill="background1" w:themeFillShade="F2"/>
      </w:tcPr>
    </w:tblStylePr>
    <w:tblStylePr w:type="band2Horz">
      <w:tblPr/>
      <w:tcPr>
        <w:tcBorders>
          <w:top w:val="single" w:sz="4" w:space="0" w:color="BFBFBF" w:themeColor="background1" w:themeShade="BF"/>
          <w:bottom w:val="single" w:sz="4" w:space="0" w:color="BFBFBF" w:themeColor="background1" w:themeShade="BF"/>
        </w:tcBorders>
        <w:shd w:val="clear" w:color="auto" w:fill="FFFFFF" w:themeFill="background1"/>
      </w:tcPr>
    </w:tblStylePr>
  </w:style>
  <w:style w:type="table" w:customStyle="1" w:styleId="ISQTable-new0">
    <w:name w:val="ISQ Table - new"/>
    <w:basedOn w:val="MediumShading2-Accent5"/>
    <w:uiPriority w:val="99"/>
    <w:locked/>
    <w:rsid w:val="002E0391"/>
    <w:pPr>
      <w:contextualSpacing/>
    </w:pPr>
    <w:rPr>
      <w:b/>
      <w:color w:val="808080" w:themeColor="background1" w:themeShade="80"/>
      <w:sz w:val="16"/>
      <w:szCs w:val="20"/>
    </w:rPr>
    <w:tblPr/>
    <w:tcPr>
      <w:shd w:val="clear" w:color="auto" w:fill="auto"/>
    </w:tcPr>
    <w:tblStylePr w:type="firstRow">
      <w:pPr>
        <w:wordWrap/>
        <w:spacing w:beforeLines="0" w:before="20" w:beforeAutospacing="0" w:after="0" w:afterAutospacing="0" w:line="240" w:lineRule="auto"/>
        <w:contextualSpacing w:val="0"/>
      </w:pPr>
      <w:rPr>
        <w:b/>
        <w:bCs/>
        <w:color w:val="FFFFFF" w:themeColor="background1"/>
        <w:sz w:val="18"/>
      </w:rPr>
      <w:tblPr/>
      <w:tcPr>
        <w:tcBorders>
          <w:top w:val="nil"/>
          <w:left w:val="nil"/>
          <w:bottom w:val="nil"/>
          <w:right w:val="nil"/>
          <w:insideH w:val="nil"/>
          <w:insideV w:val="nil"/>
          <w:tl2br w:val="nil"/>
          <w:tr2bl w:val="nil"/>
        </w:tcBorders>
        <w:shd w:val="clear" w:color="auto" w:fill="863375" w:themeFill="accent5"/>
      </w:tcPr>
    </w:tblStylePr>
    <w:tblStylePr w:type="lastRow">
      <w:pPr>
        <w:spacing w:before="0" w:after="0" w:line="240" w:lineRule="auto"/>
      </w:pPr>
      <w:rPr>
        <w:color w:val="auto"/>
      </w:rPr>
      <w:tblPr/>
      <w:tcPr>
        <w:tcBorders>
          <w:top w:val="nil"/>
          <w:left w:val="nil"/>
          <w:bottom w:val="nil"/>
          <w:right w:val="nil"/>
          <w:insideH w:val="nil"/>
          <w:insideV w:val="nil"/>
          <w:tl2br w:val="nil"/>
          <w:tr2bl w:val="nil"/>
        </w:tcBorders>
        <w:shd w:val="clear" w:color="auto" w:fill="A5A6A5" w:themeFill="background2"/>
      </w:tcPr>
    </w:tblStylePr>
    <w:tblStylePr w:type="firstCol">
      <w:rPr>
        <w:b/>
        <w:bCs/>
        <w:color w:val="FFFFFF" w:themeColor="background1"/>
      </w:rPr>
      <w:tblPr/>
      <w:tcPr>
        <w:tcBorders>
          <w:top w:val="nil"/>
          <w:left w:val="nil"/>
          <w:bottom w:val="nil"/>
          <w:right w:val="nil"/>
          <w:insideH w:val="nil"/>
          <w:insideV w:val="nil"/>
          <w:tl2br w:val="nil"/>
          <w:tr2bl w:val="nil"/>
        </w:tcBorders>
        <w:shd w:val="clear" w:color="auto" w:fill="863375" w:themeFill="accent5"/>
      </w:tcPr>
    </w:tblStylePr>
    <w:tblStylePr w:type="lastCol">
      <w:rPr>
        <w:b/>
        <w:bCs/>
        <w:color w:val="FFFFFF" w:themeColor="background1"/>
      </w:rPr>
      <w:tblPr/>
      <w:tcPr>
        <w:tcBorders>
          <w:top w:val="nil"/>
          <w:left w:val="nil"/>
          <w:bottom w:val="nil"/>
          <w:right w:val="nil"/>
          <w:insideH w:val="nil"/>
          <w:insideV w:val="nil"/>
          <w:tl2br w:val="nil"/>
          <w:tr2bl w:val="nil"/>
        </w:tcBorders>
        <w:shd w:val="clear" w:color="auto" w:fill="863375" w:themeFill="accent5"/>
      </w:tcPr>
    </w:tblStylePr>
    <w:tblStylePr w:type="band1Vert">
      <w:tblPr/>
      <w:tcPr>
        <w:tcBorders>
          <w:top w:val="nil"/>
          <w:left w:val="nil"/>
          <w:bottom w:val="nil"/>
          <w:right w:val="nil"/>
          <w:insideH w:val="nil"/>
          <w:insideV w:val="nil"/>
          <w:tl2br w:val="nil"/>
          <w:tr2bl w:val="nil"/>
        </w:tcBorders>
        <w:shd w:val="clear" w:color="auto" w:fill="F2F2F2" w:themeFill="background1" w:themeFillShade="F2"/>
      </w:tcPr>
    </w:tblStylePr>
    <w:tblStylePr w:type="band2Vert">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F2F2F2" w:themeFill="background1" w:themeFillShade="F2"/>
      </w:tcPr>
    </w:tblStylePr>
    <w:tblStylePr w:type="band2Horz">
      <w:tblPr/>
      <w:tcPr>
        <w:tcBorders>
          <w:top w:val="nil"/>
          <w:left w:val="nil"/>
          <w:bottom w:val="nil"/>
          <w:right w:val="nil"/>
          <w:insideH w:val="nil"/>
          <w:insideV w:val="nil"/>
          <w:tl2br w:val="nil"/>
          <w:tr2bl w:val="nil"/>
        </w:tcBorders>
        <w:shd w:val="clear" w:color="auto" w:fill="auto"/>
      </w:tcPr>
    </w:tblStylePr>
    <w:tblStylePr w:type="neCell">
      <w:tblPr/>
      <w:tcPr>
        <w:tcBorders>
          <w:top w:val="nil"/>
          <w:left w:val="nil"/>
          <w:bottom w:val="nil"/>
          <w:right w:val="nil"/>
          <w:insideH w:val="nil"/>
          <w:insideV w:val="nil"/>
          <w:tl2br w:val="nil"/>
          <w:tr2bl w:val="nil"/>
        </w:tcBorders>
        <w:shd w:val="clear" w:color="auto" w:fill="auto"/>
      </w:tcPr>
    </w:tblStylePr>
    <w:tblStylePr w:type="nwCell">
      <w:rPr>
        <w:color w:val="FFFFFF" w:themeColor="background1"/>
      </w:rPr>
      <w:tblPr/>
      <w:tcPr>
        <w:tcBorders>
          <w:top w:val="nil"/>
          <w:left w:val="nil"/>
          <w:bottom w:val="nil"/>
          <w:right w:val="nil"/>
          <w:insideH w:val="nil"/>
          <w:insideV w:val="nil"/>
          <w:tl2br w:val="nil"/>
          <w:tr2bl w:val="nil"/>
        </w:tcBorders>
        <w:shd w:val="clear" w:color="auto" w:fill="auto"/>
      </w:tcPr>
    </w:tblStylePr>
    <w:tblStylePr w:type="seCell">
      <w:tblPr/>
      <w:tcPr>
        <w:tcBorders>
          <w:top w:val="nil"/>
          <w:left w:val="nil"/>
          <w:bottom w:val="nil"/>
          <w:right w:val="nil"/>
          <w:insideH w:val="nil"/>
          <w:insideV w:val="nil"/>
          <w:tl2br w:val="nil"/>
          <w:tr2bl w:val="nil"/>
        </w:tcBorders>
        <w:shd w:val="clear" w:color="auto" w:fill="auto"/>
      </w:tcPr>
    </w:tblStylePr>
    <w:tblStylePr w:type="swCell">
      <w:tblPr/>
      <w:tcPr>
        <w:tcBorders>
          <w:top w:val="nil"/>
          <w:left w:val="nil"/>
          <w:bottom w:val="nil"/>
          <w:right w:val="nil"/>
          <w:insideH w:val="nil"/>
          <w:insideV w:val="nil"/>
          <w:tl2br w:val="nil"/>
          <w:tr2bl w:val="nil"/>
        </w:tcBorders>
        <w:shd w:val="clear" w:color="auto" w:fill="auto"/>
      </w:tcPr>
    </w:tblStylePr>
  </w:style>
  <w:style w:type="paragraph" w:styleId="NormalWeb">
    <w:name w:val="Normal (Web)"/>
    <w:basedOn w:val="Normal"/>
    <w:uiPriority w:val="99"/>
    <w:unhideWhenUsed/>
    <w:locked/>
    <w:rsid w:val="00FA4750"/>
    <w:pPr>
      <w:spacing w:before="100" w:beforeAutospacing="1" w:after="100" w:afterAutospacing="1" w:line="240" w:lineRule="auto"/>
    </w:pPr>
    <w:rPr>
      <w:rFonts w:ascii="Times New Roman" w:eastAsiaTheme="minorEastAsia" w:hAnsi="Times New Roman" w:cs="Times New Roman"/>
      <w:sz w:val="24"/>
      <w:szCs w:val="24"/>
    </w:rPr>
  </w:style>
  <w:style w:type="character" w:styleId="UnresolvedMention">
    <w:name w:val="Unresolved Mention"/>
    <w:basedOn w:val="DefaultParagraphFont"/>
    <w:uiPriority w:val="99"/>
    <w:semiHidden/>
    <w:unhideWhenUsed/>
    <w:locked/>
    <w:rsid w:val="00BE6FB7"/>
    <w:rPr>
      <w:color w:val="605E5C"/>
      <w:shd w:val="clear" w:color="auto" w:fill="E1DFDD"/>
    </w:rPr>
  </w:style>
  <w:style w:type="table" w:customStyle="1" w:styleId="ISQTable-New1">
    <w:name w:val="ISQ Table - New1"/>
    <w:basedOn w:val="TableNormal"/>
    <w:uiPriority w:val="99"/>
    <w:rsid w:val="008806AB"/>
    <w:pPr>
      <w:keepNext/>
      <w:keepLines/>
      <w:spacing w:after="0" w:line="240" w:lineRule="auto"/>
      <w:contextualSpacing/>
    </w:pPr>
    <w:rPr>
      <w:b/>
      <w:color w:val="595959" w:themeColor="text1" w:themeTint="A6"/>
      <w:sz w:val="16"/>
    </w:rPr>
    <w:tblPr>
      <w:tblStyleRowBandSize w:val="1"/>
      <w:tblCellMar>
        <w:top w:w="29" w:type="dxa"/>
        <w:left w:w="115" w:type="dxa"/>
        <w:bottom w:w="29" w:type="dxa"/>
        <w:right w:w="115" w:type="dxa"/>
      </w:tblCellMar>
    </w:tblPr>
    <w:tcPr>
      <w:vAlign w:val="center"/>
    </w:tcPr>
    <w:tblStylePr w:type="firstRow">
      <w:rPr>
        <w:color w:val="FFFFFF" w:themeColor="background1"/>
        <w:sz w:val="20"/>
      </w:rPr>
      <w:tblPr>
        <w:tblCellMar>
          <w:top w:w="101" w:type="dxa"/>
          <w:left w:w="115" w:type="dxa"/>
          <w:bottom w:w="101" w:type="dxa"/>
          <w:right w:w="115" w:type="dxa"/>
        </w:tblCellMar>
      </w:tblPr>
      <w:tcPr>
        <w:shd w:val="clear" w:color="auto" w:fill="863375" w:themeFill="accent5"/>
      </w:tcPr>
    </w:tblStylePr>
    <w:tblStylePr w:type="band1Horz">
      <w:tblPr/>
      <w:tcPr>
        <w:tcBorders>
          <w:top w:val="single" w:sz="4" w:space="0" w:color="BFBFBF" w:themeColor="background1" w:themeShade="BF"/>
          <w:bottom w:val="single" w:sz="4" w:space="0" w:color="BFBFBF" w:themeColor="background1" w:themeShade="BF"/>
        </w:tcBorders>
        <w:shd w:val="clear" w:color="auto" w:fill="F2F2F2" w:themeFill="background1" w:themeFillShade="F2"/>
      </w:tcPr>
    </w:tblStylePr>
    <w:tblStylePr w:type="band2Horz">
      <w:tblPr/>
      <w:tcPr>
        <w:tcBorders>
          <w:top w:val="single" w:sz="4" w:space="0" w:color="BFBFBF" w:themeColor="background1" w:themeShade="BF"/>
          <w:bottom w:val="single" w:sz="4" w:space="0" w:color="BFBFBF" w:themeColor="background1" w:themeShade="BF"/>
        </w:tcBorders>
        <w:shd w:val="clear" w:color="auto" w:fill="FFFFFF" w:themeFill="background1"/>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378423">
      <w:bodyDiv w:val="1"/>
      <w:marLeft w:val="0"/>
      <w:marRight w:val="0"/>
      <w:marTop w:val="0"/>
      <w:marBottom w:val="0"/>
      <w:divBdr>
        <w:top w:val="none" w:sz="0" w:space="0" w:color="auto"/>
        <w:left w:val="none" w:sz="0" w:space="0" w:color="auto"/>
        <w:bottom w:val="none" w:sz="0" w:space="0" w:color="auto"/>
        <w:right w:val="none" w:sz="0" w:space="0" w:color="auto"/>
      </w:divBdr>
    </w:div>
    <w:div w:id="223225881">
      <w:bodyDiv w:val="1"/>
      <w:marLeft w:val="0"/>
      <w:marRight w:val="0"/>
      <w:marTop w:val="0"/>
      <w:marBottom w:val="0"/>
      <w:divBdr>
        <w:top w:val="none" w:sz="0" w:space="0" w:color="auto"/>
        <w:left w:val="none" w:sz="0" w:space="0" w:color="auto"/>
        <w:bottom w:val="none" w:sz="0" w:space="0" w:color="auto"/>
        <w:right w:val="none" w:sz="0" w:space="0" w:color="auto"/>
      </w:divBdr>
    </w:div>
    <w:div w:id="495343021">
      <w:bodyDiv w:val="1"/>
      <w:marLeft w:val="0"/>
      <w:marRight w:val="0"/>
      <w:marTop w:val="0"/>
      <w:marBottom w:val="0"/>
      <w:divBdr>
        <w:top w:val="none" w:sz="0" w:space="0" w:color="auto"/>
        <w:left w:val="none" w:sz="0" w:space="0" w:color="auto"/>
        <w:bottom w:val="none" w:sz="0" w:space="0" w:color="auto"/>
        <w:right w:val="none" w:sz="0" w:space="0" w:color="auto"/>
      </w:divBdr>
    </w:div>
    <w:div w:id="558706292">
      <w:bodyDiv w:val="1"/>
      <w:marLeft w:val="0"/>
      <w:marRight w:val="0"/>
      <w:marTop w:val="0"/>
      <w:marBottom w:val="0"/>
      <w:divBdr>
        <w:top w:val="none" w:sz="0" w:space="0" w:color="auto"/>
        <w:left w:val="none" w:sz="0" w:space="0" w:color="auto"/>
        <w:bottom w:val="none" w:sz="0" w:space="0" w:color="auto"/>
        <w:right w:val="none" w:sz="0" w:space="0" w:color="auto"/>
      </w:divBdr>
    </w:div>
    <w:div w:id="661740515">
      <w:bodyDiv w:val="1"/>
      <w:marLeft w:val="0"/>
      <w:marRight w:val="0"/>
      <w:marTop w:val="0"/>
      <w:marBottom w:val="0"/>
      <w:divBdr>
        <w:top w:val="none" w:sz="0" w:space="0" w:color="auto"/>
        <w:left w:val="none" w:sz="0" w:space="0" w:color="auto"/>
        <w:bottom w:val="none" w:sz="0" w:space="0" w:color="auto"/>
        <w:right w:val="none" w:sz="0" w:space="0" w:color="auto"/>
      </w:divBdr>
    </w:div>
    <w:div w:id="796265321">
      <w:bodyDiv w:val="1"/>
      <w:marLeft w:val="0"/>
      <w:marRight w:val="0"/>
      <w:marTop w:val="0"/>
      <w:marBottom w:val="0"/>
      <w:divBdr>
        <w:top w:val="none" w:sz="0" w:space="0" w:color="auto"/>
        <w:left w:val="none" w:sz="0" w:space="0" w:color="auto"/>
        <w:bottom w:val="none" w:sz="0" w:space="0" w:color="auto"/>
        <w:right w:val="none" w:sz="0" w:space="0" w:color="auto"/>
      </w:divBdr>
    </w:div>
    <w:div w:id="953442143">
      <w:bodyDiv w:val="1"/>
      <w:marLeft w:val="0"/>
      <w:marRight w:val="0"/>
      <w:marTop w:val="0"/>
      <w:marBottom w:val="0"/>
      <w:divBdr>
        <w:top w:val="none" w:sz="0" w:space="0" w:color="auto"/>
        <w:left w:val="none" w:sz="0" w:space="0" w:color="auto"/>
        <w:bottom w:val="none" w:sz="0" w:space="0" w:color="auto"/>
        <w:right w:val="none" w:sz="0" w:space="0" w:color="auto"/>
      </w:divBdr>
    </w:div>
    <w:div w:id="1147547322">
      <w:bodyDiv w:val="1"/>
      <w:marLeft w:val="0"/>
      <w:marRight w:val="0"/>
      <w:marTop w:val="0"/>
      <w:marBottom w:val="0"/>
      <w:divBdr>
        <w:top w:val="none" w:sz="0" w:space="0" w:color="auto"/>
        <w:left w:val="none" w:sz="0" w:space="0" w:color="auto"/>
        <w:bottom w:val="none" w:sz="0" w:space="0" w:color="auto"/>
        <w:right w:val="none" w:sz="0" w:space="0" w:color="auto"/>
      </w:divBdr>
    </w:div>
    <w:div w:id="1481730247">
      <w:bodyDiv w:val="1"/>
      <w:marLeft w:val="0"/>
      <w:marRight w:val="0"/>
      <w:marTop w:val="0"/>
      <w:marBottom w:val="0"/>
      <w:divBdr>
        <w:top w:val="none" w:sz="0" w:space="0" w:color="auto"/>
        <w:left w:val="none" w:sz="0" w:space="0" w:color="auto"/>
        <w:bottom w:val="none" w:sz="0" w:space="0" w:color="auto"/>
        <w:right w:val="none" w:sz="0" w:space="0" w:color="auto"/>
      </w:divBdr>
    </w:div>
    <w:div w:id="1627855706">
      <w:bodyDiv w:val="1"/>
      <w:marLeft w:val="0"/>
      <w:marRight w:val="0"/>
      <w:marTop w:val="0"/>
      <w:marBottom w:val="0"/>
      <w:divBdr>
        <w:top w:val="none" w:sz="0" w:space="0" w:color="auto"/>
        <w:left w:val="none" w:sz="0" w:space="0" w:color="auto"/>
        <w:bottom w:val="none" w:sz="0" w:space="0" w:color="auto"/>
        <w:right w:val="none" w:sz="0" w:space="0" w:color="auto"/>
      </w:divBdr>
    </w:div>
    <w:div w:id="1739089170">
      <w:bodyDiv w:val="1"/>
      <w:marLeft w:val="0"/>
      <w:marRight w:val="0"/>
      <w:marTop w:val="0"/>
      <w:marBottom w:val="0"/>
      <w:divBdr>
        <w:top w:val="none" w:sz="0" w:space="0" w:color="auto"/>
        <w:left w:val="none" w:sz="0" w:space="0" w:color="auto"/>
        <w:bottom w:val="none" w:sz="0" w:space="0" w:color="auto"/>
        <w:right w:val="none" w:sz="0" w:space="0" w:color="auto"/>
      </w:divBdr>
    </w:div>
    <w:div w:id="1810976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www.athenahealth.com/~/media/athenaweb/files/developer-portal/Connectivity_Methods_Overview.docx" TargetMode="External"/><Relationship Id="rId26" Type="http://schemas.microsoft.com/office/2007/relationships/diagramDrawing" Target="diagrams/drawing1.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png"/><Relationship Id="rId25" Type="http://schemas.openxmlformats.org/officeDocument/2006/relationships/diagramColors" Target="diagrams/colors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www.athenahealth.com/developer-portal/developer-toolkit/support"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diagramQuickStyle" Target="diagrams/quickStyle1.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diagramLayout" Target="diagrams/layout1.xm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www.athenahealth.com/developer-portal/developer-toolkit/support" TargetMode="Externa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diagramData" Target="diagrams/data1.xml"/><Relationship Id="rId27" Type="http://schemas.openxmlformats.org/officeDocument/2006/relationships/hyperlink" Target="mailto:IntegrationMonitoringRequests@athenahealth.com" TargetMode="Externa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athenahealth.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diagrams/_rels/data1.xml.rels><?xml version="1.0" encoding="UTF-8" standalone="yes"?>
<Relationships xmlns="http://schemas.openxmlformats.org/package/2006/relationships"><Relationship Id="rId2" Type="http://schemas.openxmlformats.org/officeDocument/2006/relationships/hyperlink" Target="mailto:InterfaceChangeManagement@athenahealth.com" TargetMode="External"/><Relationship Id="rId1" Type="http://schemas.openxmlformats.org/officeDocument/2006/relationships/hyperlink" Target="mailto:DataExchangeManagement@athenahealth.com" TargetMode="External"/></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6C2CFFA-F5E1-431A-9912-C20274374108}" type="doc">
      <dgm:prSet loTypeId="urn:microsoft.com/office/officeart/2008/layout/NameandTitleOrganizationalChart" loCatId="hierarchy" qsTypeId="urn:microsoft.com/office/officeart/2005/8/quickstyle/simple1" qsCatId="simple" csTypeId="urn:microsoft.com/office/officeart/2005/8/colors/colorful2" csCatId="colorful" phldr="1"/>
      <dgm:spPr/>
      <dgm:t>
        <a:bodyPr/>
        <a:lstStyle/>
        <a:p>
          <a:endParaRPr lang="en-US"/>
        </a:p>
      </dgm:t>
    </dgm:pt>
    <dgm:pt modelId="{A7D0D50A-EDB0-4032-B6D0-D38229F8BC14}">
      <dgm:prSet phldrT="[Text]" custT="1"/>
      <dgm:spPr/>
      <dgm:t>
        <a:bodyPr/>
        <a:lstStyle/>
        <a:p>
          <a:r>
            <a:rPr lang="en-US" sz="1100"/>
            <a:t>Client</a:t>
          </a:r>
        </a:p>
      </dgm:t>
    </dgm:pt>
    <dgm:pt modelId="{328EE25A-3E6A-4A03-A4C3-89157C705455}" type="parTrans" cxnId="{85FBA41C-EEAB-4D06-B29C-68AAFAC67E0D}">
      <dgm:prSet/>
      <dgm:spPr/>
      <dgm:t>
        <a:bodyPr/>
        <a:lstStyle/>
        <a:p>
          <a:endParaRPr lang="en-US" sz="1600"/>
        </a:p>
      </dgm:t>
    </dgm:pt>
    <dgm:pt modelId="{2F1BFDBA-70FC-4D41-AD59-24D2D2B78F29}" type="sibTrans" cxnId="{85FBA41C-EEAB-4D06-B29C-68AAFAC67E0D}">
      <dgm:prSet custT="1"/>
      <dgm:spPr/>
      <dgm:t>
        <a:bodyPr/>
        <a:lstStyle/>
        <a:p>
          <a:pPr algn="ctr"/>
          <a:r>
            <a:rPr lang="en-US" sz="800"/>
            <a:t>AthenaNet Client</a:t>
          </a:r>
        </a:p>
      </dgm:t>
    </dgm:pt>
    <dgm:pt modelId="{AFE602F5-9AC7-4570-A4C6-1D740E9EB2FD}">
      <dgm:prSet phldrT="[Text]" custT="1"/>
      <dgm:spPr/>
      <dgm:t>
        <a:bodyPr/>
        <a:lstStyle/>
        <a:p>
          <a:r>
            <a:rPr lang="en-US" sz="900"/>
            <a:t>For all issues, open a CSC ticket in the portal or use CSC connect (Click-to-Call)</a:t>
          </a:r>
        </a:p>
      </dgm:t>
    </dgm:pt>
    <dgm:pt modelId="{59D0FC3D-8804-489B-8E6B-B42C9D1EDAFF}" type="parTrans" cxnId="{15EFD41A-8C84-45B4-AA21-5DE197D3C4AF}">
      <dgm:prSet/>
      <dgm:spPr/>
      <dgm:t>
        <a:bodyPr/>
        <a:lstStyle/>
        <a:p>
          <a:endParaRPr lang="en-US" sz="1600"/>
        </a:p>
      </dgm:t>
    </dgm:pt>
    <dgm:pt modelId="{0FEEB0D5-1AA4-4EB1-8CC9-F1734C43AB6E}" type="sibTrans" cxnId="{15EFD41A-8C84-45B4-AA21-5DE197D3C4AF}">
      <dgm:prSet custT="1"/>
      <dgm:spPr/>
      <dgm:t>
        <a:bodyPr/>
        <a:lstStyle/>
        <a:p>
          <a:pPr algn="ctr"/>
          <a:r>
            <a:rPr lang="en-US" sz="800"/>
            <a:t>Client Support Center</a:t>
          </a:r>
        </a:p>
      </dgm:t>
    </dgm:pt>
    <dgm:pt modelId="{9D3C1CC3-75C6-4C9C-B7AA-3A613298E336}">
      <dgm:prSet phldrT="[Text]" custT="1"/>
      <dgm:spPr/>
      <dgm:t>
        <a:bodyPr/>
        <a:lstStyle/>
        <a:p>
          <a:r>
            <a:rPr lang="en-US" sz="1100"/>
            <a:t>Trading Partner</a:t>
          </a:r>
        </a:p>
      </dgm:t>
    </dgm:pt>
    <dgm:pt modelId="{14606942-A437-4415-A483-6A47EAE2BB0E}" type="parTrans" cxnId="{20B7E883-BE47-4392-A765-38E1A6406EFB}">
      <dgm:prSet/>
      <dgm:spPr/>
      <dgm:t>
        <a:bodyPr/>
        <a:lstStyle/>
        <a:p>
          <a:endParaRPr lang="en-US" sz="1600"/>
        </a:p>
      </dgm:t>
    </dgm:pt>
    <dgm:pt modelId="{015C03C3-5451-4EA4-A502-452D29E69D7C}" type="sibTrans" cxnId="{20B7E883-BE47-4392-A765-38E1A6406EFB}">
      <dgm:prSet custT="1"/>
      <dgm:spPr/>
      <dgm:t>
        <a:bodyPr/>
        <a:lstStyle/>
        <a:p>
          <a:pPr algn="ctr"/>
          <a:r>
            <a:rPr lang="en-US" sz="800"/>
            <a:t>Non-athena Clients</a:t>
          </a:r>
        </a:p>
      </dgm:t>
    </dgm:pt>
    <dgm:pt modelId="{99EA2C17-B43A-4FF6-9AFB-0A8A8F041B9B}">
      <dgm:prSet phldrT="[Text]" custT="1"/>
      <dgm:spPr/>
      <dgm:t>
        <a:bodyPr/>
        <a:lstStyle/>
        <a:p>
          <a:r>
            <a:rPr lang="en-US" sz="900"/>
            <a:t>For production connectivity issues, connectivity changes (Ex.: New IP, port, etc.), and planned downtime, email</a:t>
          </a:r>
        </a:p>
      </dgm:t>
    </dgm:pt>
    <dgm:pt modelId="{2DE7785D-8AA8-46B0-A88E-44DF6A725AC6}" type="parTrans" cxnId="{4A99D879-664B-46F5-9BD6-34C6735C4BB0}">
      <dgm:prSet/>
      <dgm:spPr/>
      <dgm:t>
        <a:bodyPr/>
        <a:lstStyle/>
        <a:p>
          <a:endParaRPr lang="en-US" sz="1600"/>
        </a:p>
      </dgm:t>
    </dgm:pt>
    <dgm:pt modelId="{D0E0988F-1C57-4983-991B-2C021809878A}" type="sibTrans" cxnId="{4A99D879-664B-46F5-9BD6-34C6735C4BB0}">
      <dgm:prSet custT="1"/>
      <dgm:spPr/>
      <dgm:t>
        <a:bodyPr/>
        <a:lstStyle/>
        <a:p>
          <a:pPr algn="ctr"/>
          <a:r>
            <a:rPr lang="en-US" sz="800"/>
            <a:t>Integration Monitoring</a:t>
          </a:r>
          <a:r>
            <a:rPr lang="en-US" sz="800" baseline="30000"/>
            <a:t>1</a:t>
          </a:r>
        </a:p>
      </dgm:t>
      <dgm:extLst>
        <a:ext uri="{E40237B7-FDA0-4F09-8148-C483321AD2D9}">
          <dgm14:cNvPr xmlns:dgm14="http://schemas.microsoft.com/office/drawing/2010/diagram" id="0" name="">
            <a:hlinkClick xmlns:r="http://schemas.openxmlformats.org/officeDocument/2006/relationships" r:id="rId1"/>
          </dgm14:cNvPr>
        </a:ext>
      </dgm:extLst>
    </dgm:pt>
    <dgm:pt modelId="{629AE7E9-0063-4CD3-8AC8-816881CA8160}">
      <dgm:prSet phldrT="[Text]" custT="1"/>
      <dgm:spPr/>
      <dgm:t>
        <a:bodyPr/>
        <a:lstStyle/>
        <a:p>
          <a:r>
            <a:rPr lang="en-US" sz="900"/>
            <a:t>For non-connectivity interface changes and issues, please work with our client to have them open a CSC ticket</a:t>
          </a:r>
        </a:p>
      </dgm:t>
    </dgm:pt>
    <dgm:pt modelId="{336F2030-4522-479D-8DDE-18E52049E45A}" type="parTrans" cxnId="{38BDF036-D04A-4424-884C-0F71B85E0A34}">
      <dgm:prSet/>
      <dgm:spPr/>
      <dgm:t>
        <a:bodyPr/>
        <a:lstStyle/>
        <a:p>
          <a:endParaRPr lang="en-US" sz="1600"/>
        </a:p>
      </dgm:t>
    </dgm:pt>
    <dgm:pt modelId="{4782C771-F30D-4A8C-BAEF-00A808FAF08F}" type="sibTrans" cxnId="{38BDF036-D04A-4424-884C-0F71B85E0A34}">
      <dgm:prSet custT="1"/>
      <dgm:spPr/>
      <dgm:t>
        <a:bodyPr/>
        <a:lstStyle/>
        <a:p>
          <a:pPr algn="ctr"/>
          <a:r>
            <a:rPr lang="en-US" sz="800"/>
            <a:t>Client Support Center</a:t>
          </a:r>
          <a:endParaRPr lang="en-US" sz="800" baseline="30000"/>
        </a:p>
      </dgm:t>
      <dgm:extLst>
        <a:ext uri="{E40237B7-FDA0-4F09-8148-C483321AD2D9}">
          <dgm14:cNvPr xmlns:dgm14="http://schemas.microsoft.com/office/drawing/2010/diagram" id="0" name="">
            <a:hlinkClick xmlns:r="http://schemas.openxmlformats.org/officeDocument/2006/relationships" r:id="rId2"/>
          </dgm14:cNvPr>
        </a:ext>
      </dgm:extLst>
    </dgm:pt>
    <dgm:pt modelId="{13D0D389-6D26-455E-AD27-F25A7608CAF4}" type="pres">
      <dgm:prSet presAssocID="{36C2CFFA-F5E1-431A-9912-C20274374108}" presName="hierChild1" presStyleCnt="0">
        <dgm:presLayoutVars>
          <dgm:orgChart val="1"/>
          <dgm:chPref val="1"/>
          <dgm:dir/>
          <dgm:animOne val="branch"/>
          <dgm:animLvl val="lvl"/>
          <dgm:resizeHandles/>
        </dgm:presLayoutVars>
      </dgm:prSet>
      <dgm:spPr/>
    </dgm:pt>
    <dgm:pt modelId="{DA0DFF25-0EFC-453A-BED5-D577B824BC18}" type="pres">
      <dgm:prSet presAssocID="{A7D0D50A-EDB0-4032-B6D0-D38229F8BC14}" presName="hierRoot1" presStyleCnt="0">
        <dgm:presLayoutVars>
          <dgm:hierBranch val="init"/>
        </dgm:presLayoutVars>
      </dgm:prSet>
      <dgm:spPr/>
    </dgm:pt>
    <dgm:pt modelId="{EF24C1E9-F07E-49C8-9E2F-0F9E572723A0}" type="pres">
      <dgm:prSet presAssocID="{A7D0D50A-EDB0-4032-B6D0-D38229F8BC14}" presName="rootComposite1" presStyleCnt="0"/>
      <dgm:spPr/>
    </dgm:pt>
    <dgm:pt modelId="{9B5DACBB-77EB-4222-AB22-344F4C785743}" type="pres">
      <dgm:prSet presAssocID="{A7D0D50A-EDB0-4032-B6D0-D38229F8BC14}" presName="rootText1" presStyleLbl="node0" presStyleIdx="0" presStyleCnt="2" custScaleX="76868" custScaleY="46951" custLinFactNeighborX="1687" custLinFactNeighborY="1086">
        <dgm:presLayoutVars>
          <dgm:chMax/>
          <dgm:chPref val="3"/>
        </dgm:presLayoutVars>
      </dgm:prSet>
      <dgm:spPr/>
    </dgm:pt>
    <dgm:pt modelId="{EF2353D7-A378-4E83-A38F-062969939B5E}" type="pres">
      <dgm:prSet presAssocID="{A7D0D50A-EDB0-4032-B6D0-D38229F8BC14}" presName="titleText1" presStyleLbl="fgAcc0" presStyleIdx="0" presStyleCnt="2" custScaleX="72430" custScaleY="81183" custLinFactNeighborX="4828" custLinFactNeighborY="-65466">
        <dgm:presLayoutVars>
          <dgm:chMax val="0"/>
          <dgm:chPref val="0"/>
        </dgm:presLayoutVars>
      </dgm:prSet>
      <dgm:spPr/>
    </dgm:pt>
    <dgm:pt modelId="{261CB883-61F7-410D-87E4-F73E9A4B728C}" type="pres">
      <dgm:prSet presAssocID="{A7D0D50A-EDB0-4032-B6D0-D38229F8BC14}" presName="rootConnector1" presStyleLbl="node1" presStyleIdx="0" presStyleCnt="3"/>
      <dgm:spPr/>
    </dgm:pt>
    <dgm:pt modelId="{9F3A89CC-7BA4-4614-8AEC-C1C3547ED26E}" type="pres">
      <dgm:prSet presAssocID="{A7D0D50A-EDB0-4032-B6D0-D38229F8BC14}" presName="hierChild2" presStyleCnt="0"/>
      <dgm:spPr/>
    </dgm:pt>
    <dgm:pt modelId="{AA4BCB21-4A69-47AD-8298-2124CD2F0376}" type="pres">
      <dgm:prSet presAssocID="{59D0FC3D-8804-489B-8E6B-B42C9D1EDAFF}" presName="Name37" presStyleLbl="parChTrans1D2" presStyleIdx="0" presStyleCnt="3"/>
      <dgm:spPr/>
    </dgm:pt>
    <dgm:pt modelId="{DED600E1-7ABB-40DB-B4D8-EA5FF294BFF3}" type="pres">
      <dgm:prSet presAssocID="{AFE602F5-9AC7-4570-A4C6-1D740E9EB2FD}" presName="hierRoot2" presStyleCnt="0">
        <dgm:presLayoutVars>
          <dgm:hierBranch val="init"/>
        </dgm:presLayoutVars>
      </dgm:prSet>
      <dgm:spPr/>
    </dgm:pt>
    <dgm:pt modelId="{281DF115-187A-49EC-BC59-A66087D18D7E}" type="pres">
      <dgm:prSet presAssocID="{AFE602F5-9AC7-4570-A4C6-1D740E9EB2FD}" presName="rootComposite" presStyleCnt="0"/>
      <dgm:spPr/>
    </dgm:pt>
    <dgm:pt modelId="{DBD1082F-6C6E-4236-98CA-D18D213B9EB4}" type="pres">
      <dgm:prSet presAssocID="{AFE602F5-9AC7-4570-A4C6-1D740E9EB2FD}" presName="rootText" presStyleLbl="node1" presStyleIdx="0" presStyleCnt="3" custScaleX="108180" custScaleY="104470" custLinFactNeighborX="0" custLinFactNeighborY="-33484">
        <dgm:presLayoutVars>
          <dgm:chMax/>
          <dgm:chPref val="3"/>
        </dgm:presLayoutVars>
      </dgm:prSet>
      <dgm:spPr/>
    </dgm:pt>
    <dgm:pt modelId="{35F034E5-245C-4CC5-8F0F-DEBCCE116EA1}" type="pres">
      <dgm:prSet presAssocID="{AFE602F5-9AC7-4570-A4C6-1D740E9EB2FD}" presName="titleText2" presStyleLbl="fgAcc1" presStyleIdx="0" presStyleCnt="3" custScaleY="78187" custLinFactY="-158" custLinFactNeighborX="5612" custLinFactNeighborY="-100000">
        <dgm:presLayoutVars>
          <dgm:chMax val="0"/>
          <dgm:chPref val="0"/>
        </dgm:presLayoutVars>
      </dgm:prSet>
      <dgm:spPr/>
    </dgm:pt>
    <dgm:pt modelId="{ED5DDBF4-76F2-4615-AED3-5805E0515A5B}" type="pres">
      <dgm:prSet presAssocID="{AFE602F5-9AC7-4570-A4C6-1D740E9EB2FD}" presName="rootConnector" presStyleLbl="node2" presStyleIdx="0" presStyleCnt="0"/>
      <dgm:spPr/>
    </dgm:pt>
    <dgm:pt modelId="{0783F9D2-8CD0-4EE2-A5CF-E4D1009AB262}" type="pres">
      <dgm:prSet presAssocID="{AFE602F5-9AC7-4570-A4C6-1D740E9EB2FD}" presName="hierChild4" presStyleCnt="0"/>
      <dgm:spPr/>
    </dgm:pt>
    <dgm:pt modelId="{FA0FF50A-382B-4D4A-97BD-E0BB6E46AB2E}" type="pres">
      <dgm:prSet presAssocID="{AFE602F5-9AC7-4570-A4C6-1D740E9EB2FD}" presName="hierChild5" presStyleCnt="0"/>
      <dgm:spPr/>
    </dgm:pt>
    <dgm:pt modelId="{9E6AF284-B282-43BD-A74D-2A456B627561}" type="pres">
      <dgm:prSet presAssocID="{A7D0D50A-EDB0-4032-B6D0-D38229F8BC14}" presName="hierChild3" presStyleCnt="0"/>
      <dgm:spPr/>
    </dgm:pt>
    <dgm:pt modelId="{AAA2E72F-4F3B-44E3-87E8-D3BDB8309D4C}" type="pres">
      <dgm:prSet presAssocID="{9D3C1CC3-75C6-4C9C-B7AA-3A613298E336}" presName="hierRoot1" presStyleCnt="0">
        <dgm:presLayoutVars>
          <dgm:hierBranch val="init"/>
        </dgm:presLayoutVars>
      </dgm:prSet>
      <dgm:spPr/>
    </dgm:pt>
    <dgm:pt modelId="{40778EE6-55A8-404B-8EF5-1E682A1809D1}" type="pres">
      <dgm:prSet presAssocID="{9D3C1CC3-75C6-4C9C-B7AA-3A613298E336}" presName="rootComposite1" presStyleCnt="0"/>
      <dgm:spPr/>
    </dgm:pt>
    <dgm:pt modelId="{5E629817-1FCD-44C0-96D4-53E96981FE5A}" type="pres">
      <dgm:prSet presAssocID="{9D3C1CC3-75C6-4C9C-B7AA-3A613298E336}" presName="rootText1" presStyleLbl="node0" presStyleIdx="1" presStyleCnt="2" custScaleX="76868" custScaleY="47574">
        <dgm:presLayoutVars>
          <dgm:chMax/>
          <dgm:chPref val="3"/>
        </dgm:presLayoutVars>
      </dgm:prSet>
      <dgm:spPr/>
    </dgm:pt>
    <dgm:pt modelId="{DE662979-3C95-48B4-9ACE-14D78F33727C}" type="pres">
      <dgm:prSet presAssocID="{9D3C1CC3-75C6-4C9C-B7AA-3A613298E336}" presName="titleText1" presStyleLbl="fgAcc0" presStyleIdx="1" presStyleCnt="2" custScaleX="77223" custScaleY="81087" custLinFactNeighborX="4828" custLinFactNeighborY="-65466">
        <dgm:presLayoutVars>
          <dgm:chMax val="0"/>
          <dgm:chPref val="0"/>
        </dgm:presLayoutVars>
      </dgm:prSet>
      <dgm:spPr/>
    </dgm:pt>
    <dgm:pt modelId="{EFA6487E-1415-46F9-A13C-D161089CB38A}" type="pres">
      <dgm:prSet presAssocID="{9D3C1CC3-75C6-4C9C-B7AA-3A613298E336}" presName="rootConnector1" presStyleLbl="node1" presStyleIdx="0" presStyleCnt="3"/>
      <dgm:spPr/>
    </dgm:pt>
    <dgm:pt modelId="{069B3EE8-3B09-4EC1-B326-8D30071C6E52}" type="pres">
      <dgm:prSet presAssocID="{9D3C1CC3-75C6-4C9C-B7AA-3A613298E336}" presName="hierChild2" presStyleCnt="0"/>
      <dgm:spPr/>
    </dgm:pt>
    <dgm:pt modelId="{044345CC-FAEE-47E7-9D9B-425EF8EE5BA5}" type="pres">
      <dgm:prSet presAssocID="{2DE7785D-8AA8-46B0-A88E-44DF6A725AC6}" presName="Name37" presStyleLbl="parChTrans1D2" presStyleIdx="1" presStyleCnt="3"/>
      <dgm:spPr/>
    </dgm:pt>
    <dgm:pt modelId="{FA96AA51-CEEB-4817-82BA-EF58E9932688}" type="pres">
      <dgm:prSet presAssocID="{99EA2C17-B43A-4FF6-9AFB-0A8A8F041B9B}" presName="hierRoot2" presStyleCnt="0">
        <dgm:presLayoutVars>
          <dgm:hierBranch val="init"/>
        </dgm:presLayoutVars>
      </dgm:prSet>
      <dgm:spPr/>
    </dgm:pt>
    <dgm:pt modelId="{FFDE7B10-4D74-4E09-8EC6-140799FC2AD3}" type="pres">
      <dgm:prSet presAssocID="{99EA2C17-B43A-4FF6-9AFB-0A8A8F041B9B}" presName="rootComposite" presStyleCnt="0"/>
      <dgm:spPr/>
    </dgm:pt>
    <dgm:pt modelId="{60008157-6353-432F-B185-4B63820AB837}" type="pres">
      <dgm:prSet presAssocID="{99EA2C17-B43A-4FF6-9AFB-0A8A8F041B9B}" presName="rootText" presStyleLbl="node1" presStyleIdx="1" presStyleCnt="3" custScaleX="115230" custScaleY="103483" custLinFactNeighborY="-29900">
        <dgm:presLayoutVars>
          <dgm:chMax/>
          <dgm:chPref val="3"/>
        </dgm:presLayoutVars>
      </dgm:prSet>
      <dgm:spPr/>
    </dgm:pt>
    <dgm:pt modelId="{82EE5ADF-4DB7-40B4-9763-E5F674EAF8B8}" type="pres">
      <dgm:prSet presAssocID="{99EA2C17-B43A-4FF6-9AFB-0A8A8F041B9B}" presName="titleText2" presStyleLbl="fgAcc1" presStyleIdx="1" presStyleCnt="3" custScaleX="95031" custScaleY="79199" custLinFactNeighborX="6770" custLinFactNeighborY="-87918">
        <dgm:presLayoutVars>
          <dgm:chMax val="0"/>
          <dgm:chPref val="0"/>
        </dgm:presLayoutVars>
      </dgm:prSet>
      <dgm:spPr/>
    </dgm:pt>
    <dgm:pt modelId="{8A883663-78E6-480F-A9D7-4A29471EEB9B}" type="pres">
      <dgm:prSet presAssocID="{99EA2C17-B43A-4FF6-9AFB-0A8A8F041B9B}" presName="rootConnector" presStyleLbl="node2" presStyleIdx="0" presStyleCnt="0"/>
      <dgm:spPr/>
    </dgm:pt>
    <dgm:pt modelId="{9F3C92F9-8E8C-4DD6-B46B-2E815A99FFBF}" type="pres">
      <dgm:prSet presAssocID="{99EA2C17-B43A-4FF6-9AFB-0A8A8F041B9B}" presName="hierChild4" presStyleCnt="0"/>
      <dgm:spPr/>
    </dgm:pt>
    <dgm:pt modelId="{7769281B-AB57-46EA-AF6D-5F39116C7AD2}" type="pres">
      <dgm:prSet presAssocID="{99EA2C17-B43A-4FF6-9AFB-0A8A8F041B9B}" presName="hierChild5" presStyleCnt="0"/>
      <dgm:spPr/>
    </dgm:pt>
    <dgm:pt modelId="{92B3CFA5-14E1-4458-A697-251CDF2C7CD3}" type="pres">
      <dgm:prSet presAssocID="{336F2030-4522-479D-8DDE-18E52049E45A}" presName="Name37" presStyleLbl="parChTrans1D2" presStyleIdx="2" presStyleCnt="3"/>
      <dgm:spPr/>
    </dgm:pt>
    <dgm:pt modelId="{D6BCB822-9E11-42CA-8B95-A7D6F4B0AFD9}" type="pres">
      <dgm:prSet presAssocID="{629AE7E9-0063-4CD3-8AC8-816881CA8160}" presName="hierRoot2" presStyleCnt="0">
        <dgm:presLayoutVars>
          <dgm:hierBranch val="init"/>
        </dgm:presLayoutVars>
      </dgm:prSet>
      <dgm:spPr/>
    </dgm:pt>
    <dgm:pt modelId="{B0DF6E3E-2F3D-43F8-BD9B-61AD2BC640F3}" type="pres">
      <dgm:prSet presAssocID="{629AE7E9-0063-4CD3-8AC8-816881CA8160}" presName="rootComposite" presStyleCnt="0"/>
      <dgm:spPr/>
    </dgm:pt>
    <dgm:pt modelId="{E9DE27AA-8FEE-4DB8-AA88-64779768DBE2}" type="pres">
      <dgm:prSet presAssocID="{629AE7E9-0063-4CD3-8AC8-816881CA8160}" presName="rootText" presStyleLbl="node1" presStyleIdx="2" presStyleCnt="3" custScaleX="126191" custScaleY="104029" custLinFactNeighborY="-29900">
        <dgm:presLayoutVars>
          <dgm:chMax/>
          <dgm:chPref val="3"/>
        </dgm:presLayoutVars>
      </dgm:prSet>
      <dgm:spPr/>
    </dgm:pt>
    <dgm:pt modelId="{A9219428-970B-4AC6-BB0A-D710A9DAC1D5}" type="pres">
      <dgm:prSet presAssocID="{629AE7E9-0063-4CD3-8AC8-816881CA8160}" presName="titleText2" presStyleLbl="fgAcc1" presStyleIdx="2" presStyleCnt="3" custScaleX="101367" custScaleY="78747" custLinFactNeighborX="4616" custLinFactNeighborY="-89017">
        <dgm:presLayoutVars>
          <dgm:chMax val="0"/>
          <dgm:chPref val="0"/>
        </dgm:presLayoutVars>
      </dgm:prSet>
      <dgm:spPr/>
    </dgm:pt>
    <dgm:pt modelId="{7FC75D7A-45A2-49FB-ADBC-1FCA659BFC03}" type="pres">
      <dgm:prSet presAssocID="{629AE7E9-0063-4CD3-8AC8-816881CA8160}" presName="rootConnector" presStyleLbl="node2" presStyleIdx="0" presStyleCnt="0"/>
      <dgm:spPr/>
    </dgm:pt>
    <dgm:pt modelId="{DC6D8DD3-219E-45EF-83AA-3F44F79EB179}" type="pres">
      <dgm:prSet presAssocID="{629AE7E9-0063-4CD3-8AC8-816881CA8160}" presName="hierChild4" presStyleCnt="0"/>
      <dgm:spPr/>
    </dgm:pt>
    <dgm:pt modelId="{B48F9948-5A48-4AA6-8E31-2652E16D556D}" type="pres">
      <dgm:prSet presAssocID="{629AE7E9-0063-4CD3-8AC8-816881CA8160}" presName="hierChild5" presStyleCnt="0"/>
      <dgm:spPr/>
    </dgm:pt>
    <dgm:pt modelId="{DC3FC97A-9E49-4276-8451-D76CD02D6C26}" type="pres">
      <dgm:prSet presAssocID="{9D3C1CC3-75C6-4C9C-B7AA-3A613298E336}" presName="hierChild3" presStyleCnt="0"/>
      <dgm:spPr/>
    </dgm:pt>
  </dgm:ptLst>
  <dgm:cxnLst>
    <dgm:cxn modelId="{1FF50814-6CF7-425D-8A5E-9766C07C4D97}" type="presOf" srcId="{0FEEB0D5-1AA4-4EB1-8CC9-F1734C43AB6E}" destId="{35F034E5-245C-4CC5-8F0F-DEBCCE116EA1}" srcOrd="0" destOrd="0" presId="urn:microsoft.com/office/officeart/2008/layout/NameandTitleOrganizationalChart"/>
    <dgm:cxn modelId="{62DFC31A-8518-4A3F-A661-CA1B9982D726}" type="presOf" srcId="{99EA2C17-B43A-4FF6-9AFB-0A8A8F041B9B}" destId="{8A883663-78E6-480F-A9D7-4A29471EEB9B}" srcOrd="1" destOrd="0" presId="urn:microsoft.com/office/officeart/2008/layout/NameandTitleOrganizationalChart"/>
    <dgm:cxn modelId="{15EFD41A-8C84-45B4-AA21-5DE197D3C4AF}" srcId="{A7D0D50A-EDB0-4032-B6D0-D38229F8BC14}" destId="{AFE602F5-9AC7-4570-A4C6-1D740E9EB2FD}" srcOrd="0" destOrd="0" parTransId="{59D0FC3D-8804-489B-8E6B-B42C9D1EDAFF}" sibTransId="{0FEEB0D5-1AA4-4EB1-8CC9-F1734C43AB6E}"/>
    <dgm:cxn modelId="{85FBA41C-EEAB-4D06-B29C-68AAFAC67E0D}" srcId="{36C2CFFA-F5E1-431A-9912-C20274374108}" destId="{A7D0D50A-EDB0-4032-B6D0-D38229F8BC14}" srcOrd="0" destOrd="0" parTransId="{328EE25A-3E6A-4A03-A4C3-89157C705455}" sibTransId="{2F1BFDBA-70FC-4D41-AD59-24D2D2B78F29}"/>
    <dgm:cxn modelId="{4816022C-C22A-40B3-8263-2C6EA0D5E866}" type="presOf" srcId="{9D3C1CC3-75C6-4C9C-B7AA-3A613298E336}" destId="{5E629817-1FCD-44C0-96D4-53E96981FE5A}" srcOrd="0" destOrd="0" presId="urn:microsoft.com/office/officeart/2008/layout/NameandTitleOrganizationalChart"/>
    <dgm:cxn modelId="{C443112D-CA8C-4C4E-8FFC-8CE0149F7EB0}" type="presOf" srcId="{629AE7E9-0063-4CD3-8AC8-816881CA8160}" destId="{E9DE27AA-8FEE-4DB8-AA88-64779768DBE2}" srcOrd="0" destOrd="0" presId="urn:microsoft.com/office/officeart/2008/layout/NameandTitleOrganizationalChart"/>
    <dgm:cxn modelId="{38BDF036-D04A-4424-884C-0F71B85E0A34}" srcId="{9D3C1CC3-75C6-4C9C-B7AA-3A613298E336}" destId="{629AE7E9-0063-4CD3-8AC8-816881CA8160}" srcOrd="1" destOrd="0" parTransId="{336F2030-4522-479D-8DDE-18E52049E45A}" sibTransId="{4782C771-F30D-4A8C-BAEF-00A808FAF08F}"/>
    <dgm:cxn modelId="{DC7DD93C-AEEA-4C1B-A853-62B610F1A66E}" type="presOf" srcId="{36C2CFFA-F5E1-431A-9912-C20274374108}" destId="{13D0D389-6D26-455E-AD27-F25A7608CAF4}" srcOrd="0" destOrd="0" presId="urn:microsoft.com/office/officeart/2008/layout/NameandTitleOrganizationalChart"/>
    <dgm:cxn modelId="{F548FF6C-35D8-4709-9FBF-75F63A4EF3FB}" type="presOf" srcId="{AFE602F5-9AC7-4570-A4C6-1D740E9EB2FD}" destId="{ED5DDBF4-76F2-4615-AED3-5805E0515A5B}" srcOrd="1" destOrd="0" presId="urn:microsoft.com/office/officeart/2008/layout/NameandTitleOrganizationalChart"/>
    <dgm:cxn modelId="{11119175-FF8E-488F-8F84-16CE16682050}" type="presOf" srcId="{015C03C3-5451-4EA4-A502-452D29E69D7C}" destId="{DE662979-3C95-48B4-9ACE-14D78F33727C}" srcOrd="0" destOrd="0" presId="urn:microsoft.com/office/officeart/2008/layout/NameandTitleOrganizationalChart"/>
    <dgm:cxn modelId="{4A99D879-664B-46F5-9BD6-34C6735C4BB0}" srcId="{9D3C1CC3-75C6-4C9C-B7AA-3A613298E336}" destId="{99EA2C17-B43A-4FF6-9AFB-0A8A8F041B9B}" srcOrd="0" destOrd="0" parTransId="{2DE7785D-8AA8-46B0-A88E-44DF6A725AC6}" sibTransId="{D0E0988F-1C57-4983-991B-2C021809878A}"/>
    <dgm:cxn modelId="{0697915A-A4CF-4216-B19A-4E3B7FDC5EE8}" type="presOf" srcId="{2F1BFDBA-70FC-4D41-AD59-24D2D2B78F29}" destId="{EF2353D7-A378-4E83-A38F-062969939B5E}" srcOrd="0" destOrd="0" presId="urn:microsoft.com/office/officeart/2008/layout/NameandTitleOrganizationalChart"/>
    <dgm:cxn modelId="{95AB337E-70AC-4DF1-A1EC-0965011EAE8B}" type="presOf" srcId="{629AE7E9-0063-4CD3-8AC8-816881CA8160}" destId="{7FC75D7A-45A2-49FB-ADBC-1FCA659BFC03}" srcOrd="1" destOrd="0" presId="urn:microsoft.com/office/officeart/2008/layout/NameandTitleOrganizationalChart"/>
    <dgm:cxn modelId="{20B7E883-BE47-4392-A765-38E1A6406EFB}" srcId="{36C2CFFA-F5E1-431A-9912-C20274374108}" destId="{9D3C1CC3-75C6-4C9C-B7AA-3A613298E336}" srcOrd="1" destOrd="0" parTransId="{14606942-A437-4415-A483-6A47EAE2BB0E}" sibTransId="{015C03C3-5451-4EA4-A502-452D29E69D7C}"/>
    <dgm:cxn modelId="{4F6843A1-79D1-4004-AAE1-DC9C24F7A2AA}" type="presOf" srcId="{D0E0988F-1C57-4983-991B-2C021809878A}" destId="{82EE5ADF-4DB7-40B4-9763-E5F674EAF8B8}" srcOrd="0" destOrd="0" presId="urn:microsoft.com/office/officeart/2008/layout/NameandTitleOrganizationalChart"/>
    <dgm:cxn modelId="{C6579EA4-13D5-401D-B08C-55A807467675}" type="presOf" srcId="{59D0FC3D-8804-489B-8E6B-B42C9D1EDAFF}" destId="{AA4BCB21-4A69-47AD-8298-2124CD2F0376}" srcOrd="0" destOrd="0" presId="urn:microsoft.com/office/officeart/2008/layout/NameandTitleOrganizationalChart"/>
    <dgm:cxn modelId="{74D440A7-900C-494A-A723-CA217C006F94}" type="presOf" srcId="{A7D0D50A-EDB0-4032-B6D0-D38229F8BC14}" destId="{261CB883-61F7-410D-87E4-F73E9A4B728C}" srcOrd="1" destOrd="0" presId="urn:microsoft.com/office/officeart/2008/layout/NameandTitleOrganizationalChart"/>
    <dgm:cxn modelId="{DD67B3B9-EB37-4030-988F-F170EE20CCE4}" type="presOf" srcId="{2DE7785D-8AA8-46B0-A88E-44DF6A725AC6}" destId="{044345CC-FAEE-47E7-9D9B-425EF8EE5BA5}" srcOrd="0" destOrd="0" presId="urn:microsoft.com/office/officeart/2008/layout/NameandTitleOrganizationalChart"/>
    <dgm:cxn modelId="{6719EBBA-8433-45D4-8FEF-64B27E23C391}" type="presOf" srcId="{9D3C1CC3-75C6-4C9C-B7AA-3A613298E336}" destId="{EFA6487E-1415-46F9-A13C-D161089CB38A}" srcOrd="1" destOrd="0" presId="urn:microsoft.com/office/officeart/2008/layout/NameandTitleOrganizationalChart"/>
    <dgm:cxn modelId="{DFDC90C5-B6B9-45CF-9756-031A23AF3DA4}" type="presOf" srcId="{99EA2C17-B43A-4FF6-9AFB-0A8A8F041B9B}" destId="{60008157-6353-432F-B185-4B63820AB837}" srcOrd="0" destOrd="0" presId="urn:microsoft.com/office/officeart/2008/layout/NameandTitleOrganizationalChart"/>
    <dgm:cxn modelId="{F171A6CD-0EFE-45AB-A47F-EA50E57BA7B6}" type="presOf" srcId="{336F2030-4522-479D-8DDE-18E52049E45A}" destId="{92B3CFA5-14E1-4458-A697-251CDF2C7CD3}" srcOrd="0" destOrd="0" presId="urn:microsoft.com/office/officeart/2008/layout/NameandTitleOrganizationalChart"/>
    <dgm:cxn modelId="{8E8F69DF-38C8-4FD6-8920-F068304CAC8A}" type="presOf" srcId="{AFE602F5-9AC7-4570-A4C6-1D740E9EB2FD}" destId="{DBD1082F-6C6E-4236-98CA-D18D213B9EB4}" srcOrd="0" destOrd="0" presId="urn:microsoft.com/office/officeart/2008/layout/NameandTitleOrganizationalChart"/>
    <dgm:cxn modelId="{062C8CE1-20CB-41B1-BBBD-2CCE6D9AAE93}" type="presOf" srcId="{A7D0D50A-EDB0-4032-B6D0-D38229F8BC14}" destId="{9B5DACBB-77EB-4222-AB22-344F4C785743}" srcOrd="0" destOrd="0" presId="urn:microsoft.com/office/officeart/2008/layout/NameandTitleOrganizationalChart"/>
    <dgm:cxn modelId="{C7C03CFA-1358-4512-906F-E6C566DDA2AF}" type="presOf" srcId="{4782C771-F30D-4A8C-BAEF-00A808FAF08F}" destId="{A9219428-970B-4AC6-BB0A-D710A9DAC1D5}" srcOrd="0" destOrd="0" presId="urn:microsoft.com/office/officeart/2008/layout/NameandTitleOrganizationalChart"/>
    <dgm:cxn modelId="{10D1E146-A935-4428-9F95-D4BE2683C82F}" type="presParOf" srcId="{13D0D389-6D26-455E-AD27-F25A7608CAF4}" destId="{DA0DFF25-0EFC-453A-BED5-D577B824BC18}" srcOrd="0" destOrd="0" presId="urn:microsoft.com/office/officeart/2008/layout/NameandTitleOrganizationalChart"/>
    <dgm:cxn modelId="{C548AC14-8102-43D4-BAE4-4C0D9E808CC9}" type="presParOf" srcId="{DA0DFF25-0EFC-453A-BED5-D577B824BC18}" destId="{EF24C1E9-F07E-49C8-9E2F-0F9E572723A0}" srcOrd="0" destOrd="0" presId="urn:microsoft.com/office/officeart/2008/layout/NameandTitleOrganizationalChart"/>
    <dgm:cxn modelId="{B48E5995-8144-4240-9BD0-A3DCEC9D6A7F}" type="presParOf" srcId="{EF24C1E9-F07E-49C8-9E2F-0F9E572723A0}" destId="{9B5DACBB-77EB-4222-AB22-344F4C785743}" srcOrd="0" destOrd="0" presId="urn:microsoft.com/office/officeart/2008/layout/NameandTitleOrganizationalChart"/>
    <dgm:cxn modelId="{554EAECA-FCA6-4A07-BBA0-0C26F53EF702}" type="presParOf" srcId="{EF24C1E9-F07E-49C8-9E2F-0F9E572723A0}" destId="{EF2353D7-A378-4E83-A38F-062969939B5E}" srcOrd="1" destOrd="0" presId="urn:microsoft.com/office/officeart/2008/layout/NameandTitleOrganizationalChart"/>
    <dgm:cxn modelId="{7DBBDE03-6B10-432A-BD39-87028413B1E4}" type="presParOf" srcId="{EF24C1E9-F07E-49C8-9E2F-0F9E572723A0}" destId="{261CB883-61F7-410D-87E4-F73E9A4B728C}" srcOrd="2" destOrd="0" presId="urn:microsoft.com/office/officeart/2008/layout/NameandTitleOrganizationalChart"/>
    <dgm:cxn modelId="{07CD5121-D4BD-4B58-80EC-53735058E156}" type="presParOf" srcId="{DA0DFF25-0EFC-453A-BED5-D577B824BC18}" destId="{9F3A89CC-7BA4-4614-8AEC-C1C3547ED26E}" srcOrd="1" destOrd="0" presId="urn:microsoft.com/office/officeart/2008/layout/NameandTitleOrganizationalChart"/>
    <dgm:cxn modelId="{03D13CEE-A7F4-4AC9-A9DB-E4F6158FA222}" type="presParOf" srcId="{9F3A89CC-7BA4-4614-8AEC-C1C3547ED26E}" destId="{AA4BCB21-4A69-47AD-8298-2124CD2F0376}" srcOrd="0" destOrd="0" presId="urn:microsoft.com/office/officeart/2008/layout/NameandTitleOrganizationalChart"/>
    <dgm:cxn modelId="{601EEE42-05E5-4B62-B4FC-AED7D786B6CF}" type="presParOf" srcId="{9F3A89CC-7BA4-4614-8AEC-C1C3547ED26E}" destId="{DED600E1-7ABB-40DB-B4D8-EA5FF294BFF3}" srcOrd="1" destOrd="0" presId="urn:microsoft.com/office/officeart/2008/layout/NameandTitleOrganizationalChart"/>
    <dgm:cxn modelId="{87C1DC81-AF6D-41CD-980F-37C7EF3C3B40}" type="presParOf" srcId="{DED600E1-7ABB-40DB-B4D8-EA5FF294BFF3}" destId="{281DF115-187A-49EC-BC59-A66087D18D7E}" srcOrd="0" destOrd="0" presId="urn:microsoft.com/office/officeart/2008/layout/NameandTitleOrganizationalChart"/>
    <dgm:cxn modelId="{34DC43FB-5698-47DF-B695-3B0F06A35DCD}" type="presParOf" srcId="{281DF115-187A-49EC-BC59-A66087D18D7E}" destId="{DBD1082F-6C6E-4236-98CA-D18D213B9EB4}" srcOrd="0" destOrd="0" presId="urn:microsoft.com/office/officeart/2008/layout/NameandTitleOrganizationalChart"/>
    <dgm:cxn modelId="{CFB8F2E7-9179-40B4-AF4E-AC2733F530A2}" type="presParOf" srcId="{281DF115-187A-49EC-BC59-A66087D18D7E}" destId="{35F034E5-245C-4CC5-8F0F-DEBCCE116EA1}" srcOrd="1" destOrd="0" presId="urn:microsoft.com/office/officeart/2008/layout/NameandTitleOrganizationalChart"/>
    <dgm:cxn modelId="{6A93DF55-C6FD-49FF-BCE2-9D9822773988}" type="presParOf" srcId="{281DF115-187A-49EC-BC59-A66087D18D7E}" destId="{ED5DDBF4-76F2-4615-AED3-5805E0515A5B}" srcOrd="2" destOrd="0" presId="urn:microsoft.com/office/officeart/2008/layout/NameandTitleOrganizationalChart"/>
    <dgm:cxn modelId="{C9F038E8-6F0D-46FE-BC8B-EB8259662855}" type="presParOf" srcId="{DED600E1-7ABB-40DB-B4D8-EA5FF294BFF3}" destId="{0783F9D2-8CD0-4EE2-A5CF-E4D1009AB262}" srcOrd="1" destOrd="0" presId="urn:microsoft.com/office/officeart/2008/layout/NameandTitleOrganizationalChart"/>
    <dgm:cxn modelId="{E2F63D8E-34F2-4DE3-91F1-499554B89C2E}" type="presParOf" srcId="{DED600E1-7ABB-40DB-B4D8-EA5FF294BFF3}" destId="{FA0FF50A-382B-4D4A-97BD-E0BB6E46AB2E}" srcOrd="2" destOrd="0" presId="urn:microsoft.com/office/officeart/2008/layout/NameandTitleOrganizationalChart"/>
    <dgm:cxn modelId="{6B8601C6-0C7D-4C04-9A5A-A3B5BC3E35E6}" type="presParOf" srcId="{DA0DFF25-0EFC-453A-BED5-D577B824BC18}" destId="{9E6AF284-B282-43BD-A74D-2A456B627561}" srcOrd="2" destOrd="0" presId="urn:microsoft.com/office/officeart/2008/layout/NameandTitleOrganizationalChart"/>
    <dgm:cxn modelId="{DF8654CA-ACEC-4675-95B4-E6E11BDB80BA}" type="presParOf" srcId="{13D0D389-6D26-455E-AD27-F25A7608CAF4}" destId="{AAA2E72F-4F3B-44E3-87E8-D3BDB8309D4C}" srcOrd="1" destOrd="0" presId="urn:microsoft.com/office/officeart/2008/layout/NameandTitleOrganizationalChart"/>
    <dgm:cxn modelId="{BCF0D220-7811-4EE2-9B06-4B3E8CDD961A}" type="presParOf" srcId="{AAA2E72F-4F3B-44E3-87E8-D3BDB8309D4C}" destId="{40778EE6-55A8-404B-8EF5-1E682A1809D1}" srcOrd="0" destOrd="0" presId="urn:microsoft.com/office/officeart/2008/layout/NameandTitleOrganizationalChart"/>
    <dgm:cxn modelId="{43814FC7-D5FF-4510-94B9-8FC17551910C}" type="presParOf" srcId="{40778EE6-55A8-404B-8EF5-1E682A1809D1}" destId="{5E629817-1FCD-44C0-96D4-53E96981FE5A}" srcOrd="0" destOrd="0" presId="urn:microsoft.com/office/officeart/2008/layout/NameandTitleOrganizationalChart"/>
    <dgm:cxn modelId="{5CC7750A-4AC0-47FD-9AD7-C5074AA11970}" type="presParOf" srcId="{40778EE6-55A8-404B-8EF5-1E682A1809D1}" destId="{DE662979-3C95-48B4-9ACE-14D78F33727C}" srcOrd="1" destOrd="0" presId="urn:microsoft.com/office/officeart/2008/layout/NameandTitleOrganizationalChart"/>
    <dgm:cxn modelId="{3EF81B2E-B4A1-4EED-BCAE-31DB1152FFD1}" type="presParOf" srcId="{40778EE6-55A8-404B-8EF5-1E682A1809D1}" destId="{EFA6487E-1415-46F9-A13C-D161089CB38A}" srcOrd="2" destOrd="0" presId="urn:microsoft.com/office/officeart/2008/layout/NameandTitleOrganizationalChart"/>
    <dgm:cxn modelId="{88F340D6-18C8-4050-8EA4-16088A918AFE}" type="presParOf" srcId="{AAA2E72F-4F3B-44E3-87E8-D3BDB8309D4C}" destId="{069B3EE8-3B09-4EC1-B326-8D30071C6E52}" srcOrd="1" destOrd="0" presId="urn:microsoft.com/office/officeart/2008/layout/NameandTitleOrganizationalChart"/>
    <dgm:cxn modelId="{E5303045-71F8-4876-84C0-B552037E2D7E}" type="presParOf" srcId="{069B3EE8-3B09-4EC1-B326-8D30071C6E52}" destId="{044345CC-FAEE-47E7-9D9B-425EF8EE5BA5}" srcOrd="0" destOrd="0" presId="urn:microsoft.com/office/officeart/2008/layout/NameandTitleOrganizationalChart"/>
    <dgm:cxn modelId="{3751B390-897F-41C6-AC6F-7FD2C710B0A6}" type="presParOf" srcId="{069B3EE8-3B09-4EC1-B326-8D30071C6E52}" destId="{FA96AA51-CEEB-4817-82BA-EF58E9932688}" srcOrd="1" destOrd="0" presId="urn:microsoft.com/office/officeart/2008/layout/NameandTitleOrganizationalChart"/>
    <dgm:cxn modelId="{FE365A15-6A72-4461-9A20-CA95F71F3F84}" type="presParOf" srcId="{FA96AA51-CEEB-4817-82BA-EF58E9932688}" destId="{FFDE7B10-4D74-4E09-8EC6-140799FC2AD3}" srcOrd="0" destOrd="0" presId="urn:microsoft.com/office/officeart/2008/layout/NameandTitleOrganizationalChart"/>
    <dgm:cxn modelId="{1A6DD2D9-E11C-4672-BB44-50F9C5CFF73E}" type="presParOf" srcId="{FFDE7B10-4D74-4E09-8EC6-140799FC2AD3}" destId="{60008157-6353-432F-B185-4B63820AB837}" srcOrd="0" destOrd="0" presId="urn:microsoft.com/office/officeart/2008/layout/NameandTitleOrganizationalChart"/>
    <dgm:cxn modelId="{082FD86F-44DE-457D-AF39-F2603A739D04}" type="presParOf" srcId="{FFDE7B10-4D74-4E09-8EC6-140799FC2AD3}" destId="{82EE5ADF-4DB7-40B4-9763-E5F674EAF8B8}" srcOrd="1" destOrd="0" presId="urn:microsoft.com/office/officeart/2008/layout/NameandTitleOrganizationalChart"/>
    <dgm:cxn modelId="{E027E0BD-972F-4930-8B18-27686A6884B3}" type="presParOf" srcId="{FFDE7B10-4D74-4E09-8EC6-140799FC2AD3}" destId="{8A883663-78E6-480F-A9D7-4A29471EEB9B}" srcOrd="2" destOrd="0" presId="urn:microsoft.com/office/officeart/2008/layout/NameandTitleOrganizationalChart"/>
    <dgm:cxn modelId="{9F6E10DF-F195-4EB9-843D-F0D5A3BD0205}" type="presParOf" srcId="{FA96AA51-CEEB-4817-82BA-EF58E9932688}" destId="{9F3C92F9-8E8C-4DD6-B46B-2E815A99FFBF}" srcOrd="1" destOrd="0" presId="urn:microsoft.com/office/officeart/2008/layout/NameandTitleOrganizationalChart"/>
    <dgm:cxn modelId="{996BA4B0-F08D-4292-8F06-0EB5F9DD6B57}" type="presParOf" srcId="{FA96AA51-CEEB-4817-82BA-EF58E9932688}" destId="{7769281B-AB57-46EA-AF6D-5F39116C7AD2}" srcOrd="2" destOrd="0" presId="urn:microsoft.com/office/officeart/2008/layout/NameandTitleOrganizationalChart"/>
    <dgm:cxn modelId="{E05F296B-F8A8-473E-A133-E73478E81387}" type="presParOf" srcId="{069B3EE8-3B09-4EC1-B326-8D30071C6E52}" destId="{92B3CFA5-14E1-4458-A697-251CDF2C7CD3}" srcOrd="2" destOrd="0" presId="urn:microsoft.com/office/officeart/2008/layout/NameandTitleOrganizationalChart"/>
    <dgm:cxn modelId="{1622973A-C448-464E-B471-376FE765C21C}" type="presParOf" srcId="{069B3EE8-3B09-4EC1-B326-8D30071C6E52}" destId="{D6BCB822-9E11-42CA-8B95-A7D6F4B0AFD9}" srcOrd="3" destOrd="0" presId="urn:microsoft.com/office/officeart/2008/layout/NameandTitleOrganizationalChart"/>
    <dgm:cxn modelId="{BCE4D23A-F5FE-44B5-8102-ABCEE397BA04}" type="presParOf" srcId="{D6BCB822-9E11-42CA-8B95-A7D6F4B0AFD9}" destId="{B0DF6E3E-2F3D-43F8-BD9B-61AD2BC640F3}" srcOrd="0" destOrd="0" presId="urn:microsoft.com/office/officeart/2008/layout/NameandTitleOrganizationalChart"/>
    <dgm:cxn modelId="{06B7FDEA-3DA5-40B8-97D1-4C2AB005E24D}" type="presParOf" srcId="{B0DF6E3E-2F3D-43F8-BD9B-61AD2BC640F3}" destId="{E9DE27AA-8FEE-4DB8-AA88-64779768DBE2}" srcOrd="0" destOrd="0" presId="urn:microsoft.com/office/officeart/2008/layout/NameandTitleOrganizationalChart"/>
    <dgm:cxn modelId="{4CA38E84-B7A1-4B14-B668-39AC32905E09}" type="presParOf" srcId="{B0DF6E3E-2F3D-43F8-BD9B-61AD2BC640F3}" destId="{A9219428-970B-4AC6-BB0A-D710A9DAC1D5}" srcOrd="1" destOrd="0" presId="urn:microsoft.com/office/officeart/2008/layout/NameandTitleOrganizationalChart"/>
    <dgm:cxn modelId="{2C6EA1A0-1308-4680-A993-8454BAC5178C}" type="presParOf" srcId="{B0DF6E3E-2F3D-43F8-BD9B-61AD2BC640F3}" destId="{7FC75D7A-45A2-49FB-ADBC-1FCA659BFC03}" srcOrd="2" destOrd="0" presId="urn:microsoft.com/office/officeart/2008/layout/NameandTitleOrganizationalChart"/>
    <dgm:cxn modelId="{607AF576-354C-4839-B5B8-3D7FF0489214}" type="presParOf" srcId="{D6BCB822-9E11-42CA-8B95-A7D6F4B0AFD9}" destId="{DC6D8DD3-219E-45EF-83AA-3F44F79EB179}" srcOrd="1" destOrd="0" presId="urn:microsoft.com/office/officeart/2008/layout/NameandTitleOrganizationalChart"/>
    <dgm:cxn modelId="{A05F14BC-DFAA-4E55-805D-84AF4F208738}" type="presParOf" srcId="{D6BCB822-9E11-42CA-8B95-A7D6F4B0AFD9}" destId="{B48F9948-5A48-4AA6-8E31-2652E16D556D}" srcOrd="2" destOrd="0" presId="urn:microsoft.com/office/officeart/2008/layout/NameandTitleOrganizationalChart"/>
    <dgm:cxn modelId="{DAF92079-604D-4027-8761-8763FBECAE1B}" type="presParOf" srcId="{AAA2E72F-4F3B-44E3-87E8-D3BDB8309D4C}" destId="{DC3FC97A-9E49-4276-8451-D76CD02D6C26}" srcOrd="2" destOrd="0" presId="urn:microsoft.com/office/officeart/2008/layout/NameandTitleOrganizationalChart"/>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2B3CFA5-14E1-4458-A697-251CDF2C7CD3}">
      <dsp:nvSpPr>
        <dsp:cNvPr id="0" name=""/>
        <dsp:cNvSpPr/>
      </dsp:nvSpPr>
      <dsp:spPr>
        <a:xfrm>
          <a:off x="4317922" y="365935"/>
          <a:ext cx="1118704" cy="391157"/>
        </a:xfrm>
        <a:custGeom>
          <a:avLst/>
          <a:gdLst/>
          <a:ahLst/>
          <a:cxnLst/>
          <a:rect l="0" t="0" r="0" b="0"/>
          <a:pathLst>
            <a:path>
              <a:moveTo>
                <a:pt x="0" y="0"/>
              </a:moveTo>
              <a:lnTo>
                <a:pt x="0" y="211980"/>
              </a:lnTo>
              <a:lnTo>
                <a:pt x="1118704" y="211980"/>
              </a:lnTo>
              <a:lnTo>
                <a:pt x="1118704" y="391157"/>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4345CC-FAEE-47E7-9D9B-425EF8EE5BA5}">
      <dsp:nvSpPr>
        <dsp:cNvPr id="0" name=""/>
        <dsp:cNvSpPr/>
      </dsp:nvSpPr>
      <dsp:spPr>
        <a:xfrm>
          <a:off x="3285771" y="365935"/>
          <a:ext cx="1032151" cy="391157"/>
        </a:xfrm>
        <a:custGeom>
          <a:avLst/>
          <a:gdLst/>
          <a:ahLst/>
          <a:cxnLst/>
          <a:rect l="0" t="0" r="0" b="0"/>
          <a:pathLst>
            <a:path>
              <a:moveTo>
                <a:pt x="1032151" y="0"/>
              </a:moveTo>
              <a:lnTo>
                <a:pt x="1032151" y="211980"/>
              </a:lnTo>
              <a:lnTo>
                <a:pt x="0" y="211980"/>
              </a:lnTo>
              <a:lnTo>
                <a:pt x="0" y="391157"/>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A4BCB21-4A69-47AD-8298-2124CD2F0376}">
      <dsp:nvSpPr>
        <dsp:cNvPr id="0" name=""/>
        <dsp:cNvSpPr/>
      </dsp:nvSpPr>
      <dsp:spPr>
        <a:xfrm>
          <a:off x="1137314" y="369490"/>
          <a:ext cx="91440" cy="357811"/>
        </a:xfrm>
        <a:custGeom>
          <a:avLst/>
          <a:gdLst/>
          <a:ahLst/>
          <a:cxnLst/>
          <a:rect l="0" t="0" r="0" b="0"/>
          <a:pathLst>
            <a:path>
              <a:moveTo>
                <a:pt x="46643" y="0"/>
              </a:moveTo>
              <a:lnTo>
                <a:pt x="46643" y="178634"/>
              </a:lnTo>
              <a:lnTo>
                <a:pt x="45720" y="178634"/>
              </a:lnTo>
              <a:lnTo>
                <a:pt x="45720" y="357811"/>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B5DACBB-77EB-4222-AB22-344F4C785743}">
      <dsp:nvSpPr>
        <dsp:cNvPr id="0" name=""/>
        <dsp:cNvSpPr/>
      </dsp:nvSpPr>
      <dsp:spPr>
        <a:xfrm>
          <a:off x="613931" y="8954"/>
          <a:ext cx="1140052" cy="36053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108359" numCol="1" spcCol="1270" anchor="ctr" anchorCtr="0">
          <a:noAutofit/>
        </a:bodyPr>
        <a:lstStyle/>
        <a:p>
          <a:pPr marL="0" lvl="0" indent="0" algn="ctr" defTabSz="488950">
            <a:lnSpc>
              <a:spcPct val="90000"/>
            </a:lnSpc>
            <a:spcBef>
              <a:spcPct val="0"/>
            </a:spcBef>
            <a:spcAft>
              <a:spcPct val="35000"/>
            </a:spcAft>
            <a:buNone/>
          </a:pPr>
          <a:r>
            <a:rPr lang="en-US" sz="1100" kern="1200"/>
            <a:t>Client</a:t>
          </a:r>
        </a:p>
      </dsp:txBody>
      <dsp:txXfrm>
        <a:off x="613931" y="8954"/>
        <a:ext cx="1140052" cy="360536"/>
      </dsp:txXfrm>
    </dsp:sp>
    <dsp:sp modelId="{EF2353D7-A378-4E83-A38F-062969939B5E}">
      <dsp:nvSpPr>
        <dsp:cNvPr id="0" name=""/>
        <dsp:cNvSpPr/>
      </dsp:nvSpPr>
      <dsp:spPr>
        <a:xfrm>
          <a:off x="962448" y="250700"/>
          <a:ext cx="966808" cy="207801"/>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0320" tIns="5080" rIns="20320" bIns="5080" numCol="1" spcCol="1270" anchor="ctr" anchorCtr="0">
          <a:noAutofit/>
        </a:bodyPr>
        <a:lstStyle/>
        <a:p>
          <a:pPr marL="0" lvl="0" indent="0" algn="ctr" defTabSz="355600">
            <a:lnSpc>
              <a:spcPct val="90000"/>
            </a:lnSpc>
            <a:spcBef>
              <a:spcPct val="0"/>
            </a:spcBef>
            <a:spcAft>
              <a:spcPct val="35000"/>
            </a:spcAft>
            <a:buNone/>
          </a:pPr>
          <a:r>
            <a:rPr lang="en-US" sz="800" kern="1200"/>
            <a:t>AthenaNet Client</a:t>
          </a:r>
        </a:p>
      </dsp:txBody>
      <dsp:txXfrm>
        <a:off x="962448" y="250700"/>
        <a:ext cx="966808" cy="207801"/>
      </dsp:txXfrm>
    </dsp:sp>
    <dsp:sp modelId="{DBD1082F-6C6E-4236-98CA-D18D213B9EB4}">
      <dsp:nvSpPr>
        <dsp:cNvPr id="0" name=""/>
        <dsp:cNvSpPr/>
      </dsp:nvSpPr>
      <dsp:spPr>
        <a:xfrm>
          <a:off x="380809" y="727302"/>
          <a:ext cx="1604450" cy="802224"/>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108359" numCol="1" spcCol="1270" anchor="ctr" anchorCtr="0">
          <a:noAutofit/>
        </a:bodyPr>
        <a:lstStyle/>
        <a:p>
          <a:pPr marL="0" lvl="0" indent="0" algn="ctr" defTabSz="400050">
            <a:lnSpc>
              <a:spcPct val="90000"/>
            </a:lnSpc>
            <a:spcBef>
              <a:spcPct val="0"/>
            </a:spcBef>
            <a:spcAft>
              <a:spcPct val="35000"/>
            </a:spcAft>
            <a:buNone/>
          </a:pPr>
          <a:r>
            <a:rPr lang="en-US" sz="900" kern="1200"/>
            <a:t>For all issues, open a CSC ticket in the portal or use CSC connect (Click-to-Call)</a:t>
          </a:r>
        </a:p>
      </dsp:txBody>
      <dsp:txXfrm>
        <a:off x="380809" y="727302"/>
        <a:ext cx="1604450" cy="802224"/>
      </dsp:txXfrm>
    </dsp:sp>
    <dsp:sp modelId="{35F034E5-245C-4CC5-8F0F-DEBCCE116EA1}">
      <dsp:nvSpPr>
        <dsp:cNvPr id="0" name=""/>
        <dsp:cNvSpPr/>
      </dsp:nvSpPr>
      <dsp:spPr>
        <a:xfrm>
          <a:off x="813005" y="1370388"/>
          <a:ext cx="1334817" cy="200132"/>
        </a:xfrm>
        <a:prstGeom prst="rect">
          <a:avLst/>
        </a:prstGeom>
        <a:solidFill>
          <a:schemeClr val="lt1">
            <a:alpha val="90000"/>
            <a:hueOff val="0"/>
            <a:satOff val="0"/>
            <a:lumOff val="0"/>
            <a:alphaOff val="0"/>
          </a:schemeClr>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0320" tIns="5080" rIns="20320" bIns="5080" numCol="1" spcCol="1270" anchor="ctr" anchorCtr="0">
          <a:noAutofit/>
        </a:bodyPr>
        <a:lstStyle/>
        <a:p>
          <a:pPr marL="0" lvl="0" indent="0" algn="ctr" defTabSz="355600">
            <a:lnSpc>
              <a:spcPct val="90000"/>
            </a:lnSpc>
            <a:spcBef>
              <a:spcPct val="0"/>
            </a:spcBef>
            <a:spcAft>
              <a:spcPct val="35000"/>
            </a:spcAft>
            <a:buNone/>
          </a:pPr>
          <a:r>
            <a:rPr lang="en-US" sz="800" kern="1200"/>
            <a:t>Client Support Center</a:t>
          </a:r>
        </a:p>
      </dsp:txBody>
      <dsp:txXfrm>
        <a:off x="813005" y="1370388"/>
        <a:ext cx="1334817" cy="200132"/>
      </dsp:txXfrm>
    </dsp:sp>
    <dsp:sp modelId="{5E629817-1FCD-44C0-96D4-53E96981FE5A}">
      <dsp:nvSpPr>
        <dsp:cNvPr id="0" name=""/>
        <dsp:cNvSpPr/>
      </dsp:nvSpPr>
      <dsp:spPr>
        <a:xfrm>
          <a:off x="3747896" y="615"/>
          <a:ext cx="1140052" cy="36532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108359" numCol="1" spcCol="1270" anchor="ctr" anchorCtr="0">
          <a:noAutofit/>
        </a:bodyPr>
        <a:lstStyle/>
        <a:p>
          <a:pPr marL="0" lvl="0" indent="0" algn="ctr" defTabSz="488950">
            <a:lnSpc>
              <a:spcPct val="90000"/>
            </a:lnSpc>
            <a:spcBef>
              <a:spcPct val="0"/>
            </a:spcBef>
            <a:spcAft>
              <a:spcPct val="35000"/>
            </a:spcAft>
            <a:buNone/>
          </a:pPr>
          <a:r>
            <a:rPr lang="en-US" sz="1100" kern="1200"/>
            <a:t>Trading Partner</a:t>
          </a:r>
        </a:p>
      </dsp:txBody>
      <dsp:txXfrm>
        <a:off x="3747896" y="615"/>
        <a:ext cx="1140052" cy="365320"/>
      </dsp:txXfrm>
    </dsp:sp>
    <dsp:sp modelId="{DE662979-3C95-48B4-9ACE-14D78F33727C}">
      <dsp:nvSpPr>
        <dsp:cNvPr id="0" name=""/>
        <dsp:cNvSpPr/>
      </dsp:nvSpPr>
      <dsp:spPr>
        <a:xfrm>
          <a:off x="4089444" y="253215"/>
          <a:ext cx="1030785" cy="207555"/>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0320" tIns="5080" rIns="20320" bIns="5080" numCol="1" spcCol="1270" anchor="ctr" anchorCtr="0">
          <a:noAutofit/>
        </a:bodyPr>
        <a:lstStyle/>
        <a:p>
          <a:pPr marL="0" lvl="0" indent="0" algn="ctr" defTabSz="355600">
            <a:lnSpc>
              <a:spcPct val="90000"/>
            </a:lnSpc>
            <a:spcBef>
              <a:spcPct val="0"/>
            </a:spcBef>
            <a:spcAft>
              <a:spcPct val="35000"/>
            </a:spcAft>
            <a:buNone/>
          </a:pPr>
          <a:r>
            <a:rPr lang="en-US" sz="800" kern="1200"/>
            <a:t>Non-athena Clients</a:t>
          </a:r>
        </a:p>
      </dsp:txBody>
      <dsp:txXfrm>
        <a:off x="4089444" y="253215"/>
        <a:ext cx="1030785" cy="207555"/>
      </dsp:txXfrm>
    </dsp:sp>
    <dsp:sp modelId="{60008157-6353-432F-B185-4B63820AB837}">
      <dsp:nvSpPr>
        <dsp:cNvPr id="0" name=""/>
        <dsp:cNvSpPr/>
      </dsp:nvSpPr>
      <dsp:spPr>
        <a:xfrm>
          <a:off x="2431265" y="757092"/>
          <a:ext cx="1709010" cy="794644"/>
        </a:xfrm>
        <a:prstGeom prst="rect">
          <a:avLst/>
        </a:prstGeom>
        <a:solidFill>
          <a:schemeClr val="accent2">
            <a:hueOff val="-561583"/>
            <a:satOff val="7301"/>
            <a:lumOff val="2646"/>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108359" numCol="1" spcCol="1270" anchor="ctr" anchorCtr="0">
          <a:noAutofit/>
        </a:bodyPr>
        <a:lstStyle/>
        <a:p>
          <a:pPr marL="0" lvl="0" indent="0" algn="ctr" defTabSz="400050">
            <a:lnSpc>
              <a:spcPct val="90000"/>
            </a:lnSpc>
            <a:spcBef>
              <a:spcPct val="0"/>
            </a:spcBef>
            <a:spcAft>
              <a:spcPct val="35000"/>
            </a:spcAft>
            <a:buNone/>
          </a:pPr>
          <a:r>
            <a:rPr lang="en-US" sz="900" kern="1200"/>
            <a:t>For production connectivity issues, connectivity changes (Ex.: New IP, port, etc.), and planned downtime, email</a:t>
          </a:r>
        </a:p>
      </dsp:txBody>
      <dsp:txXfrm>
        <a:off x="2431265" y="757092"/>
        <a:ext cx="1709010" cy="794644"/>
      </dsp:txXfrm>
    </dsp:sp>
    <dsp:sp modelId="{82EE5ADF-4DB7-40B4-9763-E5F674EAF8B8}">
      <dsp:nvSpPr>
        <dsp:cNvPr id="0" name=""/>
        <dsp:cNvSpPr/>
      </dsp:nvSpPr>
      <dsp:spPr>
        <a:xfrm>
          <a:off x="2964362" y="1398903"/>
          <a:ext cx="1268490" cy="202722"/>
        </a:xfrm>
        <a:prstGeom prst="rect">
          <a:avLst/>
        </a:prstGeom>
        <a:solidFill>
          <a:schemeClr val="lt1">
            <a:alpha val="90000"/>
            <a:hueOff val="0"/>
            <a:satOff val="0"/>
            <a:lumOff val="0"/>
            <a:alphaOff val="0"/>
          </a:schemeClr>
        </a:solidFill>
        <a:ln w="25400" cap="flat" cmpd="sng" algn="ctr">
          <a:solidFill>
            <a:schemeClr val="accent2">
              <a:hueOff val="-561583"/>
              <a:satOff val="7301"/>
              <a:lumOff val="2646"/>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0320" tIns="5080" rIns="20320" bIns="5080" numCol="1" spcCol="1270" anchor="ctr" anchorCtr="0">
          <a:noAutofit/>
        </a:bodyPr>
        <a:lstStyle/>
        <a:p>
          <a:pPr marL="0" lvl="0" indent="0" algn="ctr" defTabSz="355600">
            <a:lnSpc>
              <a:spcPct val="90000"/>
            </a:lnSpc>
            <a:spcBef>
              <a:spcPct val="0"/>
            </a:spcBef>
            <a:spcAft>
              <a:spcPct val="35000"/>
            </a:spcAft>
            <a:buNone/>
          </a:pPr>
          <a:r>
            <a:rPr lang="en-US" sz="800" kern="1200"/>
            <a:t>Integration Monitoring</a:t>
          </a:r>
          <a:r>
            <a:rPr lang="en-US" sz="800" kern="1200" baseline="30000"/>
            <a:t>1</a:t>
          </a:r>
        </a:p>
      </dsp:txBody>
      <dsp:txXfrm>
        <a:off x="2964362" y="1398903"/>
        <a:ext cx="1268490" cy="202722"/>
      </dsp:txXfrm>
    </dsp:sp>
    <dsp:sp modelId="{E9DE27AA-8FEE-4DB8-AA88-64779768DBE2}">
      <dsp:nvSpPr>
        <dsp:cNvPr id="0" name=""/>
        <dsp:cNvSpPr/>
      </dsp:nvSpPr>
      <dsp:spPr>
        <a:xfrm>
          <a:off x="4500838" y="757092"/>
          <a:ext cx="1871576" cy="798837"/>
        </a:xfrm>
        <a:prstGeom prst="rect">
          <a:avLst/>
        </a:prstGeom>
        <a:solidFill>
          <a:schemeClr val="accent2">
            <a:hueOff val="-1123167"/>
            <a:satOff val="14601"/>
            <a:lumOff val="5293"/>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108359" numCol="1" spcCol="1270" anchor="ctr" anchorCtr="0">
          <a:noAutofit/>
        </a:bodyPr>
        <a:lstStyle/>
        <a:p>
          <a:pPr marL="0" lvl="0" indent="0" algn="ctr" defTabSz="400050">
            <a:lnSpc>
              <a:spcPct val="90000"/>
            </a:lnSpc>
            <a:spcBef>
              <a:spcPct val="0"/>
            </a:spcBef>
            <a:spcAft>
              <a:spcPct val="35000"/>
            </a:spcAft>
            <a:buNone/>
          </a:pPr>
          <a:r>
            <a:rPr lang="en-US" sz="900" kern="1200"/>
            <a:t>For non-connectivity interface changes and issues, please work with our client to have them open a CSC ticket</a:t>
          </a:r>
        </a:p>
      </dsp:txBody>
      <dsp:txXfrm>
        <a:off x="4500838" y="757092"/>
        <a:ext cx="1871576" cy="798837"/>
      </dsp:txXfrm>
    </dsp:sp>
    <dsp:sp modelId="{A9219428-970B-4AC6-BB0A-D710A9DAC1D5}">
      <dsp:nvSpPr>
        <dsp:cNvPr id="0" name=""/>
        <dsp:cNvSpPr/>
      </dsp:nvSpPr>
      <dsp:spPr>
        <a:xfrm>
          <a:off x="5044179" y="1398765"/>
          <a:ext cx="1353064" cy="201565"/>
        </a:xfrm>
        <a:prstGeom prst="rect">
          <a:avLst/>
        </a:prstGeom>
        <a:solidFill>
          <a:schemeClr val="lt1">
            <a:alpha val="90000"/>
            <a:hueOff val="0"/>
            <a:satOff val="0"/>
            <a:lumOff val="0"/>
            <a:alphaOff val="0"/>
          </a:schemeClr>
        </a:solidFill>
        <a:ln w="25400" cap="flat" cmpd="sng" algn="ctr">
          <a:solidFill>
            <a:schemeClr val="accent2">
              <a:hueOff val="-1123167"/>
              <a:satOff val="14601"/>
              <a:lumOff val="5293"/>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0320" tIns="5080" rIns="20320" bIns="5080" numCol="1" spcCol="1270" anchor="ctr" anchorCtr="0">
          <a:noAutofit/>
        </a:bodyPr>
        <a:lstStyle/>
        <a:p>
          <a:pPr marL="0" lvl="0" indent="0" algn="ctr" defTabSz="355600">
            <a:lnSpc>
              <a:spcPct val="90000"/>
            </a:lnSpc>
            <a:spcBef>
              <a:spcPct val="0"/>
            </a:spcBef>
            <a:spcAft>
              <a:spcPct val="35000"/>
            </a:spcAft>
            <a:buNone/>
          </a:pPr>
          <a:r>
            <a:rPr lang="en-US" sz="800" kern="1200"/>
            <a:t>Client Support Center</a:t>
          </a:r>
          <a:endParaRPr lang="en-US" sz="800" kern="1200" baseline="30000"/>
        </a:p>
      </dsp:txBody>
      <dsp:txXfrm>
        <a:off x="5044179" y="1398765"/>
        <a:ext cx="1353064" cy="201565"/>
      </dsp:txXfrm>
    </dsp:sp>
  </dsp:spTree>
</dsp:drawing>
</file>

<file path=word/diagrams/layout1.xml><?xml version="1.0" encoding="utf-8"?>
<dgm:layoutDef xmlns:dgm="http://schemas.openxmlformats.org/drawingml/2006/diagram" xmlns:a="http://schemas.openxmlformats.org/drawingml/2006/main" uniqueId="urn:microsoft.com/office/officeart/2008/layout/NameandTitleOrganizationalChart">
  <dgm:title val=""/>
  <dgm:desc val=""/>
  <dgm:catLst>
    <dgm:cat type="hierarchy" pri="125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1" styleLbl="fgAcc0">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alg type="conn">
                            <dgm:param type="connRout" val="bend"/>
                            <dgm:param type="dim" val="1D"/>
                            <dgm:param type="endSty" val="noArr"/>
                            <dgm:param type="begPts" val="bCtr"/>
                            <dgm:param type="endPts" val="tCtr"/>
                            <dgm:param type="bendPt" val="end"/>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41" func="var" arg="hierBranch" op="equ" val="hang">
                    <dgm:layoutNode name="Name42">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3">
                    <dgm:layoutNode name="Name44">
                      <dgm:choose name="Name45">
                        <dgm:if name="Name46" axis="self" func="depth" op="lte" val="2">
                          <dgm:choose name="Name47">
                            <dgm:if name="Name48" axis="par ch" ptType="node asst" func="cnt" op="gte" val="1">
                              <dgm:alg type="conn">
                                <dgm:param type="connRout" val="bend"/>
                                <dgm:param type="dim" val="1D"/>
                                <dgm:param type="endSty" val="noArr"/>
                                <dgm:param type="begPts" val="bCtr"/>
                                <dgm:param type="endPts" val="midL midR"/>
                              </dgm:alg>
                            </dgm:if>
                            <dgm:else name="Name49">
                              <dgm:alg type="conn">
                                <dgm:param type="connRout" val="bend"/>
                                <dgm:param type="dim" val="1D"/>
                                <dgm:param type="endSty" val="noArr"/>
                                <dgm:param type="begPts" val="bCtr"/>
                                <dgm:param type="endPts" val="midL midR"/>
                                <dgm:param type="srcNode" val="rootConnector1"/>
                              </dgm:alg>
                            </dgm:else>
                          </dgm:choose>
                        </dgm:if>
                        <dgm:else name="Name50">
                          <dgm:choose name="Name51">
                            <dgm:if name="Name52" axis="par ch" ptType="node asst" func="cnt" op="gte" val="1">
                              <dgm:alg type="conn">
                                <dgm:param type="connRout" val="bend"/>
                                <dgm:param type="dim" val="1D"/>
                                <dgm:param type="endSty" val="noArr"/>
                                <dgm:param type="begPts" val="bCtr"/>
                                <dgm:param type="endPts" val="midL midR"/>
                              </dgm:alg>
                            </dgm:if>
                            <dgm:else name="Name53">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54">
                  <dgm:if name="Name55" func="var" arg="hierBranch" op="equ" val="l">
                    <dgm:choose name="Name56">
                      <dgm:if name="Name57"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58">
                        <dgm:alg type="hierRoot">
                          <dgm:param type="hierAlign" val="tR"/>
                        </dgm:alg>
                        <dgm:shape xmlns:r="http://schemas.openxmlformats.org/officeDocument/2006/relationships" r:blip="">
                          <dgm:adjLst/>
                        </dgm:shape>
                        <dgm:presOf/>
                        <dgm:constrLst>
                          <dgm:constr type="alignOff" val="0.25"/>
                        </dgm:constrLst>
                      </dgm:else>
                    </dgm:choose>
                  </dgm:if>
                  <dgm:if name="Name59" func="var" arg="hierBranch" op="equ" val="r">
                    <dgm:choose name="Name60">
                      <dgm:if name="Name61"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2">
                        <dgm:alg type="hierRoot">
                          <dgm:param type="hierAlign" val="tL"/>
                        </dgm:alg>
                        <dgm:shape xmlns:r="http://schemas.openxmlformats.org/officeDocument/2006/relationships" r:blip="">
                          <dgm:adjLst/>
                        </dgm:shape>
                        <dgm:presOf/>
                        <dgm:constrLst>
                          <dgm:constr type="alignOff" val="0.25"/>
                        </dgm:constrLst>
                      </dgm:else>
                    </dgm:choose>
                  </dgm:if>
                  <dgm:if name="Name63"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4"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65">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66">
                    <dgm:if name="Name67" func="var" arg="hierBranch" op="equ" val="init">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68" func="var" arg="hierBranch" op="equ" val="l">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69" func="var" arg="hierBranch" op="equ" val="r">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70">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2" styleLbl="fgAcc1">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71">
                    <dgm:if name="Name72" func="var" arg="hierBranch" op="equ" val="l">
                      <dgm:alg type="hierChild">
                        <dgm:param type="chAlign" val="r"/>
                        <dgm:param type="linDir" val="fromT"/>
                      </dgm:alg>
                    </dgm:if>
                    <dgm:if name="Name73" func="var" arg="hierBranch" op="equ" val="r">
                      <dgm:alg type="hierChild">
                        <dgm:param type="chAlign" val="l"/>
                        <dgm:param type="linDir" val="fromT"/>
                      </dgm:alg>
                    </dgm:if>
                    <dgm:if name="Name74" func="var" arg="hierBranch" op="equ" val="hang">
                      <dgm:choose name="Name75">
                        <dgm:if name="Name76" func="var" arg="dir" op="equ" val="norm">
                          <dgm:alg type="hierChild">
                            <dgm:param type="chAlign" val="l"/>
                            <dgm:param type="linDir" val="fromL"/>
                            <dgm:param type="secChAlign" val="t"/>
                            <dgm:param type="secLinDir" val="fromT"/>
                          </dgm:alg>
                        </dgm:if>
                        <dgm:else name="Name77">
                          <dgm:alg type="hierChild">
                            <dgm:param type="chAlign" val="l"/>
                            <dgm:param type="linDir" val="fromR"/>
                            <dgm:param type="secChAlign" val="t"/>
                            <dgm:param type="secLinDir" val="fromT"/>
                          </dgm:alg>
                        </dgm:else>
                      </dgm:choose>
                    </dgm:if>
                    <dgm:if name="Name78" func="var" arg="hierBranch" op="equ" val="std">
                      <dgm:choose name="Name79">
                        <dgm:if name="Name80" func="var" arg="dir" op="equ" val="norm">
                          <dgm:alg type="hierChild"/>
                        </dgm:if>
                        <dgm:else name="Name81">
                          <dgm:alg type="hierChild">
                            <dgm:param type="linDir" val="fromR"/>
                          </dgm:alg>
                        </dgm:else>
                      </dgm:choose>
                    </dgm:if>
                    <dgm:if name="Name82" func="var" arg="hierBranch" op="equ" val="init">
                      <dgm:choose name="Name83">
                        <dgm:if name="Name84" func="var" arg="dir" op="equ" val="norm">
                          <dgm:alg type="hierChild"/>
                        </dgm:if>
                        <dgm:else name="Name85">
                          <dgm:alg type="hierChild">
                            <dgm:param type="linDir" val="fromR"/>
                          </dgm:alg>
                        </dgm:else>
                      </dgm:choose>
                    </dgm:if>
                    <dgm:else name="Name86"/>
                  </dgm:choose>
                  <dgm:shape xmlns:r="http://schemas.openxmlformats.org/officeDocument/2006/relationships" r:blip="">
                    <dgm:adjLst/>
                  </dgm:shape>
                  <dgm:presOf/>
                  <dgm:constrLst/>
                  <dgm:ruleLst/>
                  <dgm:forEach name="Name87" ref="rep2a"/>
                </dgm:layoutNode>
                <dgm:layoutNode name="hierChild5">
                  <dgm:choose name="Name88">
                    <dgm:if name="Name89" func="var" arg="dir" op="equ" val="norm">
                      <dgm:alg type="hierChild">
                        <dgm:param type="chAlign" val="l"/>
                        <dgm:param type="linDir" val="fromL"/>
                        <dgm:param type="secChAlign" val="t"/>
                        <dgm:param type="secLinDir" val="fromT"/>
                      </dgm:alg>
                    </dgm:if>
                    <dgm:else name="Name90">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91" ref="rep2b"/>
                </dgm:layoutNode>
              </dgm:layoutNode>
            </dgm:forEach>
          </dgm:layoutNode>
          <dgm:layoutNode name="hierChild3">
            <dgm:choose name="Name92">
              <dgm:if name="Name93" func="var" arg="dir" op="equ" val="norm">
                <dgm:alg type="hierChild">
                  <dgm:param type="chAlign" val="l"/>
                  <dgm:param type="linDir" val="fromL"/>
                  <dgm:param type="secChAlign" val="t"/>
                  <dgm:param type="secLinDir" val="fromT"/>
                </dgm:alg>
              </dgm:if>
              <dgm:else name="Name94">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95" axis="precedSib" ptType="parTrans" st="-1" cnt="1">
                <dgm:layoutNode name="Name96">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97">
                  <dgm:if name="Name98" func="var" arg="hierBranch" op="equ" val="l">
                    <dgm:alg type="hierRoot">
                      <dgm:param type="hierAlign" val="tR"/>
                    </dgm:alg>
                    <dgm:shape xmlns:r="http://schemas.openxmlformats.org/officeDocument/2006/relationships" r:blip="">
                      <dgm:adjLst/>
                    </dgm:shape>
                    <dgm:presOf/>
                    <dgm:constrLst>
                      <dgm:constr type="alignOff" val="0.65"/>
                    </dgm:constrLst>
                  </dgm:if>
                  <dgm:if name="Name99" func="var" arg="hierBranch" op="equ" val="r">
                    <dgm:alg type="hierRoot">
                      <dgm:param type="hierAlign" val="tL"/>
                    </dgm:alg>
                    <dgm:shape xmlns:r="http://schemas.openxmlformats.org/officeDocument/2006/relationships" r:blip="">
                      <dgm:adjLst/>
                    </dgm:shape>
                    <dgm:presOf/>
                    <dgm:constrLst>
                      <dgm:constr type="alignOff" val="0.65"/>
                    </dgm:constrLst>
                  </dgm:if>
                  <dgm:if name="Name100" func="var" arg="hierBranch" op="equ" val="hang">
                    <dgm:alg type="hierRoot"/>
                    <dgm:shape xmlns:r="http://schemas.openxmlformats.org/officeDocument/2006/relationships" r:blip="">
                      <dgm:adjLst/>
                    </dgm:shape>
                    <dgm:presOf/>
                    <dgm:constrLst>
                      <dgm:constr type="alignOff" val="0.65"/>
                    </dgm:constrLst>
                  </dgm:if>
                  <dgm:if name="Name101"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02"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103"/>
                </dgm:choose>
                <dgm:ruleLst/>
                <dgm:layoutNode name="rootComposite3">
                  <dgm:alg type="composite"/>
                  <dgm:shape xmlns:r="http://schemas.openxmlformats.org/officeDocument/2006/relationships" r:blip="">
                    <dgm:adjLst/>
                  </dgm:shape>
                  <dgm:presOf axis="self" ptType="node" cnt="1"/>
                  <dgm:choose name="Name104">
                    <dgm:if name="Name105" func="var" arg="hierBranch" op="equ" val="init">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06" func="var" arg="hierBranch" op="equ" val="l">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07" func="var" arg="hierBranch" op="equ" val="r">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08">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styleLbl="asst1">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3" styleLbl="fgAcc2">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09">
                    <dgm:if name="Name110" func="var" arg="hierBranch" op="equ" val="l">
                      <dgm:alg type="hierChild">
                        <dgm:param type="chAlign" val="r"/>
                        <dgm:param type="linDir" val="fromT"/>
                      </dgm:alg>
                    </dgm:if>
                    <dgm:if name="Name111" func="var" arg="hierBranch" op="equ" val="r">
                      <dgm:alg type="hierChild">
                        <dgm:param type="chAlign" val="l"/>
                        <dgm:param type="linDir" val="fromT"/>
                      </dgm:alg>
                    </dgm:if>
                    <dgm:if name="Name112" func="var" arg="hierBranch" op="equ" val="hang">
                      <dgm:choose name="Name113">
                        <dgm:if name="Name114" func="var" arg="dir" op="equ" val="norm">
                          <dgm:alg type="hierChild">
                            <dgm:param type="chAlign" val="l"/>
                            <dgm:param type="linDir" val="fromL"/>
                            <dgm:param type="secChAlign" val="t"/>
                            <dgm:param type="secLinDir" val="fromT"/>
                          </dgm:alg>
                        </dgm:if>
                        <dgm:else name="Name115">
                          <dgm:alg type="hierChild">
                            <dgm:param type="chAlign" val="l"/>
                            <dgm:param type="linDir" val="fromR"/>
                            <dgm:param type="secChAlign" val="t"/>
                            <dgm:param type="secLinDir" val="fromT"/>
                          </dgm:alg>
                        </dgm:else>
                      </dgm:choose>
                    </dgm:if>
                    <dgm:if name="Name116" func="var" arg="hierBranch" op="equ" val="std">
                      <dgm:choose name="Name117">
                        <dgm:if name="Name118" func="var" arg="dir" op="equ" val="norm">
                          <dgm:alg type="hierChild"/>
                        </dgm:if>
                        <dgm:else name="Name119">
                          <dgm:alg type="hierChild">
                            <dgm:param type="linDir" val="fromR"/>
                          </dgm:alg>
                        </dgm:else>
                      </dgm:choose>
                    </dgm:if>
                    <dgm:if name="Name120" func="var" arg="hierBranch" op="equ" val="init">
                      <dgm:alg type="hierChild"/>
                    </dgm:if>
                    <dgm:else name="Name121"/>
                  </dgm:choose>
                  <dgm:shape xmlns:r="http://schemas.openxmlformats.org/officeDocument/2006/relationships" r:blip="">
                    <dgm:adjLst/>
                  </dgm:shape>
                  <dgm:presOf/>
                  <dgm:constrLst/>
                  <dgm:ruleLst/>
                  <dgm:forEach name="Name122" ref="rep2a"/>
                </dgm:layoutNode>
                <dgm:layoutNode name="hierChild7">
                  <dgm:choose name="Name123">
                    <dgm:if name="Name124" func="var" arg="dir" op="equ" val="norm">
                      <dgm:alg type="hierChild">
                        <dgm:param type="chAlign" val="l"/>
                        <dgm:param type="linDir" val="fromL"/>
                        <dgm:param type="secChAlign" val="t"/>
                        <dgm:param type="secLinDir" val="fromT"/>
                      </dgm:alg>
                    </dgm:if>
                    <dgm:else name="Name12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26"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7004D01D02A4A99AD21CD7DF72C2622"/>
        <w:category>
          <w:name w:val="General"/>
          <w:gallery w:val="placeholder"/>
        </w:category>
        <w:types>
          <w:type w:val="bbPlcHdr"/>
        </w:types>
        <w:behaviors>
          <w:behavior w:val="content"/>
        </w:behaviors>
        <w:guid w:val="{5FFB2EA2-18DD-44D0-9DFD-4E9C2F3E739F}"/>
      </w:docPartPr>
      <w:docPartBody>
        <w:p w:rsidR="00795173" w:rsidRDefault="00795173">
          <w:r w:rsidRPr="00921F98">
            <w:rPr>
              <w:rStyle w:val="PlaceholderText"/>
            </w:rPr>
            <w:t>[Title]</w:t>
          </w:r>
        </w:p>
      </w:docPartBody>
    </w:docPart>
    <w:docPart>
      <w:docPartPr>
        <w:name w:val="F9B4FEBBF29C4981985C6B5CF38B8CBB"/>
        <w:category>
          <w:name w:val="General"/>
          <w:gallery w:val="placeholder"/>
        </w:category>
        <w:types>
          <w:type w:val="bbPlcHdr"/>
        </w:types>
        <w:behaviors>
          <w:behavior w:val="content"/>
        </w:behaviors>
        <w:guid w:val="{313D159D-969E-44BE-83A0-F84FD204ED52}"/>
      </w:docPartPr>
      <w:docPartBody>
        <w:p w:rsidR="00795173" w:rsidRDefault="00795173">
          <w:r w:rsidRPr="00921F98">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ヒラギノ角ゴ Pro W3">
    <w:panose1 w:val="00000000000000000000"/>
    <w:charset w:val="80"/>
    <w:family w:val="roman"/>
    <w:notTrueType/>
    <w:pitch w:val="default"/>
  </w:font>
  <w:font w:name="Century Gothic">
    <w:panose1 w:val="020B0502020202020204"/>
    <w:charset w:val="00"/>
    <w:family w:val="swiss"/>
    <w:pitch w:val="variable"/>
    <w:sig w:usb0="00000287" w:usb1="00000000" w:usb2="00000000" w:usb3="00000000" w:csb0="0000009F" w:csb1="00000000"/>
  </w:font>
  <w:font w:name="MetaBold-Roman">
    <w:altName w:val="Cambria"/>
    <w:charset w:val="00"/>
    <w:family w:val="swiss"/>
    <w:pitch w:val="variable"/>
    <w:sig w:usb0="00000003" w:usb1="00000000" w:usb2="00000000" w:usb3="00000000" w:csb0="00000001" w:csb1="00000000"/>
  </w:font>
  <w:font w:name="MetaBook-Roman">
    <w:altName w:val="Calibri"/>
    <w:panose1 w:val="00000000000000000000"/>
    <w:charset w:val="00"/>
    <w:family w:val="roman"/>
    <w:notTrueType/>
    <w:pitch w:val="default"/>
  </w:font>
  <w:font w:name="MetaBook-Italic">
    <w:altName w:val="MV Boli"/>
    <w:charset w:val="00"/>
    <w:family w:val="auto"/>
    <w:pitch w:val="variable"/>
    <w:sig w:usb0="00000003" w:usb1="00000000" w:usb2="00000000" w:usb3="00000000" w:csb0="00000001" w:csb1="00000000"/>
  </w:font>
  <w:font w:name="Times">
    <w:panose1 w:val="020206030504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95173"/>
    <w:rsid w:val="00083BA0"/>
    <w:rsid w:val="00091549"/>
    <w:rsid w:val="000A3C5C"/>
    <w:rsid w:val="000D2853"/>
    <w:rsid w:val="000E2DD4"/>
    <w:rsid w:val="0024385A"/>
    <w:rsid w:val="00334B86"/>
    <w:rsid w:val="003B2C8B"/>
    <w:rsid w:val="00425AF1"/>
    <w:rsid w:val="00474D3B"/>
    <w:rsid w:val="00483B14"/>
    <w:rsid w:val="004D74E2"/>
    <w:rsid w:val="00504C72"/>
    <w:rsid w:val="005237C9"/>
    <w:rsid w:val="005252E9"/>
    <w:rsid w:val="0055002C"/>
    <w:rsid w:val="00552161"/>
    <w:rsid w:val="00565CA4"/>
    <w:rsid w:val="00574ECD"/>
    <w:rsid w:val="005A2F64"/>
    <w:rsid w:val="005C226C"/>
    <w:rsid w:val="00634D18"/>
    <w:rsid w:val="00641545"/>
    <w:rsid w:val="006D66E1"/>
    <w:rsid w:val="006E7594"/>
    <w:rsid w:val="006F3BE3"/>
    <w:rsid w:val="007534B4"/>
    <w:rsid w:val="00795173"/>
    <w:rsid w:val="007977F0"/>
    <w:rsid w:val="007A311C"/>
    <w:rsid w:val="007C7044"/>
    <w:rsid w:val="007F0ACD"/>
    <w:rsid w:val="00834296"/>
    <w:rsid w:val="008457F7"/>
    <w:rsid w:val="008A0704"/>
    <w:rsid w:val="008B73BE"/>
    <w:rsid w:val="008C036B"/>
    <w:rsid w:val="009435DD"/>
    <w:rsid w:val="009512F3"/>
    <w:rsid w:val="00976D07"/>
    <w:rsid w:val="00982112"/>
    <w:rsid w:val="00997851"/>
    <w:rsid w:val="009C2028"/>
    <w:rsid w:val="00A177CC"/>
    <w:rsid w:val="00A23BA5"/>
    <w:rsid w:val="00A6198C"/>
    <w:rsid w:val="00AE6A2E"/>
    <w:rsid w:val="00BA4FF1"/>
    <w:rsid w:val="00BB52FE"/>
    <w:rsid w:val="00BC05C0"/>
    <w:rsid w:val="00C00843"/>
    <w:rsid w:val="00C57BA1"/>
    <w:rsid w:val="00C91336"/>
    <w:rsid w:val="00C94622"/>
    <w:rsid w:val="00CC5310"/>
    <w:rsid w:val="00CC65D7"/>
    <w:rsid w:val="00CD05D0"/>
    <w:rsid w:val="00CE3338"/>
    <w:rsid w:val="00D328E0"/>
    <w:rsid w:val="00D71D84"/>
    <w:rsid w:val="00E10F48"/>
    <w:rsid w:val="00E23114"/>
    <w:rsid w:val="00E91AEB"/>
    <w:rsid w:val="00EA06DF"/>
    <w:rsid w:val="00EB7D44"/>
    <w:rsid w:val="00EF1082"/>
    <w:rsid w:val="00F025A9"/>
    <w:rsid w:val="00F75C61"/>
    <w:rsid w:val="00F7612D"/>
    <w:rsid w:val="00F81749"/>
    <w:rsid w:val="00F972B2"/>
    <w:rsid w:val="00FB58A7"/>
    <w:rsid w:val="00FC0631"/>
    <w:rsid w:val="00FD1908"/>
    <w:rsid w:val="00FE7527"/>
    <w:rsid w:val="00FE7D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173"/>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F3BE3"/>
    <w:rPr>
      <w:color w:val="808080"/>
    </w:rPr>
  </w:style>
  <w:style w:type="paragraph" w:customStyle="1" w:styleId="BBAEA884EFF846FF8756AACDA2082483">
    <w:name w:val="BBAEA884EFF846FF8756AACDA2082483"/>
    <w:rsid w:val="00565CA4"/>
  </w:style>
  <w:style w:type="paragraph" w:customStyle="1" w:styleId="2C764FD48B35435B87D751D470FB5957">
    <w:name w:val="2C764FD48B35435B87D751D470FB5957"/>
    <w:rsid w:val="0024385A"/>
  </w:style>
  <w:style w:type="paragraph" w:customStyle="1" w:styleId="ECC0B8F02F114EEE91D52A9D73EE5C48">
    <w:name w:val="ECC0B8F02F114EEE91D52A9D73EE5C48"/>
    <w:rsid w:val="0024385A"/>
  </w:style>
  <w:style w:type="paragraph" w:customStyle="1" w:styleId="466A294C168F48E48818BE7E7CB6175D">
    <w:name w:val="466A294C168F48E48818BE7E7CB6175D"/>
    <w:rsid w:val="00D71D84"/>
    <w:pPr>
      <w:spacing w:after="160" w:line="259" w:lineRule="auto"/>
    </w:pPr>
  </w:style>
  <w:style w:type="paragraph" w:customStyle="1" w:styleId="52DA73FA543B46269BB3F78890864448">
    <w:name w:val="52DA73FA543B46269BB3F78890864448"/>
    <w:rsid w:val="00D71D84"/>
    <w:pPr>
      <w:spacing w:after="160" w:line="259" w:lineRule="auto"/>
    </w:pPr>
  </w:style>
  <w:style w:type="paragraph" w:customStyle="1" w:styleId="1F4D74317A5B45F09CAB4EF24F9C937E">
    <w:name w:val="1F4D74317A5B45F09CAB4EF24F9C937E"/>
    <w:rsid w:val="00D71D84"/>
    <w:pPr>
      <w:spacing w:after="160" w:line="259" w:lineRule="auto"/>
    </w:pPr>
  </w:style>
  <w:style w:type="paragraph" w:customStyle="1" w:styleId="2933D48DED074D1D891E5D071B9176F3">
    <w:name w:val="2933D48DED074D1D891E5D071B9176F3"/>
    <w:rsid w:val="00D71D84"/>
    <w:pPr>
      <w:spacing w:after="160" w:line="259" w:lineRule="auto"/>
    </w:pPr>
  </w:style>
  <w:style w:type="paragraph" w:customStyle="1" w:styleId="5334F74A8A5B4F09A93D61E2CF445E44">
    <w:name w:val="5334F74A8A5B4F09A93D61E2CF445E44"/>
    <w:rsid w:val="006F3BE3"/>
    <w:pPr>
      <w:spacing w:after="160" w:line="259" w:lineRule="auto"/>
    </w:pPr>
  </w:style>
  <w:style w:type="paragraph" w:customStyle="1" w:styleId="FE9180A748334B19B789A99720980FA3">
    <w:name w:val="FE9180A748334B19B789A99720980FA3"/>
    <w:rsid w:val="006F3BE3"/>
    <w:pPr>
      <w:spacing w:after="160" w:line="259" w:lineRule="auto"/>
    </w:pPr>
  </w:style>
  <w:style w:type="paragraph" w:customStyle="1" w:styleId="D899665D5BFB42CDB402B85C090F5973">
    <w:name w:val="D899665D5BFB42CDB402B85C090F5973"/>
    <w:rsid w:val="006F3BE3"/>
    <w:pPr>
      <w:spacing w:after="160" w:line="259" w:lineRule="auto"/>
    </w:pPr>
  </w:style>
  <w:style w:type="paragraph" w:customStyle="1" w:styleId="518C0DD6BB444EF4B03BB7451B4E47B1">
    <w:name w:val="518C0DD6BB444EF4B03BB7451B4E47B1"/>
    <w:rsid w:val="006F3BE3"/>
    <w:pPr>
      <w:spacing w:after="160" w:line="259" w:lineRule="auto"/>
    </w:pPr>
  </w:style>
  <w:style w:type="paragraph" w:customStyle="1" w:styleId="8C6B76033AB5406BA2C7F444324147A4">
    <w:name w:val="8C6B76033AB5406BA2C7F444324147A4"/>
    <w:rsid w:val="006F3BE3"/>
    <w:pPr>
      <w:spacing w:after="160" w:line="259" w:lineRule="auto"/>
    </w:pPr>
  </w:style>
  <w:style w:type="paragraph" w:customStyle="1" w:styleId="CC9B5099A0C64CD0B33011E91A15E001">
    <w:name w:val="CC9B5099A0C64CD0B33011E91A15E001"/>
    <w:rsid w:val="006F3BE3"/>
    <w:pPr>
      <w:spacing w:after="160" w:line="259" w:lineRule="auto"/>
    </w:pPr>
  </w:style>
  <w:style w:type="paragraph" w:customStyle="1" w:styleId="1263EE43BF444F9987FAEEBA1E30BD29">
    <w:name w:val="1263EE43BF444F9987FAEEBA1E30BD29"/>
    <w:rsid w:val="006F3BE3"/>
    <w:pPr>
      <w:spacing w:after="160" w:line="259" w:lineRule="auto"/>
    </w:pPr>
  </w:style>
  <w:style w:type="paragraph" w:customStyle="1" w:styleId="2985BC9EC48F400996DD427AC28F95CD">
    <w:name w:val="2985BC9EC48F400996DD427AC28F95CD"/>
    <w:rsid w:val="006F3BE3"/>
    <w:pPr>
      <w:spacing w:after="160" w:line="259" w:lineRule="auto"/>
    </w:pPr>
  </w:style>
  <w:style w:type="paragraph" w:customStyle="1" w:styleId="0E6B577DDD6D4E2BBFDC5993812B1474">
    <w:name w:val="0E6B577DDD6D4E2BBFDC5993812B1474"/>
    <w:rsid w:val="006F3BE3"/>
    <w:pPr>
      <w:spacing w:after="160" w:line="259" w:lineRule="auto"/>
    </w:pPr>
  </w:style>
  <w:style w:type="paragraph" w:customStyle="1" w:styleId="05FAA741B3764FD5AA699AD4473C8A4F">
    <w:name w:val="05FAA741B3764FD5AA699AD4473C8A4F"/>
    <w:rsid w:val="006F3BE3"/>
    <w:pPr>
      <w:spacing w:after="160" w:line="259" w:lineRule="auto"/>
    </w:pPr>
  </w:style>
  <w:style w:type="paragraph" w:customStyle="1" w:styleId="FBC6AB8237AA4775AEEAB72836A22BB6">
    <w:name w:val="FBC6AB8237AA4775AEEAB72836A22BB6"/>
    <w:rsid w:val="006F3BE3"/>
    <w:pPr>
      <w:spacing w:after="160" w:line="259" w:lineRule="auto"/>
    </w:pPr>
  </w:style>
  <w:style w:type="paragraph" w:customStyle="1" w:styleId="57919C1236AA429BB3A1A6394E7C37F0">
    <w:name w:val="57919C1236AA429BB3A1A6394E7C37F0"/>
    <w:rsid w:val="006F3BE3"/>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athenahealth-new">
  <a:themeElements>
    <a:clrScheme name="athenahealth-new">
      <a:dk1>
        <a:srgbClr val="000000"/>
      </a:dk1>
      <a:lt1>
        <a:sysClr val="window" lastClr="FFFFFF"/>
      </a:lt1>
      <a:dk2>
        <a:srgbClr val="11171F"/>
      </a:dk2>
      <a:lt2>
        <a:srgbClr val="A5A6A5"/>
      </a:lt2>
      <a:accent1>
        <a:srgbClr val="592C81"/>
      </a:accent1>
      <a:accent2>
        <a:srgbClr val="799A3D"/>
      </a:accent2>
      <a:accent3>
        <a:srgbClr val="B9BF33"/>
      </a:accent3>
      <a:accent4>
        <a:srgbClr val="0F4B91"/>
      </a:accent4>
      <a:accent5>
        <a:srgbClr val="863375"/>
      </a:accent5>
      <a:accent6>
        <a:srgbClr val="FFCF03"/>
      </a:accent6>
      <a:hlink>
        <a:srgbClr val="0F4B91"/>
      </a:hlink>
      <a:folHlink>
        <a:srgbClr val="863375"/>
      </a:folHlink>
    </a:clrScheme>
    <a:fontScheme name="athenahealth-new">
      <a:majorFont>
        <a:latin typeface="Century Gothic"/>
        <a:ea typeface=""/>
        <a:cs typeface=""/>
      </a:majorFont>
      <a:minorFont>
        <a:latin typeface="Century Gothic"/>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C4592B4A676E47ABD9F1494205B2CE" ma:contentTypeVersion="24" ma:contentTypeDescription="Create a new document." ma:contentTypeScope="" ma:versionID="69ec243c1d1458e372732847e4e0897d">
  <xsd:schema xmlns:xsd="http://www.w3.org/2001/XMLSchema" xmlns:xs="http://www.w3.org/2001/XMLSchema" xmlns:p="http://schemas.microsoft.com/office/2006/metadata/properties" xmlns:ns1="http://schemas.microsoft.com/sharepoint/v3" xmlns:ns2="d46256b9-369e-412d-9956-f844973f926a" xmlns:ns3="7b74f4b4-4111-4ad8-9d7b-f783cd827731" targetNamespace="http://schemas.microsoft.com/office/2006/metadata/properties" ma:root="true" ma:fieldsID="5a6f0ddb08e309455a9c1bb066593788" ns1:_="" ns2:_="" ns3:_="">
    <xsd:import namespace="http://schemas.microsoft.com/sharepoint/v3"/>
    <xsd:import namespace="d46256b9-369e-412d-9956-f844973f926a"/>
    <xsd:import namespace="7b74f4b4-4111-4ad8-9d7b-f783cd827731"/>
    <xsd:element name="properties">
      <xsd:complexType>
        <xsd:sequence>
          <xsd:element name="documentManagement">
            <xsd:complexType>
              <xsd:all>
                <xsd:element ref="ns2:TaxCatchAll"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6256b9-369e-412d-9956-f844973f926a" elementFormDefault="qualified">
    <xsd:import namespace="http://schemas.microsoft.com/office/2006/documentManagement/types"/>
    <xsd:import namespace="http://schemas.microsoft.com/office/infopath/2007/PartnerControls"/>
    <xsd:element name="TaxCatchAll" ma:index="4" nillable="true" ma:displayName="Taxonomy Catch All Column" ma:hidden="true" ma:list="{e4ef6b19-42e5-436c-8827-14210e397d31}" ma:internalName="TaxCatchAll" ma:showField="CatchAllData" ma:web="d46256b9-369e-412d-9956-f844973f926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b74f4b4-4111-4ad8-9d7b-f783cd827731"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46256b9-369e-412d-9956-f844973f926a"/>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B76D2B-553C-42F6-8E65-40085E7D2E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46256b9-369e-412d-9956-f844973f926a"/>
    <ds:schemaRef ds:uri="7b74f4b4-4111-4ad8-9d7b-f783cd8277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5210956-C64D-4F40-B185-8B712603C38B}">
  <ds:schemaRef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7b74f4b4-4111-4ad8-9d7b-f783cd827731"/>
    <ds:schemaRef ds:uri="http://purl.org/dc/terms/"/>
    <ds:schemaRef ds:uri="http://schemas.openxmlformats.org/package/2006/metadata/core-properties"/>
    <ds:schemaRef ds:uri="d46256b9-369e-412d-9956-f844973f926a"/>
    <ds:schemaRef ds:uri="http://schemas.microsoft.com/sharepoint/v3"/>
    <ds:schemaRef ds:uri="http://www.w3.org/XML/1998/namespace"/>
  </ds:schemaRefs>
</ds:datastoreItem>
</file>

<file path=customXml/itemProps3.xml><?xml version="1.0" encoding="utf-8"?>
<ds:datastoreItem xmlns:ds="http://schemas.openxmlformats.org/officeDocument/2006/customXml" ds:itemID="{61422456-BA5B-472C-BE1E-9272580475A7}">
  <ds:schemaRefs>
    <ds:schemaRef ds:uri="http://schemas.microsoft.com/sharepoint/v3/contenttype/forms"/>
  </ds:schemaRefs>
</ds:datastoreItem>
</file>

<file path=customXml/itemProps4.xml><?xml version="1.0" encoding="utf-8"?>
<ds:datastoreItem xmlns:ds="http://schemas.openxmlformats.org/officeDocument/2006/customXml" ds:itemID="{C7177806-1DBC-4F44-8598-CBF4F3B025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3418</Words>
  <Characters>19483</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Orchard</vt:lpstr>
    </vt:vector>
  </TitlesOfParts>
  <Company>athenahealth, Inc</Company>
  <LinksUpToDate>false</LinksUpToDate>
  <CharactersWithSpaces>22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chard</dc:title>
  <dc:subject/>
  <dc:creator>Janine Pizzimenti</dc:creator>
  <cp:keywords/>
  <dc:description/>
  <cp:lastModifiedBy>Paul Pagliughi</cp:lastModifiedBy>
  <cp:revision>8</cp:revision>
  <dcterms:created xsi:type="dcterms:W3CDTF">2020-10-27T17:00:00Z</dcterms:created>
  <dcterms:modified xsi:type="dcterms:W3CDTF">2020-11-10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C4592B4A676E47ABD9F1494205B2CE</vt:lpwstr>
  </property>
  <property fmtid="{D5CDD505-2E9C-101B-9397-08002B2CF9AE}" pid="3" name="Document_x0020_Type">
    <vt:lpwstr/>
  </property>
  <property fmtid="{D5CDD505-2E9C-101B-9397-08002B2CF9AE}" pid="4" name="Document Type">
    <vt:lpwstr/>
  </property>
  <property fmtid="{D5CDD505-2E9C-101B-9397-08002B2CF9AE}" pid="5" name="e8ca10335a634043a5733bd3d792711b">
    <vt:lpwstr/>
  </property>
</Properties>
</file>